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03B7F" w14:textId="77777777" w:rsidR="00D82453" w:rsidRDefault="00D82453">
      <w:pPr>
        <w:spacing w:after="0" w:line="140" w:lineRule="exact"/>
        <w:rPr>
          <w:sz w:val="14"/>
          <w:szCs w:val="14"/>
        </w:rPr>
      </w:pPr>
    </w:p>
    <w:p w14:paraId="3277564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7366F5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E591166" w14:textId="77777777" w:rsidR="00D82453" w:rsidRDefault="00C319EF">
      <w:pPr>
        <w:spacing w:before="35" w:after="0" w:line="240" w:lineRule="auto"/>
        <w:ind w:left="4406" w:right="216" w:hanging="181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503314727" behindDoc="1" locked="0" layoutInCell="1" allowOverlap="1" wp14:anchorId="20744DB2" wp14:editId="28D574B7">
            <wp:simplePos x="0" y="0"/>
            <wp:positionH relativeFrom="page">
              <wp:posOffset>601980</wp:posOffset>
            </wp:positionH>
            <wp:positionV relativeFrom="paragraph">
              <wp:posOffset>-280035</wp:posOffset>
            </wp:positionV>
            <wp:extent cx="2361565" cy="985520"/>
            <wp:effectExtent l="0" t="0" r="0" b="0"/>
            <wp:wrapNone/>
            <wp:docPr id="707" name="Picture 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985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N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NP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R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ITS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U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R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9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14:paraId="69FD5EE1" w14:textId="77777777" w:rsidR="00D82453" w:rsidRDefault="00D82453">
      <w:pPr>
        <w:spacing w:before="19" w:after="0" w:line="220" w:lineRule="exact"/>
      </w:pPr>
    </w:p>
    <w:p w14:paraId="382DBC13" w14:textId="77777777" w:rsidR="00D82453" w:rsidRDefault="00623E50">
      <w:pPr>
        <w:spacing w:after="0" w:line="214" w:lineRule="exact"/>
        <w:ind w:right="214"/>
        <w:jc w:val="right"/>
        <w:rPr>
          <w:rFonts w:ascii="Arial" w:eastAsia="Arial" w:hAnsi="Arial" w:cs="Arial"/>
          <w:sz w:val="19"/>
          <w:szCs w:val="19"/>
        </w:rPr>
      </w:pPr>
      <w:hyperlink r:id="rId7"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ww</w:t>
        </w:r>
        <w:r w:rsidR="007C3761">
          <w:rPr>
            <w:rFonts w:ascii="Arial" w:eastAsia="Arial" w:hAnsi="Arial" w:cs="Arial"/>
            <w:b/>
            <w:bCs/>
            <w:color w:val="231F20"/>
            <w:spacing w:val="3"/>
            <w:w w:val="99"/>
            <w:position w:val="-1"/>
            <w:sz w:val="19"/>
            <w:szCs w:val="19"/>
          </w:rPr>
          <w:t>w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.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insu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n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cef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nonp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f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its.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14:paraId="4D94F2A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62EC584" w14:textId="77777777" w:rsidR="00D82453" w:rsidRDefault="00D82453">
      <w:pPr>
        <w:spacing w:before="8" w:after="0" w:line="260" w:lineRule="exact"/>
        <w:rPr>
          <w:sz w:val="26"/>
          <w:szCs w:val="26"/>
        </w:rPr>
      </w:pPr>
    </w:p>
    <w:p w14:paraId="2B5C3DA9" w14:textId="77777777" w:rsidR="00D82453" w:rsidRDefault="00C319EF">
      <w:pPr>
        <w:spacing w:before="4" w:after="0" w:line="240" w:lineRule="auto"/>
        <w:ind w:left="2310" w:right="-20"/>
        <w:rPr>
          <w:rFonts w:ascii="Arial" w:eastAsia="Arial" w:hAnsi="Arial" w:cs="Arial"/>
          <w:sz w:val="44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28" behindDoc="1" locked="0" layoutInCell="1" allowOverlap="1" wp14:anchorId="1FEB67A9" wp14:editId="24F4920E">
                <wp:simplePos x="0" y="0"/>
                <wp:positionH relativeFrom="page">
                  <wp:posOffset>900430</wp:posOffset>
                </wp:positionH>
                <wp:positionV relativeFrom="paragraph">
                  <wp:posOffset>475615</wp:posOffset>
                </wp:positionV>
                <wp:extent cx="5981700" cy="1270"/>
                <wp:effectExtent l="24130" t="20320" r="23495" b="16510"/>
                <wp:wrapNone/>
                <wp:docPr id="705" name="Group 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700" cy="1270"/>
                          <a:chOff x="1418" y="749"/>
                          <a:chExt cx="9420" cy="2"/>
                        </a:xfrm>
                      </wpg:grpSpPr>
                      <wps:wsp>
                        <wps:cNvPr id="706" name="Freeform 705"/>
                        <wps:cNvSpPr>
                          <a:spLocks/>
                        </wps:cNvSpPr>
                        <wps:spPr bwMode="auto">
                          <a:xfrm>
                            <a:off x="1418" y="749"/>
                            <a:ext cx="9420" cy="2"/>
                          </a:xfrm>
                          <a:custGeom>
                            <a:avLst/>
                            <a:gdLst>
                              <a:gd name="T0" fmla="+- 0 1418 1418"/>
                              <a:gd name="T1" fmla="*/ T0 w 9420"/>
                              <a:gd name="T2" fmla="+- 0 10838 1418"/>
                              <a:gd name="T3" fmla="*/ T2 w 9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0">
                                <a:moveTo>
                                  <a:pt x="0" y="0"/>
                                </a:moveTo>
                                <a:lnTo>
                                  <a:pt x="9420" y="0"/>
                                </a:lnTo>
                              </a:path>
                            </a:pathLst>
                          </a:custGeom>
                          <a:noFill/>
                          <a:ln w="30988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0EA301" id="Group 704" o:spid="_x0000_s1026" style="position:absolute;margin-left:70.9pt;margin-top:37.45pt;width:471pt;height:.1pt;z-index:-1752;mso-position-horizontal-relative:page" coordorigin="1418,749" coordsize="9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">
                <v:shape id="Freeform 705" o:spid="_x0000_s1027" style="position:absolute;left:1418;top:749;width:9420;height:2;visibility:visible;mso-wrap-style:square;v-text-anchor:top" coordsize="9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" path="m,l9420,e" filled="f" strokecolor="#231f20" strokeweight="2.44pt">
                  <v:path arrowok="t" o:connecttype="custom" o:connectlocs="0,0;942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44"/>
          <w:szCs w:val="44"/>
        </w:rPr>
        <w:t>Claims Reporting Procedure</w:t>
      </w:r>
    </w:p>
    <w:p w14:paraId="0CB634A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50F476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6333EF7" w14:textId="77777777" w:rsidR="00D82453" w:rsidRDefault="00D82453">
      <w:pPr>
        <w:spacing w:before="18" w:after="0" w:line="280" w:lineRule="exact"/>
        <w:rPr>
          <w:sz w:val="28"/>
          <w:szCs w:val="28"/>
        </w:rPr>
      </w:pPr>
    </w:p>
    <w:p w14:paraId="27036FEF" w14:textId="77777777" w:rsidR="00D82453" w:rsidRDefault="007C3761">
      <w:pPr>
        <w:spacing w:after="0" w:line="240" w:lineRule="auto"/>
        <w:ind w:left="6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REPORT CLAIMS IMMEDIATELY!</w:t>
      </w:r>
    </w:p>
    <w:p w14:paraId="49E9F45F" w14:textId="77777777" w:rsidR="00D82453" w:rsidRDefault="00D82453">
      <w:pPr>
        <w:spacing w:before="2" w:after="0" w:line="120" w:lineRule="exact"/>
        <w:rPr>
          <w:sz w:val="12"/>
          <w:szCs w:val="12"/>
        </w:rPr>
      </w:pPr>
    </w:p>
    <w:p w14:paraId="2F50C478" w14:textId="77777777" w:rsidR="00D82453" w:rsidRDefault="007C3761">
      <w:pPr>
        <w:spacing w:after="0" w:line="274" w:lineRule="exact"/>
        <w:ind w:left="780" w:right="230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z w:val="24"/>
          <w:szCs w:val="24"/>
        </w:rPr>
        <w:t xml:space="preserve">There is no negative impact on 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y</w:t>
      </w:r>
      <w:r>
        <w:rPr>
          <w:rFonts w:ascii="Arial" w:eastAsia="Arial" w:hAnsi="Arial" w:cs="Arial"/>
          <w:color w:val="231F20"/>
          <w:sz w:val="24"/>
          <w:szCs w:val="24"/>
        </w:rPr>
        <w:t>our policy for reporting an inciden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31F20"/>
          <w:sz w:val="24"/>
          <w:szCs w:val="24"/>
        </w:rPr>
        <w:t>. When in doubt – report it!</w:t>
      </w:r>
    </w:p>
    <w:p w14:paraId="488DEEE8" w14:textId="77777777" w:rsidR="00D82453" w:rsidRDefault="00D82453">
      <w:pPr>
        <w:spacing w:before="12" w:after="0" w:line="260" w:lineRule="exact"/>
        <w:rPr>
          <w:sz w:val="26"/>
          <w:szCs w:val="26"/>
        </w:rPr>
      </w:pPr>
    </w:p>
    <w:p w14:paraId="081326C8" w14:textId="77777777" w:rsidR="00D82453" w:rsidRDefault="007C3761">
      <w:pPr>
        <w:spacing w:after="0" w:line="240" w:lineRule="auto"/>
        <w:ind w:left="780" w:right="141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z w:val="24"/>
          <w:szCs w:val="24"/>
        </w:rPr>
        <w:t>If you have any questions concerning whether to report an inci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31F20"/>
          <w:sz w:val="24"/>
          <w:szCs w:val="24"/>
        </w:rPr>
        <w:t>ent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or claim, call your broker.</w:t>
      </w:r>
    </w:p>
    <w:p w14:paraId="61C37AB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3483AFE" w14:textId="77777777" w:rsidR="00D82453" w:rsidRDefault="00D82453">
      <w:pPr>
        <w:spacing w:before="7" w:after="0" w:line="260" w:lineRule="exact"/>
        <w:rPr>
          <w:sz w:val="26"/>
          <w:szCs w:val="26"/>
        </w:rPr>
      </w:pPr>
    </w:p>
    <w:p w14:paraId="250BDAB2" w14:textId="77777777" w:rsidR="00D82453" w:rsidRDefault="007C3761">
      <w:pPr>
        <w:spacing w:after="0" w:line="240" w:lineRule="auto"/>
        <w:ind w:left="599" w:right="941" w:hanging="1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HOW DO YOU KNOW WHEN AN INCIDENT REQUI</w:t>
      </w:r>
      <w:r>
        <w:rPr>
          <w:rFonts w:ascii="Arial" w:eastAsia="Arial" w:hAnsi="Arial" w:cs="Arial"/>
          <w:b/>
          <w:bCs/>
          <w:color w:val="231F20"/>
          <w:spacing w:val="1"/>
          <w:sz w:val="26"/>
          <w:szCs w:val="26"/>
        </w:rPr>
        <w:t>R</w:t>
      </w:r>
      <w:r>
        <w:rPr>
          <w:rFonts w:ascii="Arial" w:eastAsia="Arial" w:hAnsi="Arial" w:cs="Arial"/>
          <w:b/>
          <w:bCs/>
          <w:color w:val="231F20"/>
          <w:sz w:val="26"/>
          <w:szCs w:val="26"/>
        </w:rPr>
        <w:t>ES A CLAIM TO BE REPORTED?</w:t>
      </w:r>
    </w:p>
    <w:p w14:paraId="52D1AFE3" w14:textId="77777777" w:rsidR="00D82453" w:rsidRDefault="00D82453">
      <w:pPr>
        <w:spacing w:after="0" w:line="110" w:lineRule="exact"/>
        <w:rPr>
          <w:sz w:val="11"/>
          <w:szCs w:val="11"/>
        </w:rPr>
      </w:pPr>
    </w:p>
    <w:p w14:paraId="51556D68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1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re’s been an</w:t>
      </w:r>
      <w:r>
        <w:rPr>
          <w:rFonts w:ascii="Arial" w:eastAsia="Arial" w:hAnsi="Arial" w:cs="Arial"/>
          <w:color w:val="231F20"/>
          <w:spacing w:val="-38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</w:p>
    <w:p w14:paraId="555315BB" w14:textId="77777777" w:rsidR="00D82453" w:rsidRDefault="00D82453">
      <w:pPr>
        <w:spacing w:after="0" w:line="120" w:lineRule="exact"/>
        <w:rPr>
          <w:sz w:val="12"/>
          <w:szCs w:val="12"/>
        </w:rPr>
      </w:pPr>
    </w:p>
    <w:p w14:paraId="6F7596CD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2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Someone has been</w:t>
      </w:r>
      <w:r>
        <w:rPr>
          <w:rFonts w:ascii="Arial" w:eastAsia="Arial" w:hAnsi="Arial" w:cs="Arial"/>
          <w:color w:val="231F20"/>
          <w:spacing w:val="-33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hurt</w:t>
      </w:r>
    </w:p>
    <w:p w14:paraId="0D271795" w14:textId="77777777" w:rsidR="00D82453" w:rsidRDefault="00D82453">
      <w:pPr>
        <w:spacing w:before="9" w:after="0" w:line="110" w:lineRule="exact"/>
        <w:rPr>
          <w:sz w:val="11"/>
          <w:szCs w:val="11"/>
        </w:rPr>
      </w:pPr>
    </w:p>
    <w:p w14:paraId="2FC07231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3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Property has been</w:t>
      </w:r>
      <w:r>
        <w:rPr>
          <w:rFonts w:ascii="Arial" w:eastAsia="Arial" w:hAnsi="Arial" w:cs="Arial"/>
          <w:color w:val="231F20"/>
          <w:spacing w:val="-41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damaged</w:t>
      </w:r>
    </w:p>
    <w:p w14:paraId="04E98B16" w14:textId="77777777" w:rsidR="00D82453" w:rsidRDefault="00D82453">
      <w:pPr>
        <w:spacing w:after="0" w:line="120" w:lineRule="exact"/>
        <w:rPr>
          <w:sz w:val="12"/>
          <w:szCs w:val="12"/>
        </w:rPr>
      </w:pPr>
    </w:p>
    <w:p w14:paraId="0E8970D6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4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You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ink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s</w:t>
      </w:r>
      <w:r>
        <w:rPr>
          <w:rFonts w:ascii="Arial" w:eastAsia="Arial" w:hAnsi="Arial" w:cs="Arial"/>
          <w:color w:val="231F20"/>
          <w:sz w:val="24"/>
          <w:szCs w:val="24"/>
        </w:rPr>
        <w:t>omeone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ought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know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“just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in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ase”</w:t>
      </w:r>
    </w:p>
    <w:p w14:paraId="49BA6AC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FA028FF" w14:textId="77777777" w:rsidR="00D82453" w:rsidRDefault="00D82453">
      <w:pPr>
        <w:spacing w:before="7" w:after="0" w:line="260" w:lineRule="exact"/>
        <w:rPr>
          <w:sz w:val="26"/>
          <w:szCs w:val="26"/>
        </w:rPr>
      </w:pPr>
    </w:p>
    <w:p w14:paraId="0E516F0B" w14:textId="77777777" w:rsidR="00D82453" w:rsidRDefault="007C3761">
      <w:pPr>
        <w:spacing w:after="0" w:line="240" w:lineRule="auto"/>
        <w:ind w:left="6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IF YOU NEED TO REPORT A CLAIM:</w:t>
      </w:r>
    </w:p>
    <w:p w14:paraId="651DB982" w14:textId="77777777" w:rsidR="00D82453" w:rsidRDefault="00D82453">
      <w:pPr>
        <w:spacing w:before="2" w:after="0" w:line="110" w:lineRule="exact"/>
        <w:rPr>
          <w:sz w:val="11"/>
          <w:szCs w:val="11"/>
        </w:rPr>
      </w:pPr>
    </w:p>
    <w:p w14:paraId="40629920" w14:textId="77777777"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1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omplet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ppropriat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rting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form:</w:t>
      </w:r>
    </w:p>
    <w:p w14:paraId="219945DB" w14:textId="77777777" w:rsidR="00D82453" w:rsidRDefault="00D82453">
      <w:pPr>
        <w:spacing w:after="0" w:line="120" w:lineRule="exact"/>
        <w:rPr>
          <w:sz w:val="12"/>
          <w:szCs w:val="12"/>
        </w:rPr>
      </w:pPr>
    </w:p>
    <w:p w14:paraId="1019A53F" w14:textId="77777777" w:rsidR="00D82453" w:rsidRDefault="007C3761">
      <w:pPr>
        <w:tabs>
          <w:tab w:val="left" w:pos="1500"/>
        </w:tabs>
        <w:spacing w:after="0" w:line="240" w:lineRule="auto"/>
        <w:ind w:left="1140" w:right="-20"/>
        <w:rPr>
          <w:rFonts w:ascii="Arial" w:eastAsia="Arial" w:hAnsi="Arial" w:cs="Arial"/>
          <w:sz w:val="24"/>
          <w:szCs w:val="24"/>
        </w:rPr>
      </w:pPr>
      <w:r>
        <w:rPr>
          <w:rFonts w:ascii="Microsoft Sans Serif" w:eastAsia="Microsoft Sans Serif" w:hAnsi="Microsoft Sans Serif" w:cs="Microsoft Sans Serif"/>
          <w:color w:val="231F20"/>
          <w:w w:val="128"/>
          <w:sz w:val="24"/>
          <w:szCs w:val="24"/>
        </w:rPr>
        <w:t>•</w:t>
      </w:r>
      <w:r>
        <w:rPr>
          <w:rFonts w:ascii="Microsoft Sans Serif" w:eastAsia="Microsoft Sans Serif" w:hAnsi="Microsoft Sans Serif" w:cs="Microsoft Sans Serif"/>
          <w:color w:val="231F20"/>
          <w:sz w:val="24"/>
          <w:szCs w:val="24"/>
        </w:rPr>
        <w:tab/>
      </w:r>
      <w:r>
        <w:rPr>
          <w:rFonts w:ascii="Arial" w:eastAsia="Arial" w:hAnsi="Arial" w:cs="Arial"/>
          <w:color w:val="231F20"/>
          <w:sz w:val="24"/>
          <w:szCs w:val="24"/>
        </w:rPr>
        <w:t>Driver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>r</w:t>
      </w:r>
      <w:r>
        <w:rPr>
          <w:rFonts w:ascii="Arial" w:eastAsia="Arial" w:hAnsi="Arial" w:cs="Arial"/>
          <w:color w:val="231F20"/>
          <w:sz w:val="24"/>
          <w:szCs w:val="24"/>
        </w:rPr>
        <w:t>t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Form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–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motor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vehicle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</w:p>
    <w:p w14:paraId="42E52EB0" w14:textId="77777777" w:rsidR="00D82453" w:rsidRDefault="00D82453">
      <w:pPr>
        <w:spacing w:before="9" w:after="0" w:line="110" w:lineRule="exact"/>
        <w:rPr>
          <w:sz w:val="11"/>
          <w:szCs w:val="11"/>
        </w:rPr>
      </w:pPr>
    </w:p>
    <w:p w14:paraId="6D3CF6BE" w14:textId="77777777" w:rsidR="00D82453" w:rsidRDefault="007C3761">
      <w:pPr>
        <w:tabs>
          <w:tab w:val="left" w:pos="1500"/>
        </w:tabs>
        <w:spacing w:after="0" w:line="240" w:lineRule="auto"/>
        <w:ind w:left="1140" w:right="-20"/>
        <w:rPr>
          <w:rFonts w:ascii="Arial" w:eastAsia="Arial" w:hAnsi="Arial" w:cs="Arial"/>
          <w:sz w:val="24"/>
          <w:szCs w:val="24"/>
        </w:rPr>
      </w:pPr>
      <w:r>
        <w:rPr>
          <w:rFonts w:ascii="Microsoft Sans Serif" w:eastAsia="Microsoft Sans Serif" w:hAnsi="Microsoft Sans Serif" w:cs="Microsoft Sans Serif"/>
          <w:color w:val="231F20"/>
          <w:w w:val="128"/>
          <w:sz w:val="24"/>
          <w:szCs w:val="24"/>
        </w:rPr>
        <w:t>•</w:t>
      </w:r>
      <w:r>
        <w:rPr>
          <w:rFonts w:ascii="Microsoft Sans Serif" w:eastAsia="Microsoft Sans Serif" w:hAnsi="Microsoft Sans Serif" w:cs="Microsoft Sans Serif"/>
          <w:color w:val="231F20"/>
          <w:sz w:val="24"/>
          <w:szCs w:val="24"/>
        </w:rPr>
        <w:tab/>
      </w:r>
      <w:r>
        <w:rPr>
          <w:rFonts w:ascii="Arial" w:eastAsia="Arial" w:hAnsi="Arial" w:cs="Arial"/>
          <w:color w:val="231F20"/>
          <w:sz w:val="24"/>
          <w:szCs w:val="24"/>
        </w:rPr>
        <w:t>Incident Report Form – all other</w:t>
      </w:r>
      <w:r>
        <w:rPr>
          <w:rFonts w:ascii="Arial" w:eastAsia="Arial" w:hAnsi="Arial" w:cs="Arial"/>
          <w:color w:val="231F20"/>
          <w:spacing w:val="-31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s</w:t>
      </w:r>
    </w:p>
    <w:p w14:paraId="56D2CAF0" w14:textId="77777777" w:rsidR="00D82453" w:rsidRDefault="00D82453">
      <w:pPr>
        <w:spacing w:before="19" w:after="0" w:line="260" w:lineRule="exact"/>
        <w:rPr>
          <w:sz w:val="26"/>
          <w:szCs w:val="26"/>
        </w:rPr>
      </w:pPr>
    </w:p>
    <w:p w14:paraId="6FC03306" w14:textId="1659E8C9" w:rsidR="00D82453" w:rsidRDefault="007C3761">
      <w:pPr>
        <w:spacing w:after="0" w:line="240" w:lineRule="auto"/>
        <w:ind w:left="1140" w:right="661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An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original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of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thes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forms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follows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this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pag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of</w:t>
      </w:r>
      <w:r>
        <w:rPr>
          <w:rFonts w:ascii="Arial" w:eastAsia="Arial" w:hAnsi="Arial" w:cs="Arial"/>
          <w:color w:val="231F20"/>
          <w:spacing w:val="-10"/>
        </w:rPr>
        <w:t xml:space="preserve"> </w:t>
      </w:r>
      <w:r>
        <w:rPr>
          <w:rFonts w:ascii="Arial" w:eastAsia="Arial" w:hAnsi="Arial" w:cs="Arial"/>
          <w:color w:val="231F20"/>
        </w:rPr>
        <w:t>y</w:t>
      </w:r>
      <w:r>
        <w:rPr>
          <w:rFonts w:ascii="Arial" w:eastAsia="Arial" w:hAnsi="Arial" w:cs="Arial"/>
          <w:color w:val="231F20"/>
          <w:spacing w:val="1"/>
        </w:rPr>
        <w:t>o</w:t>
      </w:r>
      <w:r>
        <w:rPr>
          <w:rFonts w:ascii="Arial" w:eastAsia="Arial" w:hAnsi="Arial" w:cs="Arial"/>
          <w:color w:val="231F20"/>
        </w:rPr>
        <w:t>ur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policy.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</w:t>
      </w:r>
      <w:r>
        <w:rPr>
          <w:rFonts w:ascii="Arial" w:eastAsia="Arial" w:hAnsi="Arial" w:cs="Arial"/>
          <w:color w:val="231F20"/>
          <w:spacing w:val="1"/>
        </w:rPr>
        <w:t>d</w:t>
      </w:r>
      <w:r>
        <w:rPr>
          <w:rFonts w:ascii="Arial" w:eastAsia="Arial" w:hAnsi="Arial" w:cs="Arial"/>
          <w:color w:val="231F20"/>
        </w:rPr>
        <w:t>ditional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ms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are</w:t>
      </w:r>
      <w:r>
        <w:rPr>
          <w:rFonts w:ascii="Arial" w:eastAsia="Arial" w:hAnsi="Arial" w:cs="Arial"/>
          <w:color w:val="231F20"/>
          <w:spacing w:val="-10"/>
        </w:rPr>
        <w:t xml:space="preserve"> </w:t>
      </w:r>
      <w:r>
        <w:rPr>
          <w:rFonts w:ascii="Arial" w:eastAsia="Arial" w:hAnsi="Arial" w:cs="Arial"/>
          <w:color w:val="231F20"/>
        </w:rPr>
        <w:t>available at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our</w:t>
      </w:r>
      <w:r>
        <w:rPr>
          <w:rFonts w:ascii="Arial" w:eastAsia="Arial" w:hAnsi="Arial" w:cs="Arial"/>
          <w:color w:val="231F20"/>
          <w:spacing w:val="-21"/>
        </w:rPr>
        <w:t xml:space="preserve"> </w:t>
      </w:r>
      <w:r>
        <w:rPr>
          <w:rFonts w:ascii="Arial" w:eastAsia="Arial" w:hAnsi="Arial" w:cs="Arial"/>
          <w:color w:val="231F20"/>
          <w:w w:val="99"/>
        </w:rPr>
        <w:t>secu</w:t>
      </w:r>
      <w:r>
        <w:rPr>
          <w:rFonts w:ascii="Arial" w:eastAsia="Arial" w:hAnsi="Arial" w:cs="Arial"/>
          <w:color w:val="231F20"/>
          <w:spacing w:val="-1"/>
          <w:w w:val="99"/>
        </w:rPr>
        <w:t>r</w:t>
      </w:r>
      <w:r>
        <w:rPr>
          <w:rFonts w:ascii="Arial" w:eastAsia="Arial" w:hAnsi="Arial" w:cs="Arial"/>
          <w:color w:val="231F20"/>
          <w:w w:val="99"/>
        </w:rPr>
        <w:t>e</w:t>
      </w:r>
      <w:r>
        <w:rPr>
          <w:rFonts w:ascii="Arial" w:eastAsia="Arial" w:hAnsi="Arial" w:cs="Arial"/>
          <w:color w:val="231F20"/>
          <w:spacing w:val="-17"/>
          <w:w w:val="99"/>
        </w:rPr>
        <w:t xml:space="preserve"> </w:t>
      </w:r>
      <w:r>
        <w:rPr>
          <w:rFonts w:ascii="Arial" w:eastAsia="Arial" w:hAnsi="Arial" w:cs="Arial"/>
          <w:color w:val="231F20"/>
        </w:rPr>
        <w:t>website: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hyperlink r:id="rId8">
        <w:r>
          <w:rPr>
            <w:rFonts w:ascii="Arial" w:eastAsia="Arial" w:hAnsi="Arial" w:cs="Arial"/>
            <w:color w:val="3553A4"/>
            <w:spacing w:val="-1"/>
            <w:u w:val="single" w:color="3553A4"/>
          </w:rPr>
          <w:t>w</w:t>
        </w:r>
        <w:r>
          <w:rPr>
            <w:rFonts w:ascii="Arial" w:eastAsia="Arial" w:hAnsi="Arial" w:cs="Arial"/>
            <w:color w:val="3553A4"/>
            <w:u w:val="single" w:color="3553A4"/>
          </w:rPr>
          <w:t>ww.insurancefornonprofits.or</w:t>
        </w:r>
        <w:r>
          <w:rPr>
            <w:rFonts w:ascii="Arial" w:eastAsia="Arial" w:hAnsi="Arial" w:cs="Arial"/>
            <w:color w:val="3553A4"/>
            <w:spacing w:val="1"/>
            <w:u w:val="single" w:color="3553A4"/>
          </w:rPr>
          <w:t>g</w:t>
        </w:r>
        <w:r>
          <w:rPr>
            <w:rFonts w:ascii="Arial" w:eastAsia="Arial" w:hAnsi="Arial" w:cs="Arial"/>
            <w:color w:val="231F20"/>
          </w:rPr>
          <w:t>.</w:t>
        </w:r>
      </w:hyperlink>
    </w:p>
    <w:p w14:paraId="3B726537" w14:textId="77777777" w:rsidR="00D82453" w:rsidRDefault="00D82453">
      <w:pPr>
        <w:spacing w:before="19" w:after="0" w:line="200" w:lineRule="exact"/>
        <w:rPr>
          <w:sz w:val="20"/>
          <w:szCs w:val="20"/>
        </w:rPr>
      </w:pPr>
    </w:p>
    <w:p w14:paraId="2EA1C885" w14:textId="77777777" w:rsidR="00D82453" w:rsidRDefault="007C3761">
      <w:pPr>
        <w:tabs>
          <w:tab w:val="left" w:pos="2040"/>
        </w:tabs>
        <w:spacing w:before="31" w:after="0" w:line="240" w:lineRule="auto"/>
        <w:ind w:left="2040" w:right="808" w:hanging="902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NOTE:</w:t>
      </w:r>
      <w:r>
        <w:rPr>
          <w:rFonts w:ascii="Arial" w:eastAsia="Arial" w:hAnsi="Arial" w:cs="Arial"/>
          <w:color w:val="231F20"/>
        </w:rPr>
        <w:tab/>
        <w:t>Claims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North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merican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Elite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Pr</w:t>
      </w:r>
      <w:r>
        <w:rPr>
          <w:rFonts w:ascii="Arial" w:eastAsia="Arial" w:hAnsi="Arial" w:cs="Arial"/>
          <w:color w:val="231F20"/>
          <w:spacing w:val="-1"/>
        </w:rPr>
        <w:t>o</w:t>
      </w:r>
      <w:r>
        <w:rPr>
          <w:rFonts w:ascii="Arial" w:eastAsia="Arial" w:hAnsi="Arial" w:cs="Arial"/>
          <w:color w:val="231F20"/>
        </w:rPr>
        <w:t>perty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Insurance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  <w:spacing w:val="-11"/>
        </w:rPr>
        <w:t>o</w:t>
      </w:r>
      <w:r>
        <w:rPr>
          <w:rFonts w:ascii="Arial" w:eastAsia="Arial" w:hAnsi="Arial" w:cs="Arial"/>
          <w:color w:val="231F20"/>
        </w:rPr>
        <w:t>r</w:t>
      </w:r>
      <w:r>
        <w:rPr>
          <w:rFonts w:ascii="Arial" w:eastAsia="Arial" w:hAnsi="Arial" w:cs="Arial"/>
          <w:color w:val="231F20"/>
          <w:spacing w:val="-23"/>
        </w:rPr>
        <w:t xml:space="preserve"> </w:t>
      </w:r>
      <w:r>
        <w:rPr>
          <w:rFonts w:ascii="Arial" w:eastAsia="Arial" w:hAnsi="Arial" w:cs="Arial"/>
          <w:color w:val="231F20"/>
          <w:spacing w:val="-11"/>
          <w:w w:val="98"/>
        </w:rPr>
        <w:t>NIA</w:t>
      </w:r>
      <w:r>
        <w:rPr>
          <w:rFonts w:ascii="Arial" w:eastAsia="Arial" w:hAnsi="Arial" w:cs="Arial"/>
          <w:color w:val="231F20"/>
          <w:w w:val="98"/>
        </w:rPr>
        <w:t>C</w:t>
      </w:r>
      <w:r>
        <w:rPr>
          <w:rFonts w:ascii="Arial" w:eastAsia="Arial" w:hAnsi="Arial" w:cs="Arial"/>
          <w:color w:val="231F20"/>
          <w:spacing w:val="-17"/>
          <w:w w:val="98"/>
        </w:rPr>
        <w:t xml:space="preserve"> </w:t>
      </w:r>
      <w:r>
        <w:rPr>
          <w:rFonts w:ascii="Arial" w:eastAsia="Arial" w:hAnsi="Arial" w:cs="Arial"/>
          <w:color w:val="231F20"/>
          <w:spacing w:val="-11"/>
          <w:w w:val="98"/>
        </w:rPr>
        <w:t>Pro</w:t>
      </w:r>
      <w:r>
        <w:rPr>
          <w:rFonts w:ascii="Arial" w:eastAsia="Arial" w:hAnsi="Arial" w:cs="Arial"/>
          <w:color w:val="231F20"/>
          <w:spacing w:val="-10"/>
          <w:w w:val="98"/>
        </w:rPr>
        <w:t>p</w:t>
      </w:r>
      <w:r>
        <w:rPr>
          <w:rFonts w:ascii="Arial" w:eastAsia="Arial" w:hAnsi="Arial" w:cs="Arial"/>
          <w:color w:val="231F20"/>
          <w:spacing w:val="-11"/>
          <w:w w:val="98"/>
        </w:rPr>
        <w:t>ert</w:t>
      </w:r>
      <w:r>
        <w:rPr>
          <w:rFonts w:ascii="Arial" w:eastAsia="Arial" w:hAnsi="Arial" w:cs="Arial"/>
          <w:color w:val="231F20"/>
          <w:w w:val="98"/>
        </w:rPr>
        <w:t>y</w:t>
      </w:r>
      <w:r>
        <w:rPr>
          <w:rFonts w:ascii="Arial" w:eastAsia="Arial" w:hAnsi="Arial" w:cs="Arial"/>
          <w:color w:val="231F20"/>
          <w:spacing w:val="-14"/>
          <w:w w:val="98"/>
        </w:rPr>
        <w:t xml:space="preserve"> </w:t>
      </w:r>
      <w:r>
        <w:rPr>
          <w:rFonts w:ascii="Arial" w:eastAsia="Arial" w:hAnsi="Arial" w:cs="Arial"/>
          <w:color w:val="231F20"/>
          <w:spacing w:val="-11"/>
        </w:rPr>
        <w:t>Insu</w:t>
      </w:r>
      <w:r>
        <w:rPr>
          <w:rFonts w:ascii="Arial" w:eastAsia="Arial" w:hAnsi="Arial" w:cs="Arial"/>
          <w:color w:val="231F20"/>
          <w:spacing w:val="-12"/>
        </w:rPr>
        <w:t>r</w:t>
      </w:r>
      <w:r>
        <w:rPr>
          <w:rFonts w:ascii="Arial" w:eastAsia="Arial" w:hAnsi="Arial" w:cs="Arial"/>
          <w:color w:val="231F20"/>
          <w:spacing w:val="-11"/>
        </w:rPr>
        <w:t xml:space="preserve">ance </w:t>
      </w:r>
      <w:r>
        <w:rPr>
          <w:rFonts w:ascii="Arial" w:eastAsia="Arial" w:hAnsi="Arial" w:cs="Arial"/>
          <w:color w:val="231F20"/>
        </w:rPr>
        <w:t>do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not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requi</w:t>
      </w:r>
      <w:r>
        <w:rPr>
          <w:rFonts w:ascii="Arial" w:eastAsia="Arial" w:hAnsi="Arial" w:cs="Arial"/>
          <w:color w:val="231F20"/>
          <w:spacing w:val="-1"/>
        </w:rPr>
        <w:t>r</w:t>
      </w:r>
      <w:r>
        <w:rPr>
          <w:rFonts w:ascii="Arial" w:eastAsia="Arial" w:hAnsi="Arial" w:cs="Arial"/>
          <w:color w:val="231F20"/>
        </w:rPr>
        <w:t>e</w:t>
      </w:r>
      <w:r>
        <w:rPr>
          <w:rFonts w:ascii="Arial" w:eastAsia="Arial" w:hAnsi="Arial" w:cs="Arial"/>
          <w:color w:val="231F20"/>
          <w:spacing w:val="-19"/>
        </w:rPr>
        <w:t xml:space="preserve"> </w:t>
      </w:r>
      <w:r>
        <w:rPr>
          <w:rFonts w:ascii="Arial" w:eastAsia="Arial" w:hAnsi="Arial" w:cs="Arial"/>
          <w:color w:val="231F20"/>
        </w:rPr>
        <w:t>a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separat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form.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Your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  <w:spacing w:val="2"/>
        </w:rPr>
        <w:t>i</w:t>
      </w:r>
      <w:r>
        <w:rPr>
          <w:rFonts w:ascii="Arial" w:eastAsia="Arial" w:hAnsi="Arial" w:cs="Arial"/>
          <w:color w:val="231F20"/>
        </w:rPr>
        <w:t>nsurance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b</w:t>
      </w:r>
      <w:r>
        <w:rPr>
          <w:rFonts w:ascii="Arial" w:eastAsia="Arial" w:hAnsi="Arial" w:cs="Arial"/>
          <w:color w:val="231F20"/>
          <w:spacing w:val="-1"/>
        </w:rPr>
        <w:t>r</w:t>
      </w:r>
      <w:r>
        <w:rPr>
          <w:rFonts w:ascii="Arial" w:eastAsia="Arial" w:hAnsi="Arial" w:cs="Arial"/>
          <w:color w:val="231F20"/>
        </w:rPr>
        <w:t>oker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will</w:t>
      </w:r>
      <w:r>
        <w:rPr>
          <w:rFonts w:ascii="Arial" w:eastAsia="Arial" w:hAnsi="Arial" w:cs="Arial"/>
          <w:color w:val="231F20"/>
          <w:spacing w:val="-15"/>
        </w:rPr>
        <w:t xml:space="preserve"> </w:t>
      </w:r>
      <w:r>
        <w:rPr>
          <w:rFonts w:ascii="Arial" w:eastAsia="Arial" w:hAnsi="Arial" w:cs="Arial"/>
          <w:color w:val="231F20"/>
        </w:rPr>
        <w:t>se</w:t>
      </w:r>
      <w:r>
        <w:rPr>
          <w:rFonts w:ascii="Arial" w:eastAsia="Arial" w:hAnsi="Arial" w:cs="Arial"/>
          <w:color w:val="231F20"/>
          <w:spacing w:val="-1"/>
        </w:rPr>
        <w:t>n</w:t>
      </w:r>
      <w:r>
        <w:rPr>
          <w:rFonts w:ascii="Arial" w:eastAsia="Arial" w:hAnsi="Arial" w:cs="Arial"/>
          <w:color w:val="231F20"/>
        </w:rPr>
        <w:t>d</w:t>
      </w:r>
      <w:r>
        <w:rPr>
          <w:rFonts w:ascii="Arial" w:eastAsia="Arial" w:hAnsi="Arial" w:cs="Arial"/>
          <w:color w:val="231F20"/>
          <w:spacing w:val="-15"/>
        </w:rPr>
        <w:t xml:space="preserve"> </w:t>
      </w:r>
      <w:r>
        <w:rPr>
          <w:rFonts w:ascii="Arial" w:eastAsia="Arial" w:hAnsi="Arial" w:cs="Arial"/>
          <w:color w:val="231F20"/>
        </w:rPr>
        <w:t>us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n</w:t>
      </w:r>
    </w:p>
    <w:p w14:paraId="0F96727B" w14:textId="77777777" w:rsidR="00D82453" w:rsidRDefault="007C3761">
      <w:pPr>
        <w:spacing w:after="0" w:line="240" w:lineRule="auto"/>
        <w:ind w:left="204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ACORD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claim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m.</w:t>
      </w:r>
    </w:p>
    <w:p w14:paraId="19B29C32" w14:textId="77777777" w:rsidR="00D82453" w:rsidRDefault="00D82453">
      <w:pPr>
        <w:spacing w:before="3" w:after="0" w:line="190" w:lineRule="exact"/>
        <w:rPr>
          <w:sz w:val="19"/>
          <w:szCs w:val="19"/>
        </w:rPr>
      </w:pPr>
    </w:p>
    <w:p w14:paraId="741EF6E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2F262AA" w14:textId="77777777" w:rsidR="00D82453" w:rsidRDefault="007C3761">
      <w:pPr>
        <w:spacing w:after="0" w:line="240" w:lineRule="auto"/>
        <w:ind w:left="1140" w:right="72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2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ell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your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insurance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broker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rt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laim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>ou</w:t>
      </w:r>
      <w:r>
        <w:rPr>
          <w:rFonts w:ascii="Arial" w:eastAsia="Arial" w:hAnsi="Arial" w:cs="Arial"/>
          <w:color w:val="231F20"/>
          <w:sz w:val="24"/>
          <w:szCs w:val="24"/>
        </w:rPr>
        <w:t>r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laims</w:t>
      </w:r>
      <w:r>
        <w:rPr>
          <w:rFonts w:ascii="Arial" w:eastAsia="Arial" w:hAnsi="Arial" w:cs="Arial"/>
          <w:color w:val="231F20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Department by</w:t>
      </w:r>
      <w:r>
        <w:rPr>
          <w:rFonts w:ascii="Arial" w:eastAsia="Arial" w:hAnsi="Arial" w:cs="Arial"/>
          <w:color w:val="231F20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email at: </w:t>
      </w:r>
      <w:hyperlink r:id="rId9">
        <w:r>
          <w:rPr>
            <w:rFonts w:ascii="Arial" w:eastAsia="Arial" w:hAnsi="Arial" w:cs="Arial"/>
            <w:color w:val="3553A4"/>
            <w:sz w:val="24"/>
            <w:szCs w:val="24"/>
            <w:u w:val="thick" w:color="3553A4"/>
          </w:rPr>
          <w:t>newclaims@insurancefornonprofits.org</w:t>
        </w:r>
      </w:hyperlink>
    </w:p>
    <w:p w14:paraId="07C00BDF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D942401" w14:textId="77777777" w:rsidR="00D82453" w:rsidRDefault="00D82453">
      <w:pPr>
        <w:spacing w:before="11" w:after="0" w:line="260" w:lineRule="exact"/>
        <w:rPr>
          <w:sz w:val="26"/>
          <w:szCs w:val="26"/>
        </w:rPr>
      </w:pPr>
    </w:p>
    <w:p w14:paraId="67362AD4" w14:textId="77777777" w:rsidR="00D82453" w:rsidRDefault="007C3761">
      <w:pPr>
        <w:spacing w:before="31" w:after="0" w:line="240" w:lineRule="auto"/>
        <w:ind w:left="78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</w:rPr>
        <w:t>EMERGENCY</w:t>
      </w:r>
      <w:r>
        <w:rPr>
          <w:rFonts w:ascii="Arial" w:eastAsia="Arial" w:hAnsi="Arial" w:cs="Arial"/>
          <w:b/>
          <w:bCs/>
          <w:color w:val="231F20"/>
          <w:spacing w:val="-14"/>
        </w:rPr>
        <w:t xml:space="preserve"> </w:t>
      </w:r>
      <w:r>
        <w:rPr>
          <w:rFonts w:ascii="Arial" w:eastAsia="Arial" w:hAnsi="Arial" w:cs="Arial"/>
          <w:b/>
          <w:bCs/>
          <w:color w:val="231F20"/>
        </w:rPr>
        <w:t>SITUATIONS</w:t>
      </w:r>
    </w:p>
    <w:p w14:paraId="2415F995" w14:textId="77777777" w:rsidR="00D82453" w:rsidRDefault="007C3761">
      <w:pPr>
        <w:spacing w:before="18" w:after="0" w:line="264" w:lineRule="exact"/>
        <w:ind w:left="780" w:right="512" w:hanging="1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color w:val="231F20"/>
          <w:sz w:val="23"/>
          <w:szCs w:val="23"/>
        </w:rPr>
        <w:t xml:space="preserve">If you need to report a 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 xml:space="preserve">laim during </w:t>
      </w:r>
      <w:r>
        <w:rPr>
          <w:rFonts w:ascii="Arial" w:eastAsia="Arial" w:hAnsi="Arial" w:cs="Arial"/>
          <w:b/>
          <w:bCs/>
          <w:color w:val="231F20"/>
          <w:sz w:val="23"/>
          <w:szCs w:val="23"/>
        </w:rPr>
        <w:t>non-business hours</w:t>
      </w:r>
      <w:r>
        <w:rPr>
          <w:rFonts w:ascii="Arial" w:eastAsia="Arial" w:hAnsi="Arial" w:cs="Arial"/>
          <w:b/>
          <w:bCs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 xml:space="preserve">and 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annot rea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h your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bro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k</w:t>
      </w:r>
      <w:r>
        <w:rPr>
          <w:rFonts w:ascii="Arial" w:eastAsia="Arial" w:hAnsi="Arial" w:cs="Arial"/>
          <w:color w:val="231F20"/>
          <w:sz w:val="23"/>
          <w:szCs w:val="23"/>
        </w:rPr>
        <w:t>er, call</w:t>
      </w:r>
      <w:r>
        <w:rPr>
          <w:rFonts w:ascii="Arial" w:eastAsia="Arial" w:hAnsi="Arial" w:cs="Arial"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1-866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-</w:t>
      </w:r>
      <w:r>
        <w:rPr>
          <w:rFonts w:ascii="Arial" w:eastAsia="Arial" w:hAnsi="Arial" w:cs="Arial"/>
          <w:color w:val="231F20"/>
          <w:sz w:val="23"/>
          <w:szCs w:val="23"/>
        </w:rPr>
        <w:t>718-1947. This number</w:t>
      </w:r>
      <w:r>
        <w:rPr>
          <w:rFonts w:ascii="Arial" w:eastAsia="Arial" w:hAnsi="Arial" w:cs="Arial"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should</w:t>
      </w:r>
      <w:r>
        <w:rPr>
          <w:rFonts w:ascii="Arial" w:eastAsia="Arial" w:hAnsi="Arial" w:cs="Arial"/>
          <w:color w:val="231F20"/>
          <w:spacing w:val="1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3"/>
          <w:szCs w:val="23"/>
        </w:rPr>
        <w:t>only</w:t>
      </w:r>
      <w:r>
        <w:rPr>
          <w:rFonts w:ascii="Arial" w:eastAsia="Arial" w:hAnsi="Arial" w:cs="Arial"/>
          <w:b/>
          <w:bCs/>
          <w:color w:val="231F20"/>
          <w:spacing w:val="-3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be used for true claims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emergen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ies.</w:t>
      </w:r>
    </w:p>
    <w:p w14:paraId="7A14988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32D47BF" w14:textId="77777777" w:rsidR="00D82453" w:rsidRDefault="00D82453">
      <w:pPr>
        <w:spacing w:before="11" w:after="0" w:line="220" w:lineRule="exact"/>
      </w:pPr>
    </w:p>
    <w:p w14:paraId="7B261ADD" w14:textId="77777777" w:rsidR="00D82453" w:rsidRDefault="00D82453">
      <w:pPr>
        <w:spacing w:after="0"/>
        <w:sectPr w:rsidR="00D82453" w:rsidSect="00D75225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7FE17E21" w14:textId="77777777" w:rsidR="00D82453" w:rsidRDefault="007C3761">
      <w:pPr>
        <w:spacing w:before="39" w:after="0" w:line="240" w:lineRule="auto"/>
        <w:ind w:left="360" w:right="-64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</w:t>
      </w:r>
      <w:r>
        <w:rPr>
          <w:rFonts w:ascii="Arial" w:eastAsia="Arial" w:hAnsi="Arial" w:cs="Arial"/>
          <w:color w:val="231F20"/>
          <w:spacing w:val="1"/>
          <w:sz w:val="16"/>
          <w:szCs w:val="16"/>
        </w:rPr>
        <w:t>v</w:t>
      </w:r>
      <w:r>
        <w:rPr>
          <w:rFonts w:ascii="Arial" w:eastAsia="Arial" w:hAnsi="Arial" w:cs="Arial"/>
          <w:color w:val="231F20"/>
          <w:sz w:val="16"/>
          <w:szCs w:val="16"/>
        </w:rPr>
        <w:t>.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>07</w:t>
      </w:r>
      <w:r>
        <w:rPr>
          <w:rFonts w:ascii="Arial" w:eastAsia="Arial" w:hAnsi="Arial" w:cs="Arial"/>
          <w:color w:val="231F20"/>
          <w:sz w:val="16"/>
          <w:szCs w:val="16"/>
        </w:rPr>
        <w:t>/20</w:t>
      </w:r>
      <w:r>
        <w:rPr>
          <w:rFonts w:ascii="Arial" w:eastAsia="Arial" w:hAnsi="Arial" w:cs="Arial"/>
          <w:color w:val="231F20"/>
          <w:spacing w:val="1"/>
          <w:sz w:val="16"/>
          <w:szCs w:val="16"/>
        </w:rPr>
        <w:t>16</w:t>
      </w:r>
    </w:p>
    <w:p w14:paraId="08B0B3D9" w14:textId="77777777" w:rsidR="00D82453" w:rsidRDefault="007C3761">
      <w:pPr>
        <w:spacing w:before="4" w:after="0" w:line="220" w:lineRule="exact"/>
      </w:pPr>
      <w:r>
        <w:br w:type="column"/>
      </w:r>
    </w:p>
    <w:p w14:paraId="7DF0490C" w14:textId="77777777" w:rsidR="00D82453" w:rsidRDefault="007C3761">
      <w:pPr>
        <w:spacing w:after="0" w:line="240" w:lineRule="auto"/>
        <w:ind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</w:p>
    <w:p w14:paraId="062F3A90" w14:textId="77777777" w:rsidR="00D82453" w:rsidRDefault="00D82453">
      <w:pPr>
        <w:spacing w:after="0"/>
        <w:sectPr w:rsidR="00D82453">
          <w:type w:val="continuous"/>
          <w:pgSz w:w="12240" w:h="15840"/>
          <w:pgMar w:top="860" w:right="1100" w:bottom="280" w:left="840" w:header="720" w:footer="720" w:gutter="0"/>
          <w:cols w:num="2" w:space="720" w:equalWidth="0">
            <w:col w:w="1309" w:space="8071"/>
            <w:col w:w="920"/>
          </w:cols>
        </w:sectPr>
      </w:pPr>
    </w:p>
    <w:p w14:paraId="5CE65AB0" w14:textId="77777777" w:rsidR="00D82453" w:rsidRDefault="00D82453">
      <w:pPr>
        <w:spacing w:before="8" w:after="0" w:line="140" w:lineRule="exact"/>
        <w:rPr>
          <w:sz w:val="14"/>
          <w:szCs w:val="14"/>
        </w:rPr>
      </w:pPr>
    </w:p>
    <w:p w14:paraId="0C31EA82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1FE25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DE48EFB" w14:textId="77777777" w:rsidR="00D82453" w:rsidRDefault="00C319EF">
      <w:pPr>
        <w:spacing w:before="35" w:after="0" w:line="245" w:lineRule="auto"/>
        <w:ind w:left="4863" w:right="87" w:hanging="182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503314729" behindDoc="1" locked="0" layoutInCell="1" allowOverlap="1" wp14:anchorId="5593E223" wp14:editId="25574001">
            <wp:simplePos x="0" y="0"/>
            <wp:positionH relativeFrom="page">
              <wp:posOffset>525780</wp:posOffset>
            </wp:positionH>
            <wp:positionV relativeFrom="paragraph">
              <wp:posOffset>-284480</wp:posOffset>
            </wp:positionV>
            <wp:extent cx="2365375" cy="987425"/>
            <wp:effectExtent l="0" t="0" r="0" b="0"/>
            <wp:wrapNone/>
            <wp:docPr id="704" name="Picture 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A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14:paraId="044DFB0B" w14:textId="77777777" w:rsidR="00D82453" w:rsidRDefault="00D82453">
      <w:pPr>
        <w:spacing w:after="0" w:line="240" w:lineRule="exact"/>
        <w:rPr>
          <w:sz w:val="24"/>
          <w:szCs w:val="24"/>
        </w:rPr>
      </w:pPr>
    </w:p>
    <w:p w14:paraId="3EA48FE4" w14:textId="77777777" w:rsidR="00D82453" w:rsidRDefault="00623E50">
      <w:pPr>
        <w:spacing w:after="0" w:line="214" w:lineRule="exact"/>
        <w:ind w:right="88"/>
        <w:jc w:val="right"/>
        <w:rPr>
          <w:rFonts w:ascii="Arial" w:eastAsia="Arial" w:hAnsi="Arial" w:cs="Arial"/>
          <w:sz w:val="19"/>
          <w:szCs w:val="19"/>
        </w:rPr>
      </w:pPr>
      <w:hyperlink r:id="rId10">
        <w:r w:rsidR="007C3761">
          <w:rPr>
            <w:rFonts w:ascii="Arial" w:eastAsia="Arial" w:hAnsi="Arial" w:cs="Arial"/>
            <w:b/>
            <w:bCs/>
            <w:color w:val="231F20"/>
            <w:spacing w:val="5"/>
            <w:w w:val="99"/>
            <w:position w:val="-1"/>
            <w:sz w:val="19"/>
            <w:szCs w:val="19"/>
          </w:rPr>
          <w:t>www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.insu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ncef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nonp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ofits.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14:paraId="4A30EED3" w14:textId="77777777" w:rsidR="00D82453" w:rsidRDefault="00D82453">
      <w:pPr>
        <w:spacing w:before="6" w:after="0" w:line="190" w:lineRule="exact"/>
        <w:rPr>
          <w:sz w:val="19"/>
          <w:szCs w:val="19"/>
        </w:rPr>
      </w:pPr>
    </w:p>
    <w:p w14:paraId="5246FC0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840720B" w14:textId="77777777" w:rsidR="00D82453" w:rsidRDefault="00C319EF">
      <w:pPr>
        <w:spacing w:before="8" w:after="0" w:line="240" w:lineRule="auto"/>
        <w:ind w:left="3330" w:right="3129"/>
        <w:jc w:val="center"/>
        <w:rPr>
          <w:rFonts w:ascii="Arial" w:eastAsia="Arial" w:hAnsi="Arial" w:cs="Arial"/>
          <w:sz w:val="40"/>
          <w:szCs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0" behindDoc="1" locked="0" layoutInCell="1" allowOverlap="1" wp14:anchorId="1F3F3C15" wp14:editId="57F0C3AD">
                <wp:simplePos x="0" y="0"/>
                <wp:positionH relativeFrom="page">
                  <wp:posOffset>495300</wp:posOffset>
                </wp:positionH>
                <wp:positionV relativeFrom="paragraph">
                  <wp:posOffset>424815</wp:posOffset>
                </wp:positionV>
                <wp:extent cx="6610350" cy="1270"/>
                <wp:effectExtent l="19050" t="20955" r="19050" b="15875"/>
                <wp:wrapNone/>
                <wp:docPr id="702" name="Group 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350" cy="1270"/>
                          <a:chOff x="780" y="669"/>
                          <a:chExt cx="10410" cy="2"/>
                        </a:xfrm>
                      </wpg:grpSpPr>
                      <wps:wsp>
                        <wps:cNvPr id="703" name="Freeform 702"/>
                        <wps:cNvSpPr>
                          <a:spLocks/>
                        </wps:cNvSpPr>
                        <wps:spPr bwMode="auto">
                          <a:xfrm>
                            <a:off x="780" y="669"/>
                            <a:ext cx="10410" cy="2"/>
                          </a:xfrm>
                          <a:custGeom>
                            <a:avLst/>
                            <a:gdLst>
                              <a:gd name="T0" fmla="+- 0 780 780"/>
                              <a:gd name="T1" fmla="*/ T0 w 10410"/>
                              <a:gd name="T2" fmla="+- 0 11190 780"/>
                              <a:gd name="T3" fmla="*/ T2 w 104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10">
                                <a:moveTo>
                                  <a:pt x="0" y="0"/>
                                </a:moveTo>
                                <a:lnTo>
                                  <a:pt x="1041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7ED77E" id="Group 701" o:spid="_x0000_s1026" style="position:absolute;margin-left:39pt;margin-top:33.45pt;width:520.5pt;height:.1pt;z-index:-1750;mso-position-horizontal-relative:page" coordorigin="780,669" coordsize="104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">
                <v:shape id="Freeform 702" o:spid="_x0000_s1027" style="position:absolute;left:780;top:669;width:10410;height:2;visibility:visible;mso-wrap-style:square;v-text-anchor:top" coordsize="10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" path="m,l10410,e" filled="f" strokecolor="#231f20" strokeweight="2.32pt">
                  <v:path arrowok="t" o:connecttype="custom" o:connectlocs="0,0;1041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40"/>
          <w:szCs w:val="40"/>
        </w:rPr>
        <w:t>Incident</w:t>
      </w:r>
      <w:r w:rsidR="007C3761">
        <w:rPr>
          <w:rFonts w:ascii="Arial" w:eastAsia="Arial" w:hAnsi="Arial" w:cs="Arial"/>
          <w:b/>
          <w:bCs/>
          <w:color w:val="231F20"/>
          <w:spacing w:val="-15"/>
          <w:sz w:val="40"/>
          <w:szCs w:val="4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40"/>
          <w:szCs w:val="40"/>
        </w:rPr>
        <w:t>Report</w:t>
      </w:r>
      <w:r w:rsidR="007C3761">
        <w:rPr>
          <w:rFonts w:ascii="Arial" w:eastAsia="Arial" w:hAnsi="Arial" w:cs="Arial"/>
          <w:b/>
          <w:bCs/>
          <w:color w:val="231F20"/>
          <w:spacing w:val="-13"/>
          <w:sz w:val="40"/>
          <w:szCs w:val="4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40"/>
          <w:szCs w:val="40"/>
        </w:rPr>
        <w:t>Form</w:t>
      </w:r>
    </w:p>
    <w:p w14:paraId="2B63B204" w14:textId="77777777" w:rsidR="00D82453" w:rsidRDefault="00D82453">
      <w:pPr>
        <w:spacing w:before="6" w:after="0" w:line="180" w:lineRule="exact"/>
        <w:rPr>
          <w:sz w:val="18"/>
          <w:szCs w:val="18"/>
        </w:rPr>
      </w:pPr>
    </w:p>
    <w:p w14:paraId="2AB108C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4A9FB5A" w14:textId="77777777" w:rsidR="00D82453" w:rsidRDefault="007C3761">
      <w:pPr>
        <w:spacing w:after="0" w:line="240" w:lineRule="auto"/>
        <w:ind w:left="18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z w:val="20"/>
          <w:szCs w:val="20"/>
        </w:rPr>
        <w:t>CLAIMS</w:t>
      </w:r>
      <w:r>
        <w:rPr>
          <w:rFonts w:ascii="Arial" w:eastAsia="Arial" w:hAnsi="Arial" w:cs="Arial"/>
          <w:b/>
          <w:bCs/>
          <w:color w:val="231F20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REPORTING</w:t>
      </w:r>
      <w:r>
        <w:rPr>
          <w:rFonts w:ascii="Arial" w:eastAsia="Arial" w:hAnsi="Arial" w:cs="Arial"/>
          <w:b/>
          <w:bCs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PROCEDURE</w:t>
      </w:r>
    </w:p>
    <w:p w14:paraId="681C95B7" w14:textId="77777777" w:rsidR="00D82453" w:rsidRDefault="007C3761">
      <w:pPr>
        <w:spacing w:before="47" w:after="0" w:line="240" w:lineRule="auto"/>
        <w:ind w:left="27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w w:val="82"/>
          <w:sz w:val="20"/>
          <w:szCs w:val="20"/>
        </w:rPr>
        <w:t>If you have a question concerning whether to repo</w:t>
      </w:r>
      <w:r>
        <w:rPr>
          <w:rFonts w:ascii="Arial" w:eastAsia="Arial" w:hAnsi="Arial" w:cs="Arial"/>
          <w:color w:val="231F20"/>
          <w:spacing w:val="1"/>
          <w:w w:val="82"/>
          <w:sz w:val="20"/>
          <w:szCs w:val="20"/>
        </w:rPr>
        <w:t>r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t an incident or claim, call your broker.</w:t>
      </w:r>
    </w:p>
    <w:p w14:paraId="2BA88E82" w14:textId="77777777" w:rsidR="00D82453" w:rsidRDefault="00D82453">
      <w:pPr>
        <w:spacing w:before="8" w:after="0" w:line="120" w:lineRule="exact"/>
        <w:rPr>
          <w:sz w:val="12"/>
          <w:szCs w:val="12"/>
        </w:rPr>
      </w:pPr>
    </w:p>
    <w:p w14:paraId="7C6FE2D2" w14:textId="77777777" w:rsidR="00D82453" w:rsidRDefault="007C3761">
      <w:pPr>
        <w:spacing w:after="0" w:line="240" w:lineRule="auto"/>
        <w:ind w:left="36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NONPROFIT </w:t>
      </w:r>
      <w:r>
        <w:rPr>
          <w:rFonts w:ascii="Arial" w:eastAsia="Arial" w:hAnsi="Arial" w:cs="Arial"/>
          <w:b/>
          <w:bCs/>
          <w:color w:val="231F20"/>
          <w:w w:val="82"/>
        </w:rPr>
        <w:t>/</w:t>
      </w:r>
      <w:r>
        <w:rPr>
          <w:rFonts w:ascii="Arial" w:eastAsia="Arial" w:hAnsi="Arial" w:cs="Arial"/>
          <w:b/>
          <w:bCs/>
          <w:color w:val="231F20"/>
          <w:spacing w:val="-10"/>
          <w:w w:val="82"/>
        </w:rPr>
        <w:t xml:space="preserve"> </w:t>
      </w:r>
      <w:proofErr w:type="gramStart"/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INSURED  </w:t>
      </w:r>
      <w:r>
        <w:rPr>
          <w:rFonts w:ascii="Arial" w:eastAsia="Arial" w:hAnsi="Arial" w:cs="Arial"/>
          <w:color w:val="231F20"/>
          <w:spacing w:val="-16"/>
          <w:w w:val="82"/>
        </w:rPr>
        <w:t>-</w:t>
      </w:r>
      <w:r>
        <w:rPr>
          <w:rFonts w:ascii="Arial" w:eastAsia="Arial" w:hAnsi="Arial" w:cs="Arial"/>
          <w:color w:val="231F20"/>
          <w:w w:val="82"/>
        </w:rPr>
        <w:t>-</w:t>
      </w:r>
      <w:proofErr w:type="gramEnd"/>
      <w:r>
        <w:rPr>
          <w:rFonts w:ascii="Arial" w:eastAsia="Arial" w:hAnsi="Arial" w:cs="Arial"/>
          <w:color w:val="231F20"/>
          <w:w w:val="82"/>
        </w:rPr>
        <w:t xml:space="preserve"> </w:t>
      </w:r>
      <w:r>
        <w:rPr>
          <w:rFonts w:ascii="Arial" w:eastAsia="Arial" w:hAnsi="Arial" w:cs="Arial"/>
          <w:color w:val="231F20"/>
          <w:spacing w:val="27"/>
          <w:w w:val="82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Complete all items to the best of your ability, sign and date page 2, and immediately give it to your supervisor.</w:t>
      </w:r>
    </w:p>
    <w:p w14:paraId="6B5D8B12" w14:textId="77777777" w:rsidR="00D82453" w:rsidRDefault="007C3761">
      <w:pPr>
        <w:spacing w:before="50" w:after="0" w:line="240" w:lineRule="auto"/>
        <w:ind w:left="117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Supervisor</w:t>
      </w:r>
      <w:r>
        <w:rPr>
          <w:rFonts w:ascii="Arial" w:eastAsia="Arial" w:hAnsi="Arial" w:cs="Arial"/>
          <w:b/>
          <w:bCs/>
          <w:color w:val="231F20"/>
          <w:spacing w:val="36"/>
          <w:w w:val="82"/>
          <w:sz w:val="20"/>
          <w:szCs w:val="20"/>
        </w:rPr>
        <w:t xml:space="preserve"> </w:t>
      </w:r>
      <w:proofErr w:type="gramStart"/>
      <w:r>
        <w:rPr>
          <w:rFonts w:ascii="Arial" w:eastAsia="Arial" w:hAnsi="Arial" w:cs="Arial"/>
          <w:b/>
          <w:bCs/>
          <w:color w:val="231F20"/>
          <w:spacing w:val="-7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- </w:t>
      </w:r>
      <w:r>
        <w:rPr>
          <w:rFonts w:ascii="Arial" w:eastAsia="Arial" w:hAnsi="Arial" w:cs="Arial"/>
          <w:b/>
          <w:bCs/>
          <w:color w:val="231F20"/>
          <w:spacing w:val="36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Fax</w:t>
      </w:r>
      <w:proofErr w:type="gramEnd"/>
      <w:r>
        <w:rPr>
          <w:rFonts w:ascii="Arial" w:eastAsia="Arial" w:hAnsi="Arial" w:cs="Arial"/>
          <w:color w:val="231F20"/>
          <w:w w:val="82"/>
          <w:sz w:val="20"/>
          <w:szCs w:val="20"/>
        </w:rPr>
        <w:t xml:space="preserve"> this Incident Report Form to your</w:t>
      </w:r>
      <w:r>
        <w:rPr>
          <w:rFonts w:ascii="Arial" w:eastAsia="Arial" w:hAnsi="Arial" w:cs="Arial"/>
          <w:color w:val="231F20"/>
          <w:spacing w:val="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  <w:u w:val="single" w:color="231F20"/>
        </w:rPr>
        <w:t>insurance broker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immediately.</w:t>
      </w:r>
    </w:p>
    <w:p w14:paraId="7EAD2A3F" w14:textId="77777777" w:rsidR="00D82453" w:rsidRDefault="007C3761">
      <w:pPr>
        <w:spacing w:before="49" w:after="0" w:line="250" w:lineRule="auto"/>
        <w:ind w:left="2340" w:right="193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Important: 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Retain any equipment or furniture which caused or contributed to an injury until it can be inspected by an insurance representative.</w:t>
      </w:r>
    </w:p>
    <w:p w14:paraId="543AA4B4" w14:textId="77777777" w:rsidR="00D82453" w:rsidRDefault="00D82453">
      <w:pPr>
        <w:spacing w:before="8" w:after="0" w:line="110" w:lineRule="exact"/>
        <w:rPr>
          <w:sz w:val="11"/>
          <w:szCs w:val="11"/>
        </w:rPr>
      </w:pPr>
    </w:p>
    <w:p w14:paraId="68CD63EE" w14:textId="77777777" w:rsidR="00D82453" w:rsidRDefault="00C319EF">
      <w:pPr>
        <w:spacing w:after="0" w:line="248" w:lineRule="exact"/>
        <w:ind w:left="36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1" behindDoc="1" locked="0" layoutInCell="1" allowOverlap="1" wp14:anchorId="4A8F99B7" wp14:editId="0208E178">
                <wp:simplePos x="0" y="0"/>
                <wp:positionH relativeFrom="page">
                  <wp:posOffset>1238250</wp:posOffset>
                </wp:positionH>
                <wp:positionV relativeFrom="paragraph">
                  <wp:posOffset>255905</wp:posOffset>
                </wp:positionV>
                <wp:extent cx="5181600" cy="1270"/>
                <wp:effectExtent l="9525" t="12700" r="9525" b="5080"/>
                <wp:wrapNone/>
                <wp:docPr id="700" name="Group 6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81600" cy="1270"/>
                          <a:chOff x="1950" y="403"/>
                          <a:chExt cx="8160" cy="2"/>
                        </a:xfrm>
                      </wpg:grpSpPr>
                      <wps:wsp>
                        <wps:cNvPr id="701" name="Freeform 700"/>
                        <wps:cNvSpPr>
                          <a:spLocks/>
                        </wps:cNvSpPr>
                        <wps:spPr bwMode="auto">
                          <a:xfrm>
                            <a:off x="1950" y="403"/>
                            <a:ext cx="8160" cy="2"/>
                          </a:xfrm>
                          <a:custGeom>
                            <a:avLst/>
                            <a:gdLst>
                              <a:gd name="T0" fmla="+- 0 1950 1950"/>
                              <a:gd name="T1" fmla="*/ T0 w 8160"/>
                              <a:gd name="T2" fmla="+- 0 10110 1950"/>
                              <a:gd name="T3" fmla="*/ T2 w 81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160">
                                <a:moveTo>
                                  <a:pt x="0" y="0"/>
                                </a:moveTo>
                                <a:lnTo>
                                  <a:pt x="816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939598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99D2BA" id="Group 699" o:spid="_x0000_s1026" style="position:absolute;margin-left:97.5pt;margin-top:20.15pt;width:408pt;height:.1pt;z-index:-1749;mso-position-horizontal-relative:page" coordorigin="1950,403" coordsize="81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">
                <v:shape id="Freeform 700" o:spid="_x0000_s1027" style="position:absolute;left:1950;top:403;width:8160;height:2;visibility:visible;mso-wrap-style:square;v-text-anchor:top" coordsize="8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" path="m,l8160,e" filled="f" strokecolor="#939598" strokeweight=".82pt">
                  <v:path arrowok="t" o:connecttype="custom" o:connectlocs="0,0;81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18"/>
          <w:szCs w:val="18"/>
        </w:rPr>
        <w:t>BROKER</w:t>
      </w:r>
      <w:r w:rsidR="007C3761">
        <w:rPr>
          <w:rFonts w:ascii="Arial" w:eastAsia="Arial" w:hAnsi="Arial" w:cs="Arial"/>
          <w:b/>
          <w:bCs/>
          <w:color w:val="231F20"/>
          <w:spacing w:val="-8"/>
          <w:w w:val="82"/>
          <w:position w:val="-1"/>
          <w:sz w:val="18"/>
          <w:szCs w:val="18"/>
        </w:rPr>
        <w:t xml:space="preserve"> </w:t>
      </w:r>
      <w:proofErr w:type="gramStart"/>
      <w:r w:rsidR="007C3761">
        <w:rPr>
          <w:rFonts w:ascii="Arial" w:eastAsia="Arial" w:hAnsi="Arial" w:cs="Arial"/>
          <w:color w:val="231F20"/>
          <w:spacing w:val="-16"/>
          <w:w w:val="82"/>
          <w:position w:val="-1"/>
        </w:rPr>
        <w:t>-</w:t>
      </w:r>
      <w:r w:rsidR="007C3761">
        <w:rPr>
          <w:rFonts w:ascii="Arial" w:eastAsia="Arial" w:hAnsi="Arial" w:cs="Arial"/>
          <w:color w:val="231F20"/>
          <w:w w:val="82"/>
          <w:position w:val="-1"/>
        </w:rPr>
        <w:t xml:space="preserve">- </w:t>
      </w:r>
      <w:r w:rsidR="007C3761">
        <w:rPr>
          <w:rFonts w:ascii="Arial" w:eastAsia="Arial" w:hAnsi="Arial" w:cs="Arial"/>
          <w:color w:val="231F20"/>
          <w:spacing w:val="14"/>
          <w:w w:val="82"/>
          <w:position w:val="-1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position w:val="-1"/>
          <w:sz w:val="20"/>
          <w:szCs w:val="20"/>
        </w:rPr>
        <w:t>Refer</w:t>
      </w:r>
      <w:proofErr w:type="gramEnd"/>
      <w:r w:rsidR="007C3761">
        <w:rPr>
          <w:rFonts w:ascii="Arial" w:eastAsia="Arial" w:hAnsi="Arial" w:cs="Arial"/>
          <w:color w:val="231F20"/>
          <w:w w:val="82"/>
          <w:position w:val="-1"/>
          <w:sz w:val="20"/>
          <w:szCs w:val="20"/>
        </w:rPr>
        <w:t xml:space="preserve"> to our website for instructions on claim reporting.</w:t>
      </w:r>
    </w:p>
    <w:p w14:paraId="2A7F99CC" w14:textId="77777777" w:rsidR="00D82453" w:rsidRDefault="00D82453">
      <w:pPr>
        <w:spacing w:before="4" w:after="0" w:line="170" w:lineRule="exact"/>
        <w:rPr>
          <w:sz w:val="17"/>
          <w:szCs w:val="17"/>
        </w:rPr>
      </w:pPr>
    </w:p>
    <w:p w14:paraId="7C3BF601" w14:textId="77777777" w:rsidR="00D82453" w:rsidRDefault="00C319EF">
      <w:pPr>
        <w:spacing w:before="34" w:after="0" w:line="250" w:lineRule="auto"/>
        <w:ind w:left="2155" w:right="1825" w:hanging="97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2" behindDoc="1" locked="0" layoutInCell="1" allowOverlap="1" wp14:anchorId="29BE5FDC" wp14:editId="0770354C">
                <wp:simplePos x="0" y="0"/>
                <wp:positionH relativeFrom="page">
                  <wp:posOffset>495300</wp:posOffset>
                </wp:positionH>
                <wp:positionV relativeFrom="paragraph">
                  <wp:posOffset>449580</wp:posOffset>
                </wp:positionV>
                <wp:extent cx="6610350" cy="1270"/>
                <wp:effectExtent l="19050" t="17145" r="19050" b="19685"/>
                <wp:wrapNone/>
                <wp:docPr id="698" name="Group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350" cy="1270"/>
                          <a:chOff x="780" y="708"/>
                          <a:chExt cx="10410" cy="2"/>
                        </a:xfrm>
                      </wpg:grpSpPr>
                      <wps:wsp>
                        <wps:cNvPr id="699" name="Freeform 698"/>
                        <wps:cNvSpPr>
                          <a:spLocks/>
                        </wps:cNvSpPr>
                        <wps:spPr bwMode="auto">
                          <a:xfrm>
                            <a:off x="780" y="708"/>
                            <a:ext cx="10410" cy="2"/>
                          </a:xfrm>
                          <a:custGeom>
                            <a:avLst/>
                            <a:gdLst>
                              <a:gd name="T0" fmla="+- 0 780 780"/>
                              <a:gd name="T1" fmla="*/ T0 w 10410"/>
                              <a:gd name="T2" fmla="+- 0 11190 780"/>
                              <a:gd name="T3" fmla="*/ T2 w 104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10">
                                <a:moveTo>
                                  <a:pt x="0" y="0"/>
                                </a:moveTo>
                                <a:lnTo>
                                  <a:pt x="1041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0B1E0A" id="Group 697" o:spid="_x0000_s1026" style="position:absolute;margin-left:39pt;margin-top:35.4pt;width:520.5pt;height:.1pt;z-index:-1748;mso-position-horizontal-relative:page" coordorigin="780,708" coordsize="104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">
                <v:shape id="Freeform 698" o:spid="_x0000_s1027" style="position:absolute;left:780;top:708;width:10410;height:2;visibility:visible;mso-wrap-style:square;v-text-anchor:top" coordsize="10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" path="m,l10410,e" filled="f" strokecolor="#231f20" strokeweight="2.32pt">
                  <v:path arrowok="t" o:connecttype="custom" o:connectlocs="0,0;1041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If a claim needs to be reported after business hours or on the weekend, call (866) 718-1947. This number is reserved for true claims emergencies after business hours and weekends.</w:t>
      </w:r>
    </w:p>
    <w:p w14:paraId="23598ED5" w14:textId="77777777" w:rsidR="00D82453" w:rsidRDefault="00D82453">
      <w:pPr>
        <w:spacing w:before="1" w:after="0" w:line="180" w:lineRule="exact"/>
        <w:rPr>
          <w:sz w:val="18"/>
          <w:szCs w:val="18"/>
        </w:rPr>
      </w:pPr>
    </w:p>
    <w:p w14:paraId="3DC94EA1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EDA5ABD" w14:textId="77777777" w:rsidR="00D82453" w:rsidRDefault="007C3761">
      <w:pPr>
        <w:spacing w:after="0" w:line="248" w:lineRule="exact"/>
        <w:ind w:left="3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General</w:t>
      </w:r>
      <w:r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49D80636" w14:textId="77777777" w:rsidR="00D82453" w:rsidRDefault="00D82453">
      <w:pPr>
        <w:spacing w:before="8" w:after="0" w:line="60" w:lineRule="exact"/>
        <w:rPr>
          <w:sz w:val="6"/>
          <w:szCs w:val="6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2610"/>
        <w:gridCol w:w="2520"/>
        <w:gridCol w:w="1890"/>
      </w:tblGrid>
      <w:tr w:rsidR="00D82453" w14:paraId="12FD0976" w14:textId="77777777">
        <w:trPr>
          <w:trHeight w:hRule="exact" w:val="556"/>
        </w:trPr>
        <w:tc>
          <w:tcPr>
            <w:tcW w:w="819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F7321B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ganization</w:t>
            </w:r>
          </w:p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EE0D94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I/NIAC Policy Number</w:t>
            </w:r>
          </w:p>
        </w:tc>
      </w:tr>
      <w:tr w:rsidR="00D82453" w14:paraId="66D24167" w14:textId="77777777">
        <w:trPr>
          <w:trHeight w:hRule="exact" w:val="557"/>
        </w:trPr>
        <w:tc>
          <w:tcPr>
            <w:tcW w:w="56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060A70C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</w:p>
        </w:tc>
        <w:tc>
          <w:tcPr>
            <w:tcW w:w="44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6F52D2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tle</w:t>
            </w:r>
          </w:p>
        </w:tc>
      </w:tr>
      <w:tr w:rsidR="00D82453" w14:paraId="1F0DF811" w14:textId="77777777">
        <w:trPr>
          <w:trHeight w:hRule="exact" w:val="55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B23FF82" w14:textId="77777777" w:rsidR="00D82453" w:rsidRDefault="007C3761">
            <w:pPr>
              <w:tabs>
                <w:tab w:val="left" w:pos="5760"/>
                <w:tab w:val="left" w:pos="8100"/>
                <w:tab w:val="left" w:pos="87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 w14:paraId="6C25CBFF" w14:textId="77777777">
        <w:trPr>
          <w:trHeight w:hRule="exact" w:val="575"/>
        </w:trPr>
        <w:tc>
          <w:tcPr>
            <w:tcW w:w="306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5F275D8" w14:textId="77777777" w:rsidR="00D82453" w:rsidRDefault="007C3761">
            <w:pPr>
              <w:tabs>
                <w:tab w:val="left" w:pos="25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xt.</w:t>
            </w:r>
          </w:p>
          <w:p w14:paraId="719FDF38" w14:textId="77777777" w:rsidR="00D82453" w:rsidRDefault="007C3761">
            <w:pPr>
              <w:tabs>
                <w:tab w:val="left" w:pos="80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D435C0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Fax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  <w:p w14:paraId="3C2D8B86" w14:textId="77777777" w:rsidR="00D82453" w:rsidRDefault="007C3761">
            <w:pPr>
              <w:tabs>
                <w:tab w:val="left" w:pos="820"/>
              </w:tabs>
              <w:spacing w:before="8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441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A4E628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-mail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</w:tbl>
    <w:p w14:paraId="010FED60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5B12398A" w14:textId="77777777" w:rsidR="00D82453" w:rsidRDefault="00C319EF">
      <w:pPr>
        <w:spacing w:before="31" w:after="0" w:line="248" w:lineRule="exact"/>
        <w:ind w:left="36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3" behindDoc="1" locked="0" layoutInCell="1" allowOverlap="1" wp14:anchorId="76B95BD4" wp14:editId="4004CF33">
                <wp:simplePos x="0" y="0"/>
                <wp:positionH relativeFrom="page">
                  <wp:posOffset>510032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13970" t="5715" r="8255" b="6985"/>
                <wp:wrapNone/>
                <wp:docPr id="696" name="Group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032" y="665"/>
                          <a:chExt cx="175" cy="175"/>
                        </a:xfrm>
                      </wpg:grpSpPr>
                      <wps:wsp>
                        <wps:cNvPr id="697" name="Freeform 696"/>
                        <wps:cNvSpPr>
                          <a:spLocks/>
                        </wps:cNvSpPr>
                        <wps:spPr bwMode="auto">
                          <a:xfrm>
                            <a:off x="8032" y="665"/>
                            <a:ext cx="175" cy="175"/>
                          </a:xfrm>
                          <a:custGeom>
                            <a:avLst/>
                            <a:gdLst>
                              <a:gd name="T0" fmla="+- 0 8207 8032"/>
                              <a:gd name="T1" fmla="*/ T0 w 175"/>
                              <a:gd name="T2" fmla="+- 0 665 665"/>
                              <a:gd name="T3" fmla="*/ 665 h 175"/>
                              <a:gd name="T4" fmla="+- 0 8032 8032"/>
                              <a:gd name="T5" fmla="*/ T4 w 175"/>
                              <a:gd name="T6" fmla="+- 0 665 665"/>
                              <a:gd name="T7" fmla="*/ 665 h 175"/>
                              <a:gd name="T8" fmla="+- 0 8032 8032"/>
                              <a:gd name="T9" fmla="*/ T8 w 175"/>
                              <a:gd name="T10" fmla="+- 0 840 665"/>
                              <a:gd name="T11" fmla="*/ 840 h 175"/>
                              <a:gd name="T12" fmla="+- 0 8207 8032"/>
                              <a:gd name="T13" fmla="*/ T12 w 175"/>
                              <a:gd name="T14" fmla="+- 0 840 665"/>
                              <a:gd name="T15" fmla="*/ 840 h 175"/>
                              <a:gd name="T16" fmla="+- 0 8207 8032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1A2762" id="Group 695" o:spid="_x0000_s1026" style="position:absolute;margin-left:401.6pt;margin-top:33.25pt;width:8.75pt;height:8.75pt;z-index:-1747;mso-position-horizontal-relative:page" coordorigin="8032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">
                <v:shape id="Freeform 696" o:spid="_x0000_s1027" style="position:absolute;left:8032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4" behindDoc="1" locked="0" layoutInCell="1" allowOverlap="1" wp14:anchorId="138DA2AF" wp14:editId="3BA6CE2B">
                <wp:simplePos x="0" y="0"/>
                <wp:positionH relativeFrom="page">
                  <wp:posOffset>5866765</wp:posOffset>
                </wp:positionH>
                <wp:positionV relativeFrom="paragraph">
                  <wp:posOffset>422275</wp:posOffset>
                </wp:positionV>
                <wp:extent cx="111125" cy="111125"/>
                <wp:effectExtent l="8890" t="5715" r="13335" b="6985"/>
                <wp:wrapNone/>
                <wp:docPr id="694" name="Group 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239" y="665"/>
                          <a:chExt cx="175" cy="175"/>
                        </a:xfrm>
                      </wpg:grpSpPr>
                      <wps:wsp>
                        <wps:cNvPr id="695" name="Freeform 694"/>
                        <wps:cNvSpPr>
                          <a:spLocks/>
                        </wps:cNvSpPr>
                        <wps:spPr bwMode="auto">
                          <a:xfrm>
                            <a:off x="9239" y="665"/>
                            <a:ext cx="175" cy="175"/>
                          </a:xfrm>
                          <a:custGeom>
                            <a:avLst/>
                            <a:gdLst>
                              <a:gd name="T0" fmla="+- 0 9414 9239"/>
                              <a:gd name="T1" fmla="*/ T0 w 175"/>
                              <a:gd name="T2" fmla="+- 0 665 665"/>
                              <a:gd name="T3" fmla="*/ 665 h 175"/>
                              <a:gd name="T4" fmla="+- 0 9239 9239"/>
                              <a:gd name="T5" fmla="*/ T4 w 175"/>
                              <a:gd name="T6" fmla="+- 0 665 665"/>
                              <a:gd name="T7" fmla="*/ 665 h 175"/>
                              <a:gd name="T8" fmla="+- 0 9239 9239"/>
                              <a:gd name="T9" fmla="*/ T8 w 175"/>
                              <a:gd name="T10" fmla="+- 0 840 665"/>
                              <a:gd name="T11" fmla="*/ 840 h 175"/>
                              <a:gd name="T12" fmla="+- 0 9414 9239"/>
                              <a:gd name="T13" fmla="*/ T12 w 175"/>
                              <a:gd name="T14" fmla="+- 0 840 665"/>
                              <a:gd name="T15" fmla="*/ 840 h 175"/>
                              <a:gd name="T16" fmla="+- 0 9414 9239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59EE29" id="Group 693" o:spid="_x0000_s1026" style="position:absolute;margin-left:461.95pt;margin-top:33.25pt;width:8.75pt;height:8.75pt;z-index:-1746;mso-position-horizontal-relative:page" coordorigin="9239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">
                <v:shape id="Freeform 694" o:spid="_x0000_s1027" style="position:absolute;left:9239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cide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65364FC7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3240"/>
        <w:gridCol w:w="1530"/>
        <w:gridCol w:w="3780"/>
      </w:tblGrid>
      <w:tr w:rsidR="00D82453" w14:paraId="3C15089F" w14:textId="77777777">
        <w:trPr>
          <w:trHeight w:hRule="exact" w:val="616"/>
        </w:trPr>
        <w:tc>
          <w:tcPr>
            <w:tcW w:w="15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F9F792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</w:p>
        </w:tc>
        <w:tc>
          <w:tcPr>
            <w:tcW w:w="32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3F6E02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ay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eek</w:t>
            </w:r>
            <w:r>
              <w:rPr>
                <w:rFonts w:ascii="Arial" w:eastAsia="Arial" w:hAnsi="Arial" w:cs="Arial"/>
                <w:color w:val="231F20"/>
                <w:spacing w:val="-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4101E0B4" w14:textId="77777777" w:rsidR="00D82453" w:rsidRDefault="007C3761">
            <w:pPr>
              <w:spacing w:before="93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Mon  </w:t>
            </w:r>
            <w:r>
              <w:rPr>
                <w:rFonts w:ascii="Arial" w:eastAsia="Arial" w:hAnsi="Arial" w:cs="Arial"/>
                <w:color w:val="231F20"/>
                <w:spacing w:val="23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ue   </w:t>
            </w:r>
            <w:r>
              <w:rPr>
                <w:rFonts w:ascii="Arial" w:eastAsia="Arial" w:hAnsi="Arial" w:cs="Arial"/>
                <w:color w:val="231F20"/>
                <w:spacing w:val="3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Wed  </w:t>
            </w:r>
            <w:r>
              <w:rPr>
                <w:rFonts w:ascii="Arial" w:eastAsia="Arial" w:hAnsi="Arial" w:cs="Arial"/>
                <w:color w:val="231F20"/>
                <w:spacing w:val="24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hurs  </w:t>
            </w:r>
            <w:r>
              <w:rPr>
                <w:rFonts w:ascii="Arial" w:eastAsia="Arial" w:hAnsi="Arial" w:cs="Arial"/>
                <w:color w:val="231F20"/>
                <w:spacing w:val="4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Fri   </w:t>
            </w:r>
            <w:r>
              <w:rPr>
                <w:rFonts w:ascii="Arial" w:eastAsia="Arial" w:hAnsi="Arial" w:cs="Arial"/>
                <w:color w:val="231F20"/>
                <w:spacing w:val="2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Sat  </w:t>
            </w:r>
            <w:r>
              <w:rPr>
                <w:rFonts w:ascii="Arial" w:eastAsia="Arial" w:hAnsi="Arial" w:cs="Arial"/>
                <w:color w:val="231F20"/>
                <w:spacing w:val="1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un</w:t>
            </w:r>
          </w:p>
        </w:tc>
        <w:tc>
          <w:tcPr>
            <w:tcW w:w="15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0163D8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me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</w:p>
          <w:p w14:paraId="7041FE63" w14:textId="77777777" w:rsidR="00D82453" w:rsidRDefault="007C3761">
            <w:pPr>
              <w:spacing w:before="93" w:after="0" w:line="240" w:lineRule="auto"/>
              <w:ind w:left="84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color w:val="231F20"/>
                <w:spacing w:val="8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M</w:t>
            </w:r>
          </w:p>
        </w:tc>
        <w:tc>
          <w:tcPr>
            <w:tcW w:w="37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EC90039" w14:textId="77777777" w:rsidR="00D82453" w:rsidRDefault="007C3761">
            <w:pPr>
              <w:spacing w:before="9" w:after="0" w:line="240" w:lineRule="auto"/>
              <w:ind w:left="66" w:right="33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i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ccu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ganization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remises?</w:t>
            </w:r>
          </w:p>
          <w:p w14:paraId="701A4D51" w14:textId="77777777" w:rsidR="00D82453" w:rsidRDefault="007C3761">
            <w:pPr>
              <w:tabs>
                <w:tab w:val="left" w:pos="2180"/>
              </w:tabs>
              <w:spacing w:before="93" w:after="0" w:line="240" w:lineRule="auto"/>
              <w:ind w:left="980" w:right="130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1639737B" w14:textId="77777777">
        <w:trPr>
          <w:trHeight w:hRule="exact" w:val="59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DF8A0B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ocati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40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(if possible, take pictures of the a</w:t>
            </w:r>
            <w:r>
              <w:rPr>
                <w:rFonts w:ascii="Arial" w:eastAsia="Arial" w:hAnsi="Arial" w:cs="Arial"/>
                <w:color w:val="231F20"/>
                <w:spacing w:val="2"/>
                <w:w w:val="82"/>
                <w:sz w:val="17"/>
                <w:szCs w:val="17"/>
              </w:rPr>
              <w:t>r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ea with a digital or disposable camera)</w:t>
            </w:r>
          </w:p>
        </w:tc>
      </w:tr>
      <w:tr w:rsidR="00D82453" w14:paraId="51B3EA09" w14:textId="77777777">
        <w:trPr>
          <w:trHeight w:hRule="exact" w:val="655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0FEC9B" w14:textId="77777777" w:rsidR="00D82453" w:rsidRDefault="007C3761">
            <w:pPr>
              <w:spacing w:before="9" w:after="0" w:line="257" w:lineRule="auto"/>
              <w:ind w:left="100" w:right="652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40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(A brief factual account of the incident; include who was inv</w:t>
            </w:r>
            <w:r>
              <w:rPr>
                <w:rFonts w:ascii="Arial" w:eastAsia="Arial" w:hAnsi="Arial" w:cs="Arial"/>
                <w:color w:val="231F20"/>
                <w:spacing w:val="2"/>
                <w:w w:val="82"/>
                <w:sz w:val="17"/>
                <w:szCs w:val="17"/>
              </w:rPr>
              <w:t>o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lved, how the incident occurred</w:t>
            </w:r>
            <w:r>
              <w:rPr>
                <w:rFonts w:ascii="Arial" w:eastAsia="Arial" w:hAnsi="Arial" w:cs="Arial"/>
                <w:color w:val="231F20"/>
                <w:spacing w:val="1"/>
                <w:w w:val="82"/>
                <w:sz w:val="17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and what action is being taken in response</w:t>
            </w:r>
          </w:p>
          <w:p w14:paraId="3EF4D59E" w14:textId="77777777" w:rsidR="00D82453" w:rsidRDefault="007C3761">
            <w:pPr>
              <w:spacing w:before="1" w:after="0" w:line="240" w:lineRule="auto"/>
              <w:ind w:left="352" w:right="-20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to the incident. Use the back of the sheet if more space is needed.)</w:t>
            </w:r>
          </w:p>
        </w:tc>
      </w:tr>
      <w:tr w:rsidR="00D82453" w14:paraId="1BA7DB26" w14:textId="77777777">
        <w:trPr>
          <w:trHeight w:hRule="exact" w:val="86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4" w:space="0" w:color="231F20"/>
              <w:right w:val="single" w:sz="6" w:space="0" w:color="231F20"/>
            </w:tcBorders>
          </w:tcPr>
          <w:p w14:paraId="7E263ABA" w14:textId="77777777" w:rsidR="00D82453" w:rsidRDefault="00D82453"/>
        </w:tc>
      </w:tr>
    </w:tbl>
    <w:p w14:paraId="118EF1BC" w14:textId="77777777" w:rsidR="00D82453" w:rsidRDefault="00D82453">
      <w:pPr>
        <w:spacing w:before="7" w:after="0" w:line="120" w:lineRule="exact"/>
        <w:rPr>
          <w:sz w:val="12"/>
          <w:szCs w:val="12"/>
        </w:rPr>
      </w:pPr>
    </w:p>
    <w:p w14:paraId="33DC843A" w14:textId="77777777" w:rsidR="00D82453" w:rsidRDefault="007C3761">
      <w:pPr>
        <w:spacing w:before="31" w:after="0" w:line="248" w:lineRule="exact"/>
        <w:ind w:left="3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Witness</w:t>
      </w:r>
      <w:r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2DC97120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"/>
        <w:gridCol w:w="5220"/>
        <w:gridCol w:w="1890"/>
        <w:gridCol w:w="1980"/>
        <w:gridCol w:w="630"/>
      </w:tblGrid>
      <w:tr w:rsidR="00D82453" w14:paraId="1BF777EE" w14:textId="77777777">
        <w:trPr>
          <w:trHeight w:hRule="exact" w:val="316"/>
        </w:trPr>
        <w:tc>
          <w:tcPr>
            <w:tcW w:w="558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4059A1D" w14:textId="77777777" w:rsidR="00D82453" w:rsidRDefault="007C3761">
            <w:pPr>
              <w:spacing w:before="48" w:after="0" w:line="240" w:lineRule="auto"/>
              <w:ind w:left="53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5F61AF0" w14:textId="77777777" w:rsidR="00D82453" w:rsidRDefault="007C3761">
            <w:pPr>
              <w:spacing w:before="48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yti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</w:p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D7418D7" w14:textId="77777777" w:rsidR="00D82453" w:rsidRDefault="007C3761">
            <w:pPr>
              <w:spacing w:before="48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9E9DE06" w14:textId="77777777" w:rsidR="00D82453" w:rsidRDefault="007C3761">
            <w:pPr>
              <w:spacing w:before="48" w:after="0" w:line="240" w:lineRule="auto"/>
              <w:ind w:left="17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</w:tr>
      <w:tr w:rsidR="00D82453" w14:paraId="40D46A23" w14:textId="77777777">
        <w:trPr>
          <w:trHeight w:hRule="exact" w:val="396"/>
        </w:trPr>
        <w:tc>
          <w:tcPr>
            <w:tcW w:w="360" w:type="dxa"/>
            <w:vMerge w:val="restart"/>
            <w:tcBorders>
              <w:top w:val="single" w:sz="7" w:space="0" w:color="231F20"/>
              <w:left w:val="single" w:sz="6" w:space="0" w:color="231F20"/>
              <w:right w:val="single" w:sz="6" w:space="0" w:color="231F20"/>
            </w:tcBorders>
          </w:tcPr>
          <w:p w14:paraId="7FC0A0BA" w14:textId="77777777" w:rsidR="00D82453" w:rsidRDefault="00D82453">
            <w:pPr>
              <w:spacing w:before="13" w:after="0" w:line="260" w:lineRule="exact"/>
              <w:rPr>
                <w:sz w:val="26"/>
                <w:szCs w:val="26"/>
              </w:rPr>
            </w:pPr>
          </w:p>
          <w:p w14:paraId="1BE2F369" w14:textId="77777777" w:rsidR="00D82453" w:rsidRDefault="007C3761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82"/>
                <w:sz w:val="20"/>
                <w:szCs w:val="20"/>
              </w:rPr>
              <w:t>1.</w:t>
            </w:r>
          </w:p>
        </w:tc>
        <w:tc>
          <w:tcPr>
            <w:tcW w:w="5220" w:type="dxa"/>
            <w:tcBorders>
              <w:top w:val="single" w:sz="7" w:space="0" w:color="231F20"/>
              <w:left w:val="single" w:sz="6" w:space="0" w:color="231F20"/>
              <w:bottom w:val="single" w:sz="6" w:space="0" w:color="939598"/>
              <w:right w:val="single" w:sz="6" w:space="0" w:color="231F20"/>
            </w:tcBorders>
          </w:tcPr>
          <w:p w14:paraId="6CA0D616" w14:textId="77777777" w:rsidR="00D82453" w:rsidRDefault="00D82453"/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1420D1D" w14:textId="77777777" w:rsidR="00D82453" w:rsidRDefault="00D82453"/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DFE0CF2" w14:textId="77777777" w:rsidR="00D82453" w:rsidRDefault="00D82453"/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64359AF" w14:textId="77777777" w:rsidR="00D82453" w:rsidRDefault="00D82453"/>
        </w:tc>
      </w:tr>
      <w:tr w:rsidR="00D82453" w14:paraId="5F1F4A55" w14:textId="77777777">
        <w:trPr>
          <w:trHeight w:hRule="exact" w:val="396"/>
        </w:trPr>
        <w:tc>
          <w:tcPr>
            <w:tcW w:w="360" w:type="dxa"/>
            <w:vMerge/>
            <w:tcBorders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FF89935" w14:textId="77777777" w:rsidR="00D82453" w:rsidRDefault="00D82453"/>
        </w:tc>
        <w:tc>
          <w:tcPr>
            <w:tcW w:w="9720" w:type="dxa"/>
            <w:gridSpan w:val="4"/>
            <w:tcBorders>
              <w:top w:val="nil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F1A4D95" w14:textId="77777777" w:rsidR="00D82453" w:rsidRDefault="00D82453"/>
        </w:tc>
      </w:tr>
      <w:tr w:rsidR="00D82453" w14:paraId="58807B9C" w14:textId="77777777">
        <w:trPr>
          <w:trHeight w:hRule="exact" w:val="396"/>
        </w:trPr>
        <w:tc>
          <w:tcPr>
            <w:tcW w:w="360" w:type="dxa"/>
            <w:vMerge w:val="restart"/>
            <w:tcBorders>
              <w:top w:val="single" w:sz="7" w:space="0" w:color="231F20"/>
              <w:left w:val="single" w:sz="6" w:space="0" w:color="231F20"/>
              <w:right w:val="single" w:sz="6" w:space="0" w:color="231F20"/>
            </w:tcBorders>
          </w:tcPr>
          <w:p w14:paraId="4E738CCC" w14:textId="77777777" w:rsidR="00D82453" w:rsidRDefault="00D82453">
            <w:pPr>
              <w:spacing w:before="13" w:after="0" w:line="260" w:lineRule="exact"/>
              <w:rPr>
                <w:sz w:val="26"/>
                <w:szCs w:val="26"/>
              </w:rPr>
            </w:pPr>
          </w:p>
          <w:p w14:paraId="41ED59DB" w14:textId="77777777" w:rsidR="00D82453" w:rsidRDefault="007C3761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82"/>
                <w:sz w:val="20"/>
                <w:szCs w:val="20"/>
              </w:rPr>
              <w:t>2.</w:t>
            </w:r>
          </w:p>
        </w:tc>
        <w:tc>
          <w:tcPr>
            <w:tcW w:w="5220" w:type="dxa"/>
            <w:tcBorders>
              <w:top w:val="single" w:sz="7" w:space="0" w:color="231F20"/>
              <w:left w:val="single" w:sz="6" w:space="0" w:color="231F20"/>
              <w:bottom w:val="single" w:sz="6" w:space="0" w:color="939598"/>
              <w:right w:val="single" w:sz="6" w:space="0" w:color="231F20"/>
            </w:tcBorders>
          </w:tcPr>
          <w:p w14:paraId="499D080A" w14:textId="77777777" w:rsidR="00D82453" w:rsidRDefault="00D82453"/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84A4D89" w14:textId="77777777" w:rsidR="00D82453" w:rsidRDefault="00D82453"/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58D5BCF" w14:textId="77777777" w:rsidR="00D82453" w:rsidRDefault="00D82453"/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B07E246" w14:textId="77777777" w:rsidR="00D82453" w:rsidRDefault="00D82453"/>
        </w:tc>
      </w:tr>
      <w:tr w:rsidR="00D82453" w14:paraId="482F95EE" w14:textId="77777777">
        <w:trPr>
          <w:trHeight w:hRule="exact" w:val="395"/>
        </w:trPr>
        <w:tc>
          <w:tcPr>
            <w:tcW w:w="360" w:type="dxa"/>
            <w:vMerge/>
            <w:tcBorders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412E3E4" w14:textId="77777777" w:rsidR="00D82453" w:rsidRDefault="00D82453"/>
        </w:tc>
        <w:tc>
          <w:tcPr>
            <w:tcW w:w="9720" w:type="dxa"/>
            <w:gridSpan w:val="4"/>
            <w:tcBorders>
              <w:top w:val="nil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3BD81F5" w14:textId="77777777" w:rsidR="00D82453" w:rsidRDefault="00D82453"/>
        </w:tc>
      </w:tr>
    </w:tbl>
    <w:p w14:paraId="6497A419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287F4EB7" w14:textId="77777777" w:rsidR="00D82453" w:rsidRDefault="007C3761">
      <w:pPr>
        <w:tabs>
          <w:tab w:val="left" w:pos="9620"/>
        </w:tabs>
        <w:spacing w:before="39" w:after="0" w:line="240" w:lineRule="auto"/>
        <w:ind w:left="36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v.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0/2014</w:t>
      </w:r>
      <w:r>
        <w:rPr>
          <w:rFonts w:ascii="Arial" w:eastAsia="Arial" w:hAnsi="Arial" w:cs="Arial"/>
          <w:color w:val="231F20"/>
          <w:sz w:val="16"/>
          <w:szCs w:val="16"/>
        </w:rPr>
        <w:tab/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</w:p>
    <w:p w14:paraId="36FB9115" w14:textId="77777777" w:rsidR="00D82453" w:rsidRDefault="00D82453">
      <w:pPr>
        <w:spacing w:after="0"/>
        <w:sectPr w:rsidR="00D82453">
          <w:pgSz w:w="12240" w:h="15840"/>
          <w:pgMar w:top="860" w:right="900" w:bottom="280" w:left="720" w:header="720" w:footer="720" w:gutter="0"/>
          <w:cols w:space="720"/>
        </w:sectPr>
      </w:pPr>
    </w:p>
    <w:p w14:paraId="6BF99ADC" w14:textId="77777777" w:rsidR="00D82453" w:rsidRDefault="00C319EF">
      <w:pPr>
        <w:spacing w:before="68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35" behindDoc="1" locked="0" layoutInCell="1" allowOverlap="1" wp14:anchorId="0940231D" wp14:editId="7C8FBAB1">
                <wp:simplePos x="0" y="0"/>
                <wp:positionH relativeFrom="page">
                  <wp:posOffset>459740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6350" t="10795" r="6350" b="11430"/>
                <wp:wrapNone/>
                <wp:docPr id="692" name="Group 6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422"/>
                          <a:chExt cx="175" cy="175"/>
                        </a:xfrm>
                      </wpg:grpSpPr>
                      <wps:wsp>
                        <wps:cNvPr id="693" name="Freeform 692"/>
                        <wps:cNvSpPr>
                          <a:spLocks/>
                        </wps:cNvSpPr>
                        <wps:spPr bwMode="auto">
                          <a:xfrm>
                            <a:off x="7240" y="422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422 422"/>
                              <a:gd name="T3" fmla="*/ 422 h 175"/>
                              <a:gd name="T4" fmla="+- 0 7240 7240"/>
                              <a:gd name="T5" fmla="*/ T4 w 175"/>
                              <a:gd name="T6" fmla="+- 0 422 422"/>
                              <a:gd name="T7" fmla="*/ 422 h 175"/>
                              <a:gd name="T8" fmla="+- 0 7240 7240"/>
                              <a:gd name="T9" fmla="*/ T8 w 175"/>
                              <a:gd name="T10" fmla="+- 0 597 422"/>
                              <a:gd name="T11" fmla="*/ 597 h 175"/>
                              <a:gd name="T12" fmla="+- 0 7415 7240"/>
                              <a:gd name="T13" fmla="*/ T12 w 175"/>
                              <a:gd name="T14" fmla="+- 0 597 422"/>
                              <a:gd name="T15" fmla="*/ 597 h 175"/>
                              <a:gd name="T16" fmla="+- 0 7415 7240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6750DD" id="Group 691" o:spid="_x0000_s1026" style="position:absolute;margin-left:362pt;margin-top:21.1pt;width:8.75pt;height:8.75pt;z-index:-1745;mso-position-horizontal-relative:page" coordorigin="7240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">
                <v:shape id="Freeform 692" o:spid="_x0000_s1027" style="position:absolute;left:7240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6" behindDoc="1" locked="0" layoutInCell="1" allowOverlap="1" wp14:anchorId="30FA0A1E" wp14:editId="0362F772">
                <wp:simplePos x="0" y="0"/>
                <wp:positionH relativeFrom="page">
                  <wp:posOffset>528066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13335" t="10795" r="8890" b="11430"/>
                <wp:wrapNone/>
                <wp:docPr id="690" name="Group 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316" y="422"/>
                          <a:chExt cx="175" cy="175"/>
                        </a:xfrm>
                      </wpg:grpSpPr>
                      <wps:wsp>
                        <wps:cNvPr id="691" name="Freeform 690"/>
                        <wps:cNvSpPr>
                          <a:spLocks/>
                        </wps:cNvSpPr>
                        <wps:spPr bwMode="auto">
                          <a:xfrm>
                            <a:off x="8316" y="422"/>
                            <a:ext cx="175" cy="175"/>
                          </a:xfrm>
                          <a:custGeom>
                            <a:avLst/>
                            <a:gdLst>
                              <a:gd name="T0" fmla="+- 0 8491 8316"/>
                              <a:gd name="T1" fmla="*/ T0 w 175"/>
                              <a:gd name="T2" fmla="+- 0 422 422"/>
                              <a:gd name="T3" fmla="*/ 422 h 175"/>
                              <a:gd name="T4" fmla="+- 0 8316 8316"/>
                              <a:gd name="T5" fmla="*/ T4 w 175"/>
                              <a:gd name="T6" fmla="+- 0 422 422"/>
                              <a:gd name="T7" fmla="*/ 422 h 175"/>
                              <a:gd name="T8" fmla="+- 0 8316 8316"/>
                              <a:gd name="T9" fmla="*/ T8 w 175"/>
                              <a:gd name="T10" fmla="+- 0 597 422"/>
                              <a:gd name="T11" fmla="*/ 597 h 175"/>
                              <a:gd name="T12" fmla="+- 0 8491 8316"/>
                              <a:gd name="T13" fmla="*/ T12 w 175"/>
                              <a:gd name="T14" fmla="+- 0 597 422"/>
                              <a:gd name="T15" fmla="*/ 597 h 175"/>
                              <a:gd name="T16" fmla="+- 0 8491 8316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2A37F6" id="Group 689" o:spid="_x0000_s1026" style="position:absolute;margin-left:415.8pt;margin-top:21.1pt;width:8.75pt;height:8.75pt;z-index:-1744;mso-position-horizontal-relative:page" coordorigin="8316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">
                <v:shape id="Freeform 690" o:spid="_x0000_s1027" style="position:absolute;left:8316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7" behindDoc="1" locked="0" layoutInCell="1" allowOverlap="1" wp14:anchorId="06BB7C07" wp14:editId="6191C114">
                <wp:simplePos x="0" y="0"/>
                <wp:positionH relativeFrom="page">
                  <wp:posOffset>576199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8890" t="10795" r="13335" b="11430"/>
                <wp:wrapNone/>
                <wp:docPr id="688" name="Group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074" y="422"/>
                          <a:chExt cx="175" cy="175"/>
                        </a:xfrm>
                      </wpg:grpSpPr>
                      <wps:wsp>
                        <wps:cNvPr id="689" name="Freeform 688"/>
                        <wps:cNvSpPr>
                          <a:spLocks/>
                        </wps:cNvSpPr>
                        <wps:spPr bwMode="auto">
                          <a:xfrm>
                            <a:off x="9074" y="422"/>
                            <a:ext cx="175" cy="175"/>
                          </a:xfrm>
                          <a:custGeom>
                            <a:avLst/>
                            <a:gdLst>
                              <a:gd name="T0" fmla="+- 0 9250 9074"/>
                              <a:gd name="T1" fmla="*/ T0 w 175"/>
                              <a:gd name="T2" fmla="+- 0 422 422"/>
                              <a:gd name="T3" fmla="*/ 422 h 175"/>
                              <a:gd name="T4" fmla="+- 0 9074 9074"/>
                              <a:gd name="T5" fmla="*/ T4 w 175"/>
                              <a:gd name="T6" fmla="+- 0 422 422"/>
                              <a:gd name="T7" fmla="*/ 422 h 175"/>
                              <a:gd name="T8" fmla="+- 0 9074 9074"/>
                              <a:gd name="T9" fmla="*/ T8 w 175"/>
                              <a:gd name="T10" fmla="+- 0 597 422"/>
                              <a:gd name="T11" fmla="*/ 597 h 175"/>
                              <a:gd name="T12" fmla="+- 0 9250 9074"/>
                              <a:gd name="T13" fmla="*/ T12 w 175"/>
                              <a:gd name="T14" fmla="+- 0 597 422"/>
                              <a:gd name="T15" fmla="*/ 597 h 175"/>
                              <a:gd name="T16" fmla="+- 0 9250 9074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1FBE47" id="Group 687" o:spid="_x0000_s1026" style="position:absolute;margin-left:453.7pt;margin-top:21.1pt;width:8.75pt;height:8.75pt;z-index:-1743;mso-position-horizontal-relative:page" coordorigin="9074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">
                <v:shape id="Freeform 688" o:spid="_x0000_s1027" style="position:absolute;left:9074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" path="m176,l,,,175r176,l176,xe" filled="f" strokecolor="#231f20" strokeweight=".72pt">
                  <v:path arrowok="t" o:connecttype="custom" o:connectlocs="176,422;0,422;0,597;176,597;176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8" behindDoc="1" locked="0" layoutInCell="1" allowOverlap="1" wp14:anchorId="2FA9005F" wp14:editId="018009C4">
                <wp:simplePos x="0" y="0"/>
                <wp:positionH relativeFrom="page">
                  <wp:posOffset>640461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13335" t="10795" r="8890" b="11430"/>
                <wp:wrapNone/>
                <wp:docPr id="686" name="Group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086" y="422"/>
                          <a:chExt cx="175" cy="175"/>
                        </a:xfrm>
                      </wpg:grpSpPr>
                      <wps:wsp>
                        <wps:cNvPr id="687" name="Freeform 686"/>
                        <wps:cNvSpPr>
                          <a:spLocks/>
                        </wps:cNvSpPr>
                        <wps:spPr bwMode="auto">
                          <a:xfrm>
                            <a:off x="10086" y="422"/>
                            <a:ext cx="175" cy="175"/>
                          </a:xfrm>
                          <a:custGeom>
                            <a:avLst/>
                            <a:gdLst>
                              <a:gd name="T0" fmla="+- 0 10261 10086"/>
                              <a:gd name="T1" fmla="*/ T0 w 175"/>
                              <a:gd name="T2" fmla="+- 0 422 422"/>
                              <a:gd name="T3" fmla="*/ 422 h 175"/>
                              <a:gd name="T4" fmla="+- 0 10086 10086"/>
                              <a:gd name="T5" fmla="*/ T4 w 175"/>
                              <a:gd name="T6" fmla="+- 0 422 422"/>
                              <a:gd name="T7" fmla="*/ 422 h 175"/>
                              <a:gd name="T8" fmla="+- 0 10086 10086"/>
                              <a:gd name="T9" fmla="*/ T8 w 175"/>
                              <a:gd name="T10" fmla="+- 0 597 422"/>
                              <a:gd name="T11" fmla="*/ 597 h 175"/>
                              <a:gd name="T12" fmla="+- 0 10261 10086"/>
                              <a:gd name="T13" fmla="*/ T12 w 175"/>
                              <a:gd name="T14" fmla="+- 0 597 422"/>
                              <a:gd name="T15" fmla="*/ 597 h 175"/>
                              <a:gd name="T16" fmla="+- 0 10261 10086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C0430" id="Group 685" o:spid="_x0000_s1026" style="position:absolute;margin-left:504.3pt;margin-top:21.1pt;width:8.75pt;height:8.75pt;z-index:-1742;mso-position-horizontal-relative:page" coordorigin="10086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">
                <v:shape id="Freeform 686" o:spid="_x0000_s1027" style="position:absolute;left:10086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9" behindDoc="1" locked="0" layoutInCell="1" allowOverlap="1" wp14:anchorId="28036218" wp14:editId="24D70DE9">
                <wp:simplePos x="0" y="0"/>
                <wp:positionH relativeFrom="page">
                  <wp:posOffset>4597400</wp:posOffset>
                </wp:positionH>
                <wp:positionV relativeFrom="paragraph">
                  <wp:posOffset>468630</wp:posOffset>
                </wp:positionV>
                <wp:extent cx="111125" cy="111125"/>
                <wp:effectExtent l="6350" t="11430" r="6350" b="10795"/>
                <wp:wrapNone/>
                <wp:docPr id="684" name="Group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738"/>
                          <a:chExt cx="175" cy="175"/>
                        </a:xfrm>
                      </wpg:grpSpPr>
                      <wps:wsp>
                        <wps:cNvPr id="685" name="Freeform 684"/>
                        <wps:cNvSpPr>
                          <a:spLocks/>
                        </wps:cNvSpPr>
                        <wps:spPr bwMode="auto">
                          <a:xfrm>
                            <a:off x="7240" y="738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738 738"/>
                              <a:gd name="T3" fmla="*/ 738 h 175"/>
                              <a:gd name="T4" fmla="+- 0 7240 7240"/>
                              <a:gd name="T5" fmla="*/ T4 w 175"/>
                              <a:gd name="T6" fmla="+- 0 738 738"/>
                              <a:gd name="T7" fmla="*/ 738 h 175"/>
                              <a:gd name="T8" fmla="+- 0 7240 7240"/>
                              <a:gd name="T9" fmla="*/ T8 w 175"/>
                              <a:gd name="T10" fmla="+- 0 913 738"/>
                              <a:gd name="T11" fmla="*/ 913 h 175"/>
                              <a:gd name="T12" fmla="+- 0 7415 7240"/>
                              <a:gd name="T13" fmla="*/ T12 w 175"/>
                              <a:gd name="T14" fmla="+- 0 913 738"/>
                              <a:gd name="T15" fmla="*/ 913 h 175"/>
                              <a:gd name="T16" fmla="+- 0 7415 7240"/>
                              <a:gd name="T17" fmla="*/ T16 w 175"/>
                              <a:gd name="T18" fmla="+- 0 738 738"/>
                              <a:gd name="T19" fmla="*/ 738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4D09C1" id="Group 683" o:spid="_x0000_s1026" style="position:absolute;margin-left:362pt;margin-top:36.9pt;width:8.75pt;height:8.75pt;z-index:-1741;mso-position-horizontal-relative:page" coordorigin="7240,738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">
                <v:shape id="Freeform 684" o:spid="_x0000_s1027" style="position:absolute;left:7240;top:738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" path="m175,l,,,175r175,l175,xe" filled="f" strokecolor="#231f20" strokeweight=".72pt">
                  <v:path arrowok="t" o:connecttype="custom" o:connectlocs="175,738;0,738;0,913;175,913;175,738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Claima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61B6C7A8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240"/>
        <w:gridCol w:w="810"/>
        <w:gridCol w:w="3960"/>
      </w:tblGrid>
      <w:tr w:rsidR="00D82453" w14:paraId="16A6E14E" w14:textId="77777777">
        <w:trPr>
          <w:trHeight w:hRule="exact" w:val="653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C165AD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1.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arty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0A89A2A" w14:textId="77777777" w:rsidR="00D82453" w:rsidRDefault="007C3761">
            <w:pPr>
              <w:spacing w:before="9" w:after="0" w:line="240" w:lineRule="auto"/>
              <w:ind w:left="238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  <w:tc>
          <w:tcPr>
            <w:tcW w:w="39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2F1AD8" w14:textId="77777777" w:rsidR="00D82453" w:rsidRDefault="007C3761">
            <w:pPr>
              <w:tabs>
                <w:tab w:val="left" w:pos="1460"/>
                <w:tab w:val="left" w:pos="2220"/>
                <w:tab w:val="left" w:pos="3240"/>
              </w:tabs>
              <w:spacing w:before="29"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ien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olunteer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isitor</w:t>
            </w:r>
          </w:p>
          <w:p w14:paraId="6D25A549" w14:textId="77777777" w:rsidR="00D82453" w:rsidRDefault="00D82453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5842D309" w14:textId="77777777" w:rsidR="00D82453" w:rsidRDefault="007C3761">
            <w:pPr>
              <w:spacing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Other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6F282E5C" w14:textId="77777777">
        <w:trPr>
          <w:trHeight w:hRule="exact" w:val="55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B1E296E" w14:textId="77777777" w:rsidR="00D82453" w:rsidRDefault="007C3761">
            <w:pPr>
              <w:tabs>
                <w:tab w:val="left" w:pos="5400"/>
                <w:tab w:val="left" w:pos="8100"/>
                <w:tab w:val="left" w:pos="87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3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 w14:paraId="2E1E66FB" w14:textId="77777777">
        <w:trPr>
          <w:trHeight w:hRule="exact" w:val="39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387719C" w14:textId="77777777" w:rsidR="00D82453" w:rsidRDefault="00D82453"/>
        </w:tc>
      </w:tr>
      <w:tr w:rsidR="00D82453" w14:paraId="52E00CD4" w14:textId="77777777">
        <w:trPr>
          <w:trHeight w:hRule="exact" w:val="650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F618805" w14:textId="77777777" w:rsidR="00D82453" w:rsidRDefault="007C3761">
            <w:pPr>
              <w:tabs>
                <w:tab w:val="left" w:pos="3400"/>
                <w:tab w:val="left" w:pos="6640"/>
              </w:tabs>
              <w:spacing w:before="17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  <w:p w14:paraId="3BAC03AE" w14:textId="77777777" w:rsidR="00D82453" w:rsidRDefault="00D82453">
            <w:pPr>
              <w:spacing w:before="10" w:after="0" w:line="100" w:lineRule="exact"/>
              <w:rPr>
                <w:sz w:val="10"/>
                <w:szCs w:val="10"/>
              </w:rPr>
            </w:pPr>
          </w:p>
          <w:p w14:paraId="5115F836" w14:textId="77777777" w:rsidR="00D82453" w:rsidRDefault="007C3761">
            <w:pPr>
              <w:tabs>
                <w:tab w:val="left" w:pos="540"/>
                <w:tab w:val="left" w:pos="3400"/>
                <w:tab w:val="left" w:pos="3860"/>
              </w:tabs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</w:tr>
      <w:tr w:rsidR="00D82453" w14:paraId="0862F7D2" w14:textId="77777777">
        <w:trPr>
          <w:trHeight w:hRule="exact" w:val="91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858F95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Injury</w:t>
            </w:r>
            <w:r>
              <w:rPr>
                <w:rFonts w:ascii="Arial" w:eastAsia="Arial" w:hAnsi="Arial" w:cs="Arial"/>
                <w:color w:val="231F20"/>
                <w:spacing w:val="3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nature and extent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f; please be specific):</w:t>
            </w:r>
          </w:p>
        </w:tc>
      </w:tr>
      <w:tr w:rsidR="00D82453" w14:paraId="1A6A6C1B" w14:textId="77777777">
        <w:trPr>
          <w:trHeight w:hRule="exact" w:val="616"/>
        </w:trPr>
        <w:tc>
          <w:tcPr>
            <w:tcW w:w="207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7C9EC2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ransport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</w:p>
          <w:p w14:paraId="7875B58F" w14:textId="77777777" w:rsidR="00D82453" w:rsidRDefault="007C3761">
            <w:pPr>
              <w:tabs>
                <w:tab w:val="left" w:pos="1320"/>
              </w:tabs>
              <w:spacing w:before="93" w:after="0" w:line="240" w:lineRule="auto"/>
              <w:ind w:left="65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01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6C338E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pplicable</w:t>
            </w:r>
          </w:p>
        </w:tc>
      </w:tr>
    </w:tbl>
    <w:p w14:paraId="7FC20326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50FFC39D" w14:textId="77777777" w:rsidR="00D82453" w:rsidRDefault="00C319EF">
      <w:pPr>
        <w:spacing w:before="31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40" behindDoc="1" locked="0" layoutInCell="1" allowOverlap="1" wp14:anchorId="693D64CB" wp14:editId="7350AA54">
                <wp:simplePos x="0" y="0"/>
                <wp:positionH relativeFrom="page">
                  <wp:posOffset>87122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13970" t="5715" r="8255" b="6985"/>
                <wp:wrapNone/>
                <wp:docPr id="682" name="Group 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372" y="-427"/>
                          <a:chExt cx="175" cy="175"/>
                        </a:xfrm>
                      </wpg:grpSpPr>
                      <wps:wsp>
                        <wps:cNvPr id="683" name="Freeform 682"/>
                        <wps:cNvSpPr>
                          <a:spLocks/>
                        </wps:cNvSpPr>
                        <wps:spPr bwMode="auto">
                          <a:xfrm>
                            <a:off x="1372" y="-427"/>
                            <a:ext cx="175" cy="175"/>
                          </a:xfrm>
                          <a:custGeom>
                            <a:avLst/>
                            <a:gdLst>
                              <a:gd name="T0" fmla="+- 0 1547 1372"/>
                              <a:gd name="T1" fmla="*/ T0 w 175"/>
                              <a:gd name="T2" fmla="+- 0 -427 -427"/>
                              <a:gd name="T3" fmla="*/ -427 h 175"/>
                              <a:gd name="T4" fmla="+- 0 1372 1372"/>
                              <a:gd name="T5" fmla="*/ T4 w 175"/>
                              <a:gd name="T6" fmla="+- 0 -427 -427"/>
                              <a:gd name="T7" fmla="*/ -427 h 175"/>
                              <a:gd name="T8" fmla="+- 0 1372 1372"/>
                              <a:gd name="T9" fmla="*/ T8 w 175"/>
                              <a:gd name="T10" fmla="+- 0 -252 -427"/>
                              <a:gd name="T11" fmla="*/ -252 h 175"/>
                              <a:gd name="T12" fmla="+- 0 1547 1372"/>
                              <a:gd name="T13" fmla="*/ T12 w 175"/>
                              <a:gd name="T14" fmla="+- 0 -252 -427"/>
                              <a:gd name="T15" fmla="*/ -252 h 175"/>
                              <a:gd name="T16" fmla="+- 0 1547 1372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879CA1" id="Group 681" o:spid="_x0000_s1026" style="position:absolute;margin-left:68.6pt;margin-top:-21.35pt;width:8.75pt;height:8.75pt;z-index:-1740;mso-position-horizontal-relative:page" coordorigin="1372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">
                <v:shape id="Freeform 682" o:spid="_x0000_s1027" style="position:absolute;left:1372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" path="m175,l,,,175r175,l175,xe" filled="f" strokecolor="#231f20" strokeweight=".72pt">
                  <v:path arrowok="t" o:connecttype="custom" o:connectlocs="175,-427;0,-427;0,-252;175,-252;175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1" behindDoc="1" locked="0" layoutInCell="1" allowOverlap="1" wp14:anchorId="78A3544B" wp14:editId="2CE5C426">
                <wp:simplePos x="0" y="0"/>
                <wp:positionH relativeFrom="page">
                  <wp:posOffset>130048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5080" t="5715" r="7620" b="6985"/>
                <wp:wrapNone/>
                <wp:docPr id="680" name="Group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2048" y="-427"/>
                          <a:chExt cx="175" cy="175"/>
                        </a:xfrm>
                      </wpg:grpSpPr>
                      <wps:wsp>
                        <wps:cNvPr id="681" name="Freeform 680"/>
                        <wps:cNvSpPr>
                          <a:spLocks/>
                        </wps:cNvSpPr>
                        <wps:spPr bwMode="auto">
                          <a:xfrm>
                            <a:off x="2048" y="-427"/>
                            <a:ext cx="175" cy="175"/>
                          </a:xfrm>
                          <a:custGeom>
                            <a:avLst/>
                            <a:gdLst>
                              <a:gd name="T0" fmla="+- 0 2224 2048"/>
                              <a:gd name="T1" fmla="*/ T0 w 175"/>
                              <a:gd name="T2" fmla="+- 0 -427 -427"/>
                              <a:gd name="T3" fmla="*/ -427 h 175"/>
                              <a:gd name="T4" fmla="+- 0 2048 2048"/>
                              <a:gd name="T5" fmla="*/ T4 w 175"/>
                              <a:gd name="T6" fmla="+- 0 -427 -427"/>
                              <a:gd name="T7" fmla="*/ -427 h 175"/>
                              <a:gd name="T8" fmla="+- 0 2048 2048"/>
                              <a:gd name="T9" fmla="*/ T8 w 175"/>
                              <a:gd name="T10" fmla="+- 0 -252 -427"/>
                              <a:gd name="T11" fmla="*/ -252 h 175"/>
                              <a:gd name="T12" fmla="+- 0 2224 2048"/>
                              <a:gd name="T13" fmla="*/ T12 w 175"/>
                              <a:gd name="T14" fmla="+- 0 -252 -427"/>
                              <a:gd name="T15" fmla="*/ -252 h 175"/>
                              <a:gd name="T16" fmla="+- 0 2224 2048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7F3EB1" id="Group 679" o:spid="_x0000_s1026" style="position:absolute;margin-left:102.4pt;margin-top:-21.35pt;width:8.75pt;height:8.75pt;z-index:-1739;mso-position-horizontal-relative:page" coordorigin="2048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">
                <v:shape id="Freeform 680" o:spid="_x0000_s1027" style="position:absolute;left:2048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" path="m176,l,,,175r176,l176,xe" filled="f" strokecolor="#231f20" strokeweight=".72pt">
                  <v:path arrowok="t" o:connecttype="custom" o:connectlocs="176,-427;0,-427;0,-252;176,-252;176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2" behindDoc="1" locked="0" layoutInCell="1" allowOverlap="1" wp14:anchorId="05A2A5DF" wp14:editId="4BC21B1A">
                <wp:simplePos x="0" y="0"/>
                <wp:positionH relativeFrom="page">
                  <wp:posOffset>4997450</wp:posOffset>
                </wp:positionH>
                <wp:positionV relativeFrom="paragraph">
                  <wp:posOffset>408940</wp:posOffset>
                </wp:positionV>
                <wp:extent cx="111125" cy="111125"/>
                <wp:effectExtent l="6350" t="9525" r="6350" b="12700"/>
                <wp:wrapNone/>
                <wp:docPr id="678" name="Group 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870" y="644"/>
                          <a:chExt cx="175" cy="175"/>
                        </a:xfrm>
                      </wpg:grpSpPr>
                      <wps:wsp>
                        <wps:cNvPr id="679" name="Freeform 678"/>
                        <wps:cNvSpPr>
                          <a:spLocks/>
                        </wps:cNvSpPr>
                        <wps:spPr bwMode="auto">
                          <a:xfrm>
                            <a:off x="7870" y="644"/>
                            <a:ext cx="175" cy="175"/>
                          </a:xfrm>
                          <a:custGeom>
                            <a:avLst/>
                            <a:gdLst>
                              <a:gd name="T0" fmla="+- 0 8045 7870"/>
                              <a:gd name="T1" fmla="*/ T0 w 175"/>
                              <a:gd name="T2" fmla="+- 0 644 644"/>
                              <a:gd name="T3" fmla="*/ 644 h 175"/>
                              <a:gd name="T4" fmla="+- 0 7870 7870"/>
                              <a:gd name="T5" fmla="*/ T4 w 175"/>
                              <a:gd name="T6" fmla="+- 0 644 644"/>
                              <a:gd name="T7" fmla="*/ 644 h 175"/>
                              <a:gd name="T8" fmla="+- 0 7870 7870"/>
                              <a:gd name="T9" fmla="*/ T8 w 175"/>
                              <a:gd name="T10" fmla="+- 0 819 644"/>
                              <a:gd name="T11" fmla="*/ 819 h 175"/>
                              <a:gd name="T12" fmla="+- 0 8045 7870"/>
                              <a:gd name="T13" fmla="*/ T12 w 175"/>
                              <a:gd name="T14" fmla="+- 0 819 644"/>
                              <a:gd name="T15" fmla="*/ 819 h 175"/>
                              <a:gd name="T16" fmla="+- 0 8045 7870"/>
                              <a:gd name="T17" fmla="*/ T16 w 175"/>
                              <a:gd name="T18" fmla="+- 0 644 644"/>
                              <a:gd name="T19" fmla="*/ 6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BDB76B" id="Group 677" o:spid="_x0000_s1026" style="position:absolute;margin-left:393.5pt;margin-top:32.2pt;width:8.75pt;height:8.75pt;z-index:-1738;mso-position-horizontal-relative:page" coordorigin="7870,6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">
                <v:shape id="Freeform 678" o:spid="_x0000_s1027" style="position:absolute;left:7870;top:6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" path="m175,l,,,175r175,l175,xe" filled="f" strokecolor="#231f20" strokeweight=".72pt">
                  <v:path arrowok="t" o:connecttype="custom" o:connectlocs="175,644;0,644;0,819;175,819;175,64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3" behindDoc="1" locked="0" layoutInCell="1" allowOverlap="1" wp14:anchorId="70968C09" wp14:editId="5A871C12">
                <wp:simplePos x="0" y="0"/>
                <wp:positionH relativeFrom="page">
                  <wp:posOffset>5386070</wp:posOffset>
                </wp:positionH>
                <wp:positionV relativeFrom="paragraph">
                  <wp:posOffset>408940</wp:posOffset>
                </wp:positionV>
                <wp:extent cx="111125" cy="111125"/>
                <wp:effectExtent l="13970" t="9525" r="8255" b="12700"/>
                <wp:wrapNone/>
                <wp:docPr id="676" name="Group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482" y="644"/>
                          <a:chExt cx="175" cy="175"/>
                        </a:xfrm>
                      </wpg:grpSpPr>
                      <wps:wsp>
                        <wps:cNvPr id="677" name="Freeform 676"/>
                        <wps:cNvSpPr>
                          <a:spLocks/>
                        </wps:cNvSpPr>
                        <wps:spPr bwMode="auto">
                          <a:xfrm>
                            <a:off x="8482" y="644"/>
                            <a:ext cx="175" cy="175"/>
                          </a:xfrm>
                          <a:custGeom>
                            <a:avLst/>
                            <a:gdLst>
                              <a:gd name="T0" fmla="+- 0 8657 8482"/>
                              <a:gd name="T1" fmla="*/ T0 w 175"/>
                              <a:gd name="T2" fmla="+- 0 644 644"/>
                              <a:gd name="T3" fmla="*/ 644 h 175"/>
                              <a:gd name="T4" fmla="+- 0 8482 8482"/>
                              <a:gd name="T5" fmla="*/ T4 w 175"/>
                              <a:gd name="T6" fmla="+- 0 644 644"/>
                              <a:gd name="T7" fmla="*/ 644 h 175"/>
                              <a:gd name="T8" fmla="+- 0 8482 8482"/>
                              <a:gd name="T9" fmla="*/ T8 w 175"/>
                              <a:gd name="T10" fmla="+- 0 819 644"/>
                              <a:gd name="T11" fmla="*/ 819 h 175"/>
                              <a:gd name="T12" fmla="+- 0 8657 8482"/>
                              <a:gd name="T13" fmla="*/ T12 w 175"/>
                              <a:gd name="T14" fmla="+- 0 819 644"/>
                              <a:gd name="T15" fmla="*/ 819 h 175"/>
                              <a:gd name="T16" fmla="+- 0 8657 8482"/>
                              <a:gd name="T17" fmla="*/ T16 w 175"/>
                              <a:gd name="T18" fmla="+- 0 644 644"/>
                              <a:gd name="T19" fmla="*/ 6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981F19" id="Group 675" o:spid="_x0000_s1026" style="position:absolute;margin-left:424.1pt;margin-top:32.2pt;width:8.75pt;height:8.75pt;z-index:-1737;mso-position-horizontal-relative:page" coordorigin="8482,6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">
                <v:shape id="Freeform 676" o:spid="_x0000_s1027" style="position:absolute;left:8482;top:6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" path="m175,l,,,175r175,l175,xe" filled="f" strokecolor="#231f20" strokeweight=".72pt">
                  <v:path arrowok="t" o:connecttype="custom" o:connectlocs="175,644;0,644;0,819;175,819;175,644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bservations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Nonprofit</w:t>
      </w:r>
    </w:p>
    <w:p w14:paraId="7F002CC8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0"/>
        <w:gridCol w:w="1440"/>
        <w:gridCol w:w="3330"/>
      </w:tblGrid>
      <w:tr w:rsidR="00D82453" w14:paraId="598D5DBE" w14:textId="77777777">
        <w:trPr>
          <w:trHeight w:hRule="exact" w:val="575"/>
        </w:trPr>
        <w:tc>
          <w:tcPr>
            <w:tcW w:w="53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4C2F13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Attire/Description</w:t>
            </w:r>
            <w:r>
              <w:rPr>
                <w:rFonts w:ascii="Arial" w:eastAsia="Arial" w:hAnsi="Arial" w:cs="Arial"/>
                <w:color w:val="231F20"/>
                <w:spacing w:val="1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othing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i.e.,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horts,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-shirt)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5AB9416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hoes</w:t>
            </w:r>
          </w:p>
        </w:tc>
        <w:tc>
          <w:tcPr>
            <w:tcW w:w="33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25CB4B6" w14:textId="77777777" w:rsidR="00D82453" w:rsidRDefault="007C3761">
            <w:pPr>
              <w:tabs>
                <w:tab w:val="left" w:pos="1000"/>
              </w:tabs>
              <w:spacing w:before="9" w:after="0" w:line="324" w:lineRule="auto"/>
              <w:ind w:left="401" w:right="134" w:hanging="3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aima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rry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ything?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(if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) No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2CE11500" w14:textId="77777777">
        <w:trPr>
          <w:trHeight w:hRule="exact" w:val="5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5221A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be</w:t>
            </w:r>
            <w:r>
              <w:rPr>
                <w:rFonts w:ascii="Arial" w:eastAsia="Arial" w:hAnsi="Arial" w:cs="Arial"/>
                <w:color w:val="231F20"/>
                <w:spacing w:val="7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meanor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hen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making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report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.e., agitated, in obvious or no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bvious pain, able to move around w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le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describing what happened, etc.)</w:t>
            </w:r>
          </w:p>
        </w:tc>
      </w:tr>
      <w:tr w:rsidR="00D82453" w14:paraId="69A78E87" w14:textId="77777777">
        <w:trPr>
          <w:trHeight w:hRule="exact" w:val="43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EF6FF9" w14:textId="77777777" w:rsidR="00D82453" w:rsidRDefault="00D82453"/>
        </w:tc>
      </w:tr>
      <w:tr w:rsidR="00D82453" w14:paraId="7CCE2C65" w14:textId="77777777">
        <w:trPr>
          <w:trHeight w:hRule="exact" w:val="4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C13C089" w14:textId="77777777" w:rsidR="00D82453" w:rsidRDefault="00D82453"/>
        </w:tc>
      </w:tr>
    </w:tbl>
    <w:p w14:paraId="0C8A1CB9" w14:textId="77777777" w:rsidR="00D82453" w:rsidRDefault="00D82453">
      <w:pPr>
        <w:spacing w:after="0"/>
        <w:sectPr w:rsidR="00D82453">
          <w:pgSz w:w="12240" w:h="15840"/>
          <w:pgMar w:top="600" w:right="600" w:bottom="280" w:left="880" w:header="720" w:footer="720" w:gutter="0"/>
          <w:cols w:space="720"/>
        </w:sectPr>
      </w:pPr>
    </w:p>
    <w:p w14:paraId="297CACC4" w14:textId="77777777" w:rsidR="00D82453" w:rsidRDefault="00D82453">
      <w:pPr>
        <w:spacing w:before="6" w:after="0" w:line="110" w:lineRule="exact"/>
        <w:rPr>
          <w:sz w:val="11"/>
          <w:szCs w:val="11"/>
        </w:rPr>
      </w:pPr>
    </w:p>
    <w:p w14:paraId="2EFCA09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CA97BFA" w14:textId="77777777" w:rsidR="00D82453" w:rsidRDefault="00C319EF">
      <w:pPr>
        <w:spacing w:after="0" w:line="248" w:lineRule="exact"/>
        <w:ind w:left="200" w:right="-73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44" behindDoc="1" locked="0" layoutInCell="1" allowOverlap="1" wp14:anchorId="0C4CC079" wp14:editId="7780A4F1">
                <wp:simplePos x="0" y="0"/>
                <wp:positionH relativeFrom="page">
                  <wp:posOffset>459740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6350" t="5080" r="6350" b="7620"/>
                <wp:wrapNone/>
                <wp:docPr id="674" name="Group 6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354"/>
                          <a:chExt cx="175" cy="175"/>
                        </a:xfrm>
                      </wpg:grpSpPr>
                      <wps:wsp>
                        <wps:cNvPr id="675" name="Freeform 674"/>
                        <wps:cNvSpPr>
                          <a:spLocks/>
                        </wps:cNvSpPr>
                        <wps:spPr bwMode="auto">
                          <a:xfrm>
                            <a:off x="7240" y="354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354 354"/>
                              <a:gd name="T3" fmla="*/ 354 h 175"/>
                              <a:gd name="T4" fmla="+- 0 7240 7240"/>
                              <a:gd name="T5" fmla="*/ T4 w 175"/>
                              <a:gd name="T6" fmla="+- 0 354 354"/>
                              <a:gd name="T7" fmla="*/ 354 h 175"/>
                              <a:gd name="T8" fmla="+- 0 7240 7240"/>
                              <a:gd name="T9" fmla="*/ T8 w 175"/>
                              <a:gd name="T10" fmla="+- 0 529 354"/>
                              <a:gd name="T11" fmla="*/ 529 h 175"/>
                              <a:gd name="T12" fmla="+- 0 7415 7240"/>
                              <a:gd name="T13" fmla="*/ T12 w 175"/>
                              <a:gd name="T14" fmla="+- 0 529 354"/>
                              <a:gd name="T15" fmla="*/ 529 h 175"/>
                              <a:gd name="T16" fmla="+- 0 7415 7240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AA3721" id="Group 673" o:spid="_x0000_s1026" style="position:absolute;margin-left:362pt;margin-top:17.7pt;width:8.75pt;height:8.75pt;z-index:-1736;mso-position-horizontal-relative:page" coordorigin="7240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">
                <v:shape id="Freeform 674" o:spid="_x0000_s1027" style="position:absolute;left:7240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5" behindDoc="1" locked="0" layoutInCell="1" allowOverlap="1" wp14:anchorId="1D449A3A" wp14:editId="6BDD7377">
                <wp:simplePos x="0" y="0"/>
                <wp:positionH relativeFrom="page">
                  <wp:posOffset>528066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13335" t="5080" r="8890" b="7620"/>
                <wp:wrapNone/>
                <wp:docPr id="672" name="Group 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316" y="354"/>
                          <a:chExt cx="175" cy="175"/>
                        </a:xfrm>
                      </wpg:grpSpPr>
                      <wps:wsp>
                        <wps:cNvPr id="673" name="Freeform 672"/>
                        <wps:cNvSpPr>
                          <a:spLocks/>
                        </wps:cNvSpPr>
                        <wps:spPr bwMode="auto">
                          <a:xfrm>
                            <a:off x="8316" y="354"/>
                            <a:ext cx="175" cy="175"/>
                          </a:xfrm>
                          <a:custGeom>
                            <a:avLst/>
                            <a:gdLst>
                              <a:gd name="T0" fmla="+- 0 8491 8316"/>
                              <a:gd name="T1" fmla="*/ T0 w 175"/>
                              <a:gd name="T2" fmla="+- 0 354 354"/>
                              <a:gd name="T3" fmla="*/ 354 h 175"/>
                              <a:gd name="T4" fmla="+- 0 8316 8316"/>
                              <a:gd name="T5" fmla="*/ T4 w 175"/>
                              <a:gd name="T6" fmla="+- 0 354 354"/>
                              <a:gd name="T7" fmla="*/ 354 h 175"/>
                              <a:gd name="T8" fmla="+- 0 8316 8316"/>
                              <a:gd name="T9" fmla="*/ T8 w 175"/>
                              <a:gd name="T10" fmla="+- 0 529 354"/>
                              <a:gd name="T11" fmla="*/ 529 h 175"/>
                              <a:gd name="T12" fmla="+- 0 8491 8316"/>
                              <a:gd name="T13" fmla="*/ T12 w 175"/>
                              <a:gd name="T14" fmla="+- 0 529 354"/>
                              <a:gd name="T15" fmla="*/ 529 h 175"/>
                              <a:gd name="T16" fmla="+- 0 8491 8316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8AD84A" id="Group 671" o:spid="_x0000_s1026" style="position:absolute;margin-left:415.8pt;margin-top:17.7pt;width:8.75pt;height:8.75pt;z-index:-1735;mso-position-horizontal-relative:page" coordorigin="8316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">
                <v:shape id="Freeform 672" o:spid="_x0000_s1027" style="position:absolute;left:8316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6" behindDoc="1" locked="0" layoutInCell="1" allowOverlap="1" wp14:anchorId="29A3989D" wp14:editId="04228698">
                <wp:simplePos x="0" y="0"/>
                <wp:positionH relativeFrom="page">
                  <wp:posOffset>576199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8890" t="5080" r="13335" b="7620"/>
                <wp:wrapNone/>
                <wp:docPr id="670" name="Group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074" y="354"/>
                          <a:chExt cx="175" cy="175"/>
                        </a:xfrm>
                      </wpg:grpSpPr>
                      <wps:wsp>
                        <wps:cNvPr id="671" name="Freeform 670"/>
                        <wps:cNvSpPr>
                          <a:spLocks/>
                        </wps:cNvSpPr>
                        <wps:spPr bwMode="auto">
                          <a:xfrm>
                            <a:off x="9074" y="354"/>
                            <a:ext cx="175" cy="175"/>
                          </a:xfrm>
                          <a:custGeom>
                            <a:avLst/>
                            <a:gdLst>
                              <a:gd name="T0" fmla="+- 0 9250 9074"/>
                              <a:gd name="T1" fmla="*/ T0 w 175"/>
                              <a:gd name="T2" fmla="+- 0 354 354"/>
                              <a:gd name="T3" fmla="*/ 354 h 175"/>
                              <a:gd name="T4" fmla="+- 0 9074 9074"/>
                              <a:gd name="T5" fmla="*/ T4 w 175"/>
                              <a:gd name="T6" fmla="+- 0 354 354"/>
                              <a:gd name="T7" fmla="*/ 354 h 175"/>
                              <a:gd name="T8" fmla="+- 0 9074 9074"/>
                              <a:gd name="T9" fmla="*/ T8 w 175"/>
                              <a:gd name="T10" fmla="+- 0 529 354"/>
                              <a:gd name="T11" fmla="*/ 529 h 175"/>
                              <a:gd name="T12" fmla="+- 0 9250 9074"/>
                              <a:gd name="T13" fmla="*/ T12 w 175"/>
                              <a:gd name="T14" fmla="+- 0 529 354"/>
                              <a:gd name="T15" fmla="*/ 529 h 175"/>
                              <a:gd name="T16" fmla="+- 0 9250 9074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ABE15B" id="Group 669" o:spid="_x0000_s1026" style="position:absolute;margin-left:453.7pt;margin-top:17.7pt;width:8.75pt;height:8.75pt;z-index:-1734;mso-position-horizontal-relative:page" coordorigin="9074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">
                <v:shape id="Freeform 670" o:spid="_x0000_s1027" style="position:absolute;left:9074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" path="m176,l,,,175r176,l176,xe" filled="f" strokecolor="#231f20" strokeweight=".72pt">
                  <v:path arrowok="t" o:connecttype="custom" o:connectlocs="176,354;0,354;0,529;176,529;176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7" behindDoc="1" locked="0" layoutInCell="1" allowOverlap="1" wp14:anchorId="3B923A9A" wp14:editId="73DF076D">
                <wp:simplePos x="0" y="0"/>
                <wp:positionH relativeFrom="page">
                  <wp:posOffset>640461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13335" t="5080" r="8890" b="7620"/>
                <wp:wrapNone/>
                <wp:docPr id="668" name="Group 6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086" y="354"/>
                          <a:chExt cx="175" cy="175"/>
                        </a:xfrm>
                      </wpg:grpSpPr>
                      <wps:wsp>
                        <wps:cNvPr id="669" name="Freeform 668"/>
                        <wps:cNvSpPr>
                          <a:spLocks/>
                        </wps:cNvSpPr>
                        <wps:spPr bwMode="auto">
                          <a:xfrm>
                            <a:off x="10086" y="354"/>
                            <a:ext cx="175" cy="175"/>
                          </a:xfrm>
                          <a:custGeom>
                            <a:avLst/>
                            <a:gdLst>
                              <a:gd name="T0" fmla="+- 0 10261 10086"/>
                              <a:gd name="T1" fmla="*/ T0 w 175"/>
                              <a:gd name="T2" fmla="+- 0 354 354"/>
                              <a:gd name="T3" fmla="*/ 354 h 175"/>
                              <a:gd name="T4" fmla="+- 0 10086 10086"/>
                              <a:gd name="T5" fmla="*/ T4 w 175"/>
                              <a:gd name="T6" fmla="+- 0 354 354"/>
                              <a:gd name="T7" fmla="*/ 354 h 175"/>
                              <a:gd name="T8" fmla="+- 0 10086 10086"/>
                              <a:gd name="T9" fmla="*/ T8 w 175"/>
                              <a:gd name="T10" fmla="+- 0 529 354"/>
                              <a:gd name="T11" fmla="*/ 529 h 175"/>
                              <a:gd name="T12" fmla="+- 0 10261 10086"/>
                              <a:gd name="T13" fmla="*/ T12 w 175"/>
                              <a:gd name="T14" fmla="+- 0 529 354"/>
                              <a:gd name="T15" fmla="*/ 529 h 175"/>
                              <a:gd name="T16" fmla="+- 0 10261 10086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F9BCFA" id="Group 667" o:spid="_x0000_s1026" style="position:absolute;margin-left:504.3pt;margin-top:17.7pt;width:8.75pt;height:8.75pt;z-index:-1733;mso-position-horizontal-relative:page" coordorigin="10086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">
                <v:shape id="Freeform 668" o:spid="_x0000_s1027" style="position:absolute;left:10086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8" behindDoc="1" locked="0" layoutInCell="1" allowOverlap="1" wp14:anchorId="4E2CC680" wp14:editId="26C7F78A">
                <wp:simplePos x="0" y="0"/>
                <wp:positionH relativeFrom="page">
                  <wp:posOffset>4597400</wp:posOffset>
                </wp:positionH>
                <wp:positionV relativeFrom="paragraph">
                  <wp:posOffset>425450</wp:posOffset>
                </wp:positionV>
                <wp:extent cx="111125" cy="111125"/>
                <wp:effectExtent l="6350" t="5715" r="6350" b="6985"/>
                <wp:wrapNone/>
                <wp:docPr id="666" name="Group 6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670"/>
                          <a:chExt cx="175" cy="175"/>
                        </a:xfrm>
                      </wpg:grpSpPr>
                      <wps:wsp>
                        <wps:cNvPr id="667" name="Freeform 666"/>
                        <wps:cNvSpPr>
                          <a:spLocks/>
                        </wps:cNvSpPr>
                        <wps:spPr bwMode="auto">
                          <a:xfrm>
                            <a:off x="7240" y="670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670 670"/>
                              <a:gd name="T3" fmla="*/ 670 h 175"/>
                              <a:gd name="T4" fmla="+- 0 7240 7240"/>
                              <a:gd name="T5" fmla="*/ T4 w 175"/>
                              <a:gd name="T6" fmla="+- 0 670 670"/>
                              <a:gd name="T7" fmla="*/ 670 h 175"/>
                              <a:gd name="T8" fmla="+- 0 7240 7240"/>
                              <a:gd name="T9" fmla="*/ T8 w 175"/>
                              <a:gd name="T10" fmla="+- 0 845 670"/>
                              <a:gd name="T11" fmla="*/ 845 h 175"/>
                              <a:gd name="T12" fmla="+- 0 7415 7240"/>
                              <a:gd name="T13" fmla="*/ T12 w 175"/>
                              <a:gd name="T14" fmla="+- 0 845 670"/>
                              <a:gd name="T15" fmla="*/ 845 h 175"/>
                              <a:gd name="T16" fmla="+- 0 7415 7240"/>
                              <a:gd name="T17" fmla="*/ T16 w 175"/>
                              <a:gd name="T18" fmla="+- 0 670 670"/>
                              <a:gd name="T19" fmla="*/ 67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E3B39F" id="Group 665" o:spid="_x0000_s1026" style="position:absolute;margin-left:362pt;margin-top:33.5pt;width:8.75pt;height:8.75pt;z-index:-1732;mso-position-horizontal-relative:page" coordorigin="7240,67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">
                <v:shape id="Freeform 666" o:spid="_x0000_s1027" style="position:absolute;left:7240;top:67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" path="m175,l,,,175r175,l175,xe" filled="f" strokecolor="#231f20" strokeweight=".72pt">
                  <v:path arrowok="t" o:connecttype="custom" o:connectlocs="175,670;0,670;0,845;175,845;175,670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Claima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14:paraId="7D05E55B" w14:textId="77777777" w:rsidR="00D82453" w:rsidRDefault="007C3761">
      <w:pPr>
        <w:spacing w:before="32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br w:type="column"/>
      </w:r>
      <w:r>
        <w:rPr>
          <w:rFonts w:ascii="Arial" w:eastAsia="Arial" w:hAnsi="Arial" w:cs="Arial"/>
          <w:i/>
          <w:color w:val="231F20"/>
          <w:w w:val="82"/>
          <w:sz w:val="17"/>
          <w:szCs w:val="17"/>
        </w:rPr>
        <w:t>(use the back of the form or attach</w:t>
      </w:r>
      <w:r>
        <w:rPr>
          <w:rFonts w:ascii="Arial" w:eastAsia="Arial" w:hAnsi="Arial" w:cs="Arial"/>
          <w:i/>
          <w:color w:val="231F20"/>
          <w:spacing w:val="1"/>
          <w:w w:val="8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color w:val="231F20"/>
          <w:w w:val="82"/>
          <w:sz w:val="17"/>
          <w:szCs w:val="17"/>
        </w:rPr>
        <w:t>an additional sheet of paper if needed)</w:t>
      </w:r>
    </w:p>
    <w:p w14:paraId="663CD575" w14:textId="77777777" w:rsidR="00D82453" w:rsidRDefault="00D82453">
      <w:pPr>
        <w:spacing w:after="0"/>
        <w:sectPr w:rsidR="00D82453">
          <w:type w:val="continuous"/>
          <w:pgSz w:w="12240" w:h="15840"/>
          <w:pgMar w:top="860" w:right="600" w:bottom="280" w:left="880" w:header="720" w:footer="720" w:gutter="0"/>
          <w:cols w:num="2" w:space="720" w:equalWidth="0">
            <w:col w:w="2002" w:space="3527"/>
            <w:col w:w="5231"/>
          </w:cols>
        </w:sectPr>
      </w:pPr>
    </w:p>
    <w:p w14:paraId="46D5DE04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240"/>
        <w:gridCol w:w="810"/>
        <w:gridCol w:w="1890"/>
        <w:gridCol w:w="600"/>
        <w:gridCol w:w="1470"/>
      </w:tblGrid>
      <w:tr w:rsidR="00D82453" w14:paraId="0B00B2B3" w14:textId="77777777">
        <w:trPr>
          <w:trHeight w:hRule="exact" w:val="653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5B32A9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2.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arty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576260C" w14:textId="77777777" w:rsidR="00D82453" w:rsidRDefault="007C3761">
            <w:pPr>
              <w:spacing w:before="9" w:after="0" w:line="240" w:lineRule="auto"/>
              <w:ind w:left="238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9E5480" w14:textId="77777777" w:rsidR="00D82453" w:rsidRDefault="007C3761">
            <w:pPr>
              <w:tabs>
                <w:tab w:val="left" w:pos="1460"/>
                <w:tab w:val="left" w:pos="2220"/>
                <w:tab w:val="left" w:pos="3240"/>
              </w:tabs>
              <w:spacing w:before="29"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ien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olunteer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isitor</w:t>
            </w:r>
          </w:p>
          <w:p w14:paraId="051CB0E8" w14:textId="77777777" w:rsidR="00D82453" w:rsidRDefault="00D82453">
            <w:pPr>
              <w:spacing w:before="9" w:after="0" w:line="100" w:lineRule="exact"/>
              <w:rPr>
                <w:sz w:val="10"/>
                <w:szCs w:val="10"/>
              </w:rPr>
            </w:pPr>
          </w:p>
          <w:p w14:paraId="38BB783E" w14:textId="77777777" w:rsidR="00D82453" w:rsidRDefault="007C3761">
            <w:pPr>
              <w:spacing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Other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400CEC2C" w14:textId="77777777">
        <w:trPr>
          <w:trHeight w:hRule="exact" w:val="557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4D43E2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3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7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D60BEFF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ity</w:t>
            </w:r>
          </w:p>
        </w:tc>
        <w:tc>
          <w:tcPr>
            <w:tcW w:w="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38C2743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  <w:tc>
          <w:tcPr>
            <w:tcW w:w="147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2CAFB07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 w14:paraId="3CBF7931" w14:textId="77777777">
        <w:trPr>
          <w:trHeight w:hRule="exact" w:val="650"/>
        </w:trPr>
        <w:tc>
          <w:tcPr>
            <w:tcW w:w="1008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CD2968" w14:textId="77777777" w:rsidR="00D82453" w:rsidRDefault="007C3761">
            <w:pPr>
              <w:tabs>
                <w:tab w:val="left" w:pos="3400"/>
                <w:tab w:val="left" w:pos="6640"/>
              </w:tabs>
              <w:spacing w:before="17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  <w:p w14:paraId="3BBA47F5" w14:textId="77777777" w:rsidR="00D82453" w:rsidRDefault="00D82453">
            <w:pPr>
              <w:spacing w:before="10" w:after="0" w:line="100" w:lineRule="exact"/>
              <w:rPr>
                <w:sz w:val="10"/>
                <w:szCs w:val="10"/>
              </w:rPr>
            </w:pPr>
          </w:p>
          <w:p w14:paraId="74675F49" w14:textId="77777777" w:rsidR="00D82453" w:rsidRDefault="007C3761">
            <w:pPr>
              <w:tabs>
                <w:tab w:val="left" w:pos="540"/>
                <w:tab w:val="left" w:pos="3400"/>
                <w:tab w:val="left" w:pos="3860"/>
              </w:tabs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</w:tr>
      <w:tr w:rsidR="00D82453" w14:paraId="46B13025" w14:textId="77777777">
        <w:trPr>
          <w:trHeight w:hRule="exact" w:val="916"/>
        </w:trPr>
        <w:tc>
          <w:tcPr>
            <w:tcW w:w="1008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899287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Injury</w:t>
            </w:r>
            <w:r>
              <w:rPr>
                <w:rFonts w:ascii="Arial" w:eastAsia="Arial" w:hAnsi="Arial" w:cs="Arial"/>
                <w:color w:val="231F20"/>
                <w:spacing w:val="3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nature and extent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f; please be specific):</w:t>
            </w:r>
          </w:p>
        </w:tc>
      </w:tr>
      <w:tr w:rsidR="00D82453" w14:paraId="4C937096" w14:textId="77777777">
        <w:trPr>
          <w:trHeight w:hRule="exact" w:val="616"/>
        </w:trPr>
        <w:tc>
          <w:tcPr>
            <w:tcW w:w="207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1690E50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ransport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</w:p>
          <w:p w14:paraId="4FAEA1AB" w14:textId="77777777" w:rsidR="00D82453" w:rsidRDefault="007C3761">
            <w:pPr>
              <w:tabs>
                <w:tab w:val="left" w:pos="1320"/>
              </w:tabs>
              <w:spacing w:before="93" w:after="0" w:line="240" w:lineRule="auto"/>
              <w:ind w:left="65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010" w:type="dxa"/>
            <w:gridSpan w:val="5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97D077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pplicable</w:t>
            </w:r>
          </w:p>
        </w:tc>
      </w:tr>
    </w:tbl>
    <w:p w14:paraId="4F53121E" w14:textId="77777777" w:rsidR="00D82453" w:rsidRDefault="00D82453">
      <w:pPr>
        <w:spacing w:before="5" w:after="0" w:line="120" w:lineRule="exact"/>
        <w:rPr>
          <w:sz w:val="12"/>
          <w:szCs w:val="12"/>
        </w:rPr>
      </w:pPr>
    </w:p>
    <w:p w14:paraId="40EAEAC1" w14:textId="77777777" w:rsidR="00D82453" w:rsidRDefault="00C319EF">
      <w:pPr>
        <w:spacing w:before="31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49" behindDoc="1" locked="0" layoutInCell="1" allowOverlap="1" wp14:anchorId="60703735" wp14:editId="4C02D06F">
                <wp:simplePos x="0" y="0"/>
                <wp:positionH relativeFrom="page">
                  <wp:posOffset>87122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13970" t="5715" r="8255" b="6985"/>
                <wp:wrapNone/>
                <wp:docPr id="664" name="Group 6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372" y="-427"/>
                          <a:chExt cx="175" cy="175"/>
                        </a:xfrm>
                      </wpg:grpSpPr>
                      <wps:wsp>
                        <wps:cNvPr id="665" name="Freeform 664"/>
                        <wps:cNvSpPr>
                          <a:spLocks/>
                        </wps:cNvSpPr>
                        <wps:spPr bwMode="auto">
                          <a:xfrm>
                            <a:off x="1372" y="-427"/>
                            <a:ext cx="175" cy="175"/>
                          </a:xfrm>
                          <a:custGeom>
                            <a:avLst/>
                            <a:gdLst>
                              <a:gd name="T0" fmla="+- 0 1547 1372"/>
                              <a:gd name="T1" fmla="*/ T0 w 175"/>
                              <a:gd name="T2" fmla="+- 0 -427 -427"/>
                              <a:gd name="T3" fmla="*/ -427 h 175"/>
                              <a:gd name="T4" fmla="+- 0 1372 1372"/>
                              <a:gd name="T5" fmla="*/ T4 w 175"/>
                              <a:gd name="T6" fmla="+- 0 -427 -427"/>
                              <a:gd name="T7" fmla="*/ -427 h 175"/>
                              <a:gd name="T8" fmla="+- 0 1372 1372"/>
                              <a:gd name="T9" fmla="*/ T8 w 175"/>
                              <a:gd name="T10" fmla="+- 0 -252 -427"/>
                              <a:gd name="T11" fmla="*/ -252 h 175"/>
                              <a:gd name="T12" fmla="+- 0 1547 1372"/>
                              <a:gd name="T13" fmla="*/ T12 w 175"/>
                              <a:gd name="T14" fmla="+- 0 -252 -427"/>
                              <a:gd name="T15" fmla="*/ -252 h 175"/>
                              <a:gd name="T16" fmla="+- 0 1547 1372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D3F1BA" id="Group 663" o:spid="_x0000_s1026" style="position:absolute;margin-left:68.6pt;margin-top:-21.35pt;width:8.75pt;height:8.75pt;z-index:-1731;mso-position-horizontal-relative:page" coordorigin="1372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">
                <v:shape id="Freeform 664" o:spid="_x0000_s1027" style="position:absolute;left:1372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" path="m175,l,,,175r175,l175,xe" filled="f" strokecolor="#231f20" strokeweight=".72pt">
                  <v:path arrowok="t" o:connecttype="custom" o:connectlocs="175,-427;0,-427;0,-252;175,-252;175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0" behindDoc="1" locked="0" layoutInCell="1" allowOverlap="1" wp14:anchorId="2303068C" wp14:editId="461EE2A1">
                <wp:simplePos x="0" y="0"/>
                <wp:positionH relativeFrom="page">
                  <wp:posOffset>130048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5080" t="5715" r="7620" b="6985"/>
                <wp:wrapNone/>
                <wp:docPr id="662" name="Group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2048" y="-427"/>
                          <a:chExt cx="175" cy="175"/>
                        </a:xfrm>
                      </wpg:grpSpPr>
                      <wps:wsp>
                        <wps:cNvPr id="663" name="Freeform 662"/>
                        <wps:cNvSpPr>
                          <a:spLocks/>
                        </wps:cNvSpPr>
                        <wps:spPr bwMode="auto">
                          <a:xfrm>
                            <a:off x="2048" y="-427"/>
                            <a:ext cx="175" cy="175"/>
                          </a:xfrm>
                          <a:custGeom>
                            <a:avLst/>
                            <a:gdLst>
                              <a:gd name="T0" fmla="+- 0 2224 2048"/>
                              <a:gd name="T1" fmla="*/ T0 w 175"/>
                              <a:gd name="T2" fmla="+- 0 -427 -427"/>
                              <a:gd name="T3" fmla="*/ -427 h 175"/>
                              <a:gd name="T4" fmla="+- 0 2048 2048"/>
                              <a:gd name="T5" fmla="*/ T4 w 175"/>
                              <a:gd name="T6" fmla="+- 0 -427 -427"/>
                              <a:gd name="T7" fmla="*/ -427 h 175"/>
                              <a:gd name="T8" fmla="+- 0 2048 2048"/>
                              <a:gd name="T9" fmla="*/ T8 w 175"/>
                              <a:gd name="T10" fmla="+- 0 -252 -427"/>
                              <a:gd name="T11" fmla="*/ -252 h 175"/>
                              <a:gd name="T12" fmla="+- 0 2224 2048"/>
                              <a:gd name="T13" fmla="*/ T12 w 175"/>
                              <a:gd name="T14" fmla="+- 0 -252 -427"/>
                              <a:gd name="T15" fmla="*/ -252 h 175"/>
                              <a:gd name="T16" fmla="+- 0 2224 2048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4EDDCB" id="Group 661" o:spid="_x0000_s1026" style="position:absolute;margin-left:102.4pt;margin-top:-21.35pt;width:8.75pt;height:8.75pt;z-index:-1730;mso-position-horizontal-relative:page" coordorigin="2048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">
                <v:shape id="Freeform 662" o:spid="_x0000_s1027" style="position:absolute;left:2048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" path="m176,l,,,175r176,l176,xe" filled="f" strokecolor="#231f20" strokeweight=".72pt">
                  <v:path arrowok="t" o:connecttype="custom" o:connectlocs="176,-427;0,-427;0,-252;176,-252;176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1" behindDoc="1" locked="0" layoutInCell="1" allowOverlap="1" wp14:anchorId="29E9160D" wp14:editId="6DFFC936">
                <wp:simplePos x="0" y="0"/>
                <wp:positionH relativeFrom="page">
                  <wp:posOffset>499745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6350" t="13335" r="6350" b="8890"/>
                <wp:wrapNone/>
                <wp:docPr id="660" name="Group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870" y="665"/>
                          <a:chExt cx="175" cy="175"/>
                        </a:xfrm>
                      </wpg:grpSpPr>
                      <wps:wsp>
                        <wps:cNvPr id="661" name="Freeform 660"/>
                        <wps:cNvSpPr>
                          <a:spLocks/>
                        </wps:cNvSpPr>
                        <wps:spPr bwMode="auto">
                          <a:xfrm>
                            <a:off x="7870" y="665"/>
                            <a:ext cx="175" cy="175"/>
                          </a:xfrm>
                          <a:custGeom>
                            <a:avLst/>
                            <a:gdLst>
                              <a:gd name="T0" fmla="+- 0 8045 7870"/>
                              <a:gd name="T1" fmla="*/ T0 w 175"/>
                              <a:gd name="T2" fmla="+- 0 665 665"/>
                              <a:gd name="T3" fmla="*/ 665 h 175"/>
                              <a:gd name="T4" fmla="+- 0 7870 7870"/>
                              <a:gd name="T5" fmla="*/ T4 w 175"/>
                              <a:gd name="T6" fmla="+- 0 665 665"/>
                              <a:gd name="T7" fmla="*/ 665 h 175"/>
                              <a:gd name="T8" fmla="+- 0 7870 7870"/>
                              <a:gd name="T9" fmla="*/ T8 w 175"/>
                              <a:gd name="T10" fmla="+- 0 840 665"/>
                              <a:gd name="T11" fmla="*/ 840 h 175"/>
                              <a:gd name="T12" fmla="+- 0 8045 7870"/>
                              <a:gd name="T13" fmla="*/ T12 w 175"/>
                              <a:gd name="T14" fmla="+- 0 840 665"/>
                              <a:gd name="T15" fmla="*/ 840 h 175"/>
                              <a:gd name="T16" fmla="+- 0 8045 7870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F506A5" id="Group 659" o:spid="_x0000_s1026" style="position:absolute;margin-left:393.5pt;margin-top:33.25pt;width:8.75pt;height:8.75pt;z-index:-1729;mso-position-horizontal-relative:page" coordorigin="7870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">
                <v:shape id="Freeform 660" o:spid="_x0000_s1027" style="position:absolute;left:7870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2" behindDoc="1" locked="0" layoutInCell="1" allowOverlap="1" wp14:anchorId="08D70A51" wp14:editId="3CB375E8">
                <wp:simplePos x="0" y="0"/>
                <wp:positionH relativeFrom="page">
                  <wp:posOffset>538607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13970" t="13335" r="8255" b="8890"/>
                <wp:wrapNone/>
                <wp:docPr id="658" name="Group 6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482" y="665"/>
                          <a:chExt cx="175" cy="175"/>
                        </a:xfrm>
                      </wpg:grpSpPr>
                      <wps:wsp>
                        <wps:cNvPr id="659" name="Freeform 658"/>
                        <wps:cNvSpPr>
                          <a:spLocks/>
                        </wps:cNvSpPr>
                        <wps:spPr bwMode="auto">
                          <a:xfrm>
                            <a:off x="8482" y="665"/>
                            <a:ext cx="175" cy="175"/>
                          </a:xfrm>
                          <a:custGeom>
                            <a:avLst/>
                            <a:gdLst>
                              <a:gd name="T0" fmla="+- 0 8657 8482"/>
                              <a:gd name="T1" fmla="*/ T0 w 175"/>
                              <a:gd name="T2" fmla="+- 0 665 665"/>
                              <a:gd name="T3" fmla="*/ 665 h 175"/>
                              <a:gd name="T4" fmla="+- 0 8482 8482"/>
                              <a:gd name="T5" fmla="*/ T4 w 175"/>
                              <a:gd name="T6" fmla="+- 0 665 665"/>
                              <a:gd name="T7" fmla="*/ 665 h 175"/>
                              <a:gd name="T8" fmla="+- 0 8482 8482"/>
                              <a:gd name="T9" fmla="*/ T8 w 175"/>
                              <a:gd name="T10" fmla="+- 0 840 665"/>
                              <a:gd name="T11" fmla="*/ 840 h 175"/>
                              <a:gd name="T12" fmla="+- 0 8657 8482"/>
                              <a:gd name="T13" fmla="*/ T12 w 175"/>
                              <a:gd name="T14" fmla="+- 0 840 665"/>
                              <a:gd name="T15" fmla="*/ 840 h 175"/>
                              <a:gd name="T16" fmla="+- 0 8657 8482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42730" id="Group 657" o:spid="_x0000_s1026" style="position:absolute;margin-left:424.1pt;margin-top:33.25pt;width:8.75pt;height:8.75pt;z-index:-1728;mso-position-horizontal-relative:page" coordorigin="8482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">
                <v:shape id="Freeform 658" o:spid="_x0000_s1027" style="position:absolute;left:8482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bservations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Nonprofit</w:t>
      </w:r>
    </w:p>
    <w:p w14:paraId="0F3CD07F" w14:textId="77777777"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0"/>
        <w:gridCol w:w="1440"/>
        <w:gridCol w:w="3330"/>
      </w:tblGrid>
      <w:tr w:rsidR="00D82453" w14:paraId="5186A0F7" w14:textId="77777777">
        <w:trPr>
          <w:trHeight w:hRule="exact" w:val="616"/>
        </w:trPr>
        <w:tc>
          <w:tcPr>
            <w:tcW w:w="53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B175E9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Attire/Description</w:t>
            </w:r>
            <w:r>
              <w:rPr>
                <w:rFonts w:ascii="Arial" w:eastAsia="Arial" w:hAnsi="Arial" w:cs="Arial"/>
                <w:color w:val="231F20"/>
                <w:spacing w:val="1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othing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i.e.,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horts,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-shirt)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A93D6FD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hoes</w:t>
            </w:r>
          </w:p>
        </w:tc>
        <w:tc>
          <w:tcPr>
            <w:tcW w:w="33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4AB7A7B" w14:textId="77777777" w:rsidR="00D82453" w:rsidRDefault="007C3761">
            <w:pPr>
              <w:tabs>
                <w:tab w:val="left" w:pos="1000"/>
              </w:tabs>
              <w:spacing w:before="9" w:after="0" w:line="347" w:lineRule="auto"/>
              <w:ind w:left="401" w:right="134" w:hanging="3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aima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rry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ything?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(if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) No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 w14:paraId="2C3A60AF" w14:textId="77777777">
        <w:trPr>
          <w:trHeight w:hRule="exact" w:val="49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4DA0D3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be</w:t>
            </w:r>
            <w:r>
              <w:rPr>
                <w:rFonts w:ascii="Arial" w:eastAsia="Arial" w:hAnsi="Arial" w:cs="Arial"/>
                <w:color w:val="231F20"/>
                <w:spacing w:val="7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meanor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hen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making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report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.e., agitated, in obvious or no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bvious pain, able to move around w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le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describing what happened, etc.)</w:t>
            </w:r>
          </w:p>
        </w:tc>
      </w:tr>
      <w:tr w:rsidR="00D82453" w14:paraId="352CB9D5" w14:textId="77777777">
        <w:trPr>
          <w:trHeight w:hRule="exact" w:val="43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69BE1A7" w14:textId="77777777" w:rsidR="00D82453" w:rsidRDefault="00D82453"/>
        </w:tc>
      </w:tr>
      <w:tr w:rsidR="00D82453" w14:paraId="681B8C9D" w14:textId="77777777">
        <w:trPr>
          <w:trHeight w:hRule="exact" w:val="4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0FE1E504" w14:textId="77777777" w:rsidR="00D82453" w:rsidRDefault="00D82453"/>
        </w:tc>
      </w:tr>
    </w:tbl>
    <w:p w14:paraId="03EE4BCA" w14:textId="77777777" w:rsidR="00D82453" w:rsidRDefault="00C319EF">
      <w:pPr>
        <w:spacing w:before="32" w:after="0" w:line="240" w:lineRule="auto"/>
        <w:ind w:left="5529" w:right="-20"/>
        <w:rPr>
          <w:rFonts w:ascii="Arial" w:eastAsia="Arial" w:hAnsi="Arial" w:cs="Arial"/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3" behindDoc="1" locked="0" layoutInCell="1" allowOverlap="1" wp14:anchorId="4BBF0CC3" wp14:editId="7B59799D">
                <wp:simplePos x="0" y="0"/>
                <wp:positionH relativeFrom="page">
                  <wp:posOffset>619760</wp:posOffset>
                </wp:positionH>
                <wp:positionV relativeFrom="paragraph">
                  <wp:posOffset>476885</wp:posOffset>
                </wp:positionV>
                <wp:extent cx="3094990" cy="1270"/>
                <wp:effectExtent l="10160" t="10160" r="9525" b="7620"/>
                <wp:wrapNone/>
                <wp:docPr id="656" name="Group 6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94990" cy="1270"/>
                          <a:chOff x="976" y="751"/>
                          <a:chExt cx="4874" cy="2"/>
                        </a:xfrm>
                      </wpg:grpSpPr>
                      <wps:wsp>
                        <wps:cNvPr id="657" name="Freeform 656"/>
                        <wps:cNvSpPr>
                          <a:spLocks/>
                        </wps:cNvSpPr>
                        <wps:spPr bwMode="auto">
                          <a:xfrm>
                            <a:off x="976" y="751"/>
                            <a:ext cx="4874" cy="2"/>
                          </a:xfrm>
                          <a:custGeom>
                            <a:avLst/>
                            <a:gdLst>
                              <a:gd name="T0" fmla="+- 0 976 976"/>
                              <a:gd name="T1" fmla="*/ T0 w 4874"/>
                              <a:gd name="T2" fmla="+- 0 5850 976"/>
                              <a:gd name="T3" fmla="*/ T2 w 48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74">
                                <a:moveTo>
                                  <a:pt x="0" y="0"/>
                                </a:moveTo>
                                <a:lnTo>
                                  <a:pt x="4874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A02D0" id="Group 655" o:spid="_x0000_s1026" style="position:absolute;margin-left:48.8pt;margin-top:37.55pt;width:243.7pt;height:.1pt;z-index:-1727;mso-position-horizontal-relative:page" coordorigin="976,751" coordsize="48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">
                <v:shape id="Freeform 656" o:spid="_x0000_s1027" style="position:absolute;left:976;top:751;width:4874;height:2;visibility:visible;mso-wrap-style:square;v-text-anchor:top" coordsize="48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" path="m,l4874,e" filled="f" strokecolor="#231f20" strokeweight="1.06pt">
                  <v:path arrowok="t" o:connecttype="custom" o:connectlocs="0,0;4874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i/>
          <w:color w:val="231F20"/>
          <w:w w:val="82"/>
          <w:sz w:val="17"/>
          <w:szCs w:val="17"/>
        </w:rPr>
        <w:t>(use the back of the form or attach</w:t>
      </w:r>
      <w:r w:rsidR="007C3761">
        <w:rPr>
          <w:rFonts w:ascii="Arial" w:eastAsia="Arial" w:hAnsi="Arial" w:cs="Arial"/>
          <w:i/>
          <w:color w:val="231F20"/>
          <w:spacing w:val="1"/>
          <w:w w:val="82"/>
          <w:sz w:val="17"/>
          <w:szCs w:val="17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sz w:val="17"/>
          <w:szCs w:val="17"/>
        </w:rPr>
        <w:t>an additional sheet of paper if needed)</w:t>
      </w:r>
    </w:p>
    <w:p w14:paraId="67DE354F" w14:textId="77777777" w:rsidR="00D82453" w:rsidRDefault="00D82453">
      <w:pPr>
        <w:spacing w:before="4" w:after="0" w:line="130" w:lineRule="exact"/>
        <w:rPr>
          <w:sz w:val="13"/>
          <w:szCs w:val="13"/>
        </w:rPr>
      </w:pPr>
    </w:p>
    <w:p w14:paraId="52B008F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655C453" w14:textId="77777777" w:rsidR="00D82453" w:rsidRDefault="00D82453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16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13"/>
        <w:gridCol w:w="252"/>
        <w:gridCol w:w="3974"/>
        <w:gridCol w:w="223"/>
        <w:gridCol w:w="1217"/>
      </w:tblGrid>
      <w:tr w:rsidR="00D82453" w14:paraId="1315E088" w14:textId="77777777">
        <w:trPr>
          <w:trHeight w:hRule="exact" w:val="358"/>
        </w:trPr>
        <w:tc>
          <w:tcPr>
            <w:tcW w:w="4813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14:paraId="63598C00" w14:textId="77777777" w:rsidR="00D82453" w:rsidRDefault="007C3761">
            <w:pPr>
              <w:spacing w:before="30" w:after="0" w:line="240" w:lineRule="auto"/>
              <w:ind w:left="4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PRINT N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ME OF INDIVIDU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L COMPLETING THE FORM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14:paraId="7D5CD2C2" w14:textId="77777777" w:rsidR="00D82453" w:rsidRDefault="00D82453"/>
        </w:tc>
        <w:tc>
          <w:tcPr>
            <w:tcW w:w="3974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14:paraId="6D0E58DB" w14:textId="77777777" w:rsidR="00D82453" w:rsidRDefault="007C3761">
            <w:pPr>
              <w:spacing w:before="30" w:after="0" w:line="240" w:lineRule="auto"/>
              <w:ind w:left="100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SIGN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TURE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</w:tcPr>
          <w:p w14:paraId="5A73B77A" w14:textId="77777777" w:rsidR="00D82453" w:rsidRDefault="00D82453"/>
        </w:tc>
        <w:tc>
          <w:tcPr>
            <w:tcW w:w="1217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14:paraId="2452AF25" w14:textId="77777777" w:rsidR="00D82453" w:rsidRDefault="007C3761">
            <w:pPr>
              <w:spacing w:before="30" w:after="0" w:line="240" w:lineRule="auto"/>
              <w:ind w:left="13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TE</w:t>
            </w:r>
          </w:p>
        </w:tc>
      </w:tr>
    </w:tbl>
    <w:p w14:paraId="6BF2A2B0" w14:textId="77777777" w:rsidR="00D82453" w:rsidRDefault="00D82453">
      <w:pPr>
        <w:spacing w:after="0"/>
        <w:sectPr w:rsidR="00D82453">
          <w:type w:val="continuous"/>
          <w:pgSz w:w="12240" w:h="15840"/>
          <w:pgMar w:top="860" w:right="600" w:bottom="280" w:left="880" w:header="720" w:footer="720" w:gutter="0"/>
          <w:cols w:space="720"/>
        </w:sectPr>
      </w:pPr>
    </w:p>
    <w:p w14:paraId="56581BCB" w14:textId="77777777" w:rsidR="00D82453" w:rsidRDefault="00C319EF">
      <w:pPr>
        <w:spacing w:before="8" w:after="0" w:line="140" w:lineRule="exact"/>
        <w:rPr>
          <w:sz w:val="14"/>
          <w:szCs w:val="1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58" behindDoc="1" locked="0" layoutInCell="1" allowOverlap="1" wp14:anchorId="329B8801" wp14:editId="13BD4D88">
                <wp:simplePos x="0" y="0"/>
                <wp:positionH relativeFrom="page">
                  <wp:posOffset>471170</wp:posOffset>
                </wp:positionH>
                <wp:positionV relativeFrom="page">
                  <wp:posOffset>8419465</wp:posOffset>
                </wp:positionV>
                <wp:extent cx="111125" cy="111125"/>
                <wp:effectExtent l="13970" t="8890" r="8255" b="13335"/>
                <wp:wrapNone/>
                <wp:docPr id="654" name="Group 6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42" y="13259"/>
                          <a:chExt cx="175" cy="175"/>
                        </a:xfrm>
                      </wpg:grpSpPr>
                      <wps:wsp>
                        <wps:cNvPr id="655" name="Freeform 654"/>
                        <wps:cNvSpPr>
                          <a:spLocks/>
                        </wps:cNvSpPr>
                        <wps:spPr bwMode="auto">
                          <a:xfrm>
                            <a:off x="742" y="13259"/>
                            <a:ext cx="175" cy="175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5"/>
                              <a:gd name="T2" fmla="+- 0 13259 13259"/>
                              <a:gd name="T3" fmla="*/ 13259 h 175"/>
                              <a:gd name="T4" fmla="+- 0 742 742"/>
                              <a:gd name="T5" fmla="*/ T4 w 175"/>
                              <a:gd name="T6" fmla="+- 0 13259 13259"/>
                              <a:gd name="T7" fmla="*/ 13259 h 175"/>
                              <a:gd name="T8" fmla="+- 0 742 742"/>
                              <a:gd name="T9" fmla="*/ T8 w 175"/>
                              <a:gd name="T10" fmla="+- 0 13434 13259"/>
                              <a:gd name="T11" fmla="*/ 13434 h 175"/>
                              <a:gd name="T12" fmla="+- 0 917 742"/>
                              <a:gd name="T13" fmla="*/ T12 w 175"/>
                              <a:gd name="T14" fmla="+- 0 13434 13259"/>
                              <a:gd name="T15" fmla="*/ 13434 h 175"/>
                              <a:gd name="T16" fmla="+- 0 917 742"/>
                              <a:gd name="T17" fmla="*/ T16 w 175"/>
                              <a:gd name="T18" fmla="+- 0 13259 13259"/>
                              <a:gd name="T19" fmla="*/ 1325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1DE740" id="Group 653" o:spid="_x0000_s1026" style="position:absolute;margin-left:37.1pt;margin-top:662.95pt;width:8.75pt;height:8.75pt;z-index:-1722;mso-position-horizontal-relative:page;mso-position-vertical-relative:page" coordorigin="742,1325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">
                <v:shape id="Freeform 654" o:spid="_x0000_s1027" style="position:absolute;left:742;top:1325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" path="m175,l,,,175r175,l175,xe" filled="f" strokecolor="#231f20" strokeweight=".72pt">
                  <v:path arrowok="t" o:connecttype="custom" o:connectlocs="175,13259;0,13259;0,13434;175,13434;175,1325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9" behindDoc="1" locked="0" layoutInCell="1" allowOverlap="1" wp14:anchorId="6054129A" wp14:editId="145A80A1">
                <wp:simplePos x="0" y="0"/>
                <wp:positionH relativeFrom="page">
                  <wp:posOffset>978535</wp:posOffset>
                </wp:positionH>
                <wp:positionV relativeFrom="page">
                  <wp:posOffset>8419465</wp:posOffset>
                </wp:positionV>
                <wp:extent cx="111125" cy="111125"/>
                <wp:effectExtent l="6985" t="8890" r="5715" b="13335"/>
                <wp:wrapNone/>
                <wp:docPr id="652" name="Group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541" y="13259"/>
                          <a:chExt cx="175" cy="175"/>
                        </a:xfrm>
                      </wpg:grpSpPr>
                      <wps:wsp>
                        <wps:cNvPr id="653" name="Freeform 652"/>
                        <wps:cNvSpPr>
                          <a:spLocks/>
                        </wps:cNvSpPr>
                        <wps:spPr bwMode="auto">
                          <a:xfrm>
                            <a:off x="1541" y="13259"/>
                            <a:ext cx="175" cy="175"/>
                          </a:xfrm>
                          <a:custGeom>
                            <a:avLst/>
                            <a:gdLst>
                              <a:gd name="T0" fmla="+- 0 1716 1541"/>
                              <a:gd name="T1" fmla="*/ T0 w 175"/>
                              <a:gd name="T2" fmla="+- 0 13259 13259"/>
                              <a:gd name="T3" fmla="*/ 13259 h 175"/>
                              <a:gd name="T4" fmla="+- 0 1541 1541"/>
                              <a:gd name="T5" fmla="*/ T4 w 175"/>
                              <a:gd name="T6" fmla="+- 0 13259 13259"/>
                              <a:gd name="T7" fmla="*/ 13259 h 175"/>
                              <a:gd name="T8" fmla="+- 0 1541 1541"/>
                              <a:gd name="T9" fmla="*/ T8 w 175"/>
                              <a:gd name="T10" fmla="+- 0 13434 13259"/>
                              <a:gd name="T11" fmla="*/ 13434 h 175"/>
                              <a:gd name="T12" fmla="+- 0 1716 1541"/>
                              <a:gd name="T13" fmla="*/ T12 w 175"/>
                              <a:gd name="T14" fmla="+- 0 13434 13259"/>
                              <a:gd name="T15" fmla="*/ 13434 h 175"/>
                              <a:gd name="T16" fmla="+- 0 1716 1541"/>
                              <a:gd name="T17" fmla="*/ T16 w 175"/>
                              <a:gd name="T18" fmla="+- 0 13259 13259"/>
                              <a:gd name="T19" fmla="*/ 1325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58A68" id="Group 651" o:spid="_x0000_s1026" style="position:absolute;margin-left:77.05pt;margin-top:662.95pt;width:8.75pt;height:8.75pt;z-index:-1721;mso-position-horizontal-relative:page;mso-position-vertical-relative:page" coordorigin="1541,1325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">
                <v:shape id="Freeform 652" o:spid="_x0000_s1027" style="position:absolute;left:1541;top:1325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" path="m175,l,,,175r175,l175,xe" filled="f" strokecolor="#231f20" strokeweight=".72pt">
                  <v:path arrowok="t" o:connecttype="custom" o:connectlocs="175,13259;0,13259;0,13434;175,13434;175,13259" o:connectangles="0,0,0,0,0"/>
                </v:shape>
                <w10:wrap anchorx="page" anchory="page"/>
              </v:group>
            </w:pict>
          </mc:Fallback>
        </mc:AlternateContent>
      </w:r>
    </w:p>
    <w:p w14:paraId="0D2F1D4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38301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3D06FF7" w14:textId="77777777" w:rsidR="00D82453" w:rsidRDefault="00C319EF">
      <w:pPr>
        <w:spacing w:before="35" w:after="0" w:line="245" w:lineRule="auto"/>
        <w:ind w:left="5263" w:right="207" w:hanging="182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503314754" behindDoc="1" locked="0" layoutInCell="1" allowOverlap="1" wp14:anchorId="6F055C6E" wp14:editId="3BB7CDCA">
            <wp:simplePos x="0" y="0"/>
            <wp:positionH relativeFrom="page">
              <wp:posOffset>411480</wp:posOffset>
            </wp:positionH>
            <wp:positionV relativeFrom="paragraph">
              <wp:posOffset>-284480</wp:posOffset>
            </wp:positionV>
            <wp:extent cx="2365375" cy="987425"/>
            <wp:effectExtent l="0" t="0" r="0" b="0"/>
            <wp:wrapNone/>
            <wp:docPr id="651" name="Picture 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A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14:paraId="5E642A0D" w14:textId="77777777" w:rsidR="00D82453" w:rsidRDefault="00D82453">
      <w:pPr>
        <w:spacing w:after="0" w:line="240" w:lineRule="exact"/>
        <w:rPr>
          <w:sz w:val="24"/>
          <w:szCs w:val="24"/>
        </w:rPr>
      </w:pPr>
    </w:p>
    <w:p w14:paraId="43AE0DF6" w14:textId="77777777" w:rsidR="00D82453" w:rsidRDefault="00623E50">
      <w:pPr>
        <w:spacing w:after="0" w:line="214" w:lineRule="exact"/>
        <w:ind w:right="208"/>
        <w:jc w:val="right"/>
        <w:rPr>
          <w:rFonts w:ascii="Arial" w:eastAsia="Arial" w:hAnsi="Arial" w:cs="Arial"/>
          <w:sz w:val="19"/>
          <w:szCs w:val="19"/>
        </w:rPr>
      </w:pPr>
      <w:hyperlink r:id="rId11">
        <w:r w:rsidR="007C3761">
          <w:rPr>
            <w:rFonts w:ascii="Arial" w:eastAsia="Arial" w:hAnsi="Arial" w:cs="Arial"/>
            <w:b/>
            <w:bCs/>
            <w:color w:val="231F20"/>
            <w:spacing w:val="5"/>
            <w:w w:val="99"/>
            <w:position w:val="-1"/>
            <w:sz w:val="19"/>
            <w:szCs w:val="19"/>
          </w:rPr>
          <w:t>www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.i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s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u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cef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onp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o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f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i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ts</w:t>
        </w:r>
        <w:r w:rsidR="007C3761"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.o</w:t>
        </w:r>
        <w:r w:rsidR="007C3761"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 w:rsidR="007C3761"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14:paraId="075A7D06" w14:textId="77777777" w:rsidR="00D82453" w:rsidRDefault="00D82453">
      <w:pPr>
        <w:spacing w:before="6" w:after="0" w:line="190" w:lineRule="exact"/>
        <w:rPr>
          <w:sz w:val="19"/>
          <w:szCs w:val="19"/>
        </w:rPr>
      </w:pPr>
    </w:p>
    <w:p w14:paraId="357AFCD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A4182CA" w14:textId="77777777" w:rsidR="00D82453" w:rsidRDefault="007C3761">
      <w:pPr>
        <w:spacing w:before="8" w:after="0" w:line="240" w:lineRule="auto"/>
        <w:ind w:left="2722" w:right="-20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b/>
          <w:bCs/>
          <w:color w:val="231F20"/>
          <w:sz w:val="40"/>
          <w:szCs w:val="40"/>
        </w:rPr>
        <w:t>Driver’s</w:t>
      </w:r>
      <w:r>
        <w:rPr>
          <w:rFonts w:ascii="Arial" w:eastAsia="Arial" w:hAnsi="Arial" w:cs="Arial"/>
          <w:b/>
          <w:bCs/>
          <w:color w:val="231F20"/>
          <w:spacing w:val="-15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Collision</w:t>
      </w:r>
      <w:r>
        <w:rPr>
          <w:rFonts w:ascii="Arial" w:eastAsia="Arial" w:hAnsi="Arial" w:cs="Arial"/>
          <w:b/>
          <w:bCs/>
          <w:color w:val="231F20"/>
          <w:spacing w:val="-17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Report</w:t>
      </w:r>
      <w:r>
        <w:rPr>
          <w:rFonts w:ascii="Arial" w:eastAsia="Arial" w:hAnsi="Arial" w:cs="Arial"/>
          <w:b/>
          <w:bCs/>
          <w:color w:val="231F20"/>
          <w:spacing w:val="-13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Form</w:t>
      </w:r>
    </w:p>
    <w:p w14:paraId="4E43674F" w14:textId="77777777" w:rsidR="00D82453" w:rsidRDefault="00D82453">
      <w:pPr>
        <w:spacing w:before="9" w:after="0" w:line="260" w:lineRule="exact"/>
        <w:rPr>
          <w:sz w:val="26"/>
          <w:szCs w:val="26"/>
        </w:rPr>
      </w:pPr>
    </w:p>
    <w:p w14:paraId="0ADF1912" w14:textId="77777777" w:rsidR="00D82453" w:rsidRDefault="00C319EF">
      <w:pPr>
        <w:spacing w:after="0" w:line="240" w:lineRule="auto"/>
        <w:ind w:left="400" w:right="-20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5" behindDoc="1" locked="0" layoutInCell="1" allowOverlap="1" wp14:anchorId="155E9288" wp14:editId="68281E35">
                <wp:simplePos x="0" y="0"/>
                <wp:positionH relativeFrom="page">
                  <wp:posOffset>438150</wp:posOffset>
                </wp:positionH>
                <wp:positionV relativeFrom="paragraph">
                  <wp:posOffset>-17145</wp:posOffset>
                </wp:positionV>
                <wp:extent cx="6896100" cy="1270"/>
                <wp:effectExtent l="19050" t="18415" r="19050" b="18415"/>
                <wp:wrapNone/>
                <wp:docPr id="649" name="Group 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0" y="-27"/>
                          <a:chExt cx="10860" cy="2"/>
                        </a:xfrm>
                      </wpg:grpSpPr>
                      <wps:wsp>
                        <wps:cNvPr id="650" name="Freeform 649"/>
                        <wps:cNvSpPr>
                          <a:spLocks/>
                        </wps:cNvSpPr>
                        <wps:spPr bwMode="auto">
                          <a:xfrm>
                            <a:off x="690" y="-27"/>
                            <a:ext cx="10860" cy="2"/>
                          </a:xfrm>
                          <a:custGeom>
                            <a:avLst/>
                            <a:gdLst>
                              <a:gd name="T0" fmla="+- 0 690 690"/>
                              <a:gd name="T1" fmla="*/ T0 w 10860"/>
                              <a:gd name="T2" fmla="+- 0 11550 690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D37034" id="Group 648" o:spid="_x0000_s1026" style="position:absolute;margin-left:34.5pt;margin-top:-1.35pt;width:543pt;height:.1pt;z-index:-1725;mso-position-horizontal-relative:page" coordorigin="690,-27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">
                <v:shape id="Freeform 649" o:spid="_x0000_s1027" style="position:absolute;left:690;top:-27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" path="m,l10860,e" filled="f" strokecolor="#231f20" strokeweight="2.32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EVENT</w:t>
      </w:r>
      <w:r w:rsidR="007C3761">
        <w:rPr>
          <w:rFonts w:ascii="Arial" w:eastAsia="Arial" w:hAnsi="Arial" w:cs="Arial"/>
          <w:b/>
          <w:bCs/>
          <w:color w:val="231F20"/>
          <w:spacing w:val="-6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pacing w:val="-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OLLISIO</w:t>
      </w:r>
      <w:r w:rsidR="007C3761">
        <w:rPr>
          <w:rFonts w:ascii="Arial" w:eastAsia="Arial" w:hAnsi="Arial" w:cs="Arial"/>
          <w:b/>
          <w:bCs/>
          <w:color w:val="231F20"/>
          <w:spacing w:val="-1"/>
          <w:sz w:val="19"/>
          <w:szCs w:val="19"/>
        </w:rPr>
        <w:t>N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:</w:t>
      </w:r>
    </w:p>
    <w:p w14:paraId="2BD17313" w14:textId="77777777" w:rsidR="00D82453" w:rsidRDefault="00D82453">
      <w:pPr>
        <w:spacing w:before="4" w:after="0" w:line="220" w:lineRule="exact"/>
      </w:pPr>
    </w:p>
    <w:p w14:paraId="1D3867D6" w14:textId="77777777" w:rsidR="00D82453" w:rsidRDefault="007C3761">
      <w:pPr>
        <w:tabs>
          <w:tab w:val="left" w:pos="2360"/>
        </w:tabs>
        <w:spacing w:after="0" w:line="240" w:lineRule="auto"/>
        <w:ind w:left="479" w:right="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NONPROFIT </w:t>
      </w:r>
      <w:r>
        <w:rPr>
          <w:rFonts w:ascii="Arial" w:eastAsia="Arial" w:hAnsi="Arial" w:cs="Arial"/>
          <w:b/>
          <w:bCs/>
          <w:color w:val="231F20"/>
          <w:w w:val="82"/>
        </w:rPr>
        <w:t>/</w:t>
      </w:r>
      <w:r>
        <w:rPr>
          <w:rFonts w:ascii="Arial" w:eastAsia="Arial" w:hAnsi="Arial" w:cs="Arial"/>
          <w:b/>
          <w:bCs/>
          <w:color w:val="231F20"/>
          <w:spacing w:val="-10"/>
          <w:w w:val="82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>INSURED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ab/>
      </w:r>
      <w:r>
        <w:rPr>
          <w:rFonts w:ascii="Arial" w:eastAsia="Arial" w:hAnsi="Arial" w:cs="Arial"/>
          <w:b/>
          <w:bCs/>
          <w:color w:val="231F20"/>
          <w:w w:val="82"/>
          <w:position w:val="2"/>
          <w:sz w:val="20"/>
          <w:szCs w:val="20"/>
        </w:rPr>
        <w:t>Driver</w:t>
      </w:r>
      <w:r>
        <w:rPr>
          <w:rFonts w:ascii="Arial" w:eastAsia="Arial" w:hAnsi="Arial" w:cs="Arial"/>
          <w:b/>
          <w:bCs/>
          <w:color w:val="231F20"/>
          <w:spacing w:val="-10"/>
          <w:w w:val="82"/>
          <w:position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position w:val="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position w:val="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spacing w:val="-11"/>
          <w:w w:val="82"/>
          <w:position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position w:val="2"/>
          <w:sz w:val="20"/>
          <w:szCs w:val="20"/>
        </w:rPr>
        <w:t>Complete all items to the best of your ability, sign and date page 3, and immediately give it to your supervisor.</w:t>
      </w:r>
    </w:p>
    <w:p w14:paraId="17F43E9B" w14:textId="77777777" w:rsidR="00D82453" w:rsidRDefault="007C3761">
      <w:pPr>
        <w:spacing w:before="28" w:after="0" w:line="240" w:lineRule="auto"/>
        <w:ind w:left="2363" w:right="2014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Supervisor</w:t>
      </w:r>
      <w:r>
        <w:rPr>
          <w:rFonts w:ascii="Arial" w:eastAsia="Arial" w:hAnsi="Arial" w:cs="Arial"/>
          <w:b/>
          <w:bCs/>
          <w:color w:val="231F20"/>
          <w:spacing w:val="-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spacing w:val="-11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Fax this Driver’s Collision Report form to your</w:t>
      </w:r>
      <w:r>
        <w:rPr>
          <w:rFonts w:ascii="Arial" w:eastAsia="Arial" w:hAnsi="Arial" w:cs="Arial"/>
          <w:color w:val="231F20"/>
          <w:spacing w:val="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  <w:u w:val="single" w:color="231F20"/>
        </w:rPr>
        <w:t>insurance broker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immediately.</w:t>
      </w:r>
    </w:p>
    <w:p w14:paraId="10128D30" w14:textId="77777777" w:rsidR="00D82453" w:rsidRDefault="00D82453">
      <w:pPr>
        <w:spacing w:after="0" w:line="130" w:lineRule="exact"/>
        <w:rPr>
          <w:sz w:val="13"/>
          <w:szCs w:val="13"/>
        </w:rPr>
      </w:pPr>
    </w:p>
    <w:p w14:paraId="32BF2BDA" w14:textId="77777777" w:rsidR="00D82453" w:rsidRDefault="00C319EF">
      <w:pPr>
        <w:tabs>
          <w:tab w:val="left" w:pos="2380"/>
        </w:tabs>
        <w:spacing w:after="0" w:line="242" w:lineRule="exact"/>
        <w:ind w:left="1541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6" behindDoc="1" locked="0" layoutInCell="1" allowOverlap="1" wp14:anchorId="661BB6EF" wp14:editId="5045ED4D">
                <wp:simplePos x="0" y="0"/>
                <wp:positionH relativeFrom="page">
                  <wp:posOffset>1066800</wp:posOffset>
                </wp:positionH>
                <wp:positionV relativeFrom="paragraph">
                  <wp:posOffset>281940</wp:posOffset>
                </wp:positionV>
                <wp:extent cx="5581650" cy="1270"/>
                <wp:effectExtent l="9525" t="13970" r="9525" b="13335"/>
                <wp:wrapNone/>
                <wp:docPr id="647" name="Group 6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1650" cy="1270"/>
                          <a:chOff x="1680" y="444"/>
                          <a:chExt cx="8790" cy="2"/>
                        </a:xfrm>
                      </wpg:grpSpPr>
                      <wps:wsp>
                        <wps:cNvPr id="648" name="Freeform 647"/>
                        <wps:cNvSpPr>
                          <a:spLocks/>
                        </wps:cNvSpPr>
                        <wps:spPr bwMode="auto">
                          <a:xfrm>
                            <a:off x="1680" y="444"/>
                            <a:ext cx="8790" cy="2"/>
                          </a:xfrm>
                          <a:custGeom>
                            <a:avLst/>
                            <a:gdLst>
                              <a:gd name="T0" fmla="+- 0 1680 1680"/>
                              <a:gd name="T1" fmla="*/ T0 w 8790"/>
                              <a:gd name="T2" fmla="+- 0 10470 1680"/>
                              <a:gd name="T3" fmla="*/ T2 w 87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90">
                                <a:moveTo>
                                  <a:pt x="0" y="0"/>
                                </a:moveTo>
                                <a:lnTo>
                                  <a:pt x="879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939598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879A10" id="Group 646" o:spid="_x0000_s1026" style="position:absolute;margin-left:84pt;margin-top:22.2pt;width:439.5pt;height:.1pt;z-index:-1724;mso-position-horizontal-relative:page" coordorigin="1680,444" coordsize="8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">
                <v:shape id="Freeform 647" o:spid="_x0000_s1027" style="position:absolute;left:1680;top:444;width:8790;height:2;visibility:visible;mso-wrap-style:square;v-text-anchor:top" coordsize="8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" path="m,l8790,e" filled="f" strokecolor="#939598" strokeweight=".82pt">
                  <v:path arrowok="t" o:connecttype="custom" o:connectlocs="0,0;879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18"/>
          <w:szCs w:val="18"/>
        </w:rPr>
        <w:t>BROKER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Refer to our website for instructions on claim reporting.</w:t>
      </w:r>
    </w:p>
    <w:p w14:paraId="6B02139F" w14:textId="77777777" w:rsidR="00D82453" w:rsidRDefault="00D82453">
      <w:pPr>
        <w:spacing w:before="1" w:after="0" w:line="220" w:lineRule="exact"/>
      </w:pPr>
    </w:p>
    <w:p w14:paraId="49B7BB43" w14:textId="77777777" w:rsidR="00D82453" w:rsidRDefault="00C319EF">
      <w:pPr>
        <w:spacing w:before="34" w:after="0" w:line="250" w:lineRule="auto"/>
        <w:ind w:left="2375" w:right="2125" w:hanging="97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7" behindDoc="1" locked="0" layoutInCell="1" allowOverlap="1" wp14:anchorId="25AD9431" wp14:editId="0F1AE0E3">
                <wp:simplePos x="0" y="0"/>
                <wp:positionH relativeFrom="page">
                  <wp:posOffset>438150</wp:posOffset>
                </wp:positionH>
                <wp:positionV relativeFrom="paragraph">
                  <wp:posOffset>449580</wp:posOffset>
                </wp:positionV>
                <wp:extent cx="6896100" cy="1270"/>
                <wp:effectExtent l="19050" t="18415" r="19050" b="18415"/>
                <wp:wrapNone/>
                <wp:docPr id="645" name="Group 6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0" y="708"/>
                          <a:chExt cx="10860" cy="2"/>
                        </a:xfrm>
                      </wpg:grpSpPr>
                      <wps:wsp>
                        <wps:cNvPr id="646" name="Freeform 645"/>
                        <wps:cNvSpPr>
                          <a:spLocks/>
                        </wps:cNvSpPr>
                        <wps:spPr bwMode="auto">
                          <a:xfrm>
                            <a:off x="690" y="708"/>
                            <a:ext cx="10860" cy="2"/>
                          </a:xfrm>
                          <a:custGeom>
                            <a:avLst/>
                            <a:gdLst>
                              <a:gd name="T0" fmla="+- 0 690 690"/>
                              <a:gd name="T1" fmla="*/ T0 w 10860"/>
                              <a:gd name="T2" fmla="+- 0 11550 690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B21F3B" id="Group 644" o:spid="_x0000_s1026" style="position:absolute;margin-left:34.5pt;margin-top:35.4pt;width:543pt;height:.1pt;z-index:-1723;mso-position-horizontal-relative:page" coordorigin="690,708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">
                <v:shape id="Freeform 645" o:spid="_x0000_s1027" style="position:absolute;left:690;top:708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" path="m,l10860,e" filled="f" strokecolor="#231f20" strokeweight="2.32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If a claim needs to be reported after business hours or on the weekend, call (866) 718-1947. This number is reserved for true claims emergencies after business hours and weekends.</w:t>
      </w:r>
    </w:p>
    <w:p w14:paraId="2897E6F6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6843B3D" w14:textId="77777777" w:rsidR="00D82453" w:rsidRDefault="00D82453">
      <w:pPr>
        <w:spacing w:before="2" w:after="0" w:line="260" w:lineRule="exact"/>
        <w:rPr>
          <w:sz w:val="26"/>
          <w:szCs w:val="26"/>
        </w:rPr>
      </w:pPr>
    </w:p>
    <w:p w14:paraId="79E1851F" w14:textId="77777777" w:rsidR="00D82453" w:rsidRDefault="007C3761">
      <w:pPr>
        <w:spacing w:after="0" w:line="271" w:lineRule="exact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Driver/Vehicle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Information</w:t>
      </w:r>
    </w:p>
    <w:p w14:paraId="5BBD0107" w14:textId="77777777" w:rsidR="00D82453" w:rsidRDefault="00D82453">
      <w:pPr>
        <w:spacing w:before="9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2160"/>
        <w:gridCol w:w="810"/>
        <w:gridCol w:w="270"/>
        <w:gridCol w:w="900"/>
        <w:gridCol w:w="1350"/>
        <w:gridCol w:w="1260"/>
        <w:gridCol w:w="1080"/>
      </w:tblGrid>
      <w:tr w:rsidR="00D82453" w14:paraId="090D32C4" w14:textId="77777777">
        <w:trPr>
          <w:trHeight w:hRule="exact" w:val="595"/>
        </w:trPr>
        <w:tc>
          <w:tcPr>
            <w:tcW w:w="603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CDD52A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Driver 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first and last)</w:t>
            </w:r>
          </w:p>
        </w:tc>
        <w:tc>
          <w:tcPr>
            <w:tcW w:w="11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B93DE4" w14:textId="77777777" w:rsidR="00D82453" w:rsidRDefault="007C3761">
            <w:pPr>
              <w:spacing w:before="9" w:after="0" w:line="240" w:lineRule="auto"/>
              <w:ind w:left="17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’s</w:t>
            </w:r>
            <w:r>
              <w:rPr>
                <w:rFonts w:ascii="Arial" w:eastAsia="Arial" w:hAnsi="Arial" w:cs="Arial"/>
                <w:color w:val="231F20"/>
                <w:spacing w:val="-7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8830AA" w14:textId="77777777" w:rsidR="00D82453" w:rsidRDefault="007C3761">
            <w:pPr>
              <w:spacing w:before="9" w:after="0" w:line="240" w:lineRule="auto"/>
              <w:ind w:left="69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10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BFC59E" w14:textId="77777777" w:rsidR="00D82453" w:rsidRDefault="007C3761">
            <w:pPr>
              <w:spacing w:before="9" w:after="0" w:line="240" w:lineRule="auto"/>
              <w:ind w:left="327" w:right="30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242C4493" w14:textId="77777777">
        <w:trPr>
          <w:trHeight w:hRule="exact" w:val="576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A61400D" w14:textId="77777777" w:rsidR="00D82453" w:rsidRDefault="007C3761">
            <w:pPr>
              <w:tabs>
                <w:tab w:val="left" w:pos="4040"/>
                <w:tab w:val="left" w:pos="5560"/>
                <w:tab w:val="left" w:pos="6740"/>
                <w:tab w:val="left" w:pos="80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’s</w:t>
            </w:r>
            <w:r>
              <w:rPr>
                <w:rFonts w:ascii="Arial" w:eastAsia="Arial" w:hAnsi="Arial" w:cs="Arial"/>
                <w:color w:val="231F20"/>
                <w:spacing w:val="-7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5FE30B10" w14:textId="77777777" w:rsidR="00D82453" w:rsidRDefault="007C3761">
            <w:pPr>
              <w:tabs>
                <w:tab w:val="left" w:pos="560"/>
              </w:tabs>
              <w:spacing w:before="86" w:after="0" w:line="240" w:lineRule="auto"/>
              <w:ind w:right="1682"/>
              <w:jc w:val="righ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 w14:paraId="182EACE2" w14:textId="77777777">
        <w:trPr>
          <w:trHeight w:hRule="exact" w:val="596"/>
        </w:trPr>
        <w:tc>
          <w:tcPr>
            <w:tcW w:w="855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4F741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r</w:t>
            </w:r>
          </w:p>
        </w:tc>
        <w:tc>
          <w:tcPr>
            <w:tcW w:w="23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26B6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I/NIAC Policy Number</w:t>
            </w:r>
          </w:p>
        </w:tc>
      </w:tr>
      <w:tr w:rsidR="00D82453" w14:paraId="317D8CA6" w14:textId="77777777">
        <w:trPr>
          <w:trHeight w:hRule="exact" w:val="596"/>
        </w:trPr>
        <w:tc>
          <w:tcPr>
            <w:tcW w:w="522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AB1C4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/Employ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567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C681F17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0F15D4DA" w14:textId="77777777">
        <w:trPr>
          <w:trHeight w:hRule="exact" w:val="557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889873C" w14:textId="77777777" w:rsidR="00D82453" w:rsidRDefault="007C3761">
            <w:pPr>
              <w:tabs>
                <w:tab w:val="left" w:pos="5760"/>
                <w:tab w:val="left" w:pos="6320"/>
                <w:tab w:val="left" w:pos="6920"/>
                <w:tab w:val="left" w:pos="806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</w:tr>
      <w:tr w:rsidR="00D82453" w14:paraId="18DF7DBF" w14:textId="77777777">
        <w:trPr>
          <w:trHeight w:hRule="exact" w:val="596"/>
        </w:trPr>
        <w:tc>
          <w:tcPr>
            <w:tcW w:w="30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39370A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21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A56B9F9" w14:textId="77777777" w:rsidR="00D82453" w:rsidRDefault="007C3761">
            <w:pPr>
              <w:spacing w:before="9" w:after="0" w:line="240" w:lineRule="auto"/>
              <w:ind w:left="687" w:right="6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108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C295B79" w14:textId="77777777" w:rsidR="00D82453" w:rsidRDefault="007C3761">
            <w:pPr>
              <w:spacing w:before="9" w:after="0" w:line="240" w:lineRule="auto"/>
              <w:ind w:left="343" w:right="32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9A71EE0" w14:textId="77777777" w:rsidR="00D82453" w:rsidRDefault="007C3761">
            <w:pPr>
              <w:spacing w:before="9" w:after="0" w:line="240" w:lineRule="auto"/>
              <w:ind w:left="61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3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B58631F" w14:textId="77777777" w:rsidR="00D82453" w:rsidRDefault="007C3761">
            <w:pPr>
              <w:spacing w:before="9" w:after="0" w:line="240" w:lineRule="auto"/>
              <w:ind w:left="491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V.I.N.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last four digits)</w:t>
            </w:r>
          </w:p>
        </w:tc>
      </w:tr>
      <w:tr w:rsidR="00D82453" w14:paraId="66EDAA22" w14:textId="77777777">
        <w:trPr>
          <w:trHeight w:hRule="exact" w:val="596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0E7C7E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</w:tbl>
    <w:p w14:paraId="46A4CECA" w14:textId="77777777" w:rsidR="00D82453" w:rsidRDefault="00D82453">
      <w:pPr>
        <w:spacing w:before="8" w:after="0" w:line="160" w:lineRule="exact"/>
        <w:rPr>
          <w:sz w:val="16"/>
          <w:szCs w:val="16"/>
        </w:rPr>
      </w:pPr>
    </w:p>
    <w:p w14:paraId="3B9DFF90" w14:textId="77777777" w:rsidR="00D82453" w:rsidRDefault="007C3761">
      <w:pPr>
        <w:spacing w:before="29" w:after="0" w:line="240" w:lineRule="auto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231F20"/>
          <w:w w:val="82"/>
          <w:sz w:val="24"/>
          <w:szCs w:val="24"/>
        </w:rPr>
        <w:t>Collision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4"/>
          <w:szCs w:val="24"/>
        </w:rPr>
        <w:t>Information</w:t>
      </w:r>
    </w:p>
    <w:p w14:paraId="37620B88" w14:textId="77777777" w:rsidR="00D82453" w:rsidRDefault="00D82453">
      <w:pPr>
        <w:spacing w:before="3" w:after="0" w:line="60" w:lineRule="exact"/>
        <w:rPr>
          <w:sz w:val="6"/>
          <w:szCs w:val="6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8"/>
        <w:gridCol w:w="3600"/>
        <w:gridCol w:w="1080"/>
        <w:gridCol w:w="720"/>
        <w:gridCol w:w="1350"/>
        <w:gridCol w:w="900"/>
        <w:gridCol w:w="1710"/>
      </w:tblGrid>
      <w:tr w:rsidR="00D82453" w14:paraId="007B4595" w14:textId="77777777">
        <w:trPr>
          <w:trHeight w:hRule="exact" w:val="616"/>
        </w:trPr>
        <w:tc>
          <w:tcPr>
            <w:tcW w:w="1548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761408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llision</w:t>
            </w:r>
          </w:p>
        </w:tc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8F5C9B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ay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Week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08478A28" w14:textId="77777777" w:rsidR="00D82453" w:rsidRDefault="007C3761">
            <w:pPr>
              <w:spacing w:before="93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Mon  </w:t>
            </w:r>
            <w:r>
              <w:rPr>
                <w:rFonts w:ascii="Arial" w:eastAsia="Arial" w:hAnsi="Arial" w:cs="Arial"/>
                <w:color w:val="231F20"/>
                <w:spacing w:val="23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ue   </w:t>
            </w:r>
            <w:r>
              <w:rPr>
                <w:rFonts w:ascii="Arial" w:eastAsia="Arial" w:hAnsi="Arial" w:cs="Arial"/>
                <w:color w:val="231F20"/>
                <w:spacing w:val="3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Wed  </w:t>
            </w:r>
            <w:r>
              <w:rPr>
                <w:rFonts w:ascii="Arial" w:eastAsia="Arial" w:hAnsi="Arial" w:cs="Arial"/>
                <w:color w:val="231F20"/>
                <w:spacing w:val="24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hurs  </w:t>
            </w:r>
            <w:r>
              <w:rPr>
                <w:rFonts w:ascii="Arial" w:eastAsia="Arial" w:hAnsi="Arial" w:cs="Arial"/>
                <w:color w:val="231F20"/>
                <w:spacing w:val="4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Fri   </w:t>
            </w:r>
            <w:r>
              <w:rPr>
                <w:rFonts w:ascii="Arial" w:eastAsia="Arial" w:hAnsi="Arial" w:cs="Arial"/>
                <w:color w:val="231F20"/>
                <w:spacing w:val="2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Sat  </w:t>
            </w:r>
            <w:r>
              <w:rPr>
                <w:rFonts w:ascii="Arial" w:eastAsia="Arial" w:hAnsi="Arial" w:cs="Arial"/>
                <w:color w:val="231F20"/>
                <w:spacing w:val="1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un</w:t>
            </w:r>
          </w:p>
        </w:tc>
        <w:tc>
          <w:tcPr>
            <w:tcW w:w="18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B8BE7F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me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llision</w:t>
            </w:r>
          </w:p>
          <w:p w14:paraId="014DC000" w14:textId="77777777" w:rsidR="00D82453" w:rsidRDefault="007C3761">
            <w:pPr>
              <w:spacing w:before="93" w:after="0" w:line="240" w:lineRule="auto"/>
              <w:ind w:left="111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color w:val="231F20"/>
                <w:spacing w:val="8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M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ECB835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Location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  Street</w:t>
            </w:r>
            <w:proofErr w:type="gramEnd"/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Highway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ity</w:t>
            </w:r>
          </w:p>
        </w:tc>
      </w:tr>
      <w:tr w:rsidR="00D82453" w14:paraId="37BF3143" w14:textId="77777777">
        <w:trPr>
          <w:trHeight w:hRule="exact" w:val="617"/>
        </w:trPr>
        <w:tc>
          <w:tcPr>
            <w:tcW w:w="6948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42905F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er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ing?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4D7741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irec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588E8F3E" w14:textId="77777777" w:rsidR="00D82453" w:rsidRDefault="007C3761">
            <w:pPr>
              <w:tabs>
                <w:tab w:val="left" w:pos="820"/>
                <w:tab w:val="left" w:pos="1260"/>
                <w:tab w:val="left" w:pos="1680"/>
              </w:tabs>
              <w:spacing w:before="93" w:after="0" w:line="240" w:lineRule="auto"/>
              <w:ind w:left="4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</w:t>
            </w:r>
          </w:p>
        </w:tc>
        <w:tc>
          <w:tcPr>
            <w:tcW w:w="17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1A306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peed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approximate)</w:t>
            </w:r>
          </w:p>
        </w:tc>
      </w:tr>
      <w:tr w:rsidR="00D82453" w14:paraId="25BE93EB" w14:textId="77777777">
        <w:trPr>
          <w:trHeight w:hRule="exact" w:val="616"/>
        </w:trPr>
        <w:tc>
          <w:tcPr>
            <w:tcW w:w="6948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CD1B56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ther</w:t>
            </w:r>
            <w:proofErr w:type="gramEnd"/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ing?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427FC2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irec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14:paraId="1D00C9DF" w14:textId="77777777" w:rsidR="00D82453" w:rsidRDefault="007C3761">
            <w:pPr>
              <w:tabs>
                <w:tab w:val="left" w:pos="820"/>
                <w:tab w:val="left" w:pos="1260"/>
                <w:tab w:val="left" w:pos="1680"/>
              </w:tabs>
              <w:spacing w:before="93" w:after="0" w:line="240" w:lineRule="auto"/>
              <w:ind w:left="4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</w:t>
            </w:r>
          </w:p>
        </w:tc>
        <w:tc>
          <w:tcPr>
            <w:tcW w:w="17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24D2CD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peed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approximate)</w:t>
            </w:r>
          </w:p>
        </w:tc>
      </w:tr>
      <w:tr w:rsidR="00D82453" w14:paraId="0261F8EC" w14:textId="77777777">
        <w:trPr>
          <w:trHeight w:hRule="exact" w:val="617"/>
        </w:trPr>
        <w:tc>
          <w:tcPr>
            <w:tcW w:w="1548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B3D67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Report?</w:t>
            </w:r>
          </w:p>
          <w:p w14:paraId="1DB2BE64" w14:textId="77777777" w:rsidR="00D82453" w:rsidRDefault="007C3761">
            <w:pPr>
              <w:tabs>
                <w:tab w:val="left" w:pos="1240"/>
              </w:tabs>
              <w:spacing w:before="93" w:after="0" w:line="240" w:lineRule="auto"/>
              <w:ind w:left="44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D3EBBDF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report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ficer</w:t>
            </w:r>
          </w:p>
        </w:tc>
        <w:tc>
          <w:tcPr>
            <w:tcW w:w="18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ABA4709" w14:textId="77777777" w:rsidR="00D82453" w:rsidRDefault="007C3761">
            <w:pPr>
              <w:spacing w:before="9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ncy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743E2D5" w14:textId="77777777" w:rsidR="00D82453" w:rsidRDefault="007C3761">
            <w:pPr>
              <w:spacing w:before="9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ation/Repor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</w:tr>
      <w:tr w:rsidR="00D82453" w14:paraId="20E12ABE" w14:textId="77777777">
        <w:trPr>
          <w:trHeight w:hRule="exact" w:val="575"/>
        </w:trPr>
        <w:tc>
          <w:tcPr>
            <w:tcW w:w="6228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3972CD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itness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#1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0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99EC81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3B6EB805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1965FA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38B35C74" w14:textId="77777777">
        <w:trPr>
          <w:trHeight w:hRule="exact" w:val="573"/>
        </w:trPr>
        <w:tc>
          <w:tcPr>
            <w:tcW w:w="6228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9318C0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itness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#2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07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CD58337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2617C84C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96BD41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</w:tbl>
    <w:p w14:paraId="53EEA4AF" w14:textId="77777777" w:rsidR="00D82453" w:rsidRDefault="00D82453">
      <w:pPr>
        <w:spacing w:after="0"/>
        <w:sectPr w:rsidR="00D82453">
          <w:footerReference w:type="default" r:id="rId12"/>
          <w:pgSz w:w="12240" w:h="15840"/>
          <w:pgMar w:top="860" w:right="600" w:bottom="740" w:left="500" w:header="0" w:footer="559" w:gutter="0"/>
          <w:pgNumType w:start="1"/>
          <w:cols w:space="720"/>
        </w:sectPr>
      </w:pPr>
    </w:p>
    <w:p w14:paraId="05309F8D" w14:textId="77777777" w:rsidR="00D82453" w:rsidRDefault="00C319EF">
      <w:pPr>
        <w:spacing w:before="69" w:after="0" w:line="203" w:lineRule="exact"/>
        <w:ind w:left="220" w:right="-20"/>
        <w:rPr>
          <w:rFonts w:ascii="Arial" w:eastAsia="Arial" w:hAnsi="Arial" w:cs="Arial"/>
          <w:sz w:val="16"/>
          <w:szCs w:val="1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73" behindDoc="1" locked="0" layoutInCell="1" allowOverlap="1" wp14:anchorId="15322A13" wp14:editId="4084EAED">
                <wp:simplePos x="0" y="0"/>
                <wp:positionH relativeFrom="page">
                  <wp:posOffset>6488430</wp:posOffset>
                </wp:positionH>
                <wp:positionV relativeFrom="page">
                  <wp:posOffset>8630920</wp:posOffset>
                </wp:positionV>
                <wp:extent cx="111125" cy="111125"/>
                <wp:effectExtent l="11430" t="10795" r="10795" b="11430"/>
                <wp:wrapNone/>
                <wp:docPr id="643" name="Group 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13592"/>
                          <a:chExt cx="175" cy="175"/>
                        </a:xfrm>
                      </wpg:grpSpPr>
                      <wps:wsp>
                        <wps:cNvPr id="644" name="Freeform 643"/>
                        <wps:cNvSpPr>
                          <a:spLocks/>
                        </wps:cNvSpPr>
                        <wps:spPr bwMode="auto">
                          <a:xfrm>
                            <a:off x="10218" y="13592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13592 13592"/>
                              <a:gd name="T3" fmla="*/ 13592 h 175"/>
                              <a:gd name="T4" fmla="+- 0 10218 10218"/>
                              <a:gd name="T5" fmla="*/ T4 w 175"/>
                              <a:gd name="T6" fmla="+- 0 13592 13592"/>
                              <a:gd name="T7" fmla="*/ 13592 h 175"/>
                              <a:gd name="T8" fmla="+- 0 10218 10218"/>
                              <a:gd name="T9" fmla="*/ T8 w 175"/>
                              <a:gd name="T10" fmla="+- 0 13768 13592"/>
                              <a:gd name="T11" fmla="*/ 13768 h 175"/>
                              <a:gd name="T12" fmla="+- 0 10393 10218"/>
                              <a:gd name="T13" fmla="*/ T12 w 175"/>
                              <a:gd name="T14" fmla="+- 0 13768 13592"/>
                              <a:gd name="T15" fmla="*/ 13768 h 175"/>
                              <a:gd name="T16" fmla="+- 0 10393 10218"/>
                              <a:gd name="T17" fmla="*/ T16 w 175"/>
                              <a:gd name="T18" fmla="+- 0 13592 13592"/>
                              <a:gd name="T19" fmla="*/ 1359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C045FE" id="Group 642" o:spid="_x0000_s1026" style="position:absolute;margin-left:510.9pt;margin-top:679.6pt;width:8.75pt;height:8.75pt;z-index:-1707;mso-position-horizontal-relative:page;mso-position-vertical-relative:page" coordorigin="10218,1359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">
                <v:shape id="Freeform 643" o:spid="_x0000_s1027" style="position:absolute;left:10218;top:1359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" path="m175,l,,,176r175,l175,xe" filled="f" strokecolor="#231f20" strokeweight=".72pt">
                  <v:path arrowok="t" o:connecttype="custom" o:connectlocs="175,13592;0,13592;0,13768;175,13768;175,1359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4" behindDoc="1" locked="0" layoutInCell="1" allowOverlap="1" wp14:anchorId="46355FA3" wp14:editId="08A2CC61">
                <wp:simplePos x="0" y="0"/>
                <wp:positionH relativeFrom="page">
                  <wp:posOffset>6944360</wp:posOffset>
                </wp:positionH>
                <wp:positionV relativeFrom="page">
                  <wp:posOffset>8630920</wp:posOffset>
                </wp:positionV>
                <wp:extent cx="111125" cy="111125"/>
                <wp:effectExtent l="10160" t="10795" r="12065" b="11430"/>
                <wp:wrapNone/>
                <wp:docPr id="641" name="Group 6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13592"/>
                          <a:chExt cx="175" cy="175"/>
                        </a:xfrm>
                      </wpg:grpSpPr>
                      <wps:wsp>
                        <wps:cNvPr id="642" name="Freeform 641"/>
                        <wps:cNvSpPr>
                          <a:spLocks/>
                        </wps:cNvSpPr>
                        <wps:spPr bwMode="auto">
                          <a:xfrm>
                            <a:off x="10936" y="13592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13592 13592"/>
                              <a:gd name="T3" fmla="*/ 13592 h 175"/>
                              <a:gd name="T4" fmla="+- 0 10936 10936"/>
                              <a:gd name="T5" fmla="*/ T4 w 175"/>
                              <a:gd name="T6" fmla="+- 0 13592 13592"/>
                              <a:gd name="T7" fmla="*/ 13592 h 175"/>
                              <a:gd name="T8" fmla="+- 0 10936 10936"/>
                              <a:gd name="T9" fmla="*/ T8 w 175"/>
                              <a:gd name="T10" fmla="+- 0 13768 13592"/>
                              <a:gd name="T11" fmla="*/ 13768 h 175"/>
                              <a:gd name="T12" fmla="+- 0 11111 10936"/>
                              <a:gd name="T13" fmla="*/ T12 w 175"/>
                              <a:gd name="T14" fmla="+- 0 13768 13592"/>
                              <a:gd name="T15" fmla="*/ 13768 h 175"/>
                              <a:gd name="T16" fmla="+- 0 11111 10936"/>
                              <a:gd name="T17" fmla="*/ T16 w 175"/>
                              <a:gd name="T18" fmla="+- 0 13592 13592"/>
                              <a:gd name="T19" fmla="*/ 1359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E92106" id="Group 640" o:spid="_x0000_s1026" style="position:absolute;margin-left:546.8pt;margin-top:679.6pt;width:8.75pt;height:8.75pt;z-index:-1706;mso-position-horizontal-relative:page;mso-position-vertical-relative:page" coordorigin="10936,1359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">
                <v:shape id="Freeform 641" o:spid="_x0000_s1027" style="position:absolute;left:10936;top:1359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" path="m175,l,,,176r175,l175,xe" filled="f" strokecolor="#231f20" strokeweight=".72pt">
                  <v:path arrowok="t" o:connecttype="custom" o:connectlocs="175,13592;0,13592;0,13768;175,13768;175,1359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5" behindDoc="1" locked="0" layoutInCell="1" allowOverlap="1" wp14:anchorId="688768BF" wp14:editId="2DCA5A7A">
                <wp:simplePos x="0" y="0"/>
                <wp:positionH relativeFrom="page">
                  <wp:posOffset>6488430</wp:posOffset>
                </wp:positionH>
                <wp:positionV relativeFrom="page">
                  <wp:posOffset>8971915</wp:posOffset>
                </wp:positionV>
                <wp:extent cx="111125" cy="111125"/>
                <wp:effectExtent l="11430" t="8890" r="10795" b="13335"/>
                <wp:wrapNone/>
                <wp:docPr id="639" name="Group 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14129"/>
                          <a:chExt cx="175" cy="175"/>
                        </a:xfrm>
                      </wpg:grpSpPr>
                      <wps:wsp>
                        <wps:cNvPr id="640" name="Freeform 639"/>
                        <wps:cNvSpPr>
                          <a:spLocks/>
                        </wps:cNvSpPr>
                        <wps:spPr bwMode="auto">
                          <a:xfrm>
                            <a:off x="10218" y="14129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14129 14129"/>
                              <a:gd name="T3" fmla="*/ 14129 h 175"/>
                              <a:gd name="T4" fmla="+- 0 10218 10218"/>
                              <a:gd name="T5" fmla="*/ T4 w 175"/>
                              <a:gd name="T6" fmla="+- 0 14129 14129"/>
                              <a:gd name="T7" fmla="*/ 14129 h 175"/>
                              <a:gd name="T8" fmla="+- 0 10218 10218"/>
                              <a:gd name="T9" fmla="*/ T8 w 175"/>
                              <a:gd name="T10" fmla="+- 0 14304 14129"/>
                              <a:gd name="T11" fmla="*/ 14304 h 175"/>
                              <a:gd name="T12" fmla="+- 0 10393 10218"/>
                              <a:gd name="T13" fmla="*/ T12 w 175"/>
                              <a:gd name="T14" fmla="+- 0 14304 14129"/>
                              <a:gd name="T15" fmla="*/ 14304 h 175"/>
                              <a:gd name="T16" fmla="+- 0 10393 10218"/>
                              <a:gd name="T17" fmla="*/ T16 w 175"/>
                              <a:gd name="T18" fmla="+- 0 14129 14129"/>
                              <a:gd name="T19" fmla="*/ 1412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DD265" id="Group 638" o:spid="_x0000_s1026" style="position:absolute;margin-left:510.9pt;margin-top:706.45pt;width:8.75pt;height:8.75pt;z-index:-1705;mso-position-horizontal-relative:page;mso-position-vertical-relative:page" coordorigin="10218,1412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">
                <v:shape id="Freeform 639" o:spid="_x0000_s1027" style="position:absolute;left:10218;top:1412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" path="m175,l,,,175r175,l175,xe" filled="f" strokecolor="#231f20" strokeweight=".72pt">
                  <v:path arrowok="t" o:connecttype="custom" o:connectlocs="175,14129;0,14129;0,14304;175,14304;175,1412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6" behindDoc="1" locked="0" layoutInCell="1" allowOverlap="1" wp14:anchorId="46FDD429" wp14:editId="12C0FA92">
                <wp:simplePos x="0" y="0"/>
                <wp:positionH relativeFrom="page">
                  <wp:posOffset>6944360</wp:posOffset>
                </wp:positionH>
                <wp:positionV relativeFrom="page">
                  <wp:posOffset>8971915</wp:posOffset>
                </wp:positionV>
                <wp:extent cx="111125" cy="111125"/>
                <wp:effectExtent l="10160" t="8890" r="12065" b="13335"/>
                <wp:wrapNone/>
                <wp:docPr id="637" name="Group 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14129"/>
                          <a:chExt cx="175" cy="175"/>
                        </a:xfrm>
                      </wpg:grpSpPr>
                      <wps:wsp>
                        <wps:cNvPr id="638" name="Freeform 637"/>
                        <wps:cNvSpPr>
                          <a:spLocks/>
                        </wps:cNvSpPr>
                        <wps:spPr bwMode="auto">
                          <a:xfrm>
                            <a:off x="10936" y="14129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14129 14129"/>
                              <a:gd name="T3" fmla="*/ 14129 h 175"/>
                              <a:gd name="T4" fmla="+- 0 10936 10936"/>
                              <a:gd name="T5" fmla="*/ T4 w 175"/>
                              <a:gd name="T6" fmla="+- 0 14129 14129"/>
                              <a:gd name="T7" fmla="*/ 14129 h 175"/>
                              <a:gd name="T8" fmla="+- 0 10936 10936"/>
                              <a:gd name="T9" fmla="*/ T8 w 175"/>
                              <a:gd name="T10" fmla="+- 0 14304 14129"/>
                              <a:gd name="T11" fmla="*/ 14304 h 175"/>
                              <a:gd name="T12" fmla="+- 0 11111 10936"/>
                              <a:gd name="T13" fmla="*/ T12 w 175"/>
                              <a:gd name="T14" fmla="+- 0 14304 14129"/>
                              <a:gd name="T15" fmla="*/ 14304 h 175"/>
                              <a:gd name="T16" fmla="+- 0 11111 10936"/>
                              <a:gd name="T17" fmla="*/ T16 w 175"/>
                              <a:gd name="T18" fmla="+- 0 14129 14129"/>
                              <a:gd name="T19" fmla="*/ 1412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DC2212" id="Group 636" o:spid="_x0000_s1026" style="position:absolute;margin-left:546.8pt;margin-top:706.45pt;width:8.75pt;height:8.75pt;z-index:-1704;mso-position-horizontal-relative:page;mso-position-vertical-relative:page" coordorigin="10936,1412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">
                <v:shape id="Freeform 637" o:spid="_x0000_s1027" style="position:absolute;left:10936;top:1412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" path="m175,l,,,175r175,l175,xe" filled="f" strokecolor="#231f20" strokeweight=".72pt">
                  <v:path arrowok="t" o:connecttype="custom" o:connectlocs="175,14129;0,14129;0,14304;175,14304;175,14129" o:connectangles="0,0,0,0,0"/>
                </v:shape>
                <w10:wrap anchorx="page" anchory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Description</w:t>
      </w:r>
      <w:r w:rsidR="007C3761">
        <w:rPr>
          <w:rFonts w:ascii="Arial" w:eastAsia="Arial" w:hAnsi="Arial" w:cs="Arial"/>
          <w:color w:val="231F20"/>
          <w:spacing w:val="8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of</w:t>
      </w:r>
      <w:r w:rsidR="007C3761">
        <w:rPr>
          <w:rFonts w:ascii="Arial" w:eastAsia="Arial" w:hAnsi="Arial" w:cs="Arial"/>
          <w:color w:val="231F20"/>
          <w:spacing w:val="1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Collision</w:t>
      </w:r>
      <w:r w:rsidR="007C3761">
        <w:rPr>
          <w:rFonts w:ascii="Arial" w:eastAsia="Arial" w:hAnsi="Arial" w:cs="Arial"/>
          <w:color w:val="231F20"/>
          <w:spacing w:val="37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6"/>
          <w:szCs w:val="16"/>
        </w:rPr>
        <w:t>(include weather and road conditions):</w:t>
      </w:r>
    </w:p>
    <w:p w14:paraId="35658CC3" w14:textId="77777777" w:rsidR="00D82453" w:rsidRDefault="00D82453">
      <w:pPr>
        <w:spacing w:before="7" w:after="0" w:line="100" w:lineRule="exact"/>
        <w:rPr>
          <w:sz w:val="10"/>
          <w:szCs w:val="10"/>
        </w:rPr>
      </w:pPr>
    </w:p>
    <w:p w14:paraId="13D5D295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CFC6B62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AB04C7E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87358F6" w14:textId="77777777" w:rsidR="00D82453" w:rsidRDefault="00C319EF">
      <w:pPr>
        <w:spacing w:before="41" w:after="0" w:line="240" w:lineRule="auto"/>
        <w:ind w:left="4635" w:right="-20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0" behindDoc="1" locked="0" layoutInCell="1" allowOverlap="1" wp14:anchorId="10596612" wp14:editId="50AD6866">
                <wp:simplePos x="0" y="0"/>
                <wp:positionH relativeFrom="page">
                  <wp:posOffset>378460</wp:posOffset>
                </wp:positionH>
                <wp:positionV relativeFrom="paragraph">
                  <wp:posOffset>-594995</wp:posOffset>
                </wp:positionV>
                <wp:extent cx="6946900" cy="615950"/>
                <wp:effectExtent l="6985" t="4445" r="8890" b="8255"/>
                <wp:wrapNone/>
                <wp:docPr id="628" name="Group 6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46900" cy="615950"/>
                          <a:chOff x="596" y="-937"/>
                          <a:chExt cx="10940" cy="970"/>
                        </a:xfrm>
                      </wpg:grpSpPr>
                      <wpg:grpSp>
                        <wpg:cNvPr id="629" name="Group 634"/>
                        <wpg:cNvGrpSpPr>
                          <a:grpSpLocks/>
                        </wpg:cNvGrpSpPr>
                        <wpg:grpSpPr bwMode="auto">
                          <a:xfrm>
                            <a:off x="605" y="-928"/>
                            <a:ext cx="10922" cy="2"/>
                            <a:chOff x="605" y="-928"/>
                            <a:chExt cx="10922" cy="2"/>
                          </a:xfrm>
                        </wpg:grpSpPr>
                        <wps:wsp>
                          <wps:cNvPr id="630" name="Freeform 635"/>
                          <wps:cNvSpPr>
                            <a:spLocks/>
                          </wps:cNvSpPr>
                          <wps:spPr bwMode="auto">
                            <a:xfrm>
                              <a:off x="605" y="-928"/>
                              <a:ext cx="10922" cy="2"/>
                            </a:xfrm>
                            <a:custGeom>
                              <a:avLst/>
                              <a:gdLst>
                                <a:gd name="T0" fmla="+- 0 605 605"/>
                                <a:gd name="T1" fmla="*/ T0 w 10922"/>
                                <a:gd name="T2" fmla="+- 0 11527 605"/>
                                <a:gd name="T3" fmla="*/ T2 w 1092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22">
                                  <a:moveTo>
                                    <a:pt x="0" y="0"/>
                                  </a:moveTo>
                                  <a:lnTo>
                                    <a:pt x="10922" y="0"/>
                                  </a:lnTo>
                                </a:path>
                              </a:pathLst>
                            </a:custGeom>
                            <a:noFill/>
                            <a:ln w="1117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1" name="Group 632"/>
                        <wpg:cNvGrpSpPr>
                          <a:grpSpLocks/>
                        </wpg:cNvGrpSpPr>
                        <wpg:grpSpPr bwMode="auto">
                          <a:xfrm>
                            <a:off x="612" y="-920"/>
                            <a:ext cx="2" cy="936"/>
                            <a:chOff x="612" y="-920"/>
                            <a:chExt cx="2" cy="936"/>
                          </a:xfrm>
                        </wpg:grpSpPr>
                        <wps:wsp>
                          <wps:cNvPr id="632" name="Freeform 633"/>
                          <wps:cNvSpPr>
                            <a:spLocks/>
                          </wps:cNvSpPr>
                          <wps:spPr bwMode="auto">
                            <a:xfrm>
                              <a:off x="612" y="-920"/>
                              <a:ext cx="2" cy="936"/>
                            </a:xfrm>
                            <a:custGeom>
                              <a:avLst/>
                              <a:gdLst>
                                <a:gd name="T0" fmla="+- 0 -920 -920"/>
                                <a:gd name="T1" fmla="*/ -920 h 936"/>
                                <a:gd name="T2" fmla="+- 0 16 -920"/>
                                <a:gd name="T3" fmla="*/ 16 h 93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36">
                                  <a:moveTo>
                                    <a:pt x="0" y="0"/>
                                  </a:moveTo>
                                  <a:lnTo>
                                    <a:pt x="0" y="936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3" name="Group 630"/>
                        <wpg:cNvGrpSpPr>
                          <a:grpSpLocks/>
                        </wpg:cNvGrpSpPr>
                        <wpg:grpSpPr bwMode="auto">
                          <a:xfrm>
                            <a:off x="605" y="21"/>
                            <a:ext cx="10908" cy="2"/>
                            <a:chOff x="605" y="21"/>
                            <a:chExt cx="10908" cy="2"/>
                          </a:xfrm>
                        </wpg:grpSpPr>
                        <wps:wsp>
                          <wps:cNvPr id="634" name="Freeform 631"/>
                          <wps:cNvSpPr>
                            <a:spLocks/>
                          </wps:cNvSpPr>
                          <wps:spPr bwMode="auto">
                            <a:xfrm>
                              <a:off x="605" y="21"/>
                              <a:ext cx="10908" cy="2"/>
                            </a:xfrm>
                            <a:custGeom>
                              <a:avLst/>
                              <a:gdLst>
                                <a:gd name="T0" fmla="+- 0 605 605"/>
                                <a:gd name="T1" fmla="*/ T0 w 10908"/>
                                <a:gd name="T2" fmla="+- 0 11513 605"/>
                                <a:gd name="T3" fmla="*/ T2 w 109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08">
                                  <a:moveTo>
                                    <a:pt x="0" y="0"/>
                                  </a:moveTo>
                                  <a:lnTo>
                                    <a:pt x="1090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5" name="Group 628"/>
                        <wpg:cNvGrpSpPr>
                          <a:grpSpLocks/>
                        </wpg:cNvGrpSpPr>
                        <wpg:grpSpPr bwMode="auto">
                          <a:xfrm>
                            <a:off x="11520" y="-920"/>
                            <a:ext cx="2" cy="946"/>
                            <a:chOff x="11520" y="-920"/>
                            <a:chExt cx="2" cy="946"/>
                          </a:xfrm>
                        </wpg:grpSpPr>
                        <wps:wsp>
                          <wps:cNvPr id="636" name="Freeform 629"/>
                          <wps:cNvSpPr>
                            <a:spLocks/>
                          </wps:cNvSpPr>
                          <wps:spPr bwMode="auto">
                            <a:xfrm>
                              <a:off x="11520" y="-920"/>
                              <a:ext cx="2" cy="946"/>
                            </a:xfrm>
                            <a:custGeom>
                              <a:avLst/>
                              <a:gdLst>
                                <a:gd name="T0" fmla="+- 0 -920 -920"/>
                                <a:gd name="T1" fmla="*/ -920 h 946"/>
                                <a:gd name="T2" fmla="+- 0 26 -920"/>
                                <a:gd name="T3" fmla="*/ 26 h 9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46">
                                  <a:moveTo>
                                    <a:pt x="0" y="0"/>
                                  </a:moveTo>
                                  <a:lnTo>
                                    <a:pt x="0" y="946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526CBC" id="Group 627" o:spid="_x0000_s1026" style="position:absolute;margin-left:29.8pt;margin-top:-46.85pt;width:547pt;height:48.5pt;z-index:-1720;mso-position-horizontal-relative:page" coordorigin="596,-937" coordsize="10940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">
                <v:group id="Group 634" o:spid="_x0000_s1027" style="position:absolute;left:605;top:-928;width:10922;height:2" coordorigin="605,-928" coordsize="109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aLE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pAulvB7JhwBuf4BAAD//wMAUEsBAi0AFAAGAAgAAAAhANvh9svuAAAAhQEAABMAAAAAAAAA&#10;AAAAAAAAAAAAAFtDb250ZW50X1R5cGVzXS54bWxQSwECLQAUAAYACAAAACEAWvQsW78AAAAVAQAA&#10;CwAAAAAAAAAAAAAAAAAfAQAAX3JlbHMvLnJlbHNQSwECLQAUAAYACAAAACEAUeGixMYAAADcAAAA&#10;DwAAAAAAAAAAAAAAAAAHAgAAZHJzL2Rvd25yZXYueG1sUEsFBgAAAAADAAMAtwAAAPoCAAAAAA==&#10;">
                  <v:shape id="Freeform 635" o:spid="_x0000_s1028" style="position:absolute;left:605;top:-928;width:10922;height:2;visibility:visible;mso-wrap-style:square;v-text-anchor:top" coordsize="109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" path="m,l10922,e" filled="f" strokecolor="#231f20" strokeweight=".88pt">
                    <v:path arrowok="t" o:connecttype="custom" o:connectlocs="0,0;10922,0" o:connectangles="0,0"/>
                  </v:shape>
                </v:group>
                <v:group id="Group 632" o:spid="_x0000_s1029" style="position:absolute;left:612;top:-920;width:2;height:936" coordorigin="612,-920" coordsize="2,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jgf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BJYridCUdA7v8AAAD//wMAUEsBAi0AFAAGAAgAAAAhANvh9svuAAAAhQEAABMAAAAAAAAA&#10;AAAAAAAAAAAAAFtDb250ZW50X1R5cGVzXS54bWxQSwECLQAUAAYACAAAACEAWvQsW78AAAAVAQAA&#10;CwAAAAAAAAAAAAAAAAAfAQAAX3JlbHMvLnJlbHNQSwECLQAUAAYACAAAACEAKk44H8YAAADcAAAA&#10;DwAAAAAAAAAAAAAAAAAHAgAAZHJzL2Rvd25yZXYueG1sUEsFBgAAAAADAAMAtwAAAPoCAAAAAA==&#10;">
                  <v:shape id="Freeform 633" o:spid="_x0000_s1030" style="position:absolute;left:612;top:-920;width:2;height:936;visibility:visible;mso-wrap-style:square;v-text-anchor:top" coordsize="2,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" path="m,l,936e" filled="f" strokecolor="#231f20" strokeweight=".82pt">
                    <v:path arrowok="t" o:connecttype="custom" o:connectlocs="0,-920;0,16" o:connectangles="0,0"/>
                  </v:shape>
                </v:group>
                <v:group id="Group 630" o:spid="_x0000_s1031" style="position:absolute;left:605;top:21;width:10908;height:2" coordorigin="605,21" coordsize="10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APz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aZLA75lwBOTyDQAA//8DAFBLAQItABQABgAIAAAAIQDb4fbL7gAAAIUBAAATAAAAAAAAAAAA&#10;AAAAAAAAAABbQ29udGVudF9UeXBlc10ueG1sUEsBAi0AFAAGAAgAAAAhAFr0LFu/AAAAFQEAAAsA&#10;AAAAAAAAAAAAAAAAHwEAAF9yZWxzLy5yZWxzUEsBAi0AFAAGAAgAAAAhALXQA/PEAAAA3AAAAA8A&#10;AAAAAAAAAAAAAAAABwIAAGRycy9kb3ducmV2LnhtbFBLBQYAAAAAAwADALcAAAD4AgAAAAA=&#10;">
                  <v:shape id="Freeform 631" o:spid="_x0000_s1032" style="position:absolute;left:605;top:21;width:10908;height:2;visibility:visible;mso-wrap-style:square;v-text-anchor:top" coordsize="10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" path="m,l10908,e" filled="f" strokecolor="#231f20" strokeweight=".58pt">
                    <v:path arrowok="t" o:connecttype="custom" o:connectlocs="0,0;10908,0" o:connectangles="0,0"/>
                  </v:shape>
                </v:group>
                <v:group id="Group 628" o:spid="_x0000_s1033" style="position:absolute;left:11520;top:-920;width:2;height:946" coordorigin="11520,-920" coordsize="2,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T4c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uE7ieCUdAri8AAAD//wMAUEsBAi0AFAAGAAgAAAAhANvh9svuAAAAhQEAABMAAAAAAAAA&#10;AAAAAAAAAAAAAFtDb250ZW50X1R5cGVzXS54bWxQSwECLQAUAAYACAAAACEAWvQsW78AAAAVAQAA&#10;CwAAAAAAAAAAAAAAAAAfAQAAX3JlbHMvLnJlbHNQSwECLQAUAAYACAAAACEAVXU+HMYAAADcAAAA&#10;DwAAAAAAAAAAAAAAAAAHAgAAZHJzL2Rvd25yZXYueG1sUEsFBgAAAAADAAMAtwAAAPoCAAAAAA==&#10;">
                  <v:shape id="Freeform 629" o:spid="_x0000_s1034" style="position:absolute;left:11520;top:-920;width:2;height:946;visibility:visible;mso-wrap-style:square;v-text-anchor:top" coordsize="2,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" path="m,l,946e" filled="f" strokecolor="#231f20" strokeweight=".82pt">
                    <v:path arrowok="t" o:connecttype="custom" o:connectlocs="0,-920;0,26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(Use</w:t>
      </w:r>
      <w:r w:rsidR="007C3761">
        <w:rPr>
          <w:rFonts w:ascii="Arial" w:eastAsia="Arial" w:hAnsi="Arial" w:cs="Arial"/>
          <w:color w:val="231F20"/>
          <w:spacing w:val="-3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back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of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is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sheet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if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additional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spac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is</w:t>
      </w:r>
      <w:r w:rsidR="007C3761">
        <w:rPr>
          <w:rFonts w:ascii="Arial" w:eastAsia="Arial" w:hAnsi="Arial" w:cs="Arial"/>
          <w:color w:val="231F20"/>
          <w:spacing w:val="-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needed;</w:t>
      </w:r>
      <w:r w:rsidR="007C3761">
        <w:rPr>
          <w:rFonts w:ascii="Arial" w:eastAsia="Arial" w:hAnsi="Arial" w:cs="Arial"/>
          <w:color w:val="231F20"/>
          <w:spacing w:val="-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pleas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us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diagrams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on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pag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3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o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draw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collision)</w:t>
      </w:r>
    </w:p>
    <w:p w14:paraId="2C28B161" w14:textId="77777777" w:rsidR="00D82453" w:rsidRDefault="00C319EF">
      <w:pPr>
        <w:spacing w:before="7" w:after="0" w:line="271" w:lineRule="exact"/>
        <w:ind w:left="22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1" behindDoc="1" locked="0" layoutInCell="1" allowOverlap="1" wp14:anchorId="278B032C" wp14:editId="1B057AF7">
                <wp:simplePos x="0" y="0"/>
                <wp:positionH relativeFrom="page">
                  <wp:posOffset>6501130</wp:posOffset>
                </wp:positionH>
                <wp:positionV relativeFrom="paragraph">
                  <wp:posOffset>433705</wp:posOffset>
                </wp:positionV>
                <wp:extent cx="111125" cy="111125"/>
                <wp:effectExtent l="5080" t="6350" r="7620" b="6350"/>
                <wp:wrapNone/>
                <wp:docPr id="626" name="Group 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683"/>
                          <a:chExt cx="175" cy="175"/>
                        </a:xfrm>
                      </wpg:grpSpPr>
                      <wps:wsp>
                        <wps:cNvPr id="627" name="Freeform 626"/>
                        <wps:cNvSpPr>
                          <a:spLocks/>
                        </wps:cNvSpPr>
                        <wps:spPr bwMode="auto">
                          <a:xfrm>
                            <a:off x="10238" y="683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683 683"/>
                              <a:gd name="T3" fmla="*/ 683 h 175"/>
                              <a:gd name="T4" fmla="+- 0 10238 10238"/>
                              <a:gd name="T5" fmla="*/ T4 w 175"/>
                              <a:gd name="T6" fmla="+- 0 683 683"/>
                              <a:gd name="T7" fmla="*/ 683 h 175"/>
                              <a:gd name="T8" fmla="+- 0 10238 10238"/>
                              <a:gd name="T9" fmla="*/ T8 w 175"/>
                              <a:gd name="T10" fmla="+- 0 859 683"/>
                              <a:gd name="T11" fmla="*/ 859 h 175"/>
                              <a:gd name="T12" fmla="+- 0 10414 10238"/>
                              <a:gd name="T13" fmla="*/ T12 w 175"/>
                              <a:gd name="T14" fmla="+- 0 859 683"/>
                              <a:gd name="T15" fmla="*/ 859 h 175"/>
                              <a:gd name="T16" fmla="+- 0 10414 10238"/>
                              <a:gd name="T17" fmla="*/ T16 w 175"/>
                              <a:gd name="T18" fmla="+- 0 683 683"/>
                              <a:gd name="T19" fmla="*/ 683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6" y="176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21EFBD" id="Group 625" o:spid="_x0000_s1026" style="position:absolute;margin-left:511.9pt;margin-top:34.15pt;width:8.75pt;height:8.75pt;z-index:-1719;mso-position-horizontal-relative:page" coordorigin="10238,683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">
                <v:shape id="Freeform 626" o:spid="_x0000_s1027" style="position:absolute;left:10238;top:683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" path="m176,l,,,176r176,l176,xe" filled="f" strokecolor="#231f20" strokeweight=".72pt">
                  <v:path arrowok="t" o:connecttype="custom" o:connectlocs="176,683;0,683;0,859;176,859;176,683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2" behindDoc="1" locked="0" layoutInCell="1" allowOverlap="1" wp14:anchorId="3C4B1040" wp14:editId="26BB3BC5">
                <wp:simplePos x="0" y="0"/>
                <wp:positionH relativeFrom="page">
                  <wp:posOffset>6931025</wp:posOffset>
                </wp:positionH>
                <wp:positionV relativeFrom="paragraph">
                  <wp:posOffset>433705</wp:posOffset>
                </wp:positionV>
                <wp:extent cx="111125" cy="111125"/>
                <wp:effectExtent l="6350" t="6350" r="6350" b="6350"/>
                <wp:wrapNone/>
                <wp:docPr id="624" name="Group 6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683"/>
                          <a:chExt cx="175" cy="175"/>
                        </a:xfrm>
                      </wpg:grpSpPr>
                      <wps:wsp>
                        <wps:cNvPr id="625" name="Freeform 624"/>
                        <wps:cNvSpPr>
                          <a:spLocks/>
                        </wps:cNvSpPr>
                        <wps:spPr bwMode="auto">
                          <a:xfrm>
                            <a:off x="10915" y="683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683 683"/>
                              <a:gd name="T3" fmla="*/ 683 h 175"/>
                              <a:gd name="T4" fmla="+- 0 10915 10915"/>
                              <a:gd name="T5" fmla="*/ T4 w 175"/>
                              <a:gd name="T6" fmla="+- 0 683 683"/>
                              <a:gd name="T7" fmla="*/ 683 h 175"/>
                              <a:gd name="T8" fmla="+- 0 10915 10915"/>
                              <a:gd name="T9" fmla="*/ T8 w 175"/>
                              <a:gd name="T10" fmla="+- 0 859 683"/>
                              <a:gd name="T11" fmla="*/ 859 h 175"/>
                              <a:gd name="T12" fmla="+- 0 11090 10915"/>
                              <a:gd name="T13" fmla="*/ T12 w 175"/>
                              <a:gd name="T14" fmla="+- 0 859 683"/>
                              <a:gd name="T15" fmla="*/ 859 h 175"/>
                              <a:gd name="T16" fmla="+- 0 11090 10915"/>
                              <a:gd name="T17" fmla="*/ T16 w 175"/>
                              <a:gd name="T18" fmla="+- 0 683 683"/>
                              <a:gd name="T19" fmla="*/ 683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703F7E" id="Group 623" o:spid="_x0000_s1026" style="position:absolute;margin-left:545.75pt;margin-top:34.15pt;width:8.75pt;height:8.75pt;z-index:-1718;mso-position-horizontal-relative:page" coordorigin="10915,683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">
                <v:shape id="Freeform 624" o:spid="_x0000_s1027" style="position:absolute;left:10915;top:683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" path="m175,l,,,176r175,l175,xe" filled="f" strokecolor="#231f20" strokeweight=".72pt">
                  <v:path arrowok="t" o:connecttype="custom" o:connectlocs="175,683;0,683;0,859;175,859;175,683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3" behindDoc="1" locked="0" layoutInCell="1" allowOverlap="1" wp14:anchorId="77F0CA35" wp14:editId="6B8A44B1">
                <wp:simplePos x="0" y="0"/>
                <wp:positionH relativeFrom="page">
                  <wp:posOffset>6501130</wp:posOffset>
                </wp:positionH>
                <wp:positionV relativeFrom="paragraph">
                  <wp:posOffset>798195</wp:posOffset>
                </wp:positionV>
                <wp:extent cx="111125" cy="111125"/>
                <wp:effectExtent l="5080" t="8890" r="7620" b="13335"/>
                <wp:wrapNone/>
                <wp:docPr id="622" name="Group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1257"/>
                          <a:chExt cx="175" cy="175"/>
                        </a:xfrm>
                      </wpg:grpSpPr>
                      <wps:wsp>
                        <wps:cNvPr id="623" name="Freeform 622"/>
                        <wps:cNvSpPr>
                          <a:spLocks/>
                        </wps:cNvSpPr>
                        <wps:spPr bwMode="auto">
                          <a:xfrm>
                            <a:off x="10238" y="1257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1257 1257"/>
                              <a:gd name="T3" fmla="*/ 1257 h 175"/>
                              <a:gd name="T4" fmla="+- 0 10238 10238"/>
                              <a:gd name="T5" fmla="*/ T4 w 175"/>
                              <a:gd name="T6" fmla="+- 0 1257 1257"/>
                              <a:gd name="T7" fmla="*/ 1257 h 175"/>
                              <a:gd name="T8" fmla="+- 0 10238 10238"/>
                              <a:gd name="T9" fmla="*/ T8 w 175"/>
                              <a:gd name="T10" fmla="+- 0 1432 1257"/>
                              <a:gd name="T11" fmla="*/ 1432 h 175"/>
                              <a:gd name="T12" fmla="+- 0 10414 10238"/>
                              <a:gd name="T13" fmla="*/ T12 w 175"/>
                              <a:gd name="T14" fmla="+- 0 1432 1257"/>
                              <a:gd name="T15" fmla="*/ 1432 h 175"/>
                              <a:gd name="T16" fmla="+- 0 10414 10238"/>
                              <a:gd name="T17" fmla="*/ T16 w 175"/>
                              <a:gd name="T18" fmla="+- 0 1257 1257"/>
                              <a:gd name="T19" fmla="*/ 125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5B5882" id="Group 621" o:spid="_x0000_s1026" style="position:absolute;margin-left:511.9pt;margin-top:62.85pt;width:8.75pt;height:8.75pt;z-index:-1717;mso-position-horizontal-relative:page" coordorigin="10238,125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">
                <v:shape id="Freeform 622" o:spid="_x0000_s1027" style="position:absolute;left:10238;top:125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" path="m176,l,,,175r176,l176,xe" filled="f" strokecolor="#231f20" strokeweight=".72pt">
                  <v:path arrowok="t" o:connecttype="custom" o:connectlocs="176,1257;0,1257;0,1432;176,1432;176,125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4" behindDoc="1" locked="0" layoutInCell="1" allowOverlap="1" wp14:anchorId="327A3ACE" wp14:editId="162EB818">
                <wp:simplePos x="0" y="0"/>
                <wp:positionH relativeFrom="page">
                  <wp:posOffset>6931025</wp:posOffset>
                </wp:positionH>
                <wp:positionV relativeFrom="paragraph">
                  <wp:posOffset>798195</wp:posOffset>
                </wp:positionV>
                <wp:extent cx="111125" cy="111125"/>
                <wp:effectExtent l="6350" t="8890" r="6350" b="13335"/>
                <wp:wrapNone/>
                <wp:docPr id="620" name="Group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1257"/>
                          <a:chExt cx="175" cy="175"/>
                        </a:xfrm>
                      </wpg:grpSpPr>
                      <wps:wsp>
                        <wps:cNvPr id="621" name="Freeform 620"/>
                        <wps:cNvSpPr>
                          <a:spLocks/>
                        </wps:cNvSpPr>
                        <wps:spPr bwMode="auto">
                          <a:xfrm>
                            <a:off x="10915" y="1257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1257 1257"/>
                              <a:gd name="T3" fmla="*/ 1257 h 175"/>
                              <a:gd name="T4" fmla="+- 0 10915 10915"/>
                              <a:gd name="T5" fmla="*/ T4 w 175"/>
                              <a:gd name="T6" fmla="+- 0 1257 1257"/>
                              <a:gd name="T7" fmla="*/ 1257 h 175"/>
                              <a:gd name="T8" fmla="+- 0 10915 10915"/>
                              <a:gd name="T9" fmla="*/ T8 w 175"/>
                              <a:gd name="T10" fmla="+- 0 1432 1257"/>
                              <a:gd name="T11" fmla="*/ 1432 h 175"/>
                              <a:gd name="T12" fmla="+- 0 11090 10915"/>
                              <a:gd name="T13" fmla="*/ T12 w 175"/>
                              <a:gd name="T14" fmla="+- 0 1432 1257"/>
                              <a:gd name="T15" fmla="*/ 1432 h 175"/>
                              <a:gd name="T16" fmla="+- 0 11090 10915"/>
                              <a:gd name="T17" fmla="*/ T16 w 175"/>
                              <a:gd name="T18" fmla="+- 0 1257 1257"/>
                              <a:gd name="T19" fmla="*/ 125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9806E0" id="Group 619" o:spid="_x0000_s1026" style="position:absolute;margin-left:545.75pt;margin-top:62.85pt;width:8.75pt;height:8.75pt;z-index:-1716;mso-position-horizontal-relative:page" coordorigin="10915,125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">
                <v:shape id="Freeform 620" o:spid="_x0000_s1027" style="position:absolute;left:10915;top:125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" path="m175,l,,,175r175,l175,xe" filled="f" strokecolor="#231f20" strokeweight=".72pt">
                  <v:path arrowok="t" o:connecttype="custom" o:connectlocs="175,1257;0,1257;0,1432;175,1432;175,1257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Passenger(s) in Your Vehicle</w:t>
      </w:r>
      <w:r w:rsidR="007C3761">
        <w:rPr>
          <w:rFonts w:ascii="Arial" w:eastAsia="Arial" w:hAnsi="Arial" w:cs="Arial"/>
          <w:b/>
          <w:bCs/>
          <w:color w:val="231F20"/>
          <w:spacing w:val="-1"/>
          <w:w w:val="82"/>
          <w:position w:val="-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(attached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additional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pages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if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needed)</w:t>
      </w:r>
    </w:p>
    <w:p w14:paraId="3029B22D" w14:textId="77777777" w:rsidR="00D82453" w:rsidRDefault="00D82453">
      <w:pPr>
        <w:spacing w:before="8" w:after="0" w:line="100" w:lineRule="exact"/>
        <w:rPr>
          <w:sz w:val="10"/>
          <w:szCs w:val="10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1710"/>
        <w:gridCol w:w="2250"/>
        <w:gridCol w:w="2880"/>
        <w:gridCol w:w="540"/>
        <w:gridCol w:w="1440"/>
      </w:tblGrid>
      <w:tr w:rsidR="00D82453" w14:paraId="31F08358" w14:textId="77777777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A53D5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proofErr w:type="gramStart"/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first and last)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02E258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456211AB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E4CA9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E09F8E7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9E7E87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1E68B4E5" w14:textId="77777777"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58AAFC2C" w14:textId="77777777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2EB8BC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5D3B36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00B56734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A44EE8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7FE3E6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256C399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459AA4A4" w14:textId="77777777"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3627D4F7" w14:textId="77777777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299009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2B8B48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72F2EC7E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C67A03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E7A8DB0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E9A70D5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25E75154" w14:textId="77777777"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5B7169A9" w14:textId="77777777">
        <w:trPr>
          <w:trHeight w:hRule="exact" w:val="616"/>
        </w:trPr>
        <w:tc>
          <w:tcPr>
            <w:tcW w:w="2088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121CC37" w14:textId="77777777" w:rsidR="00D82453" w:rsidRDefault="007C3761">
            <w:pPr>
              <w:spacing w:before="9" w:after="0" w:line="240" w:lineRule="auto"/>
              <w:ind w:left="66" w:right="8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ll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cene?</w:t>
            </w:r>
          </w:p>
          <w:p w14:paraId="78A43491" w14:textId="77777777" w:rsidR="00D82453" w:rsidRDefault="007C3761">
            <w:pPr>
              <w:tabs>
                <w:tab w:val="left" w:pos="1200"/>
              </w:tabs>
              <w:spacing w:before="93" w:after="0" w:line="240" w:lineRule="auto"/>
              <w:ind w:left="408" w:right="58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820" w:type="dxa"/>
            <w:gridSpan w:val="5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E818FA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</w:p>
        </w:tc>
      </w:tr>
    </w:tbl>
    <w:p w14:paraId="28EF70BB" w14:textId="77777777" w:rsidR="00D82453" w:rsidRDefault="00D82453">
      <w:pPr>
        <w:spacing w:before="7" w:after="0" w:line="120" w:lineRule="exact"/>
        <w:rPr>
          <w:sz w:val="12"/>
          <w:szCs w:val="12"/>
        </w:rPr>
      </w:pPr>
    </w:p>
    <w:p w14:paraId="04C484D6" w14:textId="77777777" w:rsidR="00D82453" w:rsidRDefault="00C319EF">
      <w:pPr>
        <w:spacing w:before="29" w:after="0" w:line="271" w:lineRule="exact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5" behindDoc="1" locked="0" layoutInCell="1" allowOverlap="1" wp14:anchorId="19594098" wp14:editId="100FD2D3">
                <wp:simplePos x="0" y="0"/>
                <wp:positionH relativeFrom="page">
                  <wp:posOffset>6501130</wp:posOffset>
                </wp:positionH>
                <wp:positionV relativeFrom="paragraph">
                  <wp:posOffset>-662940</wp:posOffset>
                </wp:positionV>
                <wp:extent cx="111125" cy="111125"/>
                <wp:effectExtent l="5080" t="6350" r="7620" b="6350"/>
                <wp:wrapNone/>
                <wp:docPr id="618" name="Group 6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-1044"/>
                          <a:chExt cx="175" cy="175"/>
                        </a:xfrm>
                      </wpg:grpSpPr>
                      <wps:wsp>
                        <wps:cNvPr id="619" name="Freeform 618"/>
                        <wps:cNvSpPr>
                          <a:spLocks/>
                        </wps:cNvSpPr>
                        <wps:spPr bwMode="auto">
                          <a:xfrm>
                            <a:off x="10238" y="-1044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-1044 -1044"/>
                              <a:gd name="T3" fmla="*/ -1044 h 175"/>
                              <a:gd name="T4" fmla="+- 0 10238 10238"/>
                              <a:gd name="T5" fmla="*/ T4 w 175"/>
                              <a:gd name="T6" fmla="+- 0 -1044 -1044"/>
                              <a:gd name="T7" fmla="*/ -1044 h 175"/>
                              <a:gd name="T8" fmla="+- 0 10238 10238"/>
                              <a:gd name="T9" fmla="*/ T8 w 175"/>
                              <a:gd name="T10" fmla="+- 0 -869 -1044"/>
                              <a:gd name="T11" fmla="*/ -869 h 175"/>
                              <a:gd name="T12" fmla="+- 0 10414 10238"/>
                              <a:gd name="T13" fmla="*/ T12 w 175"/>
                              <a:gd name="T14" fmla="+- 0 -869 -1044"/>
                              <a:gd name="T15" fmla="*/ -869 h 175"/>
                              <a:gd name="T16" fmla="+- 0 10414 10238"/>
                              <a:gd name="T17" fmla="*/ T16 w 175"/>
                              <a:gd name="T18" fmla="+- 0 -1044 -1044"/>
                              <a:gd name="T19" fmla="*/ -10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3D36C5" id="Group 617" o:spid="_x0000_s1026" style="position:absolute;margin-left:511.9pt;margin-top:-52.2pt;width:8.75pt;height:8.75pt;z-index:-1715;mso-position-horizontal-relative:page" coordorigin="10238,-10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">
                <v:shape id="Freeform 618" o:spid="_x0000_s1027" style="position:absolute;left:10238;top:-10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" path="m176,l,,,175r176,l176,xe" filled="f" strokecolor="#231f20" strokeweight=".72pt">
                  <v:path arrowok="t" o:connecttype="custom" o:connectlocs="176,-1044;0,-1044;0,-869;176,-869;176,-104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6" behindDoc="1" locked="0" layoutInCell="1" allowOverlap="1" wp14:anchorId="4A17A6B1" wp14:editId="0862BD6E">
                <wp:simplePos x="0" y="0"/>
                <wp:positionH relativeFrom="page">
                  <wp:posOffset>6931025</wp:posOffset>
                </wp:positionH>
                <wp:positionV relativeFrom="paragraph">
                  <wp:posOffset>-662940</wp:posOffset>
                </wp:positionV>
                <wp:extent cx="111125" cy="111125"/>
                <wp:effectExtent l="6350" t="6350" r="6350" b="6350"/>
                <wp:wrapNone/>
                <wp:docPr id="616" name="Group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-1044"/>
                          <a:chExt cx="175" cy="175"/>
                        </a:xfrm>
                      </wpg:grpSpPr>
                      <wps:wsp>
                        <wps:cNvPr id="617" name="Freeform 616"/>
                        <wps:cNvSpPr>
                          <a:spLocks/>
                        </wps:cNvSpPr>
                        <wps:spPr bwMode="auto">
                          <a:xfrm>
                            <a:off x="10915" y="-1044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-1044 -1044"/>
                              <a:gd name="T3" fmla="*/ -1044 h 175"/>
                              <a:gd name="T4" fmla="+- 0 10915 10915"/>
                              <a:gd name="T5" fmla="*/ T4 w 175"/>
                              <a:gd name="T6" fmla="+- 0 -1044 -1044"/>
                              <a:gd name="T7" fmla="*/ -1044 h 175"/>
                              <a:gd name="T8" fmla="+- 0 10915 10915"/>
                              <a:gd name="T9" fmla="*/ T8 w 175"/>
                              <a:gd name="T10" fmla="+- 0 -869 -1044"/>
                              <a:gd name="T11" fmla="*/ -869 h 175"/>
                              <a:gd name="T12" fmla="+- 0 11090 10915"/>
                              <a:gd name="T13" fmla="*/ T12 w 175"/>
                              <a:gd name="T14" fmla="+- 0 -869 -1044"/>
                              <a:gd name="T15" fmla="*/ -869 h 175"/>
                              <a:gd name="T16" fmla="+- 0 11090 10915"/>
                              <a:gd name="T17" fmla="*/ T16 w 175"/>
                              <a:gd name="T18" fmla="+- 0 -1044 -1044"/>
                              <a:gd name="T19" fmla="*/ -10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42FC9E" id="Group 615" o:spid="_x0000_s1026" style="position:absolute;margin-left:545.75pt;margin-top:-52.2pt;width:8.75pt;height:8.75pt;z-index:-1714;mso-position-horizontal-relative:page" coordorigin="10915,-10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">
                <v:shape id="Freeform 616" o:spid="_x0000_s1027" style="position:absolute;left:10915;top:-10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" path="m175,l,,,175r175,l175,xe" filled="f" strokecolor="#231f20" strokeweight=".72pt">
                  <v:path arrowok="t" o:connecttype="custom" o:connectlocs="175,-1044;0,-1044;0,-869;175,-869;175,-104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7" behindDoc="1" locked="0" layoutInCell="1" allowOverlap="1" wp14:anchorId="4F09D25E" wp14:editId="46D83CD6">
                <wp:simplePos x="0" y="0"/>
                <wp:positionH relativeFrom="page">
                  <wp:posOffset>471170</wp:posOffset>
                </wp:positionH>
                <wp:positionV relativeFrom="paragraph">
                  <wp:posOffset>-273050</wp:posOffset>
                </wp:positionV>
                <wp:extent cx="111125" cy="111125"/>
                <wp:effectExtent l="13970" t="5715" r="8255" b="6985"/>
                <wp:wrapNone/>
                <wp:docPr id="614" name="Group 6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42" y="-430"/>
                          <a:chExt cx="175" cy="175"/>
                        </a:xfrm>
                      </wpg:grpSpPr>
                      <wps:wsp>
                        <wps:cNvPr id="615" name="Freeform 614"/>
                        <wps:cNvSpPr>
                          <a:spLocks/>
                        </wps:cNvSpPr>
                        <wps:spPr bwMode="auto">
                          <a:xfrm>
                            <a:off x="742" y="-430"/>
                            <a:ext cx="175" cy="175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5"/>
                              <a:gd name="T2" fmla="+- 0 -430 -430"/>
                              <a:gd name="T3" fmla="*/ -430 h 175"/>
                              <a:gd name="T4" fmla="+- 0 742 742"/>
                              <a:gd name="T5" fmla="*/ T4 w 175"/>
                              <a:gd name="T6" fmla="+- 0 -430 -430"/>
                              <a:gd name="T7" fmla="*/ -430 h 175"/>
                              <a:gd name="T8" fmla="+- 0 742 742"/>
                              <a:gd name="T9" fmla="*/ T8 w 175"/>
                              <a:gd name="T10" fmla="+- 0 -255 -430"/>
                              <a:gd name="T11" fmla="*/ -255 h 175"/>
                              <a:gd name="T12" fmla="+- 0 917 742"/>
                              <a:gd name="T13" fmla="*/ T12 w 175"/>
                              <a:gd name="T14" fmla="+- 0 -255 -430"/>
                              <a:gd name="T15" fmla="*/ -255 h 175"/>
                              <a:gd name="T16" fmla="+- 0 917 742"/>
                              <a:gd name="T17" fmla="*/ T16 w 175"/>
                              <a:gd name="T18" fmla="+- 0 -430 -430"/>
                              <a:gd name="T19" fmla="*/ -43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581AA3" id="Group 613" o:spid="_x0000_s1026" style="position:absolute;margin-left:37.1pt;margin-top:-21.5pt;width:8.75pt;height:8.75pt;z-index:-1713;mso-position-horizontal-relative:page" coordorigin="742,-43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">
                <v:shape id="Freeform 614" o:spid="_x0000_s1027" style="position:absolute;left:742;top:-43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" path="m175,l,,,175r175,l175,xe" filled="f" strokecolor="#231f20" strokeweight=".72pt">
                  <v:path arrowok="t" o:connecttype="custom" o:connectlocs="175,-430;0,-430;0,-255;175,-255;175,-430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8" behindDoc="1" locked="0" layoutInCell="1" allowOverlap="1" wp14:anchorId="70A2ABAA" wp14:editId="2BA0955D">
                <wp:simplePos x="0" y="0"/>
                <wp:positionH relativeFrom="page">
                  <wp:posOffset>978535</wp:posOffset>
                </wp:positionH>
                <wp:positionV relativeFrom="paragraph">
                  <wp:posOffset>-273050</wp:posOffset>
                </wp:positionV>
                <wp:extent cx="111125" cy="111125"/>
                <wp:effectExtent l="6985" t="5715" r="5715" b="6985"/>
                <wp:wrapNone/>
                <wp:docPr id="612" name="Group 6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541" y="-430"/>
                          <a:chExt cx="175" cy="175"/>
                        </a:xfrm>
                      </wpg:grpSpPr>
                      <wps:wsp>
                        <wps:cNvPr id="613" name="Freeform 612"/>
                        <wps:cNvSpPr>
                          <a:spLocks/>
                        </wps:cNvSpPr>
                        <wps:spPr bwMode="auto">
                          <a:xfrm>
                            <a:off x="1541" y="-430"/>
                            <a:ext cx="175" cy="175"/>
                          </a:xfrm>
                          <a:custGeom>
                            <a:avLst/>
                            <a:gdLst>
                              <a:gd name="T0" fmla="+- 0 1716 1541"/>
                              <a:gd name="T1" fmla="*/ T0 w 175"/>
                              <a:gd name="T2" fmla="+- 0 -430 -430"/>
                              <a:gd name="T3" fmla="*/ -430 h 175"/>
                              <a:gd name="T4" fmla="+- 0 1541 1541"/>
                              <a:gd name="T5" fmla="*/ T4 w 175"/>
                              <a:gd name="T6" fmla="+- 0 -430 -430"/>
                              <a:gd name="T7" fmla="*/ -430 h 175"/>
                              <a:gd name="T8" fmla="+- 0 1541 1541"/>
                              <a:gd name="T9" fmla="*/ T8 w 175"/>
                              <a:gd name="T10" fmla="+- 0 -255 -430"/>
                              <a:gd name="T11" fmla="*/ -255 h 175"/>
                              <a:gd name="T12" fmla="+- 0 1716 1541"/>
                              <a:gd name="T13" fmla="*/ T12 w 175"/>
                              <a:gd name="T14" fmla="+- 0 -255 -430"/>
                              <a:gd name="T15" fmla="*/ -255 h 175"/>
                              <a:gd name="T16" fmla="+- 0 1716 1541"/>
                              <a:gd name="T17" fmla="*/ T16 w 175"/>
                              <a:gd name="T18" fmla="+- 0 -430 -430"/>
                              <a:gd name="T19" fmla="*/ -43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6E9DCF" id="Group 611" o:spid="_x0000_s1026" style="position:absolute;margin-left:77.05pt;margin-top:-21.5pt;width:8.75pt;height:8.75pt;z-index:-1712;mso-position-horizontal-relative:page" coordorigin="1541,-43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">
                <v:shape id="Freeform 612" o:spid="_x0000_s1027" style="position:absolute;left:1541;top:-43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" path="m175,l,,,175r175,l175,xe" filled="f" strokecolor="#231f20" strokeweight=".72pt">
                  <v:path arrowok="t" o:connecttype="custom" o:connectlocs="175,-430;0,-430;0,-255;175,-255;175,-430" o:connectangles="0,0,0,0,0"/>
                </v:shape>
                <w10:wrap anchorx="page"/>
              </v:group>
            </w:pict>
          </mc:Fallback>
        </mc:AlternateContent>
      </w:r>
      <w:proofErr w:type="gramStart"/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Other</w:t>
      </w:r>
      <w:proofErr w:type="gramEnd"/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 xml:space="preserve"> Vehicle Involved</w:t>
      </w:r>
    </w:p>
    <w:p w14:paraId="0228C37D" w14:textId="77777777" w:rsidR="00D82453" w:rsidRDefault="00D82453">
      <w:pPr>
        <w:spacing w:before="9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0"/>
        <w:gridCol w:w="360"/>
        <w:gridCol w:w="1350"/>
        <w:gridCol w:w="900"/>
        <w:gridCol w:w="270"/>
        <w:gridCol w:w="810"/>
        <w:gridCol w:w="1350"/>
        <w:gridCol w:w="270"/>
        <w:gridCol w:w="540"/>
        <w:gridCol w:w="630"/>
        <w:gridCol w:w="810"/>
      </w:tblGrid>
      <w:tr w:rsidR="00D82453" w14:paraId="58A1A723" w14:textId="77777777">
        <w:trPr>
          <w:trHeight w:hRule="exact" w:val="616"/>
        </w:trPr>
        <w:tc>
          <w:tcPr>
            <w:tcW w:w="729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E0394C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02FCD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EAB9C8D" w14:textId="77777777" w:rsidR="00D82453" w:rsidRDefault="007C3761">
            <w:pPr>
              <w:spacing w:before="9" w:after="0" w:line="240" w:lineRule="auto"/>
              <w:ind w:left="22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31BE190A" w14:textId="77777777">
        <w:trPr>
          <w:trHeight w:hRule="exact" w:val="576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C95C25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8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84DF254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/State/Zip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1564F1D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7725FA20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6F9A1B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6230FCE3" w14:textId="77777777">
        <w:trPr>
          <w:trHeight w:hRule="exact" w:val="575"/>
        </w:trPr>
        <w:tc>
          <w:tcPr>
            <w:tcW w:w="648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4D35E8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wne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f different than abov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BDDA52E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2116842B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7D930C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3546AB3C" w14:textId="77777777">
        <w:trPr>
          <w:trHeight w:hRule="exact" w:val="575"/>
        </w:trPr>
        <w:tc>
          <w:tcPr>
            <w:tcW w:w="531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C626C1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sur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mpany</w:t>
            </w:r>
          </w:p>
        </w:tc>
        <w:tc>
          <w:tcPr>
            <w:tcW w:w="333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6DA00E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461877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0C97C3FE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 w14:paraId="1E062211" w14:textId="77777777">
        <w:trPr>
          <w:trHeight w:hRule="exact" w:val="557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323ECF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/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369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446CD9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B492E08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177DA7F" w14:textId="77777777" w:rsidR="00D82453" w:rsidRDefault="007C3761">
            <w:pPr>
              <w:spacing w:before="9" w:after="0" w:line="240" w:lineRule="auto"/>
              <w:ind w:left="22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2A98717B" w14:textId="77777777">
        <w:trPr>
          <w:trHeight w:hRule="exact" w:val="556"/>
        </w:trPr>
        <w:tc>
          <w:tcPr>
            <w:tcW w:w="10890" w:type="dxa"/>
            <w:gridSpan w:val="11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C55974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  <w:tr w:rsidR="00D82453" w14:paraId="08384DDB" w14:textId="77777777">
        <w:trPr>
          <w:trHeight w:hRule="exact" w:val="536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463FA5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3046D1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3BDAD903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5C41C0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F736359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8B73960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5821153B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14E18C15" w14:textId="77777777">
        <w:trPr>
          <w:trHeight w:hRule="exact" w:val="535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30F80BB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4CA6C4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54A90B27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741DC0D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47AF01D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B5A4872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019A3B4C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</w:tbl>
    <w:p w14:paraId="2BC7C152" w14:textId="77777777" w:rsidR="00D82453" w:rsidRDefault="00D82453">
      <w:pPr>
        <w:spacing w:before="9" w:after="0" w:line="120" w:lineRule="exact"/>
        <w:rPr>
          <w:sz w:val="12"/>
          <w:szCs w:val="12"/>
        </w:rPr>
      </w:pPr>
    </w:p>
    <w:p w14:paraId="295034E7" w14:textId="77777777" w:rsidR="00D82453" w:rsidRDefault="00C319EF">
      <w:pPr>
        <w:spacing w:before="29" w:after="0" w:line="240" w:lineRule="auto"/>
        <w:ind w:left="22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9" behindDoc="1" locked="0" layoutInCell="1" allowOverlap="1" wp14:anchorId="4A8EED52" wp14:editId="68334924">
                <wp:simplePos x="0" y="0"/>
                <wp:positionH relativeFrom="page">
                  <wp:posOffset>6488430</wp:posOffset>
                </wp:positionH>
                <wp:positionV relativeFrom="paragraph">
                  <wp:posOffset>-600710</wp:posOffset>
                </wp:positionV>
                <wp:extent cx="111125" cy="111125"/>
                <wp:effectExtent l="11430" t="10795" r="10795" b="11430"/>
                <wp:wrapNone/>
                <wp:docPr id="610" name="Group 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-946"/>
                          <a:chExt cx="175" cy="175"/>
                        </a:xfrm>
                      </wpg:grpSpPr>
                      <wps:wsp>
                        <wps:cNvPr id="611" name="Freeform 610"/>
                        <wps:cNvSpPr>
                          <a:spLocks/>
                        </wps:cNvSpPr>
                        <wps:spPr bwMode="auto">
                          <a:xfrm>
                            <a:off x="10218" y="-946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-946 -946"/>
                              <a:gd name="T3" fmla="*/ -946 h 175"/>
                              <a:gd name="T4" fmla="+- 0 10218 10218"/>
                              <a:gd name="T5" fmla="*/ T4 w 175"/>
                              <a:gd name="T6" fmla="+- 0 -946 -946"/>
                              <a:gd name="T7" fmla="*/ -946 h 175"/>
                              <a:gd name="T8" fmla="+- 0 10218 10218"/>
                              <a:gd name="T9" fmla="*/ T8 w 175"/>
                              <a:gd name="T10" fmla="+- 0 -771 -946"/>
                              <a:gd name="T11" fmla="*/ -771 h 175"/>
                              <a:gd name="T12" fmla="+- 0 10393 10218"/>
                              <a:gd name="T13" fmla="*/ T12 w 175"/>
                              <a:gd name="T14" fmla="+- 0 -771 -946"/>
                              <a:gd name="T15" fmla="*/ -771 h 175"/>
                              <a:gd name="T16" fmla="+- 0 10393 10218"/>
                              <a:gd name="T17" fmla="*/ T16 w 175"/>
                              <a:gd name="T18" fmla="+- 0 -946 -946"/>
                              <a:gd name="T19" fmla="*/ -946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69725A" id="Group 609" o:spid="_x0000_s1026" style="position:absolute;margin-left:510.9pt;margin-top:-47.3pt;width:8.75pt;height:8.75pt;z-index:-1711;mso-position-horizontal-relative:page" coordorigin="10218,-946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">
                <v:shape id="Freeform 610" o:spid="_x0000_s1027" style="position:absolute;left:10218;top:-946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" path="m175,l,,,175r175,l175,xe" filled="f" strokecolor="#231f20" strokeweight=".72pt">
                  <v:path arrowok="t" o:connecttype="custom" o:connectlocs="175,-946;0,-946;0,-771;175,-771;175,-946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0" behindDoc="1" locked="0" layoutInCell="1" allowOverlap="1" wp14:anchorId="1289C891" wp14:editId="4AE01806">
                <wp:simplePos x="0" y="0"/>
                <wp:positionH relativeFrom="page">
                  <wp:posOffset>6944360</wp:posOffset>
                </wp:positionH>
                <wp:positionV relativeFrom="paragraph">
                  <wp:posOffset>-600710</wp:posOffset>
                </wp:positionV>
                <wp:extent cx="111125" cy="111125"/>
                <wp:effectExtent l="10160" t="10795" r="12065" b="11430"/>
                <wp:wrapNone/>
                <wp:docPr id="608" name="Group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-946"/>
                          <a:chExt cx="175" cy="175"/>
                        </a:xfrm>
                      </wpg:grpSpPr>
                      <wps:wsp>
                        <wps:cNvPr id="609" name="Freeform 608"/>
                        <wps:cNvSpPr>
                          <a:spLocks/>
                        </wps:cNvSpPr>
                        <wps:spPr bwMode="auto">
                          <a:xfrm>
                            <a:off x="10936" y="-946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-946 -946"/>
                              <a:gd name="T3" fmla="*/ -946 h 175"/>
                              <a:gd name="T4" fmla="+- 0 10936 10936"/>
                              <a:gd name="T5" fmla="*/ T4 w 175"/>
                              <a:gd name="T6" fmla="+- 0 -946 -946"/>
                              <a:gd name="T7" fmla="*/ -946 h 175"/>
                              <a:gd name="T8" fmla="+- 0 10936 10936"/>
                              <a:gd name="T9" fmla="*/ T8 w 175"/>
                              <a:gd name="T10" fmla="+- 0 -771 -946"/>
                              <a:gd name="T11" fmla="*/ -771 h 175"/>
                              <a:gd name="T12" fmla="+- 0 11111 10936"/>
                              <a:gd name="T13" fmla="*/ T12 w 175"/>
                              <a:gd name="T14" fmla="+- 0 -771 -946"/>
                              <a:gd name="T15" fmla="*/ -771 h 175"/>
                              <a:gd name="T16" fmla="+- 0 11111 10936"/>
                              <a:gd name="T17" fmla="*/ T16 w 175"/>
                              <a:gd name="T18" fmla="+- 0 -946 -946"/>
                              <a:gd name="T19" fmla="*/ -946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6F6CF0" id="Group 607" o:spid="_x0000_s1026" style="position:absolute;margin-left:546.8pt;margin-top:-47.3pt;width:8.75pt;height:8.75pt;z-index:-1710;mso-position-horizontal-relative:page" coordorigin="10936,-946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">
                <v:shape id="Freeform 608" o:spid="_x0000_s1027" style="position:absolute;left:10936;top:-946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" path="m175,l,,,175r175,l175,xe" filled="f" strokecolor="#231f20" strokeweight=".72pt">
                  <v:path arrowok="t" o:connecttype="custom" o:connectlocs="175,-946;0,-946;0,-771;175,-771;175,-946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1" behindDoc="1" locked="0" layoutInCell="1" allowOverlap="1" wp14:anchorId="1206849C" wp14:editId="1F1A13C4">
                <wp:simplePos x="0" y="0"/>
                <wp:positionH relativeFrom="page">
                  <wp:posOffset>6488430</wp:posOffset>
                </wp:positionH>
                <wp:positionV relativeFrom="paragraph">
                  <wp:posOffset>-259715</wp:posOffset>
                </wp:positionV>
                <wp:extent cx="111125" cy="111125"/>
                <wp:effectExtent l="11430" t="8890" r="10795" b="13335"/>
                <wp:wrapNone/>
                <wp:docPr id="606" name="Group 6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-409"/>
                          <a:chExt cx="175" cy="175"/>
                        </a:xfrm>
                      </wpg:grpSpPr>
                      <wps:wsp>
                        <wps:cNvPr id="607" name="Freeform 606"/>
                        <wps:cNvSpPr>
                          <a:spLocks/>
                        </wps:cNvSpPr>
                        <wps:spPr bwMode="auto">
                          <a:xfrm>
                            <a:off x="10218" y="-409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-409 -409"/>
                              <a:gd name="T3" fmla="*/ -409 h 175"/>
                              <a:gd name="T4" fmla="+- 0 10218 10218"/>
                              <a:gd name="T5" fmla="*/ T4 w 175"/>
                              <a:gd name="T6" fmla="+- 0 -409 -409"/>
                              <a:gd name="T7" fmla="*/ -409 h 175"/>
                              <a:gd name="T8" fmla="+- 0 10218 10218"/>
                              <a:gd name="T9" fmla="*/ T8 w 175"/>
                              <a:gd name="T10" fmla="+- 0 -234 -409"/>
                              <a:gd name="T11" fmla="*/ -234 h 175"/>
                              <a:gd name="T12" fmla="+- 0 10393 10218"/>
                              <a:gd name="T13" fmla="*/ T12 w 175"/>
                              <a:gd name="T14" fmla="+- 0 -234 -409"/>
                              <a:gd name="T15" fmla="*/ -234 h 175"/>
                              <a:gd name="T16" fmla="+- 0 10393 10218"/>
                              <a:gd name="T17" fmla="*/ T16 w 175"/>
                              <a:gd name="T18" fmla="+- 0 -409 -409"/>
                              <a:gd name="T19" fmla="*/ -40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432CC" id="Group 605" o:spid="_x0000_s1026" style="position:absolute;margin-left:510.9pt;margin-top:-20.45pt;width:8.75pt;height:8.75pt;z-index:-1709;mso-position-horizontal-relative:page" coordorigin="10218,-40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">
                <v:shape id="Freeform 606" o:spid="_x0000_s1027" style="position:absolute;left:10218;top:-40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" path="m175,l,,,175r175,l175,xe" filled="f" strokecolor="#231f20" strokeweight=".72pt">
                  <v:path arrowok="t" o:connecttype="custom" o:connectlocs="175,-409;0,-409;0,-234;175,-234;175,-40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2" behindDoc="1" locked="0" layoutInCell="1" allowOverlap="1" wp14:anchorId="4674F76E" wp14:editId="10451DC4">
                <wp:simplePos x="0" y="0"/>
                <wp:positionH relativeFrom="page">
                  <wp:posOffset>6944360</wp:posOffset>
                </wp:positionH>
                <wp:positionV relativeFrom="paragraph">
                  <wp:posOffset>-259715</wp:posOffset>
                </wp:positionV>
                <wp:extent cx="111125" cy="111125"/>
                <wp:effectExtent l="10160" t="8890" r="12065" b="13335"/>
                <wp:wrapNone/>
                <wp:docPr id="604" name="Group 6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-409"/>
                          <a:chExt cx="175" cy="175"/>
                        </a:xfrm>
                      </wpg:grpSpPr>
                      <wps:wsp>
                        <wps:cNvPr id="605" name="Freeform 604"/>
                        <wps:cNvSpPr>
                          <a:spLocks/>
                        </wps:cNvSpPr>
                        <wps:spPr bwMode="auto">
                          <a:xfrm>
                            <a:off x="10936" y="-409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-409 -409"/>
                              <a:gd name="T3" fmla="*/ -409 h 175"/>
                              <a:gd name="T4" fmla="+- 0 10936 10936"/>
                              <a:gd name="T5" fmla="*/ T4 w 175"/>
                              <a:gd name="T6" fmla="+- 0 -409 -409"/>
                              <a:gd name="T7" fmla="*/ -409 h 175"/>
                              <a:gd name="T8" fmla="+- 0 10936 10936"/>
                              <a:gd name="T9" fmla="*/ T8 w 175"/>
                              <a:gd name="T10" fmla="+- 0 -234 -409"/>
                              <a:gd name="T11" fmla="*/ -234 h 175"/>
                              <a:gd name="T12" fmla="+- 0 11111 10936"/>
                              <a:gd name="T13" fmla="*/ T12 w 175"/>
                              <a:gd name="T14" fmla="+- 0 -234 -409"/>
                              <a:gd name="T15" fmla="*/ -234 h 175"/>
                              <a:gd name="T16" fmla="+- 0 11111 10936"/>
                              <a:gd name="T17" fmla="*/ T16 w 175"/>
                              <a:gd name="T18" fmla="+- 0 -409 -409"/>
                              <a:gd name="T19" fmla="*/ -40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EA4AD" id="Group 603" o:spid="_x0000_s1026" style="position:absolute;margin-left:546.8pt;margin-top:-20.45pt;width:8.75pt;height:8.75pt;z-index:-1708;mso-position-horizontal-relative:page" coordorigin="10936,-40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">
                <v:shape id="Freeform 604" o:spid="_x0000_s1027" style="position:absolute;left:10936;top:-40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" path="m175,l,,,175r175,l175,xe" filled="f" strokecolor="#231f20" strokeweight=".72pt">
                  <v:path arrowok="t" o:connecttype="custom" o:connectlocs="175,-409;0,-409;0,-234;175,-234;175,-409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Other</w:t>
      </w:r>
      <w:r w:rsidR="007C3761">
        <w:rPr>
          <w:rFonts w:ascii="Arial" w:eastAsia="Arial" w:hAnsi="Arial" w:cs="Arial"/>
          <w:b/>
          <w:bCs/>
          <w:color w:val="231F20"/>
          <w:spacing w:val="7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Vehicle</w:t>
      </w:r>
      <w:r w:rsidR="007C3761">
        <w:rPr>
          <w:rFonts w:ascii="Arial" w:eastAsia="Arial" w:hAnsi="Arial" w:cs="Arial"/>
          <w:b/>
          <w:bCs/>
          <w:color w:val="231F20"/>
          <w:spacing w:val="9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Involved</w:t>
      </w:r>
      <w:r w:rsidR="007C3761">
        <w:rPr>
          <w:rFonts w:ascii="Arial" w:eastAsia="Arial" w:hAnsi="Arial" w:cs="Arial"/>
          <w:b/>
          <w:bCs/>
          <w:color w:val="231F20"/>
          <w:spacing w:val="10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1"/>
          <w:sz w:val="18"/>
          <w:szCs w:val="18"/>
        </w:rPr>
        <w:t xml:space="preserve">(if </w:t>
      </w:r>
      <w:proofErr w:type="gramStart"/>
      <w:r w:rsidR="007C3761">
        <w:rPr>
          <w:rFonts w:ascii="Arial" w:eastAsia="Arial" w:hAnsi="Arial" w:cs="Arial"/>
          <w:i/>
          <w:color w:val="231F20"/>
          <w:w w:val="81"/>
          <w:sz w:val="18"/>
          <w:szCs w:val="18"/>
        </w:rPr>
        <w:t>an</w:t>
      </w:r>
      <w:r w:rsidR="007C3761">
        <w:rPr>
          <w:rFonts w:ascii="Arial" w:eastAsia="Arial" w:hAnsi="Arial" w:cs="Arial"/>
          <w:i/>
          <w:color w:val="231F20"/>
          <w:spacing w:val="34"/>
          <w:w w:val="8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1"/>
          <w:sz w:val="18"/>
          <w:szCs w:val="18"/>
        </w:rPr>
        <w:t>)</w:t>
      </w:r>
      <w:proofErr w:type="gramEnd"/>
    </w:p>
    <w:p w14:paraId="050A5667" w14:textId="77777777" w:rsidR="00D82453" w:rsidRDefault="00D82453">
      <w:pPr>
        <w:spacing w:before="3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0"/>
        <w:gridCol w:w="360"/>
        <w:gridCol w:w="1350"/>
        <w:gridCol w:w="900"/>
        <w:gridCol w:w="270"/>
        <w:gridCol w:w="810"/>
        <w:gridCol w:w="1350"/>
        <w:gridCol w:w="270"/>
        <w:gridCol w:w="540"/>
        <w:gridCol w:w="630"/>
        <w:gridCol w:w="810"/>
      </w:tblGrid>
      <w:tr w:rsidR="00D82453" w14:paraId="18098F23" w14:textId="77777777">
        <w:trPr>
          <w:trHeight w:hRule="exact" w:val="534"/>
        </w:trPr>
        <w:tc>
          <w:tcPr>
            <w:tcW w:w="729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8A16C64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3C83F0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4262FEF" w14:textId="77777777" w:rsidR="00D82453" w:rsidRDefault="007C3761">
            <w:pPr>
              <w:spacing w:before="9" w:after="0" w:line="240" w:lineRule="auto"/>
              <w:ind w:left="22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5EDC8DED" w14:textId="77777777">
        <w:trPr>
          <w:trHeight w:hRule="exact" w:val="576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1C4E4BE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8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9881B40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/State/Zip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8A3201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11AD1C58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925167D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6CD6B8E5" w14:textId="77777777">
        <w:trPr>
          <w:trHeight w:hRule="exact" w:val="575"/>
        </w:trPr>
        <w:tc>
          <w:tcPr>
            <w:tcW w:w="648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E3DB91A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wne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f different than abov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0F30BE3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771BDD73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30B8AC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 w14:paraId="6B743F1A" w14:textId="77777777">
        <w:trPr>
          <w:trHeight w:hRule="exact" w:val="575"/>
        </w:trPr>
        <w:tc>
          <w:tcPr>
            <w:tcW w:w="531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04801E8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sur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mpany</w:t>
            </w:r>
          </w:p>
        </w:tc>
        <w:tc>
          <w:tcPr>
            <w:tcW w:w="333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4220233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F2FC3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35C1EB7F" w14:textId="77777777"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 w14:paraId="4CEF7BFE" w14:textId="77777777">
        <w:trPr>
          <w:trHeight w:hRule="exact" w:val="557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5A5ABB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/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369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FB9CBF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35D2DB49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5335276" w14:textId="77777777" w:rsidR="00D82453" w:rsidRDefault="007C3761">
            <w:pPr>
              <w:spacing w:before="9" w:after="0" w:line="240" w:lineRule="auto"/>
              <w:ind w:left="22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 w14:paraId="056AC77D" w14:textId="77777777">
        <w:trPr>
          <w:trHeight w:hRule="exact" w:val="556"/>
        </w:trPr>
        <w:tc>
          <w:tcPr>
            <w:tcW w:w="10890" w:type="dxa"/>
            <w:gridSpan w:val="11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1A749452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  <w:tr w:rsidR="00D82453" w14:paraId="3C02317C" w14:textId="77777777">
        <w:trPr>
          <w:trHeight w:hRule="exact" w:val="536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C73B4A3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2DE5D43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650A22C2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50E446D7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607E8231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14:paraId="705574B4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196B149B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 w14:paraId="49DB14A5" w14:textId="77777777">
        <w:trPr>
          <w:trHeight w:hRule="exact" w:val="535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3B313E36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</w:t>
            </w:r>
            <w:proofErr w:type="gramEnd"/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B2C6120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14:paraId="2096FBB8" w14:textId="77777777"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5B437551" w14:textId="77777777"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45F89C76" w14:textId="77777777"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14:paraId="6D973441" w14:textId="77777777"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14:paraId="5CBC9633" w14:textId="77777777"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</w:tbl>
    <w:p w14:paraId="74B3C9EA" w14:textId="77777777" w:rsidR="00D82453" w:rsidRDefault="00D82453">
      <w:pPr>
        <w:spacing w:after="0"/>
        <w:sectPr w:rsidR="00D82453">
          <w:pgSz w:w="12240" w:h="15840"/>
          <w:pgMar w:top="460" w:right="600" w:bottom="740" w:left="500" w:header="0" w:footer="559" w:gutter="0"/>
          <w:cols w:space="720"/>
        </w:sectPr>
      </w:pPr>
    </w:p>
    <w:p w14:paraId="30561D41" w14:textId="77777777" w:rsidR="00D82453" w:rsidRDefault="00C319EF">
      <w:pPr>
        <w:tabs>
          <w:tab w:val="left" w:pos="6580"/>
          <w:tab w:val="left" w:pos="10060"/>
        </w:tabs>
        <w:spacing w:before="81" w:after="0" w:line="240" w:lineRule="auto"/>
        <w:ind w:left="100" w:right="-20"/>
        <w:rPr>
          <w:rFonts w:ascii="Arial" w:eastAsia="Arial" w:hAnsi="Arial" w:cs="Arial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77" behindDoc="1" locked="0" layoutInCell="1" allowOverlap="1" wp14:anchorId="4693A3C5" wp14:editId="28FEA5EB">
                <wp:simplePos x="0" y="0"/>
                <wp:positionH relativeFrom="page">
                  <wp:posOffset>4568190</wp:posOffset>
                </wp:positionH>
                <wp:positionV relativeFrom="paragraph">
                  <wp:posOffset>211455</wp:posOffset>
                </wp:positionV>
                <wp:extent cx="356235" cy="382270"/>
                <wp:effectExtent l="5715" t="5080" r="9525" b="3175"/>
                <wp:wrapNone/>
                <wp:docPr id="587" name="Group 5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6235" cy="382270"/>
                          <a:chOff x="7194" y="333"/>
                          <a:chExt cx="561" cy="602"/>
                        </a:xfrm>
                      </wpg:grpSpPr>
                      <wpg:grpSp>
                        <wpg:cNvPr id="588" name="Group 601"/>
                        <wpg:cNvGrpSpPr>
                          <a:grpSpLocks/>
                        </wpg:cNvGrpSpPr>
                        <wpg:grpSpPr bwMode="auto">
                          <a:xfrm>
                            <a:off x="7200" y="339"/>
                            <a:ext cx="550" cy="2"/>
                            <a:chOff x="7200" y="339"/>
                            <a:chExt cx="550" cy="2"/>
                          </a:xfrm>
                        </wpg:grpSpPr>
                        <wps:wsp>
                          <wps:cNvPr id="589" name="Freeform 602"/>
                          <wps:cNvSpPr>
                            <a:spLocks/>
                          </wps:cNvSpPr>
                          <wps:spPr bwMode="auto">
                            <a:xfrm>
                              <a:off x="7200" y="339"/>
                              <a:ext cx="55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50"/>
                                <a:gd name="T2" fmla="+- 0 7750 7200"/>
                                <a:gd name="T3" fmla="*/ T2 w 5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0">
                                  <a:moveTo>
                                    <a:pt x="0" y="0"/>
                                  </a:moveTo>
                                  <a:lnTo>
                                    <a:pt x="550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0" name="Group 599"/>
                        <wpg:cNvGrpSpPr>
                          <a:grpSpLocks/>
                        </wpg:cNvGrpSpPr>
                        <wpg:grpSpPr bwMode="auto">
                          <a:xfrm>
                            <a:off x="7205" y="344"/>
                            <a:ext cx="2" cy="258"/>
                            <a:chOff x="7205" y="344"/>
                            <a:chExt cx="2" cy="258"/>
                          </a:xfrm>
                        </wpg:grpSpPr>
                        <wps:wsp>
                          <wps:cNvPr id="591" name="Freeform 600"/>
                          <wps:cNvSpPr>
                            <a:spLocks/>
                          </wps:cNvSpPr>
                          <wps:spPr bwMode="auto">
                            <a:xfrm>
                              <a:off x="7205" y="344"/>
                              <a:ext cx="2" cy="258"/>
                            </a:xfrm>
                            <a:custGeom>
                              <a:avLst/>
                              <a:gdLst>
                                <a:gd name="T0" fmla="+- 0 344 344"/>
                                <a:gd name="T1" fmla="*/ 344 h 258"/>
                                <a:gd name="T2" fmla="+- 0 602 344"/>
                                <a:gd name="T3" fmla="*/ 602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2" name="Group 597"/>
                        <wpg:cNvGrpSpPr>
                          <a:grpSpLocks/>
                        </wpg:cNvGrpSpPr>
                        <wpg:grpSpPr bwMode="auto">
                          <a:xfrm>
                            <a:off x="7745" y="344"/>
                            <a:ext cx="2" cy="258"/>
                            <a:chOff x="7745" y="344"/>
                            <a:chExt cx="2" cy="258"/>
                          </a:xfrm>
                        </wpg:grpSpPr>
                        <wps:wsp>
                          <wps:cNvPr id="593" name="Freeform 598"/>
                          <wps:cNvSpPr>
                            <a:spLocks/>
                          </wps:cNvSpPr>
                          <wps:spPr bwMode="auto">
                            <a:xfrm>
                              <a:off x="7745" y="344"/>
                              <a:ext cx="2" cy="258"/>
                            </a:xfrm>
                            <a:custGeom>
                              <a:avLst/>
                              <a:gdLst>
                                <a:gd name="T0" fmla="+- 0 344 344"/>
                                <a:gd name="T1" fmla="*/ 344 h 258"/>
                                <a:gd name="T2" fmla="+- 0 602 344"/>
                                <a:gd name="T3" fmla="*/ 602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4" name="Group 595"/>
                        <wpg:cNvGrpSpPr>
                          <a:grpSpLocks/>
                        </wpg:cNvGrpSpPr>
                        <wpg:grpSpPr bwMode="auto">
                          <a:xfrm>
                            <a:off x="7200" y="607"/>
                            <a:ext cx="550" cy="2"/>
                            <a:chOff x="7200" y="607"/>
                            <a:chExt cx="550" cy="2"/>
                          </a:xfrm>
                        </wpg:grpSpPr>
                        <wps:wsp>
                          <wps:cNvPr id="595" name="Freeform 596"/>
                          <wps:cNvSpPr>
                            <a:spLocks/>
                          </wps:cNvSpPr>
                          <wps:spPr bwMode="auto">
                            <a:xfrm>
                              <a:off x="7200" y="607"/>
                              <a:ext cx="55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50"/>
                                <a:gd name="T2" fmla="+- 0 7750 7200"/>
                                <a:gd name="T3" fmla="*/ T2 w 5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0">
                                  <a:moveTo>
                                    <a:pt x="0" y="0"/>
                                  </a:moveTo>
                                  <a:lnTo>
                                    <a:pt x="5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6" name="Group 593"/>
                        <wpg:cNvGrpSpPr>
                          <a:grpSpLocks/>
                        </wpg:cNvGrpSpPr>
                        <wpg:grpSpPr bwMode="auto">
                          <a:xfrm>
                            <a:off x="7200" y="662"/>
                            <a:ext cx="545" cy="2"/>
                            <a:chOff x="7200" y="662"/>
                            <a:chExt cx="545" cy="2"/>
                          </a:xfrm>
                        </wpg:grpSpPr>
                        <wps:wsp>
                          <wps:cNvPr id="597" name="Freeform 594"/>
                          <wps:cNvSpPr>
                            <a:spLocks/>
                          </wps:cNvSpPr>
                          <wps:spPr bwMode="auto">
                            <a:xfrm>
                              <a:off x="7200" y="662"/>
                              <a:ext cx="545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5"/>
                                <a:gd name="T2" fmla="+- 0 7745 7200"/>
                                <a:gd name="T3" fmla="*/ T2 w 5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5">
                                  <a:moveTo>
                                    <a:pt x="0" y="0"/>
                                  </a:moveTo>
                                  <a:lnTo>
                                    <a:pt x="54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8" name="Group 591"/>
                        <wpg:cNvGrpSpPr>
                          <a:grpSpLocks/>
                        </wpg:cNvGrpSpPr>
                        <wpg:grpSpPr bwMode="auto">
                          <a:xfrm>
                            <a:off x="7205" y="667"/>
                            <a:ext cx="2" cy="258"/>
                            <a:chOff x="7205" y="667"/>
                            <a:chExt cx="2" cy="258"/>
                          </a:xfrm>
                        </wpg:grpSpPr>
                        <wps:wsp>
                          <wps:cNvPr id="599" name="Freeform 592"/>
                          <wps:cNvSpPr>
                            <a:spLocks/>
                          </wps:cNvSpPr>
                          <wps:spPr bwMode="auto">
                            <a:xfrm>
                              <a:off x="7205" y="667"/>
                              <a:ext cx="2" cy="258"/>
                            </a:xfrm>
                            <a:custGeom>
                              <a:avLst/>
                              <a:gdLst>
                                <a:gd name="T0" fmla="+- 0 667 667"/>
                                <a:gd name="T1" fmla="*/ 667 h 258"/>
                                <a:gd name="T2" fmla="+- 0 925 667"/>
                                <a:gd name="T3" fmla="*/ 925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0" name="Group 589"/>
                        <wpg:cNvGrpSpPr>
                          <a:grpSpLocks/>
                        </wpg:cNvGrpSpPr>
                        <wpg:grpSpPr bwMode="auto">
                          <a:xfrm>
                            <a:off x="7740" y="667"/>
                            <a:ext cx="2" cy="258"/>
                            <a:chOff x="7740" y="667"/>
                            <a:chExt cx="2" cy="258"/>
                          </a:xfrm>
                        </wpg:grpSpPr>
                        <wps:wsp>
                          <wps:cNvPr id="601" name="Freeform 590"/>
                          <wps:cNvSpPr>
                            <a:spLocks/>
                          </wps:cNvSpPr>
                          <wps:spPr bwMode="auto">
                            <a:xfrm>
                              <a:off x="7740" y="667"/>
                              <a:ext cx="2" cy="258"/>
                            </a:xfrm>
                            <a:custGeom>
                              <a:avLst/>
                              <a:gdLst>
                                <a:gd name="T0" fmla="+- 0 667 667"/>
                                <a:gd name="T1" fmla="*/ 667 h 258"/>
                                <a:gd name="T2" fmla="+- 0 925 667"/>
                                <a:gd name="T3" fmla="*/ 925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2" name="Group 587"/>
                        <wpg:cNvGrpSpPr>
                          <a:grpSpLocks/>
                        </wpg:cNvGrpSpPr>
                        <wpg:grpSpPr bwMode="auto">
                          <a:xfrm>
                            <a:off x="7200" y="929"/>
                            <a:ext cx="545" cy="2"/>
                            <a:chOff x="7200" y="929"/>
                            <a:chExt cx="545" cy="2"/>
                          </a:xfrm>
                        </wpg:grpSpPr>
                        <wps:wsp>
                          <wps:cNvPr id="603" name="Freeform 588"/>
                          <wps:cNvSpPr>
                            <a:spLocks/>
                          </wps:cNvSpPr>
                          <wps:spPr bwMode="auto">
                            <a:xfrm>
                              <a:off x="7200" y="929"/>
                              <a:ext cx="545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5"/>
                                <a:gd name="T2" fmla="+- 0 7745 7200"/>
                                <a:gd name="T3" fmla="*/ T2 w 5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5">
                                  <a:moveTo>
                                    <a:pt x="0" y="0"/>
                                  </a:moveTo>
                                  <a:lnTo>
                                    <a:pt x="545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19D8C" id="Group 586" o:spid="_x0000_s1026" style="position:absolute;margin-left:359.7pt;margin-top:16.65pt;width:28.05pt;height:30.1pt;z-index:-1703;mso-position-horizontal-relative:page" coordorigin="7194,333" coordsize="561,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">
                <v:group id="Group 601" o:spid="_x0000_s1027" style="position:absolute;left:7200;top:339;width:550;height:2" coordorigin="7200,339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jkZ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">
                  <v:shape id="Freeform 602" o:spid="_x0000_s1028" style="position:absolute;left:7200;top:339;width:550;height:2;visibility:visible;mso-wrap-style:square;v-text-anchor:top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" path="m,l550,e" filled="f" strokecolor="#231f20" strokeweight=".20464mm">
                    <v:path arrowok="t" o:connecttype="custom" o:connectlocs="0,0;550,0" o:connectangles="0,0"/>
                  </v:shape>
                </v:group>
                <v:group id="Group 599" o:spid="_x0000_s1029" style="position:absolute;left:7205;top:344;width:2;height:258" coordorigin="7205,344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aPC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PnhTDgCMv0FAAD//wMAUEsBAi0AFAAGAAgAAAAhANvh9svuAAAAhQEAABMAAAAAAAAAAAAA&#10;AAAAAAAAAFtDb250ZW50X1R5cGVzXS54bWxQSwECLQAUAAYACAAAACEAWvQsW78AAAAVAQAACwAA&#10;AAAAAAAAAAAAAAAfAQAAX3JlbHMvLnJlbHNQSwECLQAUAAYACAAAACEAuEGjwsMAAADcAAAADwAA&#10;AAAAAAAAAAAAAAAHAgAAZHJzL2Rvd25yZXYueG1sUEsFBgAAAAADAAMAtwAAAPcCAAAAAA==&#10;">
                  <v:shape id="Freeform 600" o:spid="_x0000_s1030" style="position:absolute;left:7205;top:344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" path="m,l,258e" filled="f" strokecolor="#231f20" strokeweight=".20464mm">
                    <v:path arrowok="t" o:connecttype="custom" o:connectlocs="0,344;0,602" o:connectangles="0,0"/>
                  </v:shape>
                </v:group>
                <v:group id="Group 597" o:spid="_x0000_s1031" style="position:absolute;left:7745;top:344;width:2;height:258" coordorigin="7745,344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5gu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">
                  <v:shape id="Freeform 598" o:spid="_x0000_s1032" style="position:absolute;left:7745;top:344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" path="m,l,258e" filled="f" strokecolor="#231f20" strokeweight=".20464mm">
                    <v:path arrowok="t" o:connecttype="custom" o:connectlocs="0,344;0,602" o:connectangles="0,0"/>
                  </v:shape>
                </v:group>
                <v:group id="Group 595" o:spid="_x0000_s1033" style="position:absolute;left:7200;top:607;width:550;height:2" coordorigin="7200,607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Freeform 596" o:spid="_x0000_s1034" style="position:absolute;left:7200;top:607;width:550;height:2;visibility:visible;mso-wrap-style:square;v-text-anchor:top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" path="m,l550,e" filled="f" strokecolor="#231f20" strokeweight=".58pt">
                    <v:path arrowok="t" o:connecttype="custom" o:connectlocs="0,0;550,0" o:connectangles="0,0"/>
                  </v:shape>
                </v:group>
                <v:group id="Group 593" o:spid="_x0000_s1035" style="position:absolute;left:7200;top:662;width:545;height:2" coordorigin="7200,662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<v:shape id="Freeform 594" o:spid="_x0000_s1036" style="position:absolute;left:7200;top:662;width:545;height:2;visibility:visible;mso-wrap-style:square;v-text-anchor:top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" path="m,l545,e" filled="f" strokecolor="#231f20" strokeweight=".58pt">
                    <v:path arrowok="t" o:connecttype="custom" o:connectlocs="0,0;545,0" o:connectangles="0,0"/>
                  </v:shape>
                </v:group>
                <v:group id="Group 591" o:spid="_x0000_s1037" style="position:absolute;left:7205;top:667;width:2;height:258" coordorigin="7205,667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6/E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LXhTDgCMv0FAAD//wMAUEsBAi0AFAAGAAgAAAAhANvh9svuAAAAhQEAABMAAAAAAAAAAAAA&#10;AAAAAAAAAFtDb250ZW50X1R5cGVzXS54bWxQSwECLQAUAAYACAAAACEAWvQsW78AAAAVAQAACwAA&#10;AAAAAAAAAAAAAAAfAQAAX3JlbHMvLnJlbHNQSwECLQAUAAYACAAAACEARjevxMMAAADcAAAADwAA&#10;AAAAAAAAAAAAAAAHAgAAZHJzL2Rvd25yZXYueG1sUEsFBgAAAAADAAMAtwAAAPcCAAAAAA==&#10;">
                  <v:shape id="Freeform 592" o:spid="_x0000_s1038" style="position:absolute;left:7205;top:667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" path="m,l,258e" filled="f" strokecolor="#231f20" strokeweight=".20464mm">
                    <v:path arrowok="t" o:connecttype="custom" o:connectlocs="0,667;0,925" o:connectangles="0,0"/>
                  </v:shape>
                </v:group>
                <v:group id="Group 589" o:spid="_x0000_s1039" style="position:absolute;left:7740;top:667;width:2;height:258" coordorigin="7740,667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Freeform 590" o:spid="_x0000_s1040" style="position:absolute;left:7740;top:667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" path="m,l,258e" filled="f" strokecolor="#231f20" strokeweight=".20458mm">
                    <v:path arrowok="t" o:connecttype="custom" o:connectlocs="0,667;0,925" o:connectangles="0,0"/>
                  </v:shape>
                </v:group>
                <v:group id="Group 587" o:spid="_x0000_s1041" style="position:absolute;left:7200;top:929;width:545;height:2" coordorigin="7200,929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GzV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fN4Br9nwhGQqwcAAAD//wMAUEsBAi0AFAAGAAgAAAAhANvh9svuAAAAhQEAABMAAAAAAAAA&#10;AAAAAAAAAAAAAFtDb250ZW50X1R5cGVzXS54bWxQSwECLQAUAAYACAAAACEAWvQsW78AAAAVAQAA&#10;CwAAAAAAAAAAAAAAAAAfAQAAX3JlbHMvLnJlbHNQSwECLQAUAAYACAAAACEAFPBs1cYAAADcAAAA&#10;DwAAAAAAAAAAAAAAAAAHAgAAZHJzL2Rvd25yZXYueG1sUEsFBgAAAAADAAMAtwAAAPoCAAAAAA==&#10;">
                  <v:shape id="Freeform 588" o:spid="_x0000_s1042" style="position:absolute;left:7200;top:929;width:545;height:2;visibility:visible;mso-wrap-style:square;v-text-anchor:top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" path="m,l545,e" filled="f" strokecolor="#231f20" strokeweight=".20464mm">
                    <v:path arrowok="t" o:connecttype="custom" o:connectlocs="0,0;545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</w:rPr>
        <w:t>On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diagrams</w:t>
      </w:r>
      <w:r w:rsidR="007C3761">
        <w:rPr>
          <w:rFonts w:ascii="Arial" w:eastAsia="Arial" w:hAnsi="Arial" w:cs="Arial"/>
          <w:b/>
          <w:bCs/>
          <w:color w:val="231F20"/>
          <w:spacing w:val="-1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belo</w:t>
      </w:r>
      <w:r w:rsidR="007C3761">
        <w:rPr>
          <w:rFonts w:ascii="Arial" w:eastAsia="Arial" w:hAnsi="Arial" w:cs="Arial"/>
          <w:b/>
          <w:bCs/>
          <w:color w:val="231F20"/>
          <w:spacing w:val="2"/>
        </w:rPr>
        <w:t>w</w:t>
      </w:r>
      <w:r w:rsidR="007C3761">
        <w:rPr>
          <w:rFonts w:ascii="Arial" w:eastAsia="Arial" w:hAnsi="Arial" w:cs="Arial"/>
          <w:b/>
          <w:bCs/>
          <w:color w:val="231F20"/>
        </w:rPr>
        <w:t>,</w:t>
      </w:r>
      <w:r w:rsidR="007C3761">
        <w:rPr>
          <w:rFonts w:ascii="Arial" w:eastAsia="Arial" w:hAnsi="Arial" w:cs="Arial"/>
          <w:b/>
          <w:bCs/>
          <w:color w:val="231F20"/>
          <w:spacing w:val="-7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please</w:t>
      </w:r>
      <w:r w:rsidR="007C3761">
        <w:rPr>
          <w:rFonts w:ascii="Arial" w:eastAsia="Arial" w:hAnsi="Arial" w:cs="Arial"/>
          <w:b/>
          <w:bCs/>
          <w:color w:val="231F20"/>
          <w:spacing w:val="-7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draw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collision.</w:t>
      </w:r>
      <w:r w:rsidR="007C3761">
        <w:rPr>
          <w:rFonts w:ascii="Arial" w:eastAsia="Arial" w:hAnsi="Arial" w:cs="Arial"/>
          <w:b/>
          <w:bCs/>
          <w:color w:val="231F20"/>
        </w:rPr>
        <w:tab/>
      </w:r>
      <w:r w:rsidR="007C3761">
        <w:rPr>
          <w:rFonts w:ascii="Arial" w:eastAsia="Arial" w:hAnsi="Arial" w:cs="Arial"/>
          <w:b/>
          <w:bCs/>
          <w:color w:val="231F20"/>
          <w:sz w:val="20"/>
          <w:szCs w:val="20"/>
        </w:rPr>
        <w:t>Legend:</w:t>
      </w:r>
      <w:r w:rsidR="007C3761">
        <w:rPr>
          <w:rFonts w:ascii="Arial" w:eastAsia="Arial" w:hAnsi="Arial" w:cs="Arial"/>
          <w:b/>
          <w:bCs/>
          <w:color w:val="231F20"/>
          <w:sz w:val="20"/>
          <w:szCs w:val="20"/>
        </w:rPr>
        <w:tab/>
      </w:r>
      <w:r w:rsidR="007C3761">
        <w:rPr>
          <w:rFonts w:ascii="Arial" w:eastAsia="Arial" w:hAnsi="Arial" w:cs="Arial"/>
          <w:b/>
          <w:bCs/>
          <w:color w:val="231F20"/>
        </w:rPr>
        <w:t>N</w:t>
      </w:r>
    </w:p>
    <w:p w14:paraId="72AD1B34" w14:textId="77777777" w:rsidR="00D82453" w:rsidRDefault="007C3761">
      <w:pPr>
        <w:tabs>
          <w:tab w:val="left" w:pos="6700"/>
          <w:tab w:val="left" w:pos="10000"/>
        </w:tabs>
        <w:spacing w:after="0" w:line="275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color w:val="231F20"/>
          <w:sz w:val="20"/>
          <w:szCs w:val="20"/>
        </w:rPr>
        <w:t>(Be sure to include any stop signs or traffic signals.)</w:t>
      </w:r>
      <w:r>
        <w:rPr>
          <w:rFonts w:ascii="Arial" w:eastAsia="Arial" w:hAnsi="Arial" w:cs="Arial"/>
          <w:color w:val="231F20"/>
          <w:sz w:val="20"/>
          <w:szCs w:val="20"/>
        </w:rPr>
        <w:tab/>
        <w:t xml:space="preserve">V </w:t>
      </w:r>
      <w:proofErr w:type="gramStart"/>
      <w:r>
        <w:rPr>
          <w:rFonts w:ascii="Arial" w:eastAsia="Arial" w:hAnsi="Arial" w:cs="Arial"/>
          <w:color w:val="231F20"/>
          <w:sz w:val="20"/>
          <w:szCs w:val="20"/>
        </w:rPr>
        <w:t xml:space="preserve">1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proofErr w:type="gramEnd"/>
      <w:r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Your Vehicle</w:t>
      </w:r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Times New Roman" w:eastAsia="Times New Roman" w:hAnsi="Times New Roman" w:cs="Times New Roman"/>
          <w:color w:val="231F20"/>
          <w:w w:val="123"/>
          <w:sz w:val="24"/>
          <w:szCs w:val="24"/>
        </w:rPr>
        <w:t>Å</w:t>
      </w:r>
    </w:p>
    <w:p w14:paraId="75F99CDD" w14:textId="77777777" w:rsidR="00D82453" w:rsidRDefault="007C3761">
      <w:pPr>
        <w:tabs>
          <w:tab w:val="left" w:pos="9540"/>
        </w:tabs>
        <w:spacing w:before="47" w:after="0" w:line="240" w:lineRule="auto"/>
        <w:ind w:left="6705" w:right="-20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proofErr w:type="gramStart"/>
      <w:r>
        <w:rPr>
          <w:rFonts w:ascii="Arial" w:eastAsia="Arial" w:hAnsi="Arial" w:cs="Arial"/>
          <w:color w:val="231F20"/>
          <w:sz w:val="20"/>
          <w:szCs w:val="20"/>
        </w:rPr>
        <w:t xml:space="preserve">2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proofErr w:type="gramEnd"/>
      <w:r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ther Vehicle</w:t>
      </w:r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b/>
          <w:bCs/>
          <w:color w:val="231F20"/>
        </w:rPr>
        <w:t>W</w:t>
      </w:r>
      <w:r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54"/>
          <w:sz w:val="24"/>
          <w:szCs w:val="24"/>
        </w:rPr>
        <w:t>Ã</w:t>
      </w:r>
      <w:r>
        <w:rPr>
          <w:rFonts w:ascii="Times New Roman" w:eastAsia="Times New Roman" w:hAnsi="Times New Roman" w:cs="Times New Roman"/>
          <w:color w:val="231F20"/>
          <w:spacing w:val="-31"/>
          <w:w w:val="1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54"/>
          <w:sz w:val="24"/>
          <w:szCs w:val="24"/>
        </w:rPr>
        <w:t>Ä</w:t>
      </w:r>
      <w:r>
        <w:rPr>
          <w:rFonts w:ascii="Times New Roman" w:eastAsia="Times New Roman" w:hAnsi="Times New Roman" w:cs="Times New Roman"/>
          <w:color w:val="231F20"/>
          <w:spacing w:val="-31"/>
          <w:w w:val="15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</w:rPr>
        <w:t>E</w:t>
      </w:r>
    </w:p>
    <w:p w14:paraId="0403B79C" w14:textId="77777777" w:rsidR="00D82453" w:rsidRDefault="00C319EF">
      <w:pPr>
        <w:tabs>
          <w:tab w:val="left" w:pos="3280"/>
        </w:tabs>
        <w:spacing w:before="47" w:after="0" w:line="240" w:lineRule="auto"/>
        <w:ind w:right="666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78" behindDoc="1" locked="0" layoutInCell="1" allowOverlap="1" wp14:anchorId="4C2FEAAF" wp14:editId="654B0BE5">
                <wp:simplePos x="0" y="0"/>
                <wp:positionH relativeFrom="page">
                  <wp:posOffset>4568190</wp:posOffset>
                </wp:positionH>
                <wp:positionV relativeFrom="paragraph">
                  <wp:posOffset>46990</wp:posOffset>
                </wp:positionV>
                <wp:extent cx="350520" cy="160020"/>
                <wp:effectExtent l="5715" t="3810" r="5715" b="7620"/>
                <wp:wrapNone/>
                <wp:docPr id="578" name="Group 5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520" cy="160020"/>
                          <a:chOff x="7194" y="74"/>
                          <a:chExt cx="552" cy="252"/>
                        </a:xfrm>
                      </wpg:grpSpPr>
                      <wpg:grpSp>
                        <wpg:cNvPr id="579" name="Group 584"/>
                        <wpg:cNvGrpSpPr>
                          <a:grpSpLocks/>
                        </wpg:cNvGrpSpPr>
                        <wpg:grpSpPr bwMode="auto">
                          <a:xfrm>
                            <a:off x="7200" y="80"/>
                            <a:ext cx="540" cy="2"/>
                            <a:chOff x="7200" y="80"/>
                            <a:chExt cx="540" cy="2"/>
                          </a:xfrm>
                        </wpg:grpSpPr>
                        <wps:wsp>
                          <wps:cNvPr id="580" name="Freeform 585"/>
                          <wps:cNvSpPr>
                            <a:spLocks/>
                          </wps:cNvSpPr>
                          <wps:spPr bwMode="auto">
                            <a:xfrm>
                              <a:off x="7200" y="80"/>
                              <a:ext cx="54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0"/>
                                <a:gd name="T2" fmla="+- 0 7740 7200"/>
                                <a:gd name="T3" fmla="*/ T2 w 5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">
                                  <a:moveTo>
                                    <a:pt x="0" y="0"/>
                                  </a:moveTo>
                                  <a:lnTo>
                                    <a:pt x="54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1" name="Group 582"/>
                        <wpg:cNvGrpSpPr>
                          <a:grpSpLocks/>
                        </wpg:cNvGrpSpPr>
                        <wpg:grpSpPr bwMode="auto">
                          <a:xfrm>
                            <a:off x="7205" y="85"/>
                            <a:ext cx="2" cy="230"/>
                            <a:chOff x="7205" y="85"/>
                            <a:chExt cx="2" cy="230"/>
                          </a:xfrm>
                        </wpg:grpSpPr>
                        <wps:wsp>
                          <wps:cNvPr id="582" name="Freeform 583"/>
                          <wps:cNvSpPr>
                            <a:spLocks/>
                          </wps:cNvSpPr>
                          <wps:spPr bwMode="auto">
                            <a:xfrm>
                              <a:off x="7205" y="85"/>
                              <a:ext cx="2" cy="230"/>
                            </a:xfrm>
                            <a:custGeom>
                              <a:avLst/>
                              <a:gdLst>
                                <a:gd name="T0" fmla="+- 0 85 85"/>
                                <a:gd name="T1" fmla="*/ 85 h 230"/>
                                <a:gd name="T2" fmla="+- 0 315 85"/>
                                <a:gd name="T3" fmla="*/ 315 h 2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0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3" name="Group 580"/>
                        <wpg:cNvGrpSpPr>
                          <a:grpSpLocks/>
                        </wpg:cNvGrpSpPr>
                        <wpg:grpSpPr bwMode="auto">
                          <a:xfrm>
                            <a:off x="7735" y="85"/>
                            <a:ext cx="2" cy="230"/>
                            <a:chOff x="7735" y="85"/>
                            <a:chExt cx="2" cy="230"/>
                          </a:xfrm>
                        </wpg:grpSpPr>
                        <wps:wsp>
                          <wps:cNvPr id="584" name="Freeform 581"/>
                          <wps:cNvSpPr>
                            <a:spLocks/>
                          </wps:cNvSpPr>
                          <wps:spPr bwMode="auto">
                            <a:xfrm>
                              <a:off x="7735" y="85"/>
                              <a:ext cx="2" cy="230"/>
                            </a:xfrm>
                            <a:custGeom>
                              <a:avLst/>
                              <a:gdLst>
                                <a:gd name="T0" fmla="+- 0 85 85"/>
                                <a:gd name="T1" fmla="*/ 85 h 230"/>
                                <a:gd name="T2" fmla="+- 0 315 85"/>
                                <a:gd name="T3" fmla="*/ 315 h 2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0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5" name="Group 578"/>
                        <wpg:cNvGrpSpPr>
                          <a:grpSpLocks/>
                        </wpg:cNvGrpSpPr>
                        <wpg:grpSpPr bwMode="auto">
                          <a:xfrm>
                            <a:off x="7200" y="320"/>
                            <a:ext cx="540" cy="2"/>
                            <a:chOff x="7200" y="320"/>
                            <a:chExt cx="540" cy="2"/>
                          </a:xfrm>
                        </wpg:grpSpPr>
                        <wps:wsp>
                          <wps:cNvPr id="586" name="Freeform 579"/>
                          <wps:cNvSpPr>
                            <a:spLocks/>
                          </wps:cNvSpPr>
                          <wps:spPr bwMode="auto">
                            <a:xfrm>
                              <a:off x="7200" y="320"/>
                              <a:ext cx="54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0"/>
                                <a:gd name="T2" fmla="+- 0 7740 7200"/>
                                <a:gd name="T3" fmla="*/ T2 w 5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">
                                  <a:moveTo>
                                    <a:pt x="0" y="0"/>
                                  </a:moveTo>
                                  <a:lnTo>
                                    <a:pt x="54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A74EEE" id="Group 577" o:spid="_x0000_s1026" style="position:absolute;margin-left:359.7pt;margin-top:3.7pt;width:27.6pt;height:12.6pt;z-index:-1702;mso-position-horizontal-relative:page" coordorigin="7194,74" coordsize="552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">
                <v:group id="Group 584" o:spid="_x0000_s1027" style="position:absolute;left:7200;top:80;width:540;height:2" coordorigin="7200,80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+yl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bLV/g7E46A3P4CAAD//wMAUEsBAi0AFAAGAAgAAAAhANvh9svuAAAAhQEAABMAAAAAAAAA&#10;AAAAAAAAAAAAAFtDb250ZW50X1R5cGVzXS54bWxQSwECLQAUAAYACAAAACEAWvQsW78AAAAVAQAA&#10;CwAAAAAAAAAAAAAAAAAfAQAAX3JlbHMvLnJlbHNQSwECLQAUAAYACAAAACEAmXfspcYAAADcAAAA&#10;DwAAAAAAAAAAAAAAAAAHAgAAZHJzL2Rvd25yZXYueG1sUEsFBgAAAAADAAMAtwAAAPoCAAAAAA==&#10;">
                  <v:shape id="Freeform 585" o:spid="_x0000_s1028" style="position:absolute;left:7200;top:80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" path="m,l540,e" filled="f" strokecolor="#231f20" strokeweight=".58pt">
                    <v:path arrowok="t" o:connecttype="custom" o:connectlocs="0,0;540,0" o:connectangles="0,0"/>
                  </v:shape>
                </v:group>
                <v:group id="Group 582" o:spid="_x0000_s1029" style="position:absolute;left:7205;top:85;width:2;height:230" coordorigin="7205,85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JCE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ZJDP9nwhGQ6z8AAAD//wMAUEsBAi0AFAAGAAgAAAAhANvh9svuAAAAhQEAABMAAAAAAAAA&#10;AAAAAAAAAAAAAFtDb250ZW50X1R5cGVzXS54bWxQSwECLQAUAAYACAAAACEAWvQsW78AAAAVAQAA&#10;CwAAAAAAAAAAAAAAAAAfAQAAX3JlbHMvLnJlbHNQSwECLQAUAAYACAAAACEAUtSQhMYAAADcAAAA&#10;DwAAAAAAAAAAAAAAAAAHAgAAZHJzL2Rvd25yZXYueG1sUEsFBgAAAAADAAMAtwAAAPoCAAAAAA==&#10;">
                  <v:shape id="Freeform 583" o:spid="_x0000_s1030" style="position:absolute;left:7205;top:85;width:2;height:230;visibility:visible;mso-wrap-style:square;v-text-anchor:top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" path="m,l,230e" filled="f" strokecolor="#231f20" strokeweight=".20464mm">
                    <v:path arrowok="t" o:connecttype="custom" o:connectlocs="0,85;0,315" o:connectangles="0,0"/>
                  </v:shape>
                </v:group>
                <v:group id="Group 580" o:spid="_x0000_s1031" style="position:absolute;left:7735;top:85;width:2;height:230" coordorigin="7735,85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qto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sZzD/5lwBOTmDwAA//8DAFBLAQItABQABgAIAAAAIQDb4fbL7gAAAIUBAAATAAAAAAAAAAAA&#10;AAAAAAAAAABbQ29udGVudF9UeXBlc10ueG1sUEsBAi0AFAAGAAgAAAAhAFr0LFu/AAAAFQEAAAsA&#10;AAAAAAAAAAAAAAAAHwEAAF9yZWxzLy5yZWxzUEsBAi0AFAAGAAgAAAAhAM1Kq2jEAAAA3AAAAA8A&#10;AAAAAAAAAAAAAAAABwIAAGRycy9kb3ducmV2LnhtbFBLBQYAAAAAAwADALcAAAD4AgAAAAA=&#10;">
                  <v:shape id="Freeform 581" o:spid="_x0000_s1032" style="position:absolute;left:7735;top:85;width:2;height:230;visibility:visible;mso-wrap-style:square;v-text-anchor:top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" path="m,l,230e" filled="f" strokecolor="#231f20" strokeweight=".58pt">
                    <v:path arrowok="t" o:connecttype="custom" o:connectlocs="0,85;0,315" o:connectangles="0,0"/>
                  </v:shape>
                </v:group>
                <v:group id="Group 578" o:spid="_x0000_s1033" style="position:absolute;left:7200;top:320;width:540;height:2" coordorigin="7200,320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5aH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ZJrA/5lwBOTiCQAA//8DAFBLAQItABQABgAIAAAAIQDb4fbL7gAAAIUBAAATAAAAAAAAAAAA&#10;AAAAAAAAAABbQ29udGVudF9UeXBlc10ueG1sUEsBAi0AFAAGAAgAAAAhAFr0LFu/AAAAFQEAAAsA&#10;AAAAAAAAAAAAAAAAHwEAAF9yZWxzLy5yZWxzUEsBAi0AFAAGAAgAAAAhAC3vlofEAAAA3AAAAA8A&#10;AAAAAAAAAAAAAAAABwIAAGRycy9kb3ducmV2LnhtbFBLBQYAAAAAAwADALcAAAD4AgAAAAA=&#10;">
                  <v:shape id="Freeform 579" o:spid="_x0000_s1034" style="position:absolute;left:7200;top:320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" path="m,l540,e" filled="f" strokecolor="#231f20" strokeweight=".58pt">
                    <v:path arrowok="t" o:connecttype="custom" o:connectlocs="0,0;540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sz w:val="20"/>
          <w:szCs w:val="20"/>
        </w:rPr>
        <w:t>V</w:t>
      </w:r>
      <w:r w:rsidR="007C3761"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proofErr w:type="gramStart"/>
      <w:r w:rsidR="007C3761">
        <w:rPr>
          <w:rFonts w:ascii="Arial" w:eastAsia="Arial" w:hAnsi="Arial" w:cs="Arial"/>
          <w:color w:val="231F20"/>
          <w:sz w:val="20"/>
          <w:szCs w:val="20"/>
        </w:rPr>
        <w:t xml:space="preserve">3 </w:t>
      </w:r>
      <w:r w:rsidR="007C3761"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 w:rsidR="007C3761"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proofErr w:type="gramEnd"/>
      <w:r w:rsidR="007C3761"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color w:val="231F20"/>
          <w:sz w:val="20"/>
          <w:szCs w:val="20"/>
        </w:rPr>
        <w:t>Other Vehicle (if any)</w:t>
      </w:r>
      <w:r w:rsidR="007C3761">
        <w:rPr>
          <w:rFonts w:ascii="Arial" w:eastAsia="Arial" w:hAnsi="Arial" w:cs="Arial"/>
          <w:color w:val="231F20"/>
          <w:sz w:val="20"/>
          <w:szCs w:val="20"/>
        </w:rPr>
        <w:tab/>
      </w:r>
      <w:r w:rsidR="007C3761">
        <w:rPr>
          <w:rFonts w:ascii="Times New Roman" w:eastAsia="Times New Roman" w:hAnsi="Times New Roman" w:cs="Times New Roman"/>
          <w:color w:val="231F20"/>
          <w:sz w:val="24"/>
          <w:szCs w:val="24"/>
        </w:rPr>
        <w:t>Æ</w:t>
      </w:r>
    </w:p>
    <w:p w14:paraId="1DA78FC0" w14:textId="77777777" w:rsidR="00D82453" w:rsidRDefault="007C3761">
      <w:pPr>
        <w:spacing w:before="52" w:after="0" w:line="240" w:lineRule="auto"/>
        <w:ind w:right="666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99"/>
        </w:rPr>
        <w:t>S</w:t>
      </w:r>
    </w:p>
    <w:p w14:paraId="40427571" w14:textId="77777777" w:rsidR="00D82453" w:rsidRDefault="00D82453">
      <w:pPr>
        <w:spacing w:before="16" w:after="0" w:line="220" w:lineRule="exact"/>
      </w:pPr>
    </w:p>
    <w:p w14:paraId="50A04ED6" w14:textId="77777777" w:rsidR="00D82453" w:rsidRDefault="00C319EF">
      <w:pPr>
        <w:spacing w:after="0" w:line="245" w:lineRule="auto"/>
        <w:ind w:left="1540" w:right="6969"/>
        <w:jc w:val="both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79" behindDoc="1" locked="0" layoutInCell="1" allowOverlap="1" wp14:anchorId="0B14459C" wp14:editId="23BF16FD">
                <wp:simplePos x="0" y="0"/>
                <wp:positionH relativeFrom="page">
                  <wp:posOffset>4109720</wp:posOffset>
                </wp:positionH>
                <wp:positionV relativeFrom="paragraph">
                  <wp:posOffset>682625</wp:posOffset>
                </wp:positionV>
                <wp:extent cx="3209925" cy="31115"/>
                <wp:effectExtent l="4445" t="6985" r="5080" b="0"/>
                <wp:wrapNone/>
                <wp:docPr id="573" name="Group 5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1075"/>
                          <a:chExt cx="5055" cy="49"/>
                        </a:xfrm>
                      </wpg:grpSpPr>
                      <wpg:grpSp>
                        <wpg:cNvPr id="574" name="Group 575"/>
                        <wpg:cNvGrpSpPr>
                          <a:grpSpLocks/>
                        </wpg:cNvGrpSpPr>
                        <wpg:grpSpPr bwMode="auto">
                          <a:xfrm>
                            <a:off x="6480" y="1083"/>
                            <a:ext cx="5040" cy="2"/>
                            <a:chOff x="6480" y="1083"/>
                            <a:chExt cx="5040" cy="2"/>
                          </a:xfrm>
                        </wpg:grpSpPr>
                        <wps:wsp>
                          <wps:cNvPr id="575" name="Freeform 576"/>
                          <wps:cNvSpPr>
                            <a:spLocks/>
                          </wps:cNvSpPr>
                          <wps:spPr bwMode="auto">
                            <a:xfrm>
                              <a:off x="6480" y="1083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6" name="Group 573"/>
                        <wpg:cNvGrpSpPr>
                          <a:grpSpLocks/>
                        </wpg:cNvGrpSpPr>
                        <wpg:grpSpPr bwMode="auto">
                          <a:xfrm>
                            <a:off x="6480" y="1116"/>
                            <a:ext cx="5040" cy="2"/>
                            <a:chOff x="6480" y="1116"/>
                            <a:chExt cx="5040" cy="2"/>
                          </a:xfrm>
                        </wpg:grpSpPr>
                        <wps:wsp>
                          <wps:cNvPr id="577" name="Freeform 574"/>
                          <wps:cNvSpPr>
                            <a:spLocks/>
                          </wps:cNvSpPr>
                          <wps:spPr bwMode="auto">
                            <a:xfrm>
                              <a:off x="6480" y="1116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6E4175" id="Group 572" o:spid="_x0000_s1026" style="position:absolute;margin-left:323.6pt;margin-top:53.75pt;width:252.75pt;height:2.45pt;z-index:-1701;mso-position-horizontal-relative:page" coordorigin="6472,1075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">
                <v:group id="Group 575" o:spid="_x0000_s1027" style="position:absolute;left:6480;top:1083;width:5040;height:2" coordorigin="6480,1083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<v:shape id="Freeform 576" o:spid="_x0000_s1028" style="position:absolute;left:6480;top:1083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573" o:spid="_x0000_s1029" style="position:absolute;left:6480;top:1116;width:5040;height:2" coordorigin="6480,1116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<v:shape id="Freeform 574" o:spid="_x0000_s1030" style="position:absolute;left:6480;top:111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Ų ű                              Ų ű                              Ų ű                             </w:t>
      </w:r>
      <w:r w:rsidR="007C3761">
        <w:rPr>
          <w:rFonts w:ascii="Arial" w:eastAsia="Arial" w:hAnsi="Arial" w:cs="Arial"/>
          <w:b/>
          <w:bCs/>
          <w:color w:val="231F20"/>
          <w:spacing w:val="10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Ų</w:t>
      </w:r>
    </w:p>
    <w:p w14:paraId="30FD38F7" w14:textId="77777777" w:rsidR="00D82453" w:rsidRDefault="00C319EF">
      <w:pPr>
        <w:tabs>
          <w:tab w:val="left" w:pos="1540"/>
          <w:tab w:val="left" w:pos="3700"/>
          <w:tab w:val="left" w:pos="5140"/>
        </w:tabs>
        <w:spacing w:after="0" w:line="271" w:lineRule="exact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80" behindDoc="1" locked="0" layoutInCell="1" allowOverlap="1" wp14:anchorId="74E1ACEB" wp14:editId="10B39861">
                <wp:simplePos x="0" y="0"/>
                <wp:positionH relativeFrom="page">
                  <wp:posOffset>4105910</wp:posOffset>
                </wp:positionH>
                <wp:positionV relativeFrom="paragraph">
                  <wp:posOffset>329565</wp:posOffset>
                </wp:positionV>
                <wp:extent cx="3194685" cy="33020"/>
                <wp:effectExtent l="635" t="0" r="5080" b="0"/>
                <wp:wrapNone/>
                <wp:docPr id="486" name="Group 4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519"/>
                          <a:chExt cx="5031" cy="52"/>
                        </a:xfrm>
                      </wpg:grpSpPr>
                      <wpg:grpSp>
                        <wpg:cNvPr id="487" name="Group 570"/>
                        <wpg:cNvGrpSpPr>
                          <a:grpSpLocks/>
                        </wpg:cNvGrpSpPr>
                        <wpg:grpSpPr bwMode="auto">
                          <a:xfrm>
                            <a:off x="6480" y="532"/>
                            <a:ext cx="14" cy="25"/>
                            <a:chOff x="6480" y="532"/>
                            <a:chExt cx="14" cy="25"/>
                          </a:xfrm>
                        </wpg:grpSpPr>
                        <wps:wsp>
                          <wps:cNvPr id="488" name="Freeform 571"/>
                          <wps:cNvSpPr>
                            <a:spLocks/>
                          </wps:cNvSpPr>
                          <wps:spPr bwMode="auto">
                            <a:xfrm>
                              <a:off x="6480" y="532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545 532"/>
                                <a:gd name="T3" fmla="*/ 545 h 25"/>
                                <a:gd name="T4" fmla="+- 0 6494 6480"/>
                                <a:gd name="T5" fmla="*/ T4 w 14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9" name="Group 568"/>
                        <wpg:cNvGrpSpPr>
                          <a:grpSpLocks/>
                        </wpg:cNvGrpSpPr>
                        <wpg:grpSpPr bwMode="auto">
                          <a:xfrm>
                            <a:off x="6534" y="532"/>
                            <a:ext cx="79" cy="25"/>
                            <a:chOff x="6534" y="532"/>
                            <a:chExt cx="79" cy="25"/>
                          </a:xfrm>
                        </wpg:grpSpPr>
                        <wps:wsp>
                          <wps:cNvPr id="490" name="Freeform 569"/>
                          <wps:cNvSpPr>
                            <a:spLocks/>
                          </wps:cNvSpPr>
                          <wps:spPr bwMode="auto">
                            <a:xfrm>
                              <a:off x="653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545 532"/>
                                <a:gd name="T3" fmla="*/ 545 h 25"/>
                                <a:gd name="T4" fmla="+- 0 6613 653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1" name="Group 566"/>
                        <wpg:cNvGrpSpPr>
                          <a:grpSpLocks/>
                        </wpg:cNvGrpSpPr>
                        <wpg:grpSpPr bwMode="auto">
                          <a:xfrm>
                            <a:off x="6653" y="532"/>
                            <a:ext cx="79" cy="25"/>
                            <a:chOff x="6653" y="532"/>
                            <a:chExt cx="79" cy="25"/>
                          </a:xfrm>
                        </wpg:grpSpPr>
                        <wps:wsp>
                          <wps:cNvPr id="492" name="Freeform 567"/>
                          <wps:cNvSpPr>
                            <a:spLocks/>
                          </wps:cNvSpPr>
                          <wps:spPr bwMode="auto">
                            <a:xfrm>
                              <a:off x="665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545 532"/>
                                <a:gd name="T3" fmla="*/ 545 h 25"/>
                                <a:gd name="T4" fmla="+- 0 6732 665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3" name="Group 564"/>
                        <wpg:cNvGrpSpPr>
                          <a:grpSpLocks/>
                        </wpg:cNvGrpSpPr>
                        <wpg:grpSpPr bwMode="auto">
                          <a:xfrm>
                            <a:off x="6772" y="532"/>
                            <a:ext cx="79" cy="25"/>
                            <a:chOff x="6772" y="532"/>
                            <a:chExt cx="79" cy="25"/>
                          </a:xfrm>
                        </wpg:grpSpPr>
                        <wps:wsp>
                          <wps:cNvPr id="494" name="Freeform 565"/>
                          <wps:cNvSpPr>
                            <a:spLocks/>
                          </wps:cNvSpPr>
                          <wps:spPr bwMode="auto">
                            <a:xfrm>
                              <a:off x="677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545 532"/>
                                <a:gd name="T3" fmla="*/ 545 h 25"/>
                                <a:gd name="T4" fmla="+- 0 6851 677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5" name="Group 562"/>
                        <wpg:cNvGrpSpPr>
                          <a:grpSpLocks/>
                        </wpg:cNvGrpSpPr>
                        <wpg:grpSpPr bwMode="auto">
                          <a:xfrm>
                            <a:off x="6890" y="532"/>
                            <a:ext cx="79" cy="25"/>
                            <a:chOff x="6890" y="532"/>
                            <a:chExt cx="79" cy="25"/>
                          </a:xfrm>
                        </wpg:grpSpPr>
                        <wps:wsp>
                          <wps:cNvPr id="496" name="Freeform 563"/>
                          <wps:cNvSpPr>
                            <a:spLocks/>
                          </wps:cNvSpPr>
                          <wps:spPr bwMode="auto">
                            <a:xfrm>
                              <a:off x="689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545 532"/>
                                <a:gd name="T3" fmla="*/ 545 h 25"/>
                                <a:gd name="T4" fmla="+- 0 6970 689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7" name="Group 560"/>
                        <wpg:cNvGrpSpPr>
                          <a:grpSpLocks/>
                        </wpg:cNvGrpSpPr>
                        <wpg:grpSpPr bwMode="auto">
                          <a:xfrm>
                            <a:off x="7009" y="532"/>
                            <a:ext cx="79" cy="25"/>
                            <a:chOff x="7009" y="532"/>
                            <a:chExt cx="79" cy="25"/>
                          </a:xfrm>
                        </wpg:grpSpPr>
                        <wps:wsp>
                          <wps:cNvPr id="498" name="Freeform 561"/>
                          <wps:cNvSpPr>
                            <a:spLocks/>
                          </wps:cNvSpPr>
                          <wps:spPr bwMode="auto">
                            <a:xfrm>
                              <a:off x="700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545 532"/>
                                <a:gd name="T3" fmla="*/ 545 h 25"/>
                                <a:gd name="T4" fmla="+- 0 7088 700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9" name="Group 558"/>
                        <wpg:cNvGrpSpPr>
                          <a:grpSpLocks/>
                        </wpg:cNvGrpSpPr>
                        <wpg:grpSpPr bwMode="auto">
                          <a:xfrm>
                            <a:off x="7128" y="532"/>
                            <a:ext cx="79" cy="25"/>
                            <a:chOff x="7128" y="532"/>
                            <a:chExt cx="79" cy="25"/>
                          </a:xfrm>
                        </wpg:grpSpPr>
                        <wps:wsp>
                          <wps:cNvPr id="500" name="Freeform 559"/>
                          <wps:cNvSpPr>
                            <a:spLocks/>
                          </wps:cNvSpPr>
                          <wps:spPr bwMode="auto">
                            <a:xfrm>
                              <a:off x="712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545 532"/>
                                <a:gd name="T3" fmla="*/ 545 h 25"/>
                                <a:gd name="T4" fmla="+- 0 7207 712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1" name="Group 556"/>
                        <wpg:cNvGrpSpPr>
                          <a:grpSpLocks/>
                        </wpg:cNvGrpSpPr>
                        <wpg:grpSpPr bwMode="auto">
                          <a:xfrm>
                            <a:off x="7247" y="532"/>
                            <a:ext cx="79" cy="25"/>
                            <a:chOff x="7247" y="532"/>
                            <a:chExt cx="79" cy="25"/>
                          </a:xfrm>
                        </wpg:grpSpPr>
                        <wps:wsp>
                          <wps:cNvPr id="502" name="Freeform 557"/>
                          <wps:cNvSpPr>
                            <a:spLocks/>
                          </wps:cNvSpPr>
                          <wps:spPr bwMode="auto">
                            <a:xfrm>
                              <a:off x="724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545 532"/>
                                <a:gd name="T3" fmla="*/ 545 h 25"/>
                                <a:gd name="T4" fmla="+- 0 7326 724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3" name="Group 554"/>
                        <wpg:cNvGrpSpPr>
                          <a:grpSpLocks/>
                        </wpg:cNvGrpSpPr>
                        <wpg:grpSpPr bwMode="auto">
                          <a:xfrm>
                            <a:off x="7366" y="532"/>
                            <a:ext cx="79" cy="25"/>
                            <a:chOff x="7366" y="532"/>
                            <a:chExt cx="79" cy="25"/>
                          </a:xfrm>
                        </wpg:grpSpPr>
                        <wps:wsp>
                          <wps:cNvPr id="504" name="Freeform 555"/>
                          <wps:cNvSpPr>
                            <a:spLocks/>
                          </wps:cNvSpPr>
                          <wps:spPr bwMode="auto">
                            <a:xfrm>
                              <a:off x="736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545 532"/>
                                <a:gd name="T3" fmla="*/ 545 h 25"/>
                                <a:gd name="T4" fmla="+- 0 7445 736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5" name="Group 552"/>
                        <wpg:cNvGrpSpPr>
                          <a:grpSpLocks/>
                        </wpg:cNvGrpSpPr>
                        <wpg:grpSpPr bwMode="auto">
                          <a:xfrm>
                            <a:off x="7484" y="532"/>
                            <a:ext cx="79" cy="25"/>
                            <a:chOff x="7484" y="532"/>
                            <a:chExt cx="79" cy="25"/>
                          </a:xfrm>
                        </wpg:grpSpPr>
                        <wps:wsp>
                          <wps:cNvPr id="506" name="Freeform 553"/>
                          <wps:cNvSpPr>
                            <a:spLocks/>
                          </wps:cNvSpPr>
                          <wps:spPr bwMode="auto">
                            <a:xfrm>
                              <a:off x="748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545 532"/>
                                <a:gd name="T3" fmla="*/ 545 h 25"/>
                                <a:gd name="T4" fmla="+- 0 7564 748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7" name="Group 550"/>
                        <wpg:cNvGrpSpPr>
                          <a:grpSpLocks/>
                        </wpg:cNvGrpSpPr>
                        <wpg:grpSpPr bwMode="auto">
                          <a:xfrm>
                            <a:off x="7603" y="532"/>
                            <a:ext cx="79" cy="25"/>
                            <a:chOff x="7603" y="532"/>
                            <a:chExt cx="79" cy="25"/>
                          </a:xfrm>
                        </wpg:grpSpPr>
                        <wps:wsp>
                          <wps:cNvPr id="508" name="Freeform 551"/>
                          <wps:cNvSpPr>
                            <a:spLocks/>
                          </wps:cNvSpPr>
                          <wps:spPr bwMode="auto">
                            <a:xfrm>
                              <a:off x="760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545 532"/>
                                <a:gd name="T3" fmla="*/ 545 h 25"/>
                                <a:gd name="T4" fmla="+- 0 7682 760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9" name="Group 548"/>
                        <wpg:cNvGrpSpPr>
                          <a:grpSpLocks/>
                        </wpg:cNvGrpSpPr>
                        <wpg:grpSpPr bwMode="auto">
                          <a:xfrm>
                            <a:off x="7722" y="532"/>
                            <a:ext cx="79" cy="25"/>
                            <a:chOff x="7722" y="532"/>
                            <a:chExt cx="79" cy="25"/>
                          </a:xfrm>
                        </wpg:grpSpPr>
                        <wps:wsp>
                          <wps:cNvPr id="510" name="Freeform 549"/>
                          <wps:cNvSpPr>
                            <a:spLocks/>
                          </wps:cNvSpPr>
                          <wps:spPr bwMode="auto">
                            <a:xfrm>
                              <a:off x="772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545 532"/>
                                <a:gd name="T3" fmla="*/ 545 h 25"/>
                                <a:gd name="T4" fmla="+- 0 7801 772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1" name="Group 546"/>
                        <wpg:cNvGrpSpPr>
                          <a:grpSpLocks/>
                        </wpg:cNvGrpSpPr>
                        <wpg:grpSpPr bwMode="auto">
                          <a:xfrm>
                            <a:off x="7841" y="532"/>
                            <a:ext cx="79" cy="25"/>
                            <a:chOff x="7841" y="532"/>
                            <a:chExt cx="79" cy="25"/>
                          </a:xfrm>
                        </wpg:grpSpPr>
                        <wps:wsp>
                          <wps:cNvPr id="512" name="Freeform 547"/>
                          <wps:cNvSpPr>
                            <a:spLocks/>
                          </wps:cNvSpPr>
                          <wps:spPr bwMode="auto">
                            <a:xfrm>
                              <a:off x="784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545 532"/>
                                <a:gd name="T3" fmla="*/ 545 h 25"/>
                                <a:gd name="T4" fmla="+- 0 7920 784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3" name="Group 544"/>
                        <wpg:cNvGrpSpPr>
                          <a:grpSpLocks/>
                        </wpg:cNvGrpSpPr>
                        <wpg:grpSpPr bwMode="auto">
                          <a:xfrm>
                            <a:off x="7960" y="532"/>
                            <a:ext cx="79" cy="25"/>
                            <a:chOff x="7960" y="532"/>
                            <a:chExt cx="79" cy="25"/>
                          </a:xfrm>
                        </wpg:grpSpPr>
                        <wps:wsp>
                          <wps:cNvPr id="514" name="Freeform 545"/>
                          <wps:cNvSpPr>
                            <a:spLocks/>
                          </wps:cNvSpPr>
                          <wps:spPr bwMode="auto">
                            <a:xfrm>
                              <a:off x="796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545 532"/>
                                <a:gd name="T3" fmla="*/ 545 h 25"/>
                                <a:gd name="T4" fmla="+- 0 8039 796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5" name="Group 542"/>
                        <wpg:cNvGrpSpPr>
                          <a:grpSpLocks/>
                        </wpg:cNvGrpSpPr>
                        <wpg:grpSpPr bwMode="auto">
                          <a:xfrm>
                            <a:off x="8078" y="532"/>
                            <a:ext cx="79" cy="25"/>
                            <a:chOff x="8078" y="532"/>
                            <a:chExt cx="79" cy="25"/>
                          </a:xfrm>
                        </wpg:grpSpPr>
                        <wps:wsp>
                          <wps:cNvPr id="516" name="Freeform 543"/>
                          <wps:cNvSpPr>
                            <a:spLocks/>
                          </wps:cNvSpPr>
                          <wps:spPr bwMode="auto">
                            <a:xfrm>
                              <a:off x="807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545 532"/>
                                <a:gd name="T3" fmla="*/ 545 h 25"/>
                                <a:gd name="T4" fmla="+- 0 8158 807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7" name="Group 540"/>
                        <wpg:cNvGrpSpPr>
                          <a:grpSpLocks/>
                        </wpg:cNvGrpSpPr>
                        <wpg:grpSpPr bwMode="auto">
                          <a:xfrm>
                            <a:off x="8197" y="532"/>
                            <a:ext cx="79" cy="25"/>
                            <a:chOff x="8197" y="532"/>
                            <a:chExt cx="79" cy="25"/>
                          </a:xfrm>
                        </wpg:grpSpPr>
                        <wps:wsp>
                          <wps:cNvPr id="518" name="Freeform 541"/>
                          <wps:cNvSpPr>
                            <a:spLocks/>
                          </wps:cNvSpPr>
                          <wps:spPr bwMode="auto">
                            <a:xfrm>
                              <a:off x="819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545 532"/>
                                <a:gd name="T3" fmla="*/ 545 h 25"/>
                                <a:gd name="T4" fmla="+- 0 8276 819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9" name="Group 538"/>
                        <wpg:cNvGrpSpPr>
                          <a:grpSpLocks/>
                        </wpg:cNvGrpSpPr>
                        <wpg:grpSpPr bwMode="auto">
                          <a:xfrm>
                            <a:off x="8316" y="532"/>
                            <a:ext cx="79" cy="25"/>
                            <a:chOff x="8316" y="532"/>
                            <a:chExt cx="79" cy="25"/>
                          </a:xfrm>
                        </wpg:grpSpPr>
                        <wps:wsp>
                          <wps:cNvPr id="520" name="Freeform 539"/>
                          <wps:cNvSpPr>
                            <a:spLocks/>
                          </wps:cNvSpPr>
                          <wps:spPr bwMode="auto">
                            <a:xfrm>
                              <a:off x="831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545 532"/>
                                <a:gd name="T3" fmla="*/ 545 h 25"/>
                                <a:gd name="T4" fmla="+- 0 8395 831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1" name="Group 536"/>
                        <wpg:cNvGrpSpPr>
                          <a:grpSpLocks/>
                        </wpg:cNvGrpSpPr>
                        <wpg:grpSpPr bwMode="auto">
                          <a:xfrm>
                            <a:off x="8435" y="532"/>
                            <a:ext cx="79" cy="25"/>
                            <a:chOff x="8435" y="532"/>
                            <a:chExt cx="79" cy="25"/>
                          </a:xfrm>
                        </wpg:grpSpPr>
                        <wps:wsp>
                          <wps:cNvPr id="522" name="Freeform 537"/>
                          <wps:cNvSpPr>
                            <a:spLocks/>
                          </wps:cNvSpPr>
                          <wps:spPr bwMode="auto">
                            <a:xfrm>
                              <a:off x="843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545 532"/>
                                <a:gd name="T3" fmla="*/ 545 h 25"/>
                                <a:gd name="T4" fmla="+- 0 8514 843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3" name="Group 534"/>
                        <wpg:cNvGrpSpPr>
                          <a:grpSpLocks/>
                        </wpg:cNvGrpSpPr>
                        <wpg:grpSpPr bwMode="auto">
                          <a:xfrm>
                            <a:off x="8554" y="532"/>
                            <a:ext cx="79" cy="25"/>
                            <a:chOff x="8554" y="532"/>
                            <a:chExt cx="79" cy="25"/>
                          </a:xfrm>
                        </wpg:grpSpPr>
                        <wps:wsp>
                          <wps:cNvPr id="524" name="Freeform 535"/>
                          <wps:cNvSpPr>
                            <a:spLocks/>
                          </wps:cNvSpPr>
                          <wps:spPr bwMode="auto">
                            <a:xfrm>
                              <a:off x="855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545 532"/>
                                <a:gd name="T3" fmla="*/ 545 h 25"/>
                                <a:gd name="T4" fmla="+- 0 8633 855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5" name="Group 532"/>
                        <wpg:cNvGrpSpPr>
                          <a:grpSpLocks/>
                        </wpg:cNvGrpSpPr>
                        <wpg:grpSpPr bwMode="auto">
                          <a:xfrm>
                            <a:off x="8672" y="532"/>
                            <a:ext cx="79" cy="25"/>
                            <a:chOff x="8672" y="532"/>
                            <a:chExt cx="79" cy="25"/>
                          </a:xfrm>
                        </wpg:grpSpPr>
                        <wps:wsp>
                          <wps:cNvPr id="526" name="Freeform 533"/>
                          <wps:cNvSpPr>
                            <a:spLocks/>
                          </wps:cNvSpPr>
                          <wps:spPr bwMode="auto">
                            <a:xfrm>
                              <a:off x="867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545 532"/>
                                <a:gd name="T3" fmla="*/ 545 h 25"/>
                                <a:gd name="T4" fmla="+- 0 8752 867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7" name="Group 530"/>
                        <wpg:cNvGrpSpPr>
                          <a:grpSpLocks/>
                        </wpg:cNvGrpSpPr>
                        <wpg:grpSpPr bwMode="auto">
                          <a:xfrm>
                            <a:off x="8791" y="532"/>
                            <a:ext cx="79" cy="25"/>
                            <a:chOff x="8791" y="532"/>
                            <a:chExt cx="79" cy="25"/>
                          </a:xfrm>
                        </wpg:grpSpPr>
                        <wps:wsp>
                          <wps:cNvPr id="528" name="Freeform 531"/>
                          <wps:cNvSpPr>
                            <a:spLocks/>
                          </wps:cNvSpPr>
                          <wps:spPr bwMode="auto">
                            <a:xfrm>
                              <a:off x="879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545 532"/>
                                <a:gd name="T3" fmla="*/ 545 h 25"/>
                                <a:gd name="T4" fmla="+- 0 8870 879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9" name="Group 528"/>
                        <wpg:cNvGrpSpPr>
                          <a:grpSpLocks/>
                        </wpg:cNvGrpSpPr>
                        <wpg:grpSpPr bwMode="auto">
                          <a:xfrm>
                            <a:off x="8910" y="532"/>
                            <a:ext cx="79" cy="25"/>
                            <a:chOff x="8910" y="532"/>
                            <a:chExt cx="79" cy="25"/>
                          </a:xfrm>
                        </wpg:grpSpPr>
                        <wps:wsp>
                          <wps:cNvPr id="530" name="Freeform 529"/>
                          <wps:cNvSpPr>
                            <a:spLocks/>
                          </wps:cNvSpPr>
                          <wps:spPr bwMode="auto">
                            <a:xfrm>
                              <a:off x="891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545 532"/>
                                <a:gd name="T3" fmla="*/ 545 h 25"/>
                                <a:gd name="T4" fmla="+- 0 8989 891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1" name="Group 526"/>
                        <wpg:cNvGrpSpPr>
                          <a:grpSpLocks/>
                        </wpg:cNvGrpSpPr>
                        <wpg:grpSpPr bwMode="auto">
                          <a:xfrm>
                            <a:off x="9029" y="532"/>
                            <a:ext cx="79" cy="25"/>
                            <a:chOff x="9029" y="532"/>
                            <a:chExt cx="79" cy="25"/>
                          </a:xfrm>
                        </wpg:grpSpPr>
                        <wps:wsp>
                          <wps:cNvPr id="532" name="Freeform 527"/>
                          <wps:cNvSpPr>
                            <a:spLocks/>
                          </wps:cNvSpPr>
                          <wps:spPr bwMode="auto">
                            <a:xfrm>
                              <a:off x="902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545 532"/>
                                <a:gd name="T3" fmla="*/ 545 h 25"/>
                                <a:gd name="T4" fmla="+- 0 9108 902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" name="Group 524"/>
                        <wpg:cNvGrpSpPr>
                          <a:grpSpLocks/>
                        </wpg:cNvGrpSpPr>
                        <wpg:grpSpPr bwMode="auto">
                          <a:xfrm>
                            <a:off x="9148" y="532"/>
                            <a:ext cx="79" cy="25"/>
                            <a:chOff x="9148" y="532"/>
                            <a:chExt cx="79" cy="25"/>
                          </a:xfrm>
                        </wpg:grpSpPr>
                        <wps:wsp>
                          <wps:cNvPr id="534" name="Freeform 525"/>
                          <wps:cNvSpPr>
                            <a:spLocks/>
                          </wps:cNvSpPr>
                          <wps:spPr bwMode="auto">
                            <a:xfrm>
                              <a:off x="914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545 532"/>
                                <a:gd name="T3" fmla="*/ 545 h 25"/>
                                <a:gd name="T4" fmla="+- 0 9227 914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5" name="Group 522"/>
                        <wpg:cNvGrpSpPr>
                          <a:grpSpLocks/>
                        </wpg:cNvGrpSpPr>
                        <wpg:grpSpPr bwMode="auto">
                          <a:xfrm>
                            <a:off x="9266" y="532"/>
                            <a:ext cx="79" cy="25"/>
                            <a:chOff x="9266" y="532"/>
                            <a:chExt cx="79" cy="25"/>
                          </a:xfrm>
                        </wpg:grpSpPr>
                        <wps:wsp>
                          <wps:cNvPr id="536" name="Freeform 523"/>
                          <wps:cNvSpPr>
                            <a:spLocks/>
                          </wps:cNvSpPr>
                          <wps:spPr bwMode="auto">
                            <a:xfrm>
                              <a:off x="926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545 532"/>
                                <a:gd name="T3" fmla="*/ 545 h 25"/>
                                <a:gd name="T4" fmla="+- 0 9346 926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7" name="Group 520"/>
                        <wpg:cNvGrpSpPr>
                          <a:grpSpLocks/>
                        </wpg:cNvGrpSpPr>
                        <wpg:grpSpPr bwMode="auto">
                          <a:xfrm>
                            <a:off x="9385" y="532"/>
                            <a:ext cx="79" cy="25"/>
                            <a:chOff x="9385" y="532"/>
                            <a:chExt cx="79" cy="25"/>
                          </a:xfrm>
                        </wpg:grpSpPr>
                        <wps:wsp>
                          <wps:cNvPr id="538" name="Freeform 521"/>
                          <wps:cNvSpPr>
                            <a:spLocks/>
                          </wps:cNvSpPr>
                          <wps:spPr bwMode="auto">
                            <a:xfrm>
                              <a:off x="938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545 532"/>
                                <a:gd name="T3" fmla="*/ 545 h 25"/>
                                <a:gd name="T4" fmla="+- 0 9464 938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9" name="Group 518"/>
                        <wpg:cNvGrpSpPr>
                          <a:grpSpLocks/>
                        </wpg:cNvGrpSpPr>
                        <wpg:grpSpPr bwMode="auto">
                          <a:xfrm>
                            <a:off x="9504" y="532"/>
                            <a:ext cx="79" cy="25"/>
                            <a:chOff x="9504" y="532"/>
                            <a:chExt cx="79" cy="25"/>
                          </a:xfrm>
                        </wpg:grpSpPr>
                        <wps:wsp>
                          <wps:cNvPr id="540" name="Freeform 519"/>
                          <wps:cNvSpPr>
                            <a:spLocks/>
                          </wps:cNvSpPr>
                          <wps:spPr bwMode="auto">
                            <a:xfrm>
                              <a:off x="950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545 532"/>
                                <a:gd name="T3" fmla="*/ 545 h 25"/>
                                <a:gd name="T4" fmla="+- 0 9583 950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1" name="Group 516"/>
                        <wpg:cNvGrpSpPr>
                          <a:grpSpLocks/>
                        </wpg:cNvGrpSpPr>
                        <wpg:grpSpPr bwMode="auto">
                          <a:xfrm>
                            <a:off x="9623" y="532"/>
                            <a:ext cx="79" cy="25"/>
                            <a:chOff x="9623" y="532"/>
                            <a:chExt cx="79" cy="25"/>
                          </a:xfrm>
                        </wpg:grpSpPr>
                        <wps:wsp>
                          <wps:cNvPr id="542" name="Freeform 517"/>
                          <wps:cNvSpPr>
                            <a:spLocks/>
                          </wps:cNvSpPr>
                          <wps:spPr bwMode="auto">
                            <a:xfrm>
                              <a:off x="962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545 532"/>
                                <a:gd name="T3" fmla="*/ 545 h 25"/>
                                <a:gd name="T4" fmla="+- 0 9702 962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3" name="Group 514"/>
                        <wpg:cNvGrpSpPr>
                          <a:grpSpLocks/>
                        </wpg:cNvGrpSpPr>
                        <wpg:grpSpPr bwMode="auto">
                          <a:xfrm>
                            <a:off x="9742" y="532"/>
                            <a:ext cx="79" cy="25"/>
                            <a:chOff x="9742" y="532"/>
                            <a:chExt cx="79" cy="25"/>
                          </a:xfrm>
                        </wpg:grpSpPr>
                        <wps:wsp>
                          <wps:cNvPr id="544" name="Freeform 515"/>
                          <wps:cNvSpPr>
                            <a:spLocks/>
                          </wps:cNvSpPr>
                          <wps:spPr bwMode="auto">
                            <a:xfrm>
                              <a:off x="974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545 532"/>
                                <a:gd name="T3" fmla="*/ 545 h 25"/>
                                <a:gd name="T4" fmla="+- 0 9821 974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5" name="Group 512"/>
                        <wpg:cNvGrpSpPr>
                          <a:grpSpLocks/>
                        </wpg:cNvGrpSpPr>
                        <wpg:grpSpPr bwMode="auto">
                          <a:xfrm>
                            <a:off x="9860" y="532"/>
                            <a:ext cx="79" cy="25"/>
                            <a:chOff x="9860" y="532"/>
                            <a:chExt cx="79" cy="25"/>
                          </a:xfrm>
                        </wpg:grpSpPr>
                        <wps:wsp>
                          <wps:cNvPr id="546" name="Freeform 513"/>
                          <wps:cNvSpPr>
                            <a:spLocks/>
                          </wps:cNvSpPr>
                          <wps:spPr bwMode="auto">
                            <a:xfrm>
                              <a:off x="986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545 532"/>
                                <a:gd name="T3" fmla="*/ 545 h 25"/>
                                <a:gd name="T4" fmla="+- 0 9940 986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7" name="Group 510"/>
                        <wpg:cNvGrpSpPr>
                          <a:grpSpLocks/>
                        </wpg:cNvGrpSpPr>
                        <wpg:grpSpPr bwMode="auto">
                          <a:xfrm>
                            <a:off x="9979" y="532"/>
                            <a:ext cx="79" cy="25"/>
                            <a:chOff x="9979" y="532"/>
                            <a:chExt cx="79" cy="25"/>
                          </a:xfrm>
                        </wpg:grpSpPr>
                        <wps:wsp>
                          <wps:cNvPr id="548" name="Freeform 511"/>
                          <wps:cNvSpPr>
                            <a:spLocks/>
                          </wps:cNvSpPr>
                          <wps:spPr bwMode="auto">
                            <a:xfrm>
                              <a:off x="997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545 532"/>
                                <a:gd name="T3" fmla="*/ 545 h 25"/>
                                <a:gd name="T4" fmla="+- 0 10058 997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9" name="Group 508"/>
                        <wpg:cNvGrpSpPr>
                          <a:grpSpLocks/>
                        </wpg:cNvGrpSpPr>
                        <wpg:grpSpPr bwMode="auto">
                          <a:xfrm>
                            <a:off x="10098" y="532"/>
                            <a:ext cx="79" cy="25"/>
                            <a:chOff x="10098" y="532"/>
                            <a:chExt cx="79" cy="25"/>
                          </a:xfrm>
                        </wpg:grpSpPr>
                        <wps:wsp>
                          <wps:cNvPr id="550" name="Freeform 509"/>
                          <wps:cNvSpPr>
                            <a:spLocks/>
                          </wps:cNvSpPr>
                          <wps:spPr bwMode="auto">
                            <a:xfrm>
                              <a:off x="1009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545 532"/>
                                <a:gd name="T3" fmla="*/ 545 h 25"/>
                                <a:gd name="T4" fmla="+- 0 10177 1009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1" name="Group 506"/>
                        <wpg:cNvGrpSpPr>
                          <a:grpSpLocks/>
                        </wpg:cNvGrpSpPr>
                        <wpg:grpSpPr bwMode="auto">
                          <a:xfrm>
                            <a:off x="10217" y="532"/>
                            <a:ext cx="79" cy="25"/>
                            <a:chOff x="10217" y="532"/>
                            <a:chExt cx="79" cy="25"/>
                          </a:xfrm>
                        </wpg:grpSpPr>
                        <wps:wsp>
                          <wps:cNvPr id="552" name="Freeform 507"/>
                          <wps:cNvSpPr>
                            <a:spLocks/>
                          </wps:cNvSpPr>
                          <wps:spPr bwMode="auto">
                            <a:xfrm>
                              <a:off x="1021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545 532"/>
                                <a:gd name="T3" fmla="*/ 545 h 25"/>
                                <a:gd name="T4" fmla="+- 0 10296 1021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3" name="Group 504"/>
                        <wpg:cNvGrpSpPr>
                          <a:grpSpLocks/>
                        </wpg:cNvGrpSpPr>
                        <wpg:grpSpPr bwMode="auto">
                          <a:xfrm>
                            <a:off x="10336" y="532"/>
                            <a:ext cx="79" cy="25"/>
                            <a:chOff x="10336" y="532"/>
                            <a:chExt cx="79" cy="25"/>
                          </a:xfrm>
                        </wpg:grpSpPr>
                        <wps:wsp>
                          <wps:cNvPr id="554" name="Freeform 505"/>
                          <wps:cNvSpPr>
                            <a:spLocks/>
                          </wps:cNvSpPr>
                          <wps:spPr bwMode="auto">
                            <a:xfrm>
                              <a:off x="1033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545 532"/>
                                <a:gd name="T3" fmla="*/ 545 h 25"/>
                                <a:gd name="T4" fmla="+- 0 10415 1033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5" name="Group 502"/>
                        <wpg:cNvGrpSpPr>
                          <a:grpSpLocks/>
                        </wpg:cNvGrpSpPr>
                        <wpg:grpSpPr bwMode="auto">
                          <a:xfrm>
                            <a:off x="10454" y="532"/>
                            <a:ext cx="79" cy="25"/>
                            <a:chOff x="10454" y="532"/>
                            <a:chExt cx="79" cy="25"/>
                          </a:xfrm>
                        </wpg:grpSpPr>
                        <wps:wsp>
                          <wps:cNvPr id="556" name="Freeform 503"/>
                          <wps:cNvSpPr>
                            <a:spLocks/>
                          </wps:cNvSpPr>
                          <wps:spPr bwMode="auto">
                            <a:xfrm>
                              <a:off x="1045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545 532"/>
                                <a:gd name="T3" fmla="*/ 545 h 25"/>
                                <a:gd name="T4" fmla="+- 0 10534 1045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7" name="Group 500"/>
                        <wpg:cNvGrpSpPr>
                          <a:grpSpLocks/>
                        </wpg:cNvGrpSpPr>
                        <wpg:grpSpPr bwMode="auto">
                          <a:xfrm>
                            <a:off x="10573" y="532"/>
                            <a:ext cx="79" cy="25"/>
                            <a:chOff x="10573" y="532"/>
                            <a:chExt cx="79" cy="25"/>
                          </a:xfrm>
                        </wpg:grpSpPr>
                        <wps:wsp>
                          <wps:cNvPr id="558" name="Freeform 501"/>
                          <wps:cNvSpPr>
                            <a:spLocks/>
                          </wps:cNvSpPr>
                          <wps:spPr bwMode="auto">
                            <a:xfrm>
                              <a:off x="1057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545 532"/>
                                <a:gd name="T3" fmla="*/ 545 h 25"/>
                                <a:gd name="T4" fmla="+- 0 10652 1057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9" name="Group 498"/>
                        <wpg:cNvGrpSpPr>
                          <a:grpSpLocks/>
                        </wpg:cNvGrpSpPr>
                        <wpg:grpSpPr bwMode="auto">
                          <a:xfrm>
                            <a:off x="10692" y="532"/>
                            <a:ext cx="79" cy="25"/>
                            <a:chOff x="10692" y="532"/>
                            <a:chExt cx="79" cy="25"/>
                          </a:xfrm>
                        </wpg:grpSpPr>
                        <wps:wsp>
                          <wps:cNvPr id="560" name="Freeform 499"/>
                          <wps:cNvSpPr>
                            <a:spLocks/>
                          </wps:cNvSpPr>
                          <wps:spPr bwMode="auto">
                            <a:xfrm>
                              <a:off x="1069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545 532"/>
                                <a:gd name="T3" fmla="*/ 545 h 25"/>
                                <a:gd name="T4" fmla="+- 0 10771 1069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1" name="Group 496"/>
                        <wpg:cNvGrpSpPr>
                          <a:grpSpLocks/>
                        </wpg:cNvGrpSpPr>
                        <wpg:grpSpPr bwMode="auto">
                          <a:xfrm>
                            <a:off x="10811" y="532"/>
                            <a:ext cx="79" cy="25"/>
                            <a:chOff x="10811" y="532"/>
                            <a:chExt cx="79" cy="25"/>
                          </a:xfrm>
                        </wpg:grpSpPr>
                        <wps:wsp>
                          <wps:cNvPr id="562" name="Freeform 497"/>
                          <wps:cNvSpPr>
                            <a:spLocks/>
                          </wps:cNvSpPr>
                          <wps:spPr bwMode="auto">
                            <a:xfrm>
                              <a:off x="1081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545 532"/>
                                <a:gd name="T3" fmla="*/ 545 h 25"/>
                                <a:gd name="T4" fmla="+- 0 10890 1081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3" name="Group 494"/>
                        <wpg:cNvGrpSpPr>
                          <a:grpSpLocks/>
                        </wpg:cNvGrpSpPr>
                        <wpg:grpSpPr bwMode="auto">
                          <a:xfrm>
                            <a:off x="10930" y="532"/>
                            <a:ext cx="79" cy="25"/>
                            <a:chOff x="10930" y="532"/>
                            <a:chExt cx="79" cy="25"/>
                          </a:xfrm>
                        </wpg:grpSpPr>
                        <wps:wsp>
                          <wps:cNvPr id="564" name="Freeform 495"/>
                          <wps:cNvSpPr>
                            <a:spLocks/>
                          </wps:cNvSpPr>
                          <wps:spPr bwMode="auto">
                            <a:xfrm>
                              <a:off x="1093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545 532"/>
                                <a:gd name="T3" fmla="*/ 545 h 25"/>
                                <a:gd name="T4" fmla="+- 0 11009 1093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5" name="Group 492"/>
                        <wpg:cNvGrpSpPr>
                          <a:grpSpLocks/>
                        </wpg:cNvGrpSpPr>
                        <wpg:grpSpPr bwMode="auto">
                          <a:xfrm>
                            <a:off x="11048" y="532"/>
                            <a:ext cx="79" cy="25"/>
                            <a:chOff x="11048" y="532"/>
                            <a:chExt cx="79" cy="25"/>
                          </a:xfrm>
                        </wpg:grpSpPr>
                        <wps:wsp>
                          <wps:cNvPr id="566" name="Freeform 493"/>
                          <wps:cNvSpPr>
                            <a:spLocks/>
                          </wps:cNvSpPr>
                          <wps:spPr bwMode="auto">
                            <a:xfrm>
                              <a:off x="1104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545 532"/>
                                <a:gd name="T3" fmla="*/ 545 h 25"/>
                                <a:gd name="T4" fmla="+- 0 11128 1104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7" name="Group 490"/>
                        <wpg:cNvGrpSpPr>
                          <a:grpSpLocks/>
                        </wpg:cNvGrpSpPr>
                        <wpg:grpSpPr bwMode="auto">
                          <a:xfrm>
                            <a:off x="11167" y="532"/>
                            <a:ext cx="79" cy="25"/>
                            <a:chOff x="11167" y="532"/>
                            <a:chExt cx="79" cy="25"/>
                          </a:xfrm>
                        </wpg:grpSpPr>
                        <wps:wsp>
                          <wps:cNvPr id="568" name="Freeform 491"/>
                          <wps:cNvSpPr>
                            <a:spLocks/>
                          </wps:cNvSpPr>
                          <wps:spPr bwMode="auto">
                            <a:xfrm>
                              <a:off x="1116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545 532"/>
                                <a:gd name="T3" fmla="*/ 545 h 25"/>
                                <a:gd name="T4" fmla="+- 0 11246 1116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9" name="Group 488"/>
                        <wpg:cNvGrpSpPr>
                          <a:grpSpLocks/>
                        </wpg:cNvGrpSpPr>
                        <wpg:grpSpPr bwMode="auto">
                          <a:xfrm>
                            <a:off x="11286" y="532"/>
                            <a:ext cx="79" cy="25"/>
                            <a:chOff x="11286" y="532"/>
                            <a:chExt cx="79" cy="25"/>
                          </a:xfrm>
                        </wpg:grpSpPr>
                        <wps:wsp>
                          <wps:cNvPr id="570" name="Freeform 489"/>
                          <wps:cNvSpPr>
                            <a:spLocks/>
                          </wps:cNvSpPr>
                          <wps:spPr bwMode="auto">
                            <a:xfrm>
                              <a:off x="1128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545 532"/>
                                <a:gd name="T3" fmla="*/ 545 h 25"/>
                                <a:gd name="T4" fmla="+- 0 11365 1128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1" name="Group 486"/>
                        <wpg:cNvGrpSpPr>
                          <a:grpSpLocks/>
                        </wpg:cNvGrpSpPr>
                        <wpg:grpSpPr bwMode="auto">
                          <a:xfrm>
                            <a:off x="11405" y="532"/>
                            <a:ext cx="79" cy="25"/>
                            <a:chOff x="11405" y="532"/>
                            <a:chExt cx="79" cy="25"/>
                          </a:xfrm>
                        </wpg:grpSpPr>
                        <wps:wsp>
                          <wps:cNvPr id="572" name="Freeform 487"/>
                          <wps:cNvSpPr>
                            <a:spLocks/>
                          </wps:cNvSpPr>
                          <wps:spPr bwMode="auto">
                            <a:xfrm>
                              <a:off x="1140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545 532"/>
                                <a:gd name="T3" fmla="*/ 545 h 25"/>
                                <a:gd name="T4" fmla="+- 0 11484 1140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0A5575" id="Group 485" o:spid="_x0000_s1026" style="position:absolute;margin-left:323.3pt;margin-top:25.95pt;width:251.55pt;height:2.6pt;z-index:-1700;mso-position-horizontal-relative:page" coordorigin="6466,519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">
                <v:group id="Group 570" o:spid="_x0000_s1027" style="position:absolute;left:6480;top:532;width:14;height:25" coordorigin="6480,532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KL2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5gnS/g7E46AXP8CAAD//wMAUEsBAi0AFAAGAAgAAAAhANvh9svuAAAAhQEAABMAAAAAAAAA&#10;AAAAAAAAAAAAAFtDb250ZW50X1R5cGVzXS54bWxQSwECLQAUAAYACAAAACEAWvQsW78AAAAVAQAA&#10;CwAAAAAAAAAAAAAAAAAfAQAAX3JlbHMvLnJlbHNQSwECLQAUAAYACAAAACEAxJCi9sYAAADcAAAA&#10;DwAAAAAAAAAAAAAAAAAHAgAAZHJzL2Rvd25yZXYueG1sUEsFBgAAAAADAAMAtwAAAPoCAAAAAA==&#10;">
                  <v:shape id="Freeform 571" o:spid="_x0000_s1028" style="position:absolute;left:6480;top:532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" path="m,13r14,e" filled="f" strokecolor="#231f20" strokeweight="1.36pt">
                    <v:path arrowok="t" o:connecttype="custom" o:connectlocs="0,545;14,545" o:connectangles="0,0"/>
                  </v:shape>
                </v:group>
                <v:group id="Group 568" o:spid="_x0000_s1029" style="position:absolute;left:6534;top:532;width:79;height:25" coordorigin="653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5Mf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2kOTH8YAAADcAAAA&#10;DwAAAAAAAAAAAAAAAAAHAgAAZHJzL2Rvd25yZXYueG1sUEsFBgAAAAADAAMAtwAAAPoCAAAAAA==&#10;">
                  <v:shape id="Freeform 569" o:spid="_x0000_s1030" style="position:absolute;left:653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6" o:spid="_x0000_s1031" style="position:absolute;left:6653;top:532;width:79;height:25" coordorigin="665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AnE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DxHsPfmXAE5PIGAAD//wMAUEsBAi0AFAAGAAgAAAAhANvh9svuAAAAhQEAABMAAAAAAAAA&#10;AAAAAAAAAAAAAFtDb250ZW50X1R5cGVzXS54bWxQSwECLQAUAAYACAAAACEAWvQsW78AAAAVAQAA&#10;CwAAAAAAAAAAAAAAAAAfAQAAX3JlbHMvLnJlbHNQSwECLQAUAAYACAAAACEAoewJxMYAAADcAAAA&#10;DwAAAAAAAAAAAAAAAAAHAgAAZHJzL2Rvd25yZXYueG1sUEsFBgAAAAADAAMAtwAAAPoCAAAAAA==&#10;">
                  <v:shape id="Freeform 567" o:spid="_x0000_s1032" style="position:absolute;left:665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2YD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fRlDH9n0hGQixsAAAD//wMAUEsBAi0AFAAGAAgAAAAhANvh9svuAAAAhQEAABMAAAAAAAAA&#10;AAAAAAAAAAAAAFtDb250ZW50X1R5cGVzXS54bWxQSwECLQAUAAYACAAAACEAWvQsW78AAAAVAQAA&#10;CwAAAAAAAAAAAAAAAAAfAQAAX3JlbHMvLnJlbHNQSwECLQAUAAYACAAAACEA69dmA8YAAADcAAAA&#10;DwAAAAAAAAAAAAAAAAAHAgAAZHJzL2Rvd25yZXYueG1sUEsFBgAAAAADAAMAtwAAAPoCAAAAAA==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4" o:spid="_x0000_s1033" style="position:absolute;left:6772;top:532;width:79;height:25" coordorigin="677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Io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">
                  <v:shape id="Freeform 565" o:spid="_x0000_s1034" style="position:absolute;left:677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2" o:spid="_x0000_s1035" style="position:absolute;left:6890;top:532;width:79;height:25" coordorigin="689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w/H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xeEvg9E46A3D4AAAD//wMAUEsBAi0AFAAGAAgAAAAhANvh9svuAAAAhQEAABMAAAAAAAAA&#10;AAAAAAAAAAAAAFtDb250ZW50X1R5cGVzXS54bWxQSwECLQAUAAYACAAAACEAWvQsW78AAAAVAQAA&#10;CwAAAAAAAAAAAAAAAAAfAQAAX3JlbHMvLnJlbHNQSwECLQAUAAYACAAAACEA3tcPx8YAAADcAAAA&#10;DwAAAAAAAAAAAAAAAAAHAgAAZHJzL2Rvd25yZXYueG1sUEsFBgAAAAADAAMAtwAAAPoCAAAAAA==&#10;">
                  <v:shape id="Freeform 563" o:spid="_x0000_s1036" style="position:absolute;left:689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60" o:spid="_x0000_s1037" style="position:absolute;left:7009;top:532;width:79;height:25" coordorigin="700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TQ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C+fIG/M+EIyM0vAAAA//8DAFBLAQItABQABgAIAAAAIQDb4fbL7gAAAIUBAAATAAAAAAAA&#10;AAAAAAAAAAAAAABbQ29udGVudF9UeXBlc10ueG1sUEsBAi0AFAAGAAgAAAAhAFr0LFu/AAAAFQEA&#10;AAsAAAAAAAAAAAAAAAAAHwEAAF9yZWxzLy5yZWxzUEsBAi0AFAAGAAgAAAAhAEFJNCvHAAAA3AAA&#10;AA8AAAAAAAAAAAAAAAAABwIAAGRycy9kb3ducmV2LnhtbFBLBQYAAAAAAwADALcAAAD7AgAAAAA=&#10;">
                  <v:shape id="Freeform 561" o:spid="_x0000_s1038" style="position:absolute;left:700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8" o:spid="_x0000_s1039" style="position:absolute;left:7128;top:532;width:79;height:25" coordorigin="712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gXC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jBPEvg7E46AXP8CAAD//wMAUEsBAi0AFAAGAAgAAAAhANvh9svuAAAAhQEAABMAAAAAAAAA&#10;AAAAAAAAAAAAAFtDb250ZW50X1R5cGVzXS54bWxQSwECLQAUAAYACAAAACEAWvQsW78AAAAVAQAA&#10;CwAAAAAAAAAAAAAAAAAfAQAAX3JlbHMvLnJlbHNQSwECLQAUAAYACAAAACEAX5oFwsYAAADcAAAA&#10;DwAAAAAAAAAAAAAAAAAHAgAAZHJzL2Rvd25yZXYueG1sUEsFBgAAAAADAAMAtwAAAPoCAAAAAA==&#10;">
                  <v:shape id="Freeform 559" o:spid="_x0000_s1040" style="position:absolute;left:712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6" o:spid="_x0000_s1041" style="position:absolute;left:7247;top:532;width:79;height:25" coordorigin="724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5PexQAAANw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">
                  <v:shape id="Freeform 557" o:spid="_x0000_s1042" style="position:absolute;left:724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4" o:spid="_x0000_s1043" style="position:absolute;left:7366;top:532;width:79;height:25" coordorigin="736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agy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ct4Ab9nwhGQmwcAAAD//wMAUEsBAi0AFAAGAAgAAAAhANvh9svuAAAAhQEAABMAAAAAAAAA&#10;AAAAAAAAAAAAAFtDb250ZW50X1R5cGVzXS54bWxQSwECLQAUAAYACAAAACEAWvQsW78AAAAVAQAA&#10;CwAAAAAAAAAAAAAAAAAfAQAAX3JlbHMvLnJlbHNQSwECLQAUAAYACAAAACEAoJmoMsYAAADcAAAA&#10;DwAAAAAAAAAAAAAAAAAHAgAAZHJzL2Rvd25yZXYueG1sUEsFBgAAAAADAAMAtwAAAPoCAAAAAA==&#10;">
                  <v:shape id="Freeform 555" o:spid="_x0000_s1044" style="position:absolute;left:736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2" o:spid="_x0000_s1045" style="position:absolute;left:7484;top:532;width:79;height:25" coordorigin="748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">
                  <v:shape id="Freeform 553" o:spid="_x0000_s1046" style="position:absolute;left:748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50" o:spid="_x0000_s1047" style="position:absolute;left:7603;top:532;width:79;height:25" coordorigin="760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">
                  <v:shape id="Freeform 551" o:spid="_x0000_s1048" style="position:absolute;left:760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8" o:spid="_x0000_s1049" style="position:absolute;left:7722;top:532;width:79;height:25" coordorigin="772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">
                  <v:shape id="Freeform 549" o:spid="_x0000_s1050" style="position:absolute;left:772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1Eo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1Gan86kIyAXfwAAAP//AwBQSwECLQAUAAYACAAAACEA2+H2y+4AAACFAQAAEwAAAAAAAAAAAAAA&#10;AAAAAAAAW0NvbnRlbnRfVHlwZXNdLnhtbFBLAQItABQABgAIAAAAIQBa9CxbvwAAABUBAAALAAAA&#10;AAAAAAAAAAAAAB8BAABfcmVscy8ucmVsc1BLAQItABQABgAIAAAAIQBve1E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6" o:spid="_x0000_s1051" style="position:absolute;left:7841;top:532;width:79;height:25" coordorigin="784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Freeform 547" o:spid="_x0000_s1052" style="position:absolute;left:784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4" o:spid="_x0000_s1053" style="position:absolute;left:7960;top:532;width:79;height:25" coordorigin="796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<v:shape id="Freeform 545" o:spid="_x0000_s1054" style="position:absolute;left:796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Fcr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I4n8H8mHQG5uAEAAP//AwBQSwECLQAUAAYACAAAACEA2+H2y+4AAACFAQAAEwAAAAAAAAAA&#10;AAAAAAAAAAAAW0NvbnRlbnRfVHlwZXNdLnhtbFBLAQItABQABgAIAAAAIQBa9CxbvwAAABUBAAAL&#10;AAAAAAAAAAAAAAAAAB8BAABfcmVscy8ucmVsc1BLAQItABQABgAIAAAAIQAQQFcr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2" o:spid="_x0000_s1055" style="position:absolute;left:8078;top:532;width:79;height:25" coordorigin="807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QM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zA80w4AnL2AAAA//8DAFBLAQItABQABgAIAAAAIQDb4fbL7gAAAIUBAAATAAAAAAAAAAAA&#10;AAAAAAAAAABbQ29udGVudF9UeXBlc10ueG1sUEsBAi0AFAAGAAgAAAAhAFr0LFu/AAAAFQEAAAsA&#10;AAAAAAAAAAAAAAAAHwEAAF9yZWxzLy5yZWxzUEsBAi0AFAAGAAgAAAAhAMXlAwDEAAAA3AAAAA8A&#10;AAAAAAAAAAAAAAAABwIAAGRycy9kb3ducmV2LnhtbFBLBQYAAAAAAwADALcAAAD4AgAAAAA=&#10;">
                  <v:shape id="Freeform 543" o:spid="_x0000_s1056" style="position:absolute;left:807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40" o:spid="_x0000_s1057" style="position:absolute;left:8197;top:532;width:79;height:25" coordorigin="819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zjs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cfwNzzPhCMjFAwAA//8DAFBLAQItABQABgAIAAAAIQDb4fbL7gAAAIUBAAATAAAAAAAAAAAA&#10;AAAAAAAAAABbQ29udGVudF9UeXBlc10ueG1sUEsBAi0AFAAGAAgAAAAhAFr0LFu/AAAAFQEAAAsA&#10;AAAAAAAAAAAAAAAAHwEAAF9yZWxzLy5yZWxzUEsBAi0AFAAGAAgAAAAhAFp7OOzEAAAA3AAAAA8A&#10;AAAAAAAAAAAAAAAABwIAAGRycy9kb3ducmV2LnhtbFBLBQYAAAAAAwADALcAAAD4AgAAAAA=&#10;">
                  <v:shape id="Freeform 541" o:spid="_x0000_s1058" style="position:absolute;left:819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V0u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1Fam86kIyAXfwAAAP//AwBQSwECLQAUAAYACAAAACEA2+H2y+4AAACFAQAAEwAAAAAAAAAAAAAA&#10;AAAAAAAAW0NvbnRlbnRfVHlwZXNdLnhtbFBLAQItABQABgAIAAAAIQBa9CxbvwAAABUBAAALAAAA&#10;AAAAAAAAAAAAAB8BAABfcmVscy8ucmVsc1BLAQItABQABgAIAAAAIQCRDV0u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8" o:spid="_x0000_s1059" style="position:absolute;left:8316;top:532;width:79;height:25" coordorigin="831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kF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3gKzzPhCMjFAwAA//8DAFBLAQItABQABgAIAAAAIQDb4fbL7gAAAIUBAAATAAAAAAAAAAAA&#10;AAAAAAAAAABbQ29udGVudF9UeXBlc10ueG1sUEsBAi0AFAAGAAgAAAAhAFr0LFu/AAAAFQEAAAsA&#10;AAAAAAAAAAAAAAAAHwEAAF9yZWxzLy5yZWxzUEsBAi0AFAAGAAgAAAAhAESoCQXEAAAA3AAAAA8A&#10;AAAAAAAAAAAAAAAABwIAAGRycy9kb3ducmV2LnhtbFBLBQYAAAAAAwADALcAAAD4AgAAAAA=&#10;">
                  <v:shape id="Freeform 539" o:spid="_x0000_s1060" style="position:absolute;left:831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5uV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8SDNT2fSEZCzBwAAAP//AwBQSwECLQAUAAYACAAAACEA2+H2y+4AAACFAQAAEwAAAAAAAAAAAAAA&#10;AAAAAAAAW0NvbnRlbnRfVHlwZXNdLnhtbFBLAQItABQABgAIAAAAIQBa9CxbvwAAABUBAAALAAAA&#10;AAAAAAAAAAAAAB8BAABfcmVscy8ucmVsc1BLAQItABQABgAIAAAAIQChF5u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6" o:spid="_x0000_s1061" style="position:absolute;left:8435;top:532;width:79;height:25" coordorigin="843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<v:shape id="Freeform 537" o:spid="_x0000_s1062" style="position:absolute;left:843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4" o:spid="_x0000_s1063" style="position:absolute;left:8554;top:532;width:79;height:25" coordorigin="855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PRS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3B/5lwBOTmDwAA//8DAFBLAQItABQABgAIAAAAIQDb4fbL7gAAAIUBAAATAAAAAAAAAAAA&#10;AAAAAAAAAABbQ29udGVudF9UeXBlc10ueG1sUEsBAi0AFAAGAAgAAAAhAFr0LFu/AAAAFQEAAAsA&#10;AAAAAAAAAAAAAAAAHwEAAF9yZWxzLy5yZWxzUEsBAi0AFAAGAAgAAAAhAOss9FLEAAAA3AAAAA8A&#10;AAAAAAAAAAAAAAAABwIAAGRycy9kb3ducmV2LnhtbFBLBQYAAAAAAwADALcAAAD4AgAAAAA=&#10;">
                  <v:shape id="Freeform 535" o:spid="_x0000_s1064" style="position:absolute;left:855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J2W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mIzG8H8mHQE5vwEAAP//AwBQSwECLQAUAAYACAAAACEA2+H2y+4AAACFAQAAEwAAAAAAAAAA&#10;AAAAAAAAAAAAW0NvbnRlbnRfVHlwZXNdLnhtbFBLAQItABQABgAIAAAAIQBa9CxbvwAAABUBAAAL&#10;AAAAAAAAAAAAAAAAAB8BAABfcmVscy8ucmVsc1BLAQItABQABgAIAAAAIQDeLJ2W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2" o:spid="_x0000_s1065" style="position:absolute;left:8672;top:532;width:79;height:25" coordorigin="867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cm9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LA75lwBOTyDQAA//8DAFBLAQItABQABgAIAAAAIQDb4fbL7gAAAIUBAAATAAAAAAAAAAAA&#10;AAAAAAAAAABbQ29udGVudF9UeXBlc10ueG1sUEsBAi0AFAAGAAgAAAAhAFr0LFu/AAAAFQEAAAsA&#10;AAAAAAAAAAAAAAAAHwEAAF9yZWxzLy5yZWxzUEsBAi0AFAAGAAgAAAAhAAuJyb3EAAAA3AAAAA8A&#10;AAAAAAAAAAAAAAAABwIAAGRycy9kb3ducmV2LnhtbFBLBQYAAAAAAwADALcAAAD4AgAAAAA=&#10;">
                  <v:shape id="Freeform 533" o:spid="_x0000_s1066" style="position:absolute;left:867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qZ6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yWgK/2fSEZDzGwAAAP//AwBQSwECLQAUAAYACAAAACEA2+H2y+4AAACFAQAAEwAAAAAAAAAA&#10;AAAAAAAAAAAAW0NvbnRlbnRfVHlwZXNdLnhtbFBLAQItABQABgAIAAAAIQBa9CxbvwAAABUBAAAL&#10;AAAAAAAAAAAAAAAAAB8BAABfcmVscy8ucmVsc1BLAQItABQABgAIAAAAIQBBsqZ6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30" o:spid="_x0000_s1067" style="position:absolute;left:8791;top:532;width:79;height:25" coordorigin="879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JR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">
                  <v:shape id="Freeform 531" o:spid="_x0000_s1068" style="position:absolute;left:879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ZeT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8SCtTWfSEZCzBwAAAP//AwBQSwECLQAUAAYACAAAACEA2+H2y+4AAACFAQAAEwAAAAAAAAAAAAAA&#10;AAAAAAAAW0NvbnRlbnRfVHlwZXNdLnhtbFBLAQItABQABgAIAAAAIQBa9CxbvwAAABUBAAALAAAA&#10;AAAAAAAAAAAAAB8BAABfcmVscy8ucmVsc1BLAQItABQABgAIAAAAIQBfYZeT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8" o:spid="_x0000_s1069" style="position:absolute;left:8910;top:532;width:79;height:25" coordorigin="891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MO4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">
                  <v:shape id="Freeform 529" o:spid="_x0000_s1070" style="position:absolute;left:891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g1I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00man86kIyAX/wAAAP//AwBQSwECLQAUAAYACAAAACEA2+H2y+4AAACFAQAAEwAAAAAAAAAAAAAA&#10;AAAAAAAAW0NvbnRlbnRfVHlwZXNdLnhtbFBLAQItABQABgAIAAAAIQBa9CxbvwAAABUBAAALAAAA&#10;AAAAAAAAAAAAAB8BAABfcmVscy8ucmVsc1BLAQItABQABgAIAAAAIQAkzg1I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6" o:spid="_x0000_s1071" style="position:absolute;left:9029;top:532;width:79;height:25" coordorigin="902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1lj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MfyeCUdAZg8AAAD//wMAUEsBAi0AFAAGAAgAAAAhANvh9svuAAAAhQEAABMAAAAAAAAA&#10;AAAAAAAAAAAAAFtDb250ZW50X1R5cGVzXS54bWxQSwECLQAUAAYACAAAACEAWvQsW78AAAAVAQAA&#10;CwAAAAAAAAAAAAAAAAAfAQAAX3JlbHMvLnJlbHNQSwECLQAUAAYACAAAACEA8WtZY8YAAADcAAAA&#10;DwAAAAAAAAAAAAAAAAAHAgAAZHJzL2Rvd25yZXYueG1sUEsFBgAAAAADAAMAtwAAAPoCAAAAAA==&#10;">
                  <v:shape id="Freeform 527" o:spid="_x0000_s1072" style="position:absolute;left:902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4" o:spid="_x0000_s1073" style="position:absolute;left:9148;top:532;width:79;height:25" coordorigin="914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WKP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">
                  <v:shape id="Freeform 525" o:spid="_x0000_s1074" style="position:absolute;left:914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QtL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fDqDvzPpCMjVLwAAAP//AwBQSwECLQAUAAYACAAAACEA2+H2y+4AAACFAQAAEwAAAAAAAAAA&#10;AAAAAAAAAAAAW0NvbnRlbnRfVHlwZXNdLnhtbFBLAQItABQABgAIAAAAIQBa9CxbvwAAABUBAAAL&#10;AAAAAAAAAAAAAAAAAB8BAABfcmVscy8ucmVsc1BLAQItABQABgAIAAAAIQBb9QtL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2" o:spid="_x0000_s1075" style="position:absolute;left:9266;top:532;width:79;height:25" coordorigin="926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F9g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rA75lwBOTyDQAA//8DAFBLAQItABQABgAIAAAAIQDb4fbL7gAAAIUBAAATAAAAAAAAAAAA&#10;AAAAAAAAAABbQ29udGVudF9UeXBlc10ueG1sUEsBAi0AFAAGAAgAAAAhAFr0LFu/AAAAFQEAAAsA&#10;AAAAAAAAAAAAAAAAHwEAAF9yZWxzLy5yZWxzUEsBAi0AFAAGAAgAAAAhAI5QX2DEAAAA3AAAAA8A&#10;AAAAAAAAAAAAAAAABwIAAGRycy9kb3ducmV2LnhtbFBLBQYAAAAAAwADALcAAAD4AgAAAAA=&#10;">
                  <v:shape id="Freeform 523" o:spid="_x0000_s1076" style="position:absolute;left:926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20" o:spid="_x0000_s1077" style="position:absolute;left:9385;top:532;width:79;height:25" coordorigin="938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mSM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iXL/B7JhwBuf4BAAD//wMAUEsBAi0AFAAGAAgAAAAhANvh9svuAAAAhQEAABMAAAAAAAAA&#10;AAAAAAAAAAAAAFtDb250ZW50X1R5cGVzXS54bWxQSwECLQAUAAYACAAAACEAWvQsW78AAAAVAQAA&#10;CwAAAAAAAAAAAAAAAAAfAQAAX3JlbHMvLnJlbHNQSwECLQAUAAYACAAAACEAEc5kjMYAAADcAAAA&#10;DwAAAAAAAAAAAAAAAAAHAgAAZHJzL2Rvd25yZXYueG1sUEsFBgAAAAADAAMAtwAAAPoCAAAAAA==&#10;">
                  <v:shape id="Freeform 521" o:spid="_x0000_s1078" style="position:absolute;left:938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AFO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00lam86kIyAX/wAAAP//AwBQSwECLQAUAAYACAAAACEA2+H2y+4AAACFAQAAEwAAAAAAAAAAAAAA&#10;AAAAAAAAW0NvbnRlbnRfVHlwZXNdLnhtbFBLAQItABQABgAIAAAAIQBa9CxbvwAAABUBAAALAAAA&#10;AAAAAAAAAAAAAB8BAABfcmVscy8ucmVsc1BLAQItABQABgAIAAAAIQDauAF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8" o:spid="_x0000_s1079" style="position:absolute;left:9504;top:532;width:79;height:25" coordorigin="950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VVl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AuV/B7JhwBuf4BAAD//wMAUEsBAi0AFAAGAAgAAAAhANvh9svuAAAAhQEAABMAAAAAAAAA&#10;AAAAAAAAAAAAAFtDb250ZW50X1R5cGVzXS54bWxQSwECLQAUAAYACAAAACEAWvQsW78AAAAVAQAA&#10;CwAAAAAAAAAAAAAAAAAfAQAAX3JlbHMvLnJlbHNQSwECLQAUAAYACAAAACEADx1VZcYAAADcAAAA&#10;DwAAAAAAAAAAAAAAAAAHAgAAZHJzL2Rvd25yZXYueG1sUEsFBgAAAAADAAMAtwAAAPoCAAAAAA==&#10;">
                  <v:shape id="Freeform 519" o:spid="_x0000_s1080" style="position:absolute;left:950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6" o:spid="_x0000_s1081" style="position:absolute;left:9623;top:532;width:79;height:25" coordorigin="962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o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T+D3TDgCcn0HAAD//wMAUEsBAi0AFAAGAAgAAAAhANvh9svuAAAAhQEAABMAAAAAAAAA&#10;AAAAAAAAAAAAAFtDb250ZW50X1R5cGVzXS54bWxQSwECLQAUAAYACAAAACEAWvQsW78AAAAVAQAA&#10;CwAAAAAAAAAAAAAAAAAfAQAAX3JlbHMvLnJlbHNQSwECLQAUAAYACAAAACEAqW0qHsYAAADcAAAA&#10;DwAAAAAAAAAAAAAAAAAHAgAAZHJzL2Rvd25yZXYueG1sUEsFBgAAAAADAAMAtwAAAPoCAAAAAA==&#10;">
                  <v:shape id="Freeform 517" o:spid="_x0000_s1082" style="position:absolute;left:962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kXZ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mIxH8H8mHQE5vwEAAP//AwBQSwECLQAUAAYACAAAACEA2+H2y+4AAACFAQAAEwAAAAAAAAAA&#10;AAAAAAAAAAAAW0NvbnRlbnRfVHlwZXNdLnhtbFBLAQItABQABgAIAAAAIQBa9CxbvwAAABUBAAAL&#10;AAAAAAAAAAAAAAAAAB8BAABfcmVscy8ucmVsc1BLAQItABQABgAIAAAAIQDjVkXZ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4" o:spid="_x0000_s1083" style="position:absolute;left:9742;top:532;width:79;height:25" coordorigin="974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xHy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">
                  <v:shape id="Freeform 515" o:spid="_x0000_s1084" style="position:absolute;left:974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2" o:spid="_x0000_s1085" style="position:absolute;left:9860;top:532;width:79;height:25" coordorigin="986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iwd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">
                  <v:shape id="Freeform 513" o:spid="_x0000_s1086" style="position:absolute;left:986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UPa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08kM/s+kIyAXfwAAAP//AwBQSwECLQAUAAYACAAAACEA2+H2y+4AAACFAQAAEwAAAAAAAAAA&#10;AAAAAAAAAAAAW0NvbnRlbnRfVHlwZXNdLnhtbFBLAQItABQABgAIAAAAIQBa9CxbvwAAABUBAAAL&#10;AAAAAAAAAAAAAAAAAB8BAABfcmVscy8ucmVsc1BLAQItABQABgAIAAAAIQCcbUP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10" o:spid="_x0000_s1087" style="position:absolute;left:9979;top:532;width:79;height:25" coordorigin="997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fx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gWK/g9E46A3D4AAAD//wMAUEsBAi0AFAAGAAgAAAAhANvh9svuAAAAhQEAABMAAAAAAAAA&#10;AAAAAAAAAAAAAFtDb250ZW50X1R5cGVzXS54bWxQSwECLQAUAAYACAAAACEAWvQsW78AAAAVAQAA&#10;CwAAAAAAAAAAAAAAAAAfAQAAX3JlbHMvLnJlbHNQSwECLQAUAAYACAAAACEAScgX8cYAAADcAAAA&#10;DwAAAAAAAAAAAAAAAAAHAgAAZHJzL2Rvd25yZXYueG1sUEsFBgAAAAADAAMAtwAAAPoCAAAAAA==&#10;">
                  <v:shape id="Freeform 511" o:spid="_x0000_s1088" style="position:absolute;left:997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8" o:spid="_x0000_s1089" style="position:absolute;left:10098;top:532;width:79;height:25" coordorigin="1009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yYY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SLF/g9E46A3D4AAAD//wMAUEsBAi0AFAAGAAgAAAAhANvh9svuAAAAhQEAABMAAAAAAAAA&#10;AAAAAAAAAAAAAFtDb250ZW50X1R5cGVzXS54bWxQSwECLQAUAAYACAAAACEAWvQsW78AAAAVAQAA&#10;CwAAAAAAAAAAAAAAAAAfAQAAX3JlbHMvLnJlbHNQSwECLQAUAAYACAAAACEAVxsmGMYAAADcAAAA&#10;DwAAAAAAAAAAAAAAAAAHAgAAZHJzL2Rvd25yZXYueG1sUEsFBgAAAAADAAMAtwAAAPoCAAAAAA==&#10;">
                  <v:shape id="Freeform 509" o:spid="_x0000_s1090" style="position:absolute;left:1009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6" o:spid="_x0000_s1091" style="position:absolute;left:10217;top:532;width:79;height:25" coordorigin="1021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LzD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RLD80w4AnL2AAAA//8DAFBLAQItABQABgAIAAAAIQDb4fbL7gAAAIUBAAATAAAAAAAAAAAA&#10;AAAAAAAAAABbQ29udGVudF9UeXBlc10ueG1sUEsBAi0AFAAGAAgAAAAhAFr0LFu/AAAAFQEAAAsA&#10;AAAAAAAAAAAAAAAAHwEAAF9yZWxzLy5yZWxzUEsBAi0AFAAGAAgAAAAhACy0vMPEAAAA3AAAAA8A&#10;AAAAAAAAAAAAAAAABwIAAGRycy9kb3ducmV2LnhtbFBLBQYAAAAAAwADALcAAAD4AgAAAAA=&#10;">
                  <v:shape id="Freeform 507" o:spid="_x0000_s1092" style="position:absolute;left:1021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4" o:spid="_x0000_s1093" style="position:absolute;left:10336;top:532;width:79;height:25" coordorigin="1033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ocv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C75lwBOTyDQAA//8DAFBLAQItABQABgAIAAAAIQDb4fbL7gAAAIUBAAATAAAAAAAAAAAA&#10;AAAAAAAAAABbQ29udGVudF9UeXBlc10ueG1sUEsBAi0AFAAGAAgAAAAhAFr0LFu/AAAAFQEAAAsA&#10;AAAAAAAAAAAAAAAAHwEAAF9yZWxzLy5yZWxzUEsBAi0AFAAGAAgAAAAhALMqhy/EAAAA3AAAAA8A&#10;AAAAAAAAAAAAAAAABwIAAGRycy9kb3ducmV2LnhtbFBLBQYAAAAAAwADALcAAAD4AgAAAAA=&#10;">
                  <v:shape id="Freeform 505" o:spid="_x0000_s1094" style="position:absolute;left:1033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2" o:spid="_x0000_s1095" style="position:absolute;left:10454;top:532;width:79;height:25" coordorigin="1045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7r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LA80w4AnL2AAAA//8DAFBLAQItABQABgAIAAAAIQDb4fbL7gAAAIUBAAATAAAAAAAAAAAA&#10;AAAAAAAAAABbQ29udGVudF9UeXBlc10ueG1sUEsBAi0AFAAGAAgAAAAhAFr0LFu/AAAAFQEAAAsA&#10;AAAAAAAAAAAAAAAAHwEAAF9yZWxzLy5yZWxzUEsBAi0AFAAGAAgAAAAhAFOPusDEAAAA3AAAAA8A&#10;AAAAAAAAAAAAAAAABwIAAGRycy9kb3ducmV2LnhtbFBLBQYAAAAAAwADALcAAAD4AgAAAAA=&#10;">
                  <v:shape id="Freeform 503" o:spid="_x0000_s1096" style="position:absolute;left:1045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00" o:spid="_x0000_s1097" style="position:absolute;left:10573;top:532;width:79;height:25" coordorigin="1057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 id="Freeform 501" o:spid="_x0000_s1098" style="position:absolute;left:1057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8" o:spid="_x0000_s1099" style="position:absolute;left:10692;top:532;width:79;height:25" coordorigin="1069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rDF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">
                  <v:shape id="Freeform 499" o:spid="_x0000_s1100" style="position:absolute;left:1069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SJV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0man86kIyAXfwAAAP//AwBQSwECLQAUAAYACAAAACEA2+H2y+4AAACFAQAAEwAAAAAAAAAAAAAA&#10;AAAAAAAAW0NvbnRlbnRfVHlwZXNdLnhtbFBLAQItABQABgAIAAAAIQBa9CxbvwAAABUBAAALAAAA&#10;AAAAAAAAAAAAAB8BAABfcmVscy8ucmVsc1BLAQItABQABgAIAAAAIQA3fSJ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6" o:spid="_x0000_s1101" style="position:absolute;left:10811;top:532;width:79;height:25" coordorigin="1081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HZ+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ygd8z4QjI7Q8AAAD//wMAUEsBAi0AFAAGAAgAAAAhANvh9svuAAAAhQEAABMAAAAAAAAA&#10;AAAAAAAAAAAAAFtDb250ZW50X1R5cGVzXS54bWxQSwECLQAUAAYACAAAACEAWvQsW78AAAAVAQAA&#10;CwAAAAAAAAAAAAAAAAAfAQAAX3JlbHMvLnJlbHNQSwECLQAUAAYACAAAACEA4th2fsYAAADcAAAA&#10;DwAAAAAAAAAAAAAAAAAHAgAAZHJzL2Rvd25yZXYueG1sUEsFBgAAAAADAAMAtwAAAPoCAAAAAA==&#10;">
                  <v:shape id="Freeform 497" o:spid="_x0000_s1102" style="position:absolute;left:1081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xm5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yXQE/2fSEZDzGwAAAP//AwBQSwECLQAUAAYACAAAACEA2+H2y+4AAACFAQAAEwAAAAAAAAAA&#10;AAAAAAAAAAAAW0NvbnRlbnRfVHlwZXNdLnhtbFBLAQItABQABgAIAAAAIQBa9CxbvwAAABUBAAAL&#10;AAAAAAAAAAAAAAAAAB8BAABfcmVscy8ucmVsc1BLAQItABQABgAIAAAAIQCo4xm5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4" o:spid="_x0000_s1103" style="position:absolute;left:10930;top:532;width:79;height:25" coordorigin="1093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k2S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CkS7ieCUdAri8AAAD//wMAUEsBAi0AFAAGAAgAAAAhANvh9svuAAAAhQEAABMAAAAAAAAA&#10;AAAAAAAAAAAAAFtDb250ZW50X1R5cGVzXS54bWxQSwECLQAUAAYACAAAACEAWvQsW78AAAAVAQAA&#10;CwAAAAAAAAAAAAAAAAAfAQAAX3JlbHMvLnJlbHNQSwECLQAUAAYACAAAACEAfUZNksYAAADcAAAA&#10;DwAAAAAAAAAAAAAAAAAHAgAAZHJzL2Rvd25yZXYueG1sUEsFBgAAAAADAAMAtwAAAPoCAAAAAA==&#10;">
                  <v:shape id="Freeform 495" o:spid="_x0000_s1104" style="position:absolute;left:1093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iRW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09kE/s+kIyAXfwAAAP//AwBQSwECLQAUAAYACAAAACEA2+H2y+4AAACFAQAAEwAAAAAAAAAA&#10;AAAAAAAAAAAAW0NvbnRlbnRfVHlwZXNdLnhtbFBLAQItABQABgAIAAAAIQBa9CxbvwAAABUBAAAL&#10;AAAAAAAAAAAAAAAAAB8BAABfcmVscy8ucmVsc1BLAQItABQABgAIAAAAIQBIRiRW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2" o:spid="_x0000_s1105" style="position:absolute;left:11048;top:532;width:79;height:25" coordorigin="1104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">
                  <v:shape id="Freeform 493" o:spid="_x0000_s1106" style="position:absolute;left:1104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490" o:spid="_x0000_s1107" style="position:absolute;left:11167;top:532;width:79;height:25" coordorigin="1116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Freeform 491" o:spid="_x0000_s1108" style="position:absolute;left:1116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y5T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0lam86kIyAXfwAAAP//AwBQSwECLQAUAAYACAAAACEA2+H2y+4AAACFAQAAEwAAAAAAAAAAAAAA&#10;AAAAAAAAW0NvbnRlbnRfVHlwZXNdLnhtbFBLAQItABQABgAIAAAAIQBa9CxbvwAAABUBAAALAAAA&#10;AAAAAAAAAAAAAB8BAABfcmVscy8ucmVsc1BLAQItABQABgAIAAAAIQDJCy5T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88" o:spid="_x0000_s1109" style="position:absolute;left:11286;top:532;width:79;height:25" coordorigin="1128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np4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">
                  <v:shape id="Freeform 489" o:spid="_x0000_s1110" style="position:absolute;left:1128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86" o:spid="_x0000_s1111" style="position:absolute;left:11405;top:532;width:79;height:25" coordorigin="1140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Cj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8XcMzzPhCMjFAwAA//8DAFBLAQItABQABgAIAAAAIQDb4fbL7gAAAIUBAAATAAAAAAAAAAAA&#10;AAAAAAAAAABbQ29udGVudF9UeXBlc10ueG1sUEsBAi0AFAAGAAgAAAAhAFr0LFu/AAAAFQEAAAsA&#10;AAAAAAAAAAAAAAAAHwEAAF9yZWxzLy5yZWxzUEsBAi0AFAAGAAgAAAAhAGcB4KPEAAAA3AAAAA8A&#10;AAAAAAAAAAAAAAAABwIAAGRycy9kb3ducmV2LnhtbFBLBQYAAAAAAwADALcAAAD4AgAAAAA=&#10;">
                  <v:shape id="Freeform 487" o:spid="_x0000_s1112" style="position:absolute;left:1140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1" behindDoc="1" locked="0" layoutInCell="1" allowOverlap="1" wp14:anchorId="54E96F05" wp14:editId="1A54EBFC">
                <wp:simplePos x="0" y="0"/>
                <wp:positionH relativeFrom="page">
                  <wp:posOffset>4105910</wp:posOffset>
                </wp:positionH>
                <wp:positionV relativeFrom="paragraph">
                  <wp:posOffset>859155</wp:posOffset>
                </wp:positionV>
                <wp:extent cx="3194685" cy="33020"/>
                <wp:effectExtent l="635" t="0" r="5080" b="1270"/>
                <wp:wrapNone/>
                <wp:docPr id="399" name="Group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1353"/>
                          <a:chExt cx="5031" cy="52"/>
                        </a:xfrm>
                      </wpg:grpSpPr>
                      <wpg:grpSp>
                        <wpg:cNvPr id="400" name="Group 483"/>
                        <wpg:cNvGrpSpPr>
                          <a:grpSpLocks/>
                        </wpg:cNvGrpSpPr>
                        <wpg:grpSpPr bwMode="auto">
                          <a:xfrm>
                            <a:off x="6480" y="1366"/>
                            <a:ext cx="14" cy="25"/>
                            <a:chOff x="6480" y="1366"/>
                            <a:chExt cx="14" cy="25"/>
                          </a:xfrm>
                        </wpg:grpSpPr>
                        <wps:wsp>
                          <wps:cNvPr id="401" name="Freeform 484"/>
                          <wps:cNvSpPr>
                            <a:spLocks/>
                          </wps:cNvSpPr>
                          <wps:spPr bwMode="auto">
                            <a:xfrm>
                              <a:off x="6480" y="1366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1379 1366"/>
                                <a:gd name="T3" fmla="*/ 1379 h 25"/>
                                <a:gd name="T4" fmla="+- 0 6494 6480"/>
                                <a:gd name="T5" fmla="*/ T4 w 14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2" name="Group 481"/>
                        <wpg:cNvGrpSpPr>
                          <a:grpSpLocks/>
                        </wpg:cNvGrpSpPr>
                        <wpg:grpSpPr bwMode="auto">
                          <a:xfrm>
                            <a:off x="6534" y="1366"/>
                            <a:ext cx="79" cy="25"/>
                            <a:chOff x="6534" y="1366"/>
                            <a:chExt cx="79" cy="25"/>
                          </a:xfrm>
                        </wpg:grpSpPr>
                        <wps:wsp>
                          <wps:cNvPr id="403" name="Freeform 482"/>
                          <wps:cNvSpPr>
                            <a:spLocks/>
                          </wps:cNvSpPr>
                          <wps:spPr bwMode="auto">
                            <a:xfrm>
                              <a:off x="653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1379 1366"/>
                                <a:gd name="T3" fmla="*/ 1379 h 25"/>
                                <a:gd name="T4" fmla="+- 0 6613 653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4" name="Group 479"/>
                        <wpg:cNvGrpSpPr>
                          <a:grpSpLocks/>
                        </wpg:cNvGrpSpPr>
                        <wpg:grpSpPr bwMode="auto">
                          <a:xfrm>
                            <a:off x="6653" y="1366"/>
                            <a:ext cx="79" cy="25"/>
                            <a:chOff x="6653" y="1366"/>
                            <a:chExt cx="79" cy="25"/>
                          </a:xfrm>
                        </wpg:grpSpPr>
                        <wps:wsp>
                          <wps:cNvPr id="405" name="Freeform 480"/>
                          <wps:cNvSpPr>
                            <a:spLocks/>
                          </wps:cNvSpPr>
                          <wps:spPr bwMode="auto">
                            <a:xfrm>
                              <a:off x="665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1379 1366"/>
                                <a:gd name="T3" fmla="*/ 1379 h 25"/>
                                <a:gd name="T4" fmla="+- 0 6732 665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6" name="Group 477"/>
                        <wpg:cNvGrpSpPr>
                          <a:grpSpLocks/>
                        </wpg:cNvGrpSpPr>
                        <wpg:grpSpPr bwMode="auto">
                          <a:xfrm>
                            <a:off x="6772" y="1366"/>
                            <a:ext cx="79" cy="25"/>
                            <a:chOff x="6772" y="1366"/>
                            <a:chExt cx="79" cy="25"/>
                          </a:xfrm>
                        </wpg:grpSpPr>
                        <wps:wsp>
                          <wps:cNvPr id="407" name="Freeform 478"/>
                          <wps:cNvSpPr>
                            <a:spLocks/>
                          </wps:cNvSpPr>
                          <wps:spPr bwMode="auto">
                            <a:xfrm>
                              <a:off x="677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1379 1366"/>
                                <a:gd name="T3" fmla="*/ 1379 h 25"/>
                                <a:gd name="T4" fmla="+- 0 6851 677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8" name="Group 475"/>
                        <wpg:cNvGrpSpPr>
                          <a:grpSpLocks/>
                        </wpg:cNvGrpSpPr>
                        <wpg:grpSpPr bwMode="auto">
                          <a:xfrm>
                            <a:off x="6890" y="1366"/>
                            <a:ext cx="79" cy="25"/>
                            <a:chOff x="6890" y="1366"/>
                            <a:chExt cx="79" cy="25"/>
                          </a:xfrm>
                        </wpg:grpSpPr>
                        <wps:wsp>
                          <wps:cNvPr id="409" name="Freeform 476"/>
                          <wps:cNvSpPr>
                            <a:spLocks/>
                          </wps:cNvSpPr>
                          <wps:spPr bwMode="auto">
                            <a:xfrm>
                              <a:off x="689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1379 1366"/>
                                <a:gd name="T3" fmla="*/ 1379 h 25"/>
                                <a:gd name="T4" fmla="+- 0 6970 689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0" name="Group 473"/>
                        <wpg:cNvGrpSpPr>
                          <a:grpSpLocks/>
                        </wpg:cNvGrpSpPr>
                        <wpg:grpSpPr bwMode="auto">
                          <a:xfrm>
                            <a:off x="7009" y="1366"/>
                            <a:ext cx="79" cy="25"/>
                            <a:chOff x="7009" y="1366"/>
                            <a:chExt cx="79" cy="25"/>
                          </a:xfrm>
                        </wpg:grpSpPr>
                        <wps:wsp>
                          <wps:cNvPr id="411" name="Freeform 474"/>
                          <wps:cNvSpPr>
                            <a:spLocks/>
                          </wps:cNvSpPr>
                          <wps:spPr bwMode="auto">
                            <a:xfrm>
                              <a:off x="700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1379 1366"/>
                                <a:gd name="T3" fmla="*/ 1379 h 25"/>
                                <a:gd name="T4" fmla="+- 0 7088 700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2" name="Group 471"/>
                        <wpg:cNvGrpSpPr>
                          <a:grpSpLocks/>
                        </wpg:cNvGrpSpPr>
                        <wpg:grpSpPr bwMode="auto">
                          <a:xfrm>
                            <a:off x="7128" y="1366"/>
                            <a:ext cx="79" cy="25"/>
                            <a:chOff x="7128" y="1366"/>
                            <a:chExt cx="79" cy="25"/>
                          </a:xfrm>
                        </wpg:grpSpPr>
                        <wps:wsp>
                          <wps:cNvPr id="413" name="Freeform 472"/>
                          <wps:cNvSpPr>
                            <a:spLocks/>
                          </wps:cNvSpPr>
                          <wps:spPr bwMode="auto">
                            <a:xfrm>
                              <a:off x="712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1379 1366"/>
                                <a:gd name="T3" fmla="*/ 1379 h 25"/>
                                <a:gd name="T4" fmla="+- 0 7207 712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4" name="Group 469"/>
                        <wpg:cNvGrpSpPr>
                          <a:grpSpLocks/>
                        </wpg:cNvGrpSpPr>
                        <wpg:grpSpPr bwMode="auto">
                          <a:xfrm>
                            <a:off x="7247" y="1366"/>
                            <a:ext cx="79" cy="25"/>
                            <a:chOff x="7247" y="1366"/>
                            <a:chExt cx="79" cy="25"/>
                          </a:xfrm>
                        </wpg:grpSpPr>
                        <wps:wsp>
                          <wps:cNvPr id="415" name="Freeform 470"/>
                          <wps:cNvSpPr>
                            <a:spLocks/>
                          </wps:cNvSpPr>
                          <wps:spPr bwMode="auto">
                            <a:xfrm>
                              <a:off x="724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1379 1366"/>
                                <a:gd name="T3" fmla="*/ 1379 h 25"/>
                                <a:gd name="T4" fmla="+- 0 7326 724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6" name="Group 467"/>
                        <wpg:cNvGrpSpPr>
                          <a:grpSpLocks/>
                        </wpg:cNvGrpSpPr>
                        <wpg:grpSpPr bwMode="auto">
                          <a:xfrm>
                            <a:off x="7366" y="1366"/>
                            <a:ext cx="79" cy="25"/>
                            <a:chOff x="7366" y="1366"/>
                            <a:chExt cx="79" cy="25"/>
                          </a:xfrm>
                        </wpg:grpSpPr>
                        <wps:wsp>
                          <wps:cNvPr id="417" name="Freeform 468"/>
                          <wps:cNvSpPr>
                            <a:spLocks/>
                          </wps:cNvSpPr>
                          <wps:spPr bwMode="auto">
                            <a:xfrm>
                              <a:off x="736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1379 1366"/>
                                <a:gd name="T3" fmla="*/ 1379 h 25"/>
                                <a:gd name="T4" fmla="+- 0 7445 736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8" name="Group 465"/>
                        <wpg:cNvGrpSpPr>
                          <a:grpSpLocks/>
                        </wpg:cNvGrpSpPr>
                        <wpg:grpSpPr bwMode="auto">
                          <a:xfrm>
                            <a:off x="7484" y="1366"/>
                            <a:ext cx="79" cy="25"/>
                            <a:chOff x="7484" y="1366"/>
                            <a:chExt cx="79" cy="25"/>
                          </a:xfrm>
                        </wpg:grpSpPr>
                        <wps:wsp>
                          <wps:cNvPr id="419" name="Freeform 466"/>
                          <wps:cNvSpPr>
                            <a:spLocks/>
                          </wps:cNvSpPr>
                          <wps:spPr bwMode="auto">
                            <a:xfrm>
                              <a:off x="748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1379 1366"/>
                                <a:gd name="T3" fmla="*/ 1379 h 25"/>
                                <a:gd name="T4" fmla="+- 0 7564 748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0" name="Group 463"/>
                        <wpg:cNvGrpSpPr>
                          <a:grpSpLocks/>
                        </wpg:cNvGrpSpPr>
                        <wpg:grpSpPr bwMode="auto">
                          <a:xfrm>
                            <a:off x="7603" y="1366"/>
                            <a:ext cx="79" cy="25"/>
                            <a:chOff x="7603" y="1366"/>
                            <a:chExt cx="79" cy="25"/>
                          </a:xfrm>
                        </wpg:grpSpPr>
                        <wps:wsp>
                          <wps:cNvPr id="421" name="Freeform 464"/>
                          <wps:cNvSpPr>
                            <a:spLocks/>
                          </wps:cNvSpPr>
                          <wps:spPr bwMode="auto">
                            <a:xfrm>
                              <a:off x="760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1379 1366"/>
                                <a:gd name="T3" fmla="*/ 1379 h 25"/>
                                <a:gd name="T4" fmla="+- 0 7682 760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2" name="Group 461"/>
                        <wpg:cNvGrpSpPr>
                          <a:grpSpLocks/>
                        </wpg:cNvGrpSpPr>
                        <wpg:grpSpPr bwMode="auto">
                          <a:xfrm>
                            <a:off x="7722" y="1366"/>
                            <a:ext cx="79" cy="25"/>
                            <a:chOff x="7722" y="1366"/>
                            <a:chExt cx="79" cy="25"/>
                          </a:xfrm>
                        </wpg:grpSpPr>
                        <wps:wsp>
                          <wps:cNvPr id="423" name="Freeform 462"/>
                          <wps:cNvSpPr>
                            <a:spLocks/>
                          </wps:cNvSpPr>
                          <wps:spPr bwMode="auto">
                            <a:xfrm>
                              <a:off x="772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1379 1366"/>
                                <a:gd name="T3" fmla="*/ 1379 h 25"/>
                                <a:gd name="T4" fmla="+- 0 7801 772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4" name="Group 459"/>
                        <wpg:cNvGrpSpPr>
                          <a:grpSpLocks/>
                        </wpg:cNvGrpSpPr>
                        <wpg:grpSpPr bwMode="auto">
                          <a:xfrm>
                            <a:off x="7841" y="1366"/>
                            <a:ext cx="79" cy="25"/>
                            <a:chOff x="7841" y="1366"/>
                            <a:chExt cx="79" cy="25"/>
                          </a:xfrm>
                        </wpg:grpSpPr>
                        <wps:wsp>
                          <wps:cNvPr id="425" name="Freeform 460"/>
                          <wps:cNvSpPr>
                            <a:spLocks/>
                          </wps:cNvSpPr>
                          <wps:spPr bwMode="auto">
                            <a:xfrm>
                              <a:off x="784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1379 1366"/>
                                <a:gd name="T3" fmla="*/ 1379 h 25"/>
                                <a:gd name="T4" fmla="+- 0 7920 784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6" name="Group 457"/>
                        <wpg:cNvGrpSpPr>
                          <a:grpSpLocks/>
                        </wpg:cNvGrpSpPr>
                        <wpg:grpSpPr bwMode="auto">
                          <a:xfrm>
                            <a:off x="7960" y="1366"/>
                            <a:ext cx="79" cy="25"/>
                            <a:chOff x="7960" y="1366"/>
                            <a:chExt cx="79" cy="25"/>
                          </a:xfrm>
                        </wpg:grpSpPr>
                        <wps:wsp>
                          <wps:cNvPr id="427" name="Freeform 458"/>
                          <wps:cNvSpPr>
                            <a:spLocks/>
                          </wps:cNvSpPr>
                          <wps:spPr bwMode="auto">
                            <a:xfrm>
                              <a:off x="796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1379 1366"/>
                                <a:gd name="T3" fmla="*/ 1379 h 25"/>
                                <a:gd name="T4" fmla="+- 0 8039 796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8" name="Group 455"/>
                        <wpg:cNvGrpSpPr>
                          <a:grpSpLocks/>
                        </wpg:cNvGrpSpPr>
                        <wpg:grpSpPr bwMode="auto">
                          <a:xfrm>
                            <a:off x="8078" y="1366"/>
                            <a:ext cx="79" cy="25"/>
                            <a:chOff x="8078" y="1366"/>
                            <a:chExt cx="79" cy="25"/>
                          </a:xfrm>
                        </wpg:grpSpPr>
                        <wps:wsp>
                          <wps:cNvPr id="429" name="Freeform 456"/>
                          <wps:cNvSpPr>
                            <a:spLocks/>
                          </wps:cNvSpPr>
                          <wps:spPr bwMode="auto">
                            <a:xfrm>
                              <a:off x="807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1379 1366"/>
                                <a:gd name="T3" fmla="*/ 1379 h 25"/>
                                <a:gd name="T4" fmla="+- 0 8158 807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0" name="Group 453"/>
                        <wpg:cNvGrpSpPr>
                          <a:grpSpLocks/>
                        </wpg:cNvGrpSpPr>
                        <wpg:grpSpPr bwMode="auto">
                          <a:xfrm>
                            <a:off x="8197" y="1366"/>
                            <a:ext cx="79" cy="25"/>
                            <a:chOff x="8197" y="1366"/>
                            <a:chExt cx="79" cy="25"/>
                          </a:xfrm>
                        </wpg:grpSpPr>
                        <wps:wsp>
                          <wps:cNvPr id="431" name="Freeform 454"/>
                          <wps:cNvSpPr>
                            <a:spLocks/>
                          </wps:cNvSpPr>
                          <wps:spPr bwMode="auto">
                            <a:xfrm>
                              <a:off x="819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1379 1366"/>
                                <a:gd name="T3" fmla="*/ 1379 h 25"/>
                                <a:gd name="T4" fmla="+- 0 8276 819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2" name="Group 451"/>
                        <wpg:cNvGrpSpPr>
                          <a:grpSpLocks/>
                        </wpg:cNvGrpSpPr>
                        <wpg:grpSpPr bwMode="auto">
                          <a:xfrm>
                            <a:off x="8316" y="1366"/>
                            <a:ext cx="79" cy="25"/>
                            <a:chOff x="8316" y="1366"/>
                            <a:chExt cx="79" cy="25"/>
                          </a:xfrm>
                        </wpg:grpSpPr>
                        <wps:wsp>
                          <wps:cNvPr id="433" name="Freeform 452"/>
                          <wps:cNvSpPr>
                            <a:spLocks/>
                          </wps:cNvSpPr>
                          <wps:spPr bwMode="auto">
                            <a:xfrm>
                              <a:off x="831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1379 1366"/>
                                <a:gd name="T3" fmla="*/ 1379 h 25"/>
                                <a:gd name="T4" fmla="+- 0 8395 831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4" name="Group 449"/>
                        <wpg:cNvGrpSpPr>
                          <a:grpSpLocks/>
                        </wpg:cNvGrpSpPr>
                        <wpg:grpSpPr bwMode="auto">
                          <a:xfrm>
                            <a:off x="8435" y="1366"/>
                            <a:ext cx="79" cy="25"/>
                            <a:chOff x="8435" y="1366"/>
                            <a:chExt cx="79" cy="25"/>
                          </a:xfrm>
                        </wpg:grpSpPr>
                        <wps:wsp>
                          <wps:cNvPr id="435" name="Freeform 450"/>
                          <wps:cNvSpPr>
                            <a:spLocks/>
                          </wps:cNvSpPr>
                          <wps:spPr bwMode="auto">
                            <a:xfrm>
                              <a:off x="843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1379 1366"/>
                                <a:gd name="T3" fmla="*/ 1379 h 25"/>
                                <a:gd name="T4" fmla="+- 0 8514 843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6" name="Group 447"/>
                        <wpg:cNvGrpSpPr>
                          <a:grpSpLocks/>
                        </wpg:cNvGrpSpPr>
                        <wpg:grpSpPr bwMode="auto">
                          <a:xfrm>
                            <a:off x="8554" y="1366"/>
                            <a:ext cx="79" cy="25"/>
                            <a:chOff x="8554" y="1366"/>
                            <a:chExt cx="79" cy="25"/>
                          </a:xfrm>
                        </wpg:grpSpPr>
                        <wps:wsp>
                          <wps:cNvPr id="437" name="Freeform 448"/>
                          <wps:cNvSpPr>
                            <a:spLocks/>
                          </wps:cNvSpPr>
                          <wps:spPr bwMode="auto">
                            <a:xfrm>
                              <a:off x="855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1379 1366"/>
                                <a:gd name="T3" fmla="*/ 1379 h 25"/>
                                <a:gd name="T4" fmla="+- 0 8633 855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8" name="Group 445"/>
                        <wpg:cNvGrpSpPr>
                          <a:grpSpLocks/>
                        </wpg:cNvGrpSpPr>
                        <wpg:grpSpPr bwMode="auto">
                          <a:xfrm>
                            <a:off x="8672" y="1366"/>
                            <a:ext cx="79" cy="25"/>
                            <a:chOff x="8672" y="1366"/>
                            <a:chExt cx="79" cy="25"/>
                          </a:xfrm>
                        </wpg:grpSpPr>
                        <wps:wsp>
                          <wps:cNvPr id="439" name="Freeform 446"/>
                          <wps:cNvSpPr>
                            <a:spLocks/>
                          </wps:cNvSpPr>
                          <wps:spPr bwMode="auto">
                            <a:xfrm>
                              <a:off x="867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1379 1366"/>
                                <a:gd name="T3" fmla="*/ 1379 h 25"/>
                                <a:gd name="T4" fmla="+- 0 8752 867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0" name="Group 443"/>
                        <wpg:cNvGrpSpPr>
                          <a:grpSpLocks/>
                        </wpg:cNvGrpSpPr>
                        <wpg:grpSpPr bwMode="auto">
                          <a:xfrm>
                            <a:off x="8791" y="1366"/>
                            <a:ext cx="79" cy="25"/>
                            <a:chOff x="8791" y="1366"/>
                            <a:chExt cx="79" cy="25"/>
                          </a:xfrm>
                        </wpg:grpSpPr>
                        <wps:wsp>
                          <wps:cNvPr id="441" name="Freeform 444"/>
                          <wps:cNvSpPr>
                            <a:spLocks/>
                          </wps:cNvSpPr>
                          <wps:spPr bwMode="auto">
                            <a:xfrm>
                              <a:off x="879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1379 1366"/>
                                <a:gd name="T3" fmla="*/ 1379 h 25"/>
                                <a:gd name="T4" fmla="+- 0 8870 879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2" name="Group 441"/>
                        <wpg:cNvGrpSpPr>
                          <a:grpSpLocks/>
                        </wpg:cNvGrpSpPr>
                        <wpg:grpSpPr bwMode="auto">
                          <a:xfrm>
                            <a:off x="8910" y="1366"/>
                            <a:ext cx="79" cy="25"/>
                            <a:chOff x="8910" y="1366"/>
                            <a:chExt cx="79" cy="25"/>
                          </a:xfrm>
                        </wpg:grpSpPr>
                        <wps:wsp>
                          <wps:cNvPr id="443" name="Freeform 442"/>
                          <wps:cNvSpPr>
                            <a:spLocks/>
                          </wps:cNvSpPr>
                          <wps:spPr bwMode="auto">
                            <a:xfrm>
                              <a:off x="891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1379 1366"/>
                                <a:gd name="T3" fmla="*/ 1379 h 25"/>
                                <a:gd name="T4" fmla="+- 0 8989 891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4" name="Group 439"/>
                        <wpg:cNvGrpSpPr>
                          <a:grpSpLocks/>
                        </wpg:cNvGrpSpPr>
                        <wpg:grpSpPr bwMode="auto">
                          <a:xfrm>
                            <a:off x="9029" y="1366"/>
                            <a:ext cx="79" cy="25"/>
                            <a:chOff x="9029" y="1366"/>
                            <a:chExt cx="79" cy="25"/>
                          </a:xfrm>
                        </wpg:grpSpPr>
                        <wps:wsp>
                          <wps:cNvPr id="445" name="Freeform 440"/>
                          <wps:cNvSpPr>
                            <a:spLocks/>
                          </wps:cNvSpPr>
                          <wps:spPr bwMode="auto">
                            <a:xfrm>
                              <a:off x="902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1379 1366"/>
                                <a:gd name="T3" fmla="*/ 1379 h 25"/>
                                <a:gd name="T4" fmla="+- 0 9108 902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6" name="Group 437"/>
                        <wpg:cNvGrpSpPr>
                          <a:grpSpLocks/>
                        </wpg:cNvGrpSpPr>
                        <wpg:grpSpPr bwMode="auto">
                          <a:xfrm>
                            <a:off x="9148" y="1366"/>
                            <a:ext cx="79" cy="25"/>
                            <a:chOff x="9148" y="1366"/>
                            <a:chExt cx="79" cy="25"/>
                          </a:xfrm>
                        </wpg:grpSpPr>
                        <wps:wsp>
                          <wps:cNvPr id="447" name="Freeform 438"/>
                          <wps:cNvSpPr>
                            <a:spLocks/>
                          </wps:cNvSpPr>
                          <wps:spPr bwMode="auto">
                            <a:xfrm>
                              <a:off x="914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1379 1366"/>
                                <a:gd name="T3" fmla="*/ 1379 h 25"/>
                                <a:gd name="T4" fmla="+- 0 9227 914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8" name="Group 435"/>
                        <wpg:cNvGrpSpPr>
                          <a:grpSpLocks/>
                        </wpg:cNvGrpSpPr>
                        <wpg:grpSpPr bwMode="auto">
                          <a:xfrm>
                            <a:off x="9266" y="1366"/>
                            <a:ext cx="79" cy="25"/>
                            <a:chOff x="9266" y="1366"/>
                            <a:chExt cx="79" cy="25"/>
                          </a:xfrm>
                        </wpg:grpSpPr>
                        <wps:wsp>
                          <wps:cNvPr id="449" name="Freeform 436"/>
                          <wps:cNvSpPr>
                            <a:spLocks/>
                          </wps:cNvSpPr>
                          <wps:spPr bwMode="auto">
                            <a:xfrm>
                              <a:off x="926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1379 1366"/>
                                <a:gd name="T3" fmla="*/ 1379 h 25"/>
                                <a:gd name="T4" fmla="+- 0 9346 926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0" name="Group 433"/>
                        <wpg:cNvGrpSpPr>
                          <a:grpSpLocks/>
                        </wpg:cNvGrpSpPr>
                        <wpg:grpSpPr bwMode="auto">
                          <a:xfrm>
                            <a:off x="9385" y="1366"/>
                            <a:ext cx="79" cy="25"/>
                            <a:chOff x="9385" y="1366"/>
                            <a:chExt cx="79" cy="25"/>
                          </a:xfrm>
                        </wpg:grpSpPr>
                        <wps:wsp>
                          <wps:cNvPr id="451" name="Freeform 434"/>
                          <wps:cNvSpPr>
                            <a:spLocks/>
                          </wps:cNvSpPr>
                          <wps:spPr bwMode="auto">
                            <a:xfrm>
                              <a:off x="938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1379 1366"/>
                                <a:gd name="T3" fmla="*/ 1379 h 25"/>
                                <a:gd name="T4" fmla="+- 0 9464 938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2" name="Group 431"/>
                        <wpg:cNvGrpSpPr>
                          <a:grpSpLocks/>
                        </wpg:cNvGrpSpPr>
                        <wpg:grpSpPr bwMode="auto">
                          <a:xfrm>
                            <a:off x="9504" y="1366"/>
                            <a:ext cx="79" cy="25"/>
                            <a:chOff x="9504" y="1366"/>
                            <a:chExt cx="79" cy="25"/>
                          </a:xfrm>
                        </wpg:grpSpPr>
                        <wps:wsp>
                          <wps:cNvPr id="453" name="Freeform 432"/>
                          <wps:cNvSpPr>
                            <a:spLocks/>
                          </wps:cNvSpPr>
                          <wps:spPr bwMode="auto">
                            <a:xfrm>
                              <a:off x="950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1379 1366"/>
                                <a:gd name="T3" fmla="*/ 1379 h 25"/>
                                <a:gd name="T4" fmla="+- 0 9583 950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4" name="Group 429"/>
                        <wpg:cNvGrpSpPr>
                          <a:grpSpLocks/>
                        </wpg:cNvGrpSpPr>
                        <wpg:grpSpPr bwMode="auto">
                          <a:xfrm>
                            <a:off x="9623" y="1366"/>
                            <a:ext cx="79" cy="25"/>
                            <a:chOff x="9623" y="1366"/>
                            <a:chExt cx="79" cy="25"/>
                          </a:xfrm>
                        </wpg:grpSpPr>
                        <wps:wsp>
                          <wps:cNvPr id="455" name="Freeform 430"/>
                          <wps:cNvSpPr>
                            <a:spLocks/>
                          </wps:cNvSpPr>
                          <wps:spPr bwMode="auto">
                            <a:xfrm>
                              <a:off x="962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1379 1366"/>
                                <a:gd name="T3" fmla="*/ 1379 h 25"/>
                                <a:gd name="T4" fmla="+- 0 9702 962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6" name="Group 427"/>
                        <wpg:cNvGrpSpPr>
                          <a:grpSpLocks/>
                        </wpg:cNvGrpSpPr>
                        <wpg:grpSpPr bwMode="auto">
                          <a:xfrm>
                            <a:off x="9742" y="1366"/>
                            <a:ext cx="79" cy="25"/>
                            <a:chOff x="9742" y="1366"/>
                            <a:chExt cx="79" cy="25"/>
                          </a:xfrm>
                        </wpg:grpSpPr>
                        <wps:wsp>
                          <wps:cNvPr id="457" name="Freeform 428"/>
                          <wps:cNvSpPr>
                            <a:spLocks/>
                          </wps:cNvSpPr>
                          <wps:spPr bwMode="auto">
                            <a:xfrm>
                              <a:off x="974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1379 1366"/>
                                <a:gd name="T3" fmla="*/ 1379 h 25"/>
                                <a:gd name="T4" fmla="+- 0 9821 974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8" name="Group 425"/>
                        <wpg:cNvGrpSpPr>
                          <a:grpSpLocks/>
                        </wpg:cNvGrpSpPr>
                        <wpg:grpSpPr bwMode="auto">
                          <a:xfrm>
                            <a:off x="9860" y="1366"/>
                            <a:ext cx="79" cy="25"/>
                            <a:chOff x="9860" y="1366"/>
                            <a:chExt cx="79" cy="25"/>
                          </a:xfrm>
                        </wpg:grpSpPr>
                        <wps:wsp>
                          <wps:cNvPr id="459" name="Freeform 426"/>
                          <wps:cNvSpPr>
                            <a:spLocks/>
                          </wps:cNvSpPr>
                          <wps:spPr bwMode="auto">
                            <a:xfrm>
                              <a:off x="986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1379 1366"/>
                                <a:gd name="T3" fmla="*/ 1379 h 25"/>
                                <a:gd name="T4" fmla="+- 0 9940 986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0" name="Group 423"/>
                        <wpg:cNvGrpSpPr>
                          <a:grpSpLocks/>
                        </wpg:cNvGrpSpPr>
                        <wpg:grpSpPr bwMode="auto">
                          <a:xfrm>
                            <a:off x="9979" y="1366"/>
                            <a:ext cx="79" cy="25"/>
                            <a:chOff x="9979" y="1366"/>
                            <a:chExt cx="79" cy="25"/>
                          </a:xfrm>
                        </wpg:grpSpPr>
                        <wps:wsp>
                          <wps:cNvPr id="461" name="Freeform 424"/>
                          <wps:cNvSpPr>
                            <a:spLocks/>
                          </wps:cNvSpPr>
                          <wps:spPr bwMode="auto">
                            <a:xfrm>
                              <a:off x="997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1379 1366"/>
                                <a:gd name="T3" fmla="*/ 1379 h 25"/>
                                <a:gd name="T4" fmla="+- 0 10058 997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2" name="Group 421"/>
                        <wpg:cNvGrpSpPr>
                          <a:grpSpLocks/>
                        </wpg:cNvGrpSpPr>
                        <wpg:grpSpPr bwMode="auto">
                          <a:xfrm>
                            <a:off x="10098" y="1366"/>
                            <a:ext cx="79" cy="25"/>
                            <a:chOff x="10098" y="1366"/>
                            <a:chExt cx="79" cy="25"/>
                          </a:xfrm>
                        </wpg:grpSpPr>
                        <wps:wsp>
                          <wps:cNvPr id="463" name="Freeform 422"/>
                          <wps:cNvSpPr>
                            <a:spLocks/>
                          </wps:cNvSpPr>
                          <wps:spPr bwMode="auto">
                            <a:xfrm>
                              <a:off x="1009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1379 1366"/>
                                <a:gd name="T3" fmla="*/ 1379 h 25"/>
                                <a:gd name="T4" fmla="+- 0 10177 1009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4" name="Group 419"/>
                        <wpg:cNvGrpSpPr>
                          <a:grpSpLocks/>
                        </wpg:cNvGrpSpPr>
                        <wpg:grpSpPr bwMode="auto">
                          <a:xfrm>
                            <a:off x="10217" y="1366"/>
                            <a:ext cx="79" cy="25"/>
                            <a:chOff x="10217" y="1366"/>
                            <a:chExt cx="79" cy="25"/>
                          </a:xfrm>
                        </wpg:grpSpPr>
                        <wps:wsp>
                          <wps:cNvPr id="465" name="Freeform 420"/>
                          <wps:cNvSpPr>
                            <a:spLocks/>
                          </wps:cNvSpPr>
                          <wps:spPr bwMode="auto">
                            <a:xfrm>
                              <a:off x="1021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1379 1366"/>
                                <a:gd name="T3" fmla="*/ 1379 h 25"/>
                                <a:gd name="T4" fmla="+- 0 10296 1021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6" name="Group 417"/>
                        <wpg:cNvGrpSpPr>
                          <a:grpSpLocks/>
                        </wpg:cNvGrpSpPr>
                        <wpg:grpSpPr bwMode="auto">
                          <a:xfrm>
                            <a:off x="10336" y="1366"/>
                            <a:ext cx="79" cy="25"/>
                            <a:chOff x="10336" y="1366"/>
                            <a:chExt cx="79" cy="25"/>
                          </a:xfrm>
                        </wpg:grpSpPr>
                        <wps:wsp>
                          <wps:cNvPr id="467" name="Freeform 418"/>
                          <wps:cNvSpPr>
                            <a:spLocks/>
                          </wps:cNvSpPr>
                          <wps:spPr bwMode="auto">
                            <a:xfrm>
                              <a:off x="1033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1379 1366"/>
                                <a:gd name="T3" fmla="*/ 1379 h 25"/>
                                <a:gd name="T4" fmla="+- 0 10415 1033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8" name="Group 415"/>
                        <wpg:cNvGrpSpPr>
                          <a:grpSpLocks/>
                        </wpg:cNvGrpSpPr>
                        <wpg:grpSpPr bwMode="auto">
                          <a:xfrm>
                            <a:off x="10454" y="1366"/>
                            <a:ext cx="79" cy="25"/>
                            <a:chOff x="10454" y="1366"/>
                            <a:chExt cx="79" cy="25"/>
                          </a:xfrm>
                        </wpg:grpSpPr>
                        <wps:wsp>
                          <wps:cNvPr id="469" name="Freeform 416"/>
                          <wps:cNvSpPr>
                            <a:spLocks/>
                          </wps:cNvSpPr>
                          <wps:spPr bwMode="auto">
                            <a:xfrm>
                              <a:off x="1045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1379 1366"/>
                                <a:gd name="T3" fmla="*/ 1379 h 25"/>
                                <a:gd name="T4" fmla="+- 0 10534 1045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0" name="Group 413"/>
                        <wpg:cNvGrpSpPr>
                          <a:grpSpLocks/>
                        </wpg:cNvGrpSpPr>
                        <wpg:grpSpPr bwMode="auto">
                          <a:xfrm>
                            <a:off x="10573" y="1366"/>
                            <a:ext cx="79" cy="25"/>
                            <a:chOff x="10573" y="1366"/>
                            <a:chExt cx="79" cy="25"/>
                          </a:xfrm>
                        </wpg:grpSpPr>
                        <wps:wsp>
                          <wps:cNvPr id="471" name="Freeform 414"/>
                          <wps:cNvSpPr>
                            <a:spLocks/>
                          </wps:cNvSpPr>
                          <wps:spPr bwMode="auto">
                            <a:xfrm>
                              <a:off x="1057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1379 1366"/>
                                <a:gd name="T3" fmla="*/ 1379 h 25"/>
                                <a:gd name="T4" fmla="+- 0 10652 1057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2" name="Group 411"/>
                        <wpg:cNvGrpSpPr>
                          <a:grpSpLocks/>
                        </wpg:cNvGrpSpPr>
                        <wpg:grpSpPr bwMode="auto">
                          <a:xfrm>
                            <a:off x="10692" y="1366"/>
                            <a:ext cx="79" cy="25"/>
                            <a:chOff x="10692" y="1366"/>
                            <a:chExt cx="79" cy="25"/>
                          </a:xfrm>
                        </wpg:grpSpPr>
                        <wps:wsp>
                          <wps:cNvPr id="473" name="Freeform 412"/>
                          <wps:cNvSpPr>
                            <a:spLocks/>
                          </wps:cNvSpPr>
                          <wps:spPr bwMode="auto">
                            <a:xfrm>
                              <a:off x="1069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1379 1366"/>
                                <a:gd name="T3" fmla="*/ 1379 h 25"/>
                                <a:gd name="T4" fmla="+- 0 10771 1069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4" name="Group 409"/>
                        <wpg:cNvGrpSpPr>
                          <a:grpSpLocks/>
                        </wpg:cNvGrpSpPr>
                        <wpg:grpSpPr bwMode="auto">
                          <a:xfrm>
                            <a:off x="10811" y="1366"/>
                            <a:ext cx="79" cy="25"/>
                            <a:chOff x="10811" y="1366"/>
                            <a:chExt cx="79" cy="25"/>
                          </a:xfrm>
                        </wpg:grpSpPr>
                        <wps:wsp>
                          <wps:cNvPr id="475" name="Freeform 410"/>
                          <wps:cNvSpPr>
                            <a:spLocks/>
                          </wps:cNvSpPr>
                          <wps:spPr bwMode="auto">
                            <a:xfrm>
                              <a:off x="1081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1379 1366"/>
                                <a:gd name="T3" fmla="*/ 1379 h 25"/>
                                <a:gd name="T4" fmla="+- 0 10890 1081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6" name="Group 407"/>
                        <wpg:cNvGrpSpPr>
                          <a:grpSpLocks/>
                        </wpg:cNvGrpSpPr>
                        <wpg:grpSpPr bwMode="auto">
                          <a:xfrm>
                            <a:off x="10930" y="1366"/>
                            <a:ext cx="79" cy="25"/>
                            <a:chOff x="10930" y="1366"/>
                            <a:chExt cx="79" cy="25"/>
                          </a:xfrm>
                        </wpg:grpSpPr>
                        <wps:wsp>
                          <wps:cNvPr id="477" name="Freeform 408"/>
                          <wps:cNvSpPr>
                            <a:spLocks/>
                          </wps:cNvSpPr>
                          <wps:spPr bwMode="auto">
                            <a:xfrm>
                              <a:off x="1093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1379 1366"/>
                                <a:gd name="T3" fmla="*/ 1379 h 25"/>
                                <a:gd name="T4" fmla="+- 0 11009 1093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8" name="Group 405"/>
                        <wpg:cNvGrpSpPr>
                          <a:grpSpLocks/>
                        </wpg:cNvGrpSpPr>
                        <wpg:grpSpPr bwMode="auto">
                          <a:xfrm>
                            <a:off x="11048" y="1366"/>
                            <a:ext cx="79" cy="25"/>
                            <a:chOff x="11048" y="1366"/>
                            <a:chExt cx="79" cy="25"/>
                          </a:xfrm>
                        </wpg:grpSpPr>
                        <wps:wsp>
                          <wps:cNvPr id="479" name="Freeform 406"/>
                          <wps:cNvSpPr>
                            <a:spLocks/>
                          </wps:cNvSpPr>
                          <wps:spPr bwMode="auto">
                            <a:xfrm>
                              <a:off x="1104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1379 1366"/>
                                <a:gd name="T3" fmla="*/ 1379 h 25"/>
                                <a:gd name="T4" fmla="+- 0 11128 1104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0" name="Group 403"/>
                        <wpg:cNvGrpSpPr>
                          <a:grpSpLocks/>
                        </wpg:cNvGrpSpPr>
                        <wpg:grpSpPr bwMode="auto">
                          <a:xfrm>
                            <a:off x="11167" y="1366"/>
                            <a:ext cx="79" cy="25"/>
                            <a:chOff x="11167" y="1366"/>
                            <a:chExt cx="79" cy="25"/>
                          </a:xfrm>
                        </wpg:grpSpPr>
                        <wps:wsp>
                          <wps:cNvPr id="481" name="Freeform 404"/>
                          <wps:cNvSpPr>
                            <a:spLocks/>
                          </wps:cNvSpPr>
                          <wps:spPr bwMode="auto">
                            <a:xfrm>
                              <a:off x="1116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1379 1366"/>
                                <a:gd name="T3" fmla="*/ 1379 h 25"/>
                                <a:gd name="T4" fmla="+- 0 11246 1116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2" name="Group 401"/>
                        <wpg:cNvGrpSpPr>
                          <a:grpSpLocks/>
                        </wpg:cNvGrpSpPr>
                        <wpg:grpSpPr bwMode="auto">
                          <a:xfrm>
                            <a:off x="11286" y="1366"/>
                            <a:ext cx="79" cy="25"/>
                            <a:chOff x="11286" y="1366"/>
                            <a:chExt cx="79" cy="25"/>
                          </a:xfrm>
                        </wpg:grpSpPr>
                        <wps:wsp>
                          <wps:cNvPr id="483" name="Freeform 402"/>
                          <wps:cNvSpPr>
                            <a:spLocks/>
                          </wps:cNvSpPr>
                          <wps:spPr bwMode="auto">
                            <a:xfrm>
                              <a:off x="1128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1379 1366"/>
                                <a:gd name="T3" fmla="*/ 1379 h 25"/>
                                <a:gd name="T4" fmla="+- 0 11365 1128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4" name="Group 399"/>
                        <wpg:cNvGrpSpPr>
                          <a:grpSpLocks/>
                        </wpg:cNvGrpSpPr>
                        <wpg:grpSpPr bwMode="auto">
                          <a:xfrm>
                            <a:off x="11405" y="1366"/>
                            <a:ext cx="79" cy="25"/>
                            <a:chOff x="11405" y="1366"/>
                            <a:chExt cx="79" cy="25"/>
                          </a:xfrm>
                        </wpg:grpSpPr>
                        <wps:wsp>
                          <wps:cNvPr id="485" name="Freeform 400"/>
                          <wps:cNvSpPr>
                            <a:spLocks/>
                          </wps:cNvSpPr>
                          <wps:spPr bwMode="auto">
                            <a:xfrm>
                              <a:off x="1140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1379 1366"/>
                                <a:gd name="T3" fmla="*/ 1379 h 25"/>
                                <a:gd name="T4" fmla="+- 0 11484 1140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2E2F0C" id="Group 398" o:spid="_x0000_s1026" style="position:absolute;margin-left:323.3pt;margin-top:67.65pt;width:251.55pt;height:2.6pt;z-index:-1699;mso-position-horizontal-relative:page" coordorigin="6466,1353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">
                <v:group id="Group 483" o:spid="_x0000_s1027" style="position:absolute;left:6480;top:1366;width:14;height:25" coordorigin="6480,1366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jnY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">
                  <v:shape id="Freeform 484" o:spid="_x0000_s1028" style="position:absolute;left:6480;top:1366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" path="m,13r14,e" filled="f" strokecolor="#231f20" strokeweight="1.36pt">
                    <v:path arrowok="t" o:connecttype="custom" o:connectlocs="0,1379;14,1379" o:connectangles="0,0"/>
                  </v:shape>
                </v:group>
                <v:group id="Group 481" o:spid="_x0000_s1029" style="position:absolute;left:6534;top:1366;width:79;height:25" coordorigin="653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shape id="Freeform 482" o:spid="_x0000_s1030" style="position:absolute;left:653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9" o:spid="_x0000_s1031" style="position:absolute;left:6653;top:1366;width:79;height:25" coordorigin="665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shape id="Freeform 480" o:spid="_x0000_s1032" style="position:absolute;left:665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7" o:spid="_x0000_s1033" style="position:absolute;left:6772;top:1366;width:79;height:25" coordorigin="677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Q3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">
                  <v:shape id="Freeform 478" o:spid="_x0000_s1034" style="position:absolute;left:677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5" o:spid="_x0000_s1035" style="position:absolute;left:6890;top:1366;width:79;height:25" coordorigin="689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DXe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">
                  <v:shape id="Freeform 476" o:spid="_x0000_s1036" style="position:absolute;left:689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73" o:spid="_x0000_s1037" style="position:absolute;left:7009;top:1366;width:79;height:25" coordorigin="700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Freeform 474" o:spid="_x0000_s1038" style="position:absolute;left:700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1" o:spid="_x0000_s1039" style="position:absolute;left:7128;top:1366;width:79;height:25" coordorigin="712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ZTp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3gEzzPhCMjFAwAA//8DAFBLAQItABQABgAIAAAAIQDb4fbL7gAAAIUBAAATAAAAAAAAAAAA&#10;AAAAAAAAAABbQ29udGVudF9UeXBlc10ueG1sUEsBAi0AFAAGAAgAAAAhAFr0LFu/AAAAFQEAAAsA&#10;AAAAAAAAAAAAAAAAHwEAAF9yZWxzLy5yZWxzUEsBAi0AFAAGAAgAAAAhADztlOnEAAAA3AAAAA8A&#10;AAAAAAAAAAAAAAAABwIAAGRycy9kb3ducmV2LnhtbFBLBQYAAAAAAwADALcAAAD4AgAAAAA=&#10;">
                  <v:shape id="Freeform 472" o:spid="_x0000_s1040" style="position:absolute;left:712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9" o:spid="_x0000_s1041" style="position:absolute;left:7247;top:1366;width:79;height:25" coordorigin="724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KkG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gMzzPhCMjFAwAA//8DAFBLAQItABQABgAIAAAAIQDb4fbL7gAAAIUBAAATAAAAAAAAAAAA&#10;AAAAAAAAAABbQ29udGVudF9UeXBlc10ueG1sUEsBAi0AFAAGAAgAAAAhAFr0LFu/AAAAFQEAAAsA&#10;AAAAAAAAAAAAAAAAHwEAAF9yZWxzLy5yZWxzUEsBAi0AFAAGAAgAAAAhANxIqQbEAAAA3AAAAA8A&#10;AAAAAAAAAAAAAAAABwIAAGRycy9kb3ducmV2LnhtbFBLBQYAAAAAAwADALcAAAD4AgAAAAA=&#10;">
                  <v:shape id="Freeform 470" o:spid="_x0000_s1042" style="position:absolute;left:724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f0t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Iyn8H8mHQG5uAEAAP//AwBQSwECLQAUAAYACAAAACEA2+H2y+4AAACFAQAAEwAAAAAAAAAA&#10;AAAAAAAAAAAAW0NvbnRlbnRfVHlwZXNdLnhtbFBLAQItABQABgAIAAAAIQBa9CxbvwAAABUBAAAL&#10;AAAAAAAAAAAAAAAAAB8BAABfcmVscy8ucmVsc1BLAQItABQABgAIAAAAIQAJ7f0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7" o:spid="_x0000_s1043" style="position:absolute;left:7366;top:1366;width:79;height:25" coordorigin="736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pLq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3iJV/B3JhwBufkFAAD//wMAUEsBAi0AFAAGAAgAAAAhANvh9svuAAAAhQEAABMAAAAAAAAA&#10;AAAAAAAAAAAAAFtDb250ZW50X1R5cGVzXS54bWxQSwECLQAUAAYACAAAACEAWvQsW78AAAAVAQAA&#10;CwAAAAAAAAAAAAAAAAAfAQAAX3JlbHMvLnJlbHNQSwECLQAUAAYACAAAACEAQ9aS6sYAAADcAAAA&#10;DwAAAAAAAAAAAAAAAAAHAgAAZHJzL2Rvd25yZXYueG1sUEsFBgAAAAADAAMAtwAAAPoCAAAAAA==&#10;">
                  <v:shape id="Freeform 468" o:spid="_x0000_s1044" style="position:absolute;left:736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5" o:spid="_x0000_s1045" style="position:absolute;left:7484;top:1366;width:79;height:25" coordorigin="748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<v:shape id="Freeform 466" o:spid="_x0000_s1046" style="position:absolute;left:748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63" o:spid="_x0000_s1047" style="position:absolute;left:7603;top:1366;width:79;height:25" coordorigin="760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2W4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">
                  <v:shape id="Freeform 464" o:spid="_x0000_s1048" style="position:absolute;left:760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1" o:spid="_x0000_s1049" style="position:absolute;left:7722;top:1366;width:79;height:25" coordorigin="772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<v:shape id="Freeform 462" o:spid="_x0000_s1050" style="position:absolute;left:772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Ap/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I4ncD+TjoBc/AEAAP//AwBQSwECLQAUAAYACAAAACEA2+H2y+4AAACFAQAAEwAAAAAAAAAA&#10;AAAAAAAAAAAAW0NvbnRlbnRfVHlwZXNdLnhtbFBLAQItABQABgAIAAAAIQBa9CxbvwAAABUBAAAL&#10;AAAAAAAAAAAAAAAAAB8BAABfcmVscy8ucmVsc1BLAQItABQABgAIAAAAIQAnJAp/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9" o:spid="_x0000_s1051" style="position:absolute;left:7841;top:1366;width:79;height:25" coordorigin="784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shape id="Freeform 460" o:spid="_x0000_s1052" style="position:absolute;left:784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TeQ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GI8m8H8mHQE5vwEAAP//AwBQSwECLQAUAAYACAAAACEA2+H2y+4AAACFAQAAEwAAAAAAAAAA&#10;AAAAAAAAAAAAW0NvbnRlbnRfVHlwZXNdLnhtbFBLAQItABQABgAIAAAAIQBa9CxbvwAAABUBAAAL&#10;AAAAAAAAAAAAAAAAAB8BAABfcmVscy8ucmVsc1BLAQItABQABgAIAAAAIQDHgTe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7" o:spid="_x0000_s1053" style="position:absolute;left:7960;top:1366;width:79;height:25" coordorigin="796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lhX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">
                  <v:shape id="Freeform 458" o:spid="_x0000_s1054" style="position:absolute;left:796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5" o:spid="_x0000_s1055" style="position:absolute;left:8078;top:1366;width:79;height:25" coordorigin="807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Wm+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">
                  <v:shape id="Freeform 456" o:spid="_x0000_s1056" style="position:absolute;left:807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D2V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XT8An9n0hGQixsAAAD//wMAUEsBAi0AFAAGAAgAAAAhANvh9svuAAAAhQEAABMAAAAAAAAA&#10;AAAAAAAAAAAAAFtDb250ZW50X1R5cGVzXS54bWxQSwECLQAUAAYACAAAACEAWvQsW78AAAAVAQAA&#10;CwAAAAAAAAAAAAAAAAAfAQAAX3JlbHMvLnJlbHNQSwECLQAUAAYACAAAACEARsw9lc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53" o:spid="_x0000_s1057" style="position:absolute;left:8197;top:1366;width:79;height:25" coordorigin="819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vNl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">
                  <v:shape id="Freeform 454" o:spid="_x0000_s1058" style="position:absolute;left:819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1" o:spid="_x0000_s1059" style="position:absolute;left:8316;top:1366;width:79;height:25" coordorigin="831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iJ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TeDvTDgCcv0LAAD//wMAUEsBAi0AFAAGAAgAAAAhANvh9svuAAAAhQEAABMAAAAAAAAA&#10;AAAAAAAAAAAAAFtDb250ZW50X1R5cGVzXS54bWxQSwECLQAUAAYACAAAACEAWvQsW78AAAAVAQAA&#10;CwAAAAAAAAAAAAAAAAAfAQAAX3JlbHMvLnJlbHNQSwECLQAUAAYACAAAACEAd1jIicYAAADcAAAA&#10;DwAAAAAAAAAAAAAAAAAHAgAAZHJzL2Rvd25yZXYueG1sUEsFBgAAAAADAAMAtwAAAPoCAAAAAA==&#10;">
                  <v:shape id="Freeform 452" o:spid="_x0000_s1060" style="position:absolute;left:831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9" o:spid="_x0000_s1061" style="position:absolute;left:8435;top:1366;width:79;height:25" coordorigin="843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fVm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dpvB7JhwBuf4BAAD//wMAUEsBAi0AFAAGAAgAAAAhANvh9svuAAAAhQEAABMAAAAAAAAA&#10;AAAAAAAAAAAAAFtDb250ZW50X1R5cGVzXS54bWxQSwECLQAUAAYACAAAACEAWvQsW78AAAAVAQAA&#10;CwAAAAAAAAAAAAAAAAAfAQAAX3JlbHMvLnJlbHNQSwECLQAUAAYACAAAACEAl/31ZsYAAADcAAAA&#10;DwAAAAAAAAAAAAAAAAAHAgAAZHJzL2Rvd25yZXYueG1sUEsFBgAAAAADAAMAtwAAAPoCAAAAAA==&#10;">
                  <v:shape id="Freeform 450" o:spid="_x0000_s1062" style="position:absolute;left:843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KFN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bDqHvzPpCMjVLwAAAP//AwBQSwECLQAUAAYACAAAACEA2+H2y+4AAACFAQAAEwAAAAAAAAAA&#10;AAAAAAAAAAAAW0NvbnRlbnRfVHlwZXNdLnhtbFBLAQItABQABgAIAAAAIQBa9CxbvwAAABUBAAAL&#10;AAAAAAAAAAAAAAAAAB8BAABfcmVscy8ucmVsc1BLAQItABQABgAIAAAAIQBCWKFN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7" o:spid="_x0000_s1063" style="position:absolute;left:8554;top:1366;width:79;height:25" coordorigin="855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86K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3hepvB7JhwBuf4BAAD//wMAUEsBAi0AFAAGAAgAAAAhANvh9svuAAAAhQEAABMAAAAAAAAA&#10;AAAAAAAAAAAAAFtDb250ZW50X1R5cGVzXS54bWxQSwECLQAUAAYACAAAACEAWvQsW78AAAAVAQAA&#10;CwAAAAAAAAAAAAAAAAAfAQAAX3JlbHMvLnJlbHNQSwECLQAUAAYACAAAACEACGPOisYAAADcAAAA&#10;DwAAAAAAAAAAAAAAAAAHAgAAZHJzL2Rvd25yZXYueG1sUEsFBgAAAAADAAMAtwAAAPoCAAAAAA==&#10;">
                  <v:shape id="Freeform 448" o:spid="_x0000_s1064" style="position:absolute;left:855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pqh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Wz6BLcz6QjI5R8AAAD//wMAUEsBAi0AFAAGAAgAAAAhANvh9svuAAAAhQEAABMAAAAAAAAA&#10;AAAAAAAAAAAAAFtDb250ZW50X1R5cGVzXS54bWxQSwECLQAUAAYACAAAACEAWvQsW78AAAAVAQAA&#10;CwAAAAAAAAAAAAAAAAAfAQAAX3JlbHMvLnJlbHNQSwECLQAUAAYACAAAACEA3caao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5" o:spid="_x0000_s1065" style="position:absolute;left:8672;top:1366;width:79;height:25" coordorigin="867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P9j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">
                  <v:shape id="Freeform 446" o:spid="_x0000_s1066" style="position:absolute;left:867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43" o:spid="_x0000_s1067" style="position:absolute;left:8791;top:1366;width:79;height:25" coordorigin="879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">
                  <v:shape id="Freeform 444" o:spid="_x0000_s1068" style="position:absolute;left:879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1" o:spid="_x0000_s1069" style="position:absolute;left:8910;top:1366;width:79;height:25" coordorigin="891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  <v:shape id="Freeform 442" o:spid="_x0000_s1070" style="position:absolute;left:891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9" o:spid="_x0000_s1071" style="position:absolute;left:9029;top:1366;width:79;height:25" coordorigin="902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">
                  <v:shape id="Freeform 440" o:spid="_x0000_s1072" style="position:absolute;left:902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7" o:spid="_x0000_s1073" style="position:absolute;left:9148;top:1366;width:79;height:25" coordorigin="914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b33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SrOH3TDgCcvcDAAD//wMAUEsBAi0AFAAGAAgAAAAhANvh9svuAAAAhQEAABMAAAAAAAAA&#10;AAAAAAAAAAAAAFtDb250ZW50X1R5cGVzXS54bWxQSwECLQAUAAYACAAAACEAWvQsW78AAAAVAQAA&#10;CwAAAAAAAAAAAAAAAAAfAQAAX3JlbHMvLnJlbHNQSwECLQAUAAYACAAAACEAUGW998YAAADcAAAA&#10;DwAAAAAAAAAAAAAAAAAHAgAAZHJzL2Rvd25yZXYueG1sUEsFBgAAAAADAAMAtwAAAPoCAAAAAA==&#10;">
                  <v:shape id="Freeform 438" o:spid="_x0000_s1074" style="position:absolute;left:914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5" o:spid="_x0000_s1075" style="position:absolute;left:9266;top:1366;width:79;height:25" coordorigin="926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">
                  <v:shape id="Freeform 436" o:spid="_x0000_s1076" style="position:absolute;left:926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33" o:spid="_x0000_s1077" style="position:absolute;left:9385;top:1366;width:79;height:25" coordorigin="938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Rb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/nhTDgCMv0FAAD//wMAUEsBAi0AFAAGAAgAAAAhANvh9svuAAAAhQEAABMAAAAAAAAAAAAA&#10;AAAAAAAAAFtDb250ZW50X1R5cGVzXS54bWxQSwECLQAUAAYACAAAACEAWvQsW78AAAAVAQAACwAA&#10;AAAAAAAAAAAAAAAfAQAAX3JlbHMvLnJlbHNQSwECLQAUAAYACAAAACEANRkWxcMAAADcAAAADwAA&#10;AAAAAAAAAAAAAAAHAgAAZHJzL2Rvd25yZXYueG1sUEsFBgAAAAADAAMAtwAAAPcCAAAAAA==&#10;">
                  <v:shape id="Freeform 434" o:spid="_x0000_s1078" style="position:absolute;left:938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ELu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EzH8H8mHQG5uAEAAP//AwBQSwECLQAUAAYACAAAACEA2+H2y+4AAACFAQAAEwAAAAAAAAAA&#10;AAAAAAAAAAAAW0NvbnRlbnRfVHlwZXNdLnhtbFBLAQItABQABgAIAAAAIQBa9CxbvwAAABUBAAAL&#10;AAAAAAAAAAAAAAAAAB8BAABfcmVscy8ucmVsc1BLAQItABQABgAIAAAAIQDgvELu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1" o:spid="_x0000_s1079" style="position:absolute;left:9504;top:1366;width:79;height:25" coordorigin="950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0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JF/B7JhwBuf4BAAD//wMAUEsBAi0AFAAGAAgAAAAhANvh9svuAAAAhQEAABMAAAAAAAAA&#10;AAAAAAAAAAAAAFtDb250ZW50X1R5cGVzXS54bWxQSwECLQAUAAYACAAAACEAWvQsW78AAAAVAQAA&#10;CwAAAAAAAAAAAAAAAAAfAQAAX3JlbHMvLnJlbHNQSwECLQAUAAYACAAAACEAqoctKcYAAADcAAAA&#10;DwAAAAAAAAAAAAAAAAAHAgAAZHJzL2Rvd25yZXYueG1sUEsFBgAAAAADAAMAtwAAAPoCAAAAAA==&#10;">
                  <v:shape id="Freeform 432" o:spid="_x0000_s1080" style="position:absolute;left:950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nkC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bD6FvzPpCMjVLwAAAP//AwBQSwECLQAUAAYACAAAACEA2+H2y+4AAACFAQAAEwAAAAAAAAAA&#10;AAAAAAAAAAAAW0NvbnRlbnRfVHlwZXNdLnhtbFBLAQItABQABgAIAAAAIQBa9CxbvwAAABUBAAAL&#10;AAAAAAAAAAAAAAAAAB8BAABfcmVscy8ucmVsc1BLAQItABQABgAIAAAAIQB/Ink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9" o:spid="_x0000_s1081" style="position:absolute;left:9623;top:1366;width:79;height:25" coordorigin="962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hD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">
                  <v:shape id="Freeform 430" o:spid="_x0000_s1082" style="position:absolute;left:962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7" o:spid="_x0000_s1083" style="position:absolute;left:9742;top:1366;width:79;height:25" coordorigin="974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Cs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heb+D3TDgC8vADAAD//wMAUEsBAi0AFAAGAAgAAAAhANvh9svuAAAAhQEAABMAAAAAAAAA&#10;AAAAAAAAAAAAAFtDb250ZW50X1R5cGVzXS54bWxQSwECLQAUAAYACAAAACEAWvQsW78AAAAVAQAA&#10;CwAAAAAAAAAAAAAAAAAfAQAAX3JlbHMvLnJlbHNQSwECLQAUAAYACAAAACEA1bwrKsYAAADcAAAA&#10;DwAAAAAAAAAAAAAAAAAHAgAAZHJzL2Rvd25yZXYueG1sUEsFBgAAAAADAAMAtwAAAPoCAAAAAA==&#10;">
                  <v:shape id="Freeform 428" o:spid="_x0000_s1084" style="position:absolute;left:974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5" o:spid="_x0000_s1085" style="position:absolute;left:9860;top:1366;width:79;height:25" coordorigin="986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xr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7XhTDgCMv0FAAD//wMAUEsBAi0AFAAGAAgAAAAhANvh9svuAAAAhQEAABMAAAAAAAAAAAAA&#10;AAAAAAAAAFtDb250ZW50X1R5cGVzXS54bWxQSwECLQAUAAYACAAAACEAWvQsW78AAAAVAQAACwAA&#10;AAAAAAAAAAAAAAAfAQAAX3JlbHMvLnJlbHNQSwECLQAUAAYACAAAACEAy28aw8MAAADcAAAADwAA&#10;AAAAAAAAAAAAAAAHAgAAZHJzL2Rvd25yZXYueG1sUEsFBgAAAAADAAMAtwAAAPcCAAAAAA==&#10;">
                  <v:shape id="Freeform 426" o:spid="_x0000_s1086" style="position:absolute;left:986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23" o:spid="_x0000_s1087" style="position:absolute;left:9979;top:1366;width:79;height:25" coordorigin="997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dx4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">
                  <v:shape id="Freeform 424" o:spid="_x0000_s1088" style="position:absolute;left:997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IhT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MzG8H8mHQG5uAEAAP//AwBQSwECLQAUAAYACAAAACEA2+H2y+4AAACFAQAAEwAAAAAAAAAA&#10;AAAAAAAAAAAAW0NvbnRlbnRfVHlwZXNdLnhtbFBLAQItABQABgAIAAAAIQBa9CxbvwAAABUBAAAL&#10;AAAAAAAAAAAAAAAAAB8BAABfcmVscy8ucmVsc1BLAQItABQABgAIAAAAIQAu0Ih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1" o:spid="_x0000_s1089" style="position:absolute;left:10098;top:1366;width:79;height:25" coordorigin="1009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<v:shape id="Freeform 422" o:spid="_x0000_s1090" style="position:absolute;left:1009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rO/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TGZj+DuTjoBc/gIAAP//AwBQSwECLQAUAAYACAAAACEA2+H2y+4AAACFAQAAEwAAAAAAAAAA&#10;AAAAAAAAAAAAW0NvbnRlbnRfVHlwZXNdLnhtbFBLAQItABQABgAIAAAAIQBa9CxbvwAAABUBAAAL&#10;AAAAAAAAAAAAAAAAAB8BAABfcmVscy8ucmVsc1BLAQItABQABgAIAAAAIQCxTrO/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9" o:spid="_x0000_s1091" style="position:absolute;left:10217;top:1366;width:79;height:25" coordorigin="1021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p7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yTuD3TDgCcvcDAAD//wMAUEsBAi0AFAAGAAgAAAAhANvh9svuAAAAhQEAABMAAAAAAAAA&#10;AAAAAAAAAAAAAFtDb250ZW50X1R5cGVzXS54bWxQSwECLQAUAAYACAAAACEAWvQsW78AAAAVAQAA&#10;CwAAAAAAAAAAAAAAAAAfAQAAX3JlbHMvLnJlbHNQSwECLQAUAAYACAAAACEAhE7ae8YAAADcAAAA&#10;DwAAAAAAAAAAAAAAAAAHAgAAZHJzL2Rvd25yZXYueG1sUEsFBgAAAAADAAMAtwAAAPoCAAAAAA==&#10;">
                  <v:shape id="Freeform 420" o:spid="_x0000_s1092" style="position:absolute;left:1021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45Q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k9kU/s+kIyAXfwAAAP//AwBQSwECLQAUAAYACAAAACEA2+H2y+4AAACFAQAAEwAAAAAAAAAA&#10;AAAAAAAAAAAAW0NvbnRlbnRfVHlwZXNdLnhtbFBLAQItABQABgAIAAAAIQBa9CxbvwAAABUBAAAL&#10;AAAAAAAAAAAAAAAAAB8BAABfcmVscy8ucmVsc1BLAQItABQABgAIAAAAIQBR645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7" o:spid="_x0000_s1093" style="position:absolute;left:10336;top:1366;width:79;height:25" coordorigin="1033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OGX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">
                  <v:shape id="Freeform 418" o:spid="_x0000_s1094" style="position:absolute;left:1033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5" o:spid="_x0000_s1095" style="position:absolute;left:10454;top:1366;width:79;height:25" coordorigin="1045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B+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">
                  <v:shape id="Freeform 416" o:spid="_x0000_s1096" style="position:absolute;left:1045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13" o:spid="_x0000_s1097" style="position:absolute;left:10573;top:1366;width:79;height:25" coordorigin="1057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<v:shape id="Freeform 414" o:spid="_x0000_s1098" style="position:absolute;left:1057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1" o:spid="_x0000_s1099" style="position:absolute;left:10692;top:1366;width:79;height:25" coordorigin="1069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<v:shape id="Freeform 412" o:spid="_x0000_s1100" style="position:absolute;left:1069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yVi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expCrcz6QjI5R8AAAD//wMAUEsBAi0AFAAGAAgAAAAhANvh9svuAAAAhQEAABMAAAAAAAAA&#10;AAAAAAAAAAAAAFtDb250ZW50X1R5cGVzXS54bWxQSwECLQAUAAYACAAAACEAWvQsW78AAAAVAQAA&#10;CwAAAAAAAAAAAAAAAAAfAQAAX3JlbHMvLnJlbHNQSwECLQAUAAYACAAAACEANJclYs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9" o:spid="_x0000_s1101" style="position:absolute;left:10811;top:1366;width:79;height:25" coordorigin="1081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0ym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xWC/g7E46A3P4CAAD//wMAUEsBAi0AFAAGAAgAAAAhANvh9svuAAAAhQEAABMAAAAAAAAA&#10;AAAAAAAAAAAAAFtDb250ZW50X1R5cGVzXS54bWxQSwECLQAUAAYACAAAACEAWvQsW78AAAAVAQAA&#10;CwAAAAAAAAAAAAAAAAAfAQAAX3JlbHMvLnJlbHNQSwECLQAUAAYACAAAACEAAZdMpsYAAADcAAAA&#10;DwAAAAAAAAAAAAAAAAAHAgAAZHJzL2Rvd25yZXYueG1sUEsFBgAAAAADAAMAtwAAAPoCAAAAAA==&#10;">
                  <v:shape id="Freeform 410" o:spid="_x0000_s1102" style="position:absolute;left:1081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7" o:spid="_x0000_s1103" style="position:absolute;left:10930;top:1366;width:79;height:25" coordorigin="1093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  <v:shape id="Freeform 408" o:spid="_x0000_s1104" style="position:absolute;left:1093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5" o:spid="_x0000_s1105" style="position:absolute;left:11048;top:1366;width:79;height:25" coordorigin="1104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kaj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">
                  <v:shape id="Freeform 406" o:spid="_x0000_s1106" style="position:absolute;left:1104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03" o:spid="_x0000_s1107" style="position:absolute;left:11167;top:1366;width:79;height:25" coordorigin="1116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">
                  <v:shape id="Freeform 404" o:spid="_x0000_s1108" style="position:absolute;left:1116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1" o:spid="_x0000_s1109" style="position:absolute;left:11286;top:1366;width:79;height:25" coordorigin="1128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Freeform 402" o:spid="_x0000_s1110" style="position:absolute;left:1128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399" o:spid="_x0000_s1111" style="position:absolute;left:11405;top:1366;width:79;height:25" coordorigin="1140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">
                  <v:shape id="Freeform 400" o:spid="_x0000_s1112" style="position:absolute;left:1140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210"/>
          <w:position w:val="-1"/>
          <w:sz w:val="24"/>
          <w:szCs w:val="24"/>
          <w:u w:val="thick" w:color="231F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  <w:u w:val="thick" w:color="231F20"/>
        </w:rPr>
        <w:tab/>
      </w:r>
      <w:r w:rsidR="007C3761">
        <w:rPr>
          <w:rFonts w:ascii="Arial" w:eastAsia="Arial" w:hAnsi="Arial" w:cs="Arial"/>
          <w:b/>
          <w:bCs/>
          <w:color w:val="231F20"/>
          <w:w w:val="115"/>
          <w:position w:val="-1"/>
          <w:sz w:val="24"/>
          <w:szCs w:val="24"/>
        </w:rPr>
        <w:t>ű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</w:rPr>
        <w:tab/>
      </w:r>
      <w:r w:rsidR="007C3761">
        <w:rPr>
          <w:rFonts w:ascii="Arial" w:eastAsia="Arial" w:hAnsi="Arial" w:cs="Arial"/>
          <w:b/>
          <w:bCs/>
          <w:color w:val="231F20"/>
          <w:w w:val="98"/>
          <w:position w:val="-1"/>
          <w:sz w:val="24"/>
          <w:szCs w:val="24"/>
        </w:rPr>
        <w:t>Ų</w:t>
      </w:r>
      <w:r w:rsidR="007C3761">
        <w:rPr>
          <w:rFonts w:ascii="Arial" w:eastAsia="Arial" w:hAnsi="Arial" w:cs="Arial"/>
          <w:b/>
          <w:bCs/>
          <w:color w:val="231F20"/>
          <w:w w:val="210"/>
          <w:position w:val="-1"/>
          <w:sz w:val="24"/>
          <w:szCs w:val="24"/>
          <w:u w:val="thick" w:color="231F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  <w:u w:val="thick" w:color="231F20"/>
        </w:rPr>
        <w:tab/>
      </w:r>
    </w:p>
    <w:p w14:paraId="7D7F31A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13A17A7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4E2E45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5ECCA5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2DDDD7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486CE8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02AD6A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1CE4FF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2DE322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1373CAA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F1F23A4" w14:textId="77777777" w:rsidR="00D82453" w:rsidRDefault="00D82453">
      <w:pPr>
        <w:spacing w:before="14" w:after="0" w:line="200" w:lineRule="exact"/>
        <w:rPr>
          <w:sz w:val="20"/>
          <w:szCs w:val="20"/>
        </w:rPr>
      </w:pPr>
    </w:p>
    <w:p w14:paraId="78A73B44" w14:textId="77777777" w:rsidR="00D82453" w:rsidRDefault="00C319EF">
      <w:pPr>
        <w:spacing w:before="29" w:after="0" w:line="245" w:lineRule="auto"/>
        <w:ind w:left="1540" w:right="6834"/>
        <w:jc w:val="both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82" behindDoc="1" locked="0" layoutInCell="1" allowOverlap="1" wp14:anchorId="46EDDBDE" wp14:editId="2E18ABC4">
                <wp:simplePos x="0" y="0"/>
                <wp:positionH relativeFrom="page">
                  <wp:posOffset>4105910</wp:posOffset>
                </wp:positionH>
                <wp:positionV relativeFrom="paragraph">
                  <wp:posOffset>-189230</wp:posOffset>
                </wp:positionV>
                <wp:extent cx="3194685" cy="33020"/>
                <wp:effectExtent l="635" t="0" r="5080" b="0"/>
                <wp:wrapNone/>
                <wp:docPr id="312" name="Group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-298"/>
                          <a:chExt cx="5031" cy="52"/>
                        </a:xfrm>
                      </wpg:grpSpPr>
                      <wpg:grpSp>
                        <wpg:cNvPr id="313" name="Group 396"/>
                        <wpg:cNvGrpSpPr>
                          <a:grpSpLocks/>
                        </wpg:cNvGrpSpPr>
                        <wpg:grpSpPr bwMode="auto">
                          <a:xfrm>
                            <a:off x="6480" y="-285"/>
                            <a:ext cx="14" cy="25"/>
                            <a:chOff x="6480" y="-285"/>
                            <a:chExt cx="14" cy="25"/>
                          </a:xfrm>
                        </wpg:grpSpPr>
                        <wps:wsp>
                          <wps:cNvPr id="314" name="Freeform 397"/>
                          <wps:cNvSpPr>
                            <a:spLocks/>
                          </wps:cNvSpPr>
                          <wps:spPr bwMode="auto">
                            <a:xfrm>
                              <a:off x="6480" y="-285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-272 -285"/>
                                <a:gd name="T3" fmla="*/ -272 h 25"/>
                                <a:gd name="T4" fmla="+- 0 6494 6480"/>
                                <a:gd name="T5" fmla="*/ T4 w 14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5" name="Group 394"/>
                        <wpg:cNvGrpSpPr>
                          <a:grpSpLocks/>
                        </wpg:cNvGrpSpPr>
                        <wpg:grpSpPr bwMode="auto">
                          <a:xfrm>
                            <a:off x="6534" y="-285"/>
                            <a:ext cx="79" cy="25"/>
                            <a:chOff x="6534" y="-285"/>
                            <a:chExt cx="79" cy="25"/>
                          </a:xfrm>
                        </wpg:grpSpPr>
                        <wps:wsp>
                          <wps:cNvPr id="316" name="Freeform 395"/>
                          <wps:cNvSpPr>
                            <a:spLocks/>
                          </wps:cNvSpPr>
                          <wps:spPr bwMode="auto">
                            <a:xfrm>
                              <a:off x="653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-272 -285"/>
                                <a:gd name="T3" fmla="*/ -272 h 25"/>
                                <a:gd name="T4" fmla="+- 0 6613 653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7" name="Group 392"/>
                        <wpg:cNvGrpSpPr>
                          <a:grpSpLocks/>
                        </wpg:cNvGrpSpPr>
                        <wpg:grpSpPr bwMode="auto">
                          <a:xfrm>
                            <a:off x="6653" y="-285"/>
                            <a:ext cx="79" cy="25"/>
                            <a:chOff x="6653" y="-285"/>
                            <a:chExt cx="79" cy="25"/>
                          </a:xfrm>
                        </wpg:grpSpPr>
                        <wps:wsp>
                          <wps:cNvPr id="318" name="Freeform 393"/>
                          <wps:cNvSpPr>
                            <a:spLocks/>
                          </wps:cNvSpPr>
                          <wps:spPr bwMode="auto">
                            <a:xfrm>
                              <a:off x="665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-272 -285"/>
                                <a:gd name="T3" fmla="*/ -272 h 25"/>
                                <a:gd name="T4" fmla="+- 0 6732 665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" name="Group 390"/>
                        <wpg:cNvGrpSpPr>
                          <a:grpSpLocks/>
                        </wpg:cNvGrpSpPr>
                        <wpg:grpSpPr bwMode="auto">
                          <a:xfrm>
                            <a:off x="6772" y="-285"/>
                            <a:ext cx="79" cy="25"/>
                            <a:chOff x="6772" y="-285"/>
                            <a:chExt cx="79" cy="25"/>
                          </a:xfrm>
                        </wpg:grpSpPr>
                        <wps:wsp>
                          <wps:cNvPr id="320" name="Freeform 391"/>
                          <wps:cNvSpPr>
                            <a:spLocks/>
                          </wps:cNvSpPr>
                          <wps:spPr bwMode="auto">
                            <a:xfrm>
                              <a:off x="677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-272 -285"/>
                                <a:gd name="T3" fmla="*/ -272 h 25"/>
                                <a:gd name="T4" fmla="+- 0 6851 677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1" name="Group 388"/>
                        <wpg:cNvGrpSpPr>
                          <a:grpSpLocks/>
                        </wpg:cNvGrpSpPr>
                        <wpg:grpSpPr bwMode="auto">
                          <a:xfrm>
                            <a:off x="6890" y="-285"/>
                            <a:ext cx="79" cy="25"/>
                            <a:chOff x="6890" y="-285"/>
                            <a:chExt cx="79" cy="25"/>
                          </a:xfrm>
                        </wpg:grpSpPr>
                        <wps:wsp>
                          <wps:cNvPr id="322" name="Freeform 389"/>
                          <wps:cNvSpPr>
                            <a:spLocks/>
                          </wps:cNvSpPr>
                          <wps:spPr bwMode="auto">
                            <a:xfrm>
                              <a:off x="689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-272 -285"/>
                                <a:gd name="T3" fmla="*/ -272 h 25"/>
                                <a:gd name="T4" fmla="+- 0 6970 689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3" name="Group 386"/>
                        <wpg:cNvGrpSpPr>
                          <a:grpSpLocks/>
                        </wpg:cNvGrpSpPr>
                        <wpg:grpSpPr bwMode="auto">
                          <a:xfrm>
                            <a:off x="7009" y="-285"/>
                            <a:ext cx="79" cy="25"/>
                            <a:chOff x="7009" y="-285"/>
                            <a:chExt cx="79" cy="25"/>
                          </a:xfrm>
                        </wpg:grpSpPr>
                        <wps:wsp>
                          <wps:cNvPr id="324" name="Freeform 387"/>
                          <wps:cNvSpPr>
                            <a:spLocks/>
                          </wps:cNvSpPr>
                          <wps:spPr bwMode="auto">
                            <a:xfrm>
                              <a:off x="700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-272 -285"/>
                                <a:gd name="T3" fmla="*/ -272 h 25"/>
                                <a:gd name="T4" fmla="+- 0 7088 700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5" name="Group 384"/>
                        <wpg:cNvGrpSpPr>
                          <a:grpSpLocks/>
                        </wpg:cNvGrpSpPr>
                        <wpg:grpSpPr bwMode="auto">
                          <a:xfrm>
                            <a:off x="7128" y="-285"/>
                            <a:ext cx="79" cy="25"/>
                            <a:chOff x="7128" y="-285"/>
                            <a:chExt cx="79" cy="25"/>
                          </a:xfrm>
                        </wpg:grpSpPr>
                        <wps:wsp>
                          <wps:cNvPr id="326" name="Freeform 385"/>
                          <wps:cNvSpPr>
                            <a:spLocks/>
                          </wps:cNvSpPr>
                          <wps:spPr bwMode="auto">
                            <a:xfrm>
                              <a:off x="712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-272 -285"/>
                                <a:gd name="T3" fmla="*/ -272 h 25"/>
                                <a:gd name="T4" fmla="+- 0 7207 712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7" name="Group 382"/>
                        <wpg:cNvGrpSpPr>
                          <a:grpSpLocks/>
                        </wpg:cNvGrpSpPr>
                        <wpg:grpSpPr bwMode="auto">
                          <a:xfrm>
                            <a:off x="7247" y="-285"/>
                            <a:ext cx="79" cy="25"/>
                            <a:chOff x="7247" y="-285"/>
                            <a:chExt cx="79" cy="25"/>
                          </a:xfrm>
                        </wpg:grpSpPr>
                        <wps:wsp>
                          <wps:cNvPr id="328" name="Freeform 383"/>
                          <wps:cNvSpPr>
                            <a:spLocks/>
                          </wps:cNvSpPr>
                          <wps:spPr bwMode="auto">
                            <a:xfrm>
                              <a:off x="724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-272 -285"/>
                                <a:gd name="T3" fmla="*/ -272 h 25"/>
                                <a:gd name="T4" fmla="+- 0 7326 724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9" name="Group 380"/>
                        <wpg:cNvGrpSpPr>
                          <a:grpSpLocks/>
                        </wpg:cNvGrpSpPr>
                        <wpg:grpSpPr bwMode="auto">
                          <a:xfrm>
                            <a:off x="7366" y="-285"/>
                            <a:ext cx="79" cy="25"/>
                            <a:chOff x="7366" y="-285"/>
                            <a:chExt cx="79" cy="25"/>
                          </a:xfrm>
                        </wpg:grpSpPr>
                        <wps:wsp>
                          <wps:cNvPr id="330" name="Freeform 381"/>
                          <wps:cNvSpPr>
                            <a:spLocks/>
                          </wps:cNvSpPr>
                          <wps:spPr bwMode="auto">
                            <a:xfrm>
                              <a:off x="736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-272 -285"/>
                                <a:gd name="T3" fmla="*/ -272 h 25"/>
                                <a:gd name="T4" fmla="+- 0 7445 736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1" name="Group 378"/>
                        <wpg:cNvGrpSpPr>
                          <a:grpSpLocks/>
                        </wpg:cNvGrpSpPr>
                        <wpg:grpSpPr bwMode="auto">
                          <a:xfrm>
                            <a:off x="7484" y="-285"/>
                            <a:ext cx="79" cy="25"/>
                            <a:chOff x="7484" y="-285"/>
                            <a:chExt cx="79" cy="25"/>
                          </a:xfrm>
                        </wpg:grpSpPr>
                        <wps:wsp>
                          <wps:cNvPr id="332" name="Freeform 379"/>
                          <wps:cNvSpPr>
                            <a:spLocks/>
                          </wps:cNvSpPr>
                          <wps:spPr bwMode="auto">
                            <a:xfrm>
                              <a:off x="748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-272 -285"/>
                                <a:gd name="T3" fmla="*/ -272 h 25"/>
                                <a:gd name="T4" fmla="+- 0 7564 748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3" name="Group 376"/>
                        <wpg:cNvGrpSpPr>
                          <a:grpSpLocks/>
                        </wpg:cNvGrpSpPr>
                        <wpg:grpSpPr bwMode="auto">
                          <a:xfrm>
                            <a:off x="7603" y="-285"/>
                            <a:ext cx="79" cy="25"/>
                            <a:chOff x="7603" y="-285"/>
                            <a:chExt cx="79" cy="25"/>
                          </a:xfrm>
                        </wpg:grpSpPr>
                        <wps:wsp>
                          <wps:cNvPr id="334" name="Freeform 377"/>
                          <wps:cNvSpPr>
                            <a:spLocks/>
                          </wps:cNvSpPr>
                          <wps:spPr bwMode="auto">
                            <a:xfrm>
                              <a:off x="760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-272 -285"/>
                                <a:gd name="T3" fmla="*/ -272 h 25"/>
                                <a:gd name="T4" fmla="+- 0 7682 760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5" name="Group 374"/>
                        <wpg:cNvGrpSpPr>
                          <a:grpSpLocks/>
                        </wpg:cNvGrpSpPr>
                        <wpg:grpSpPr bwMode="auto">
                          <a:xfrm>
                            <a:off x="7722" y="-285"/>
                            <a:ext cx="79" cy="25"/>
                            <a:chOff x="7722" y="-285"/>
                            <a:chExt cx="79" cy="25"/>
                          </a:xfrm>
                        </wpg:grpSpPr>
                        <wps:wsp>
                          <wps:cNvPr id="336" name="Freeform 375"/>
                          <wps:cNvSpPr>
                            <a:spLocks/>
                          </wps:cNvSpPr>
                          <wps:spPr bwMode="auto">
                            <a:xfrm>
                              <a:off x="772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-272 -285"/>
                                <a:gd name="T3" fmla="*/ -272 h 25"/>
                                <a:gd name="T4" fmla="+- 0 7801 772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7" name="Group 372"/>
                        <wpg:cNvGrpSpPr>
                          <a:grpSpLocks/>
                        </wpg:cNvGrpSpPr>
                        <wpg:grpSpPr bwMode="auto">
                          <a:xfrm>
                            <a:off x="7841" y="-285"/>
                            <a:ext cx="79" cy="25"/>
                            <a:chOff x="7841" y="-285"/>
                            <a:chExt cx="79" cy="25"/>
                          </a:xfrm>
                        </wpg:grpSpPr>
                        <wps:wsp>
                          <wps:cNvPr id="338" name="Freeform 373"/>
                          <wps:cNvSpPr>
                            <a:spLocks/>
                          </wps:cNvSpPr>
                          <wps:spPr bwMode="auto">
                            <a:xfrm>
                              <a:off x="784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-272 -285"/>
                                <a:gd name="T3" fmla="*/ -272 h 25"/>
                                <a:gd name="T4" fmla="+- 0 7920 784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9" name="Group 370"/>
                        <wpg:cNvGrpSpPr>
                          <a:grpSpLocks/>
                        </wpg:cNvGrpSpPr>
                        <wpg:grpSpPr bwMode="auto">
                          <a:xfrm>
                            <a:off x="7960" y="-285"/>
                            <a:ext cx="79" cy="25"/>
                            <a:chOff x="7960" y="-285"/>
                            <a:chExt cx="79" cy="25"/>
                          </a:xfrm>
                        </wpg:grpSpPr>
                        <wps:wsp>
                          <wps:cNvPr id="340" name="Freeform 371"/>
                          <wps:cNvSpPr>
                            <a:spLocks/>
                          </wps:cNvSpPr>
                          <wps:spPr bwMode="auto">
                            <a:xfrm>
                              <a:off x="796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-272 -285"/>
                                <a:gd name="T3" fmla="*/ -272 h 25"/>
                                <a:gd name="T4" fmla="+- 0 8039 796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1" name="Group 368"/>
                        <wpg:cNvGrpSpPr>
                          <a:grpSpLocks/>
                        </wpg:cNvGrpSpPr>
                        <wpg:grpSpPr bwMode="auto">
                          <a:xfrm>
                            <a:off x="8078" y="-285"/>
                            <a:ext cx="79" cy="25"/>
                            <a:chOff x="8078" y="-285"/>
                            <a:chExt cx="79" cy="25"/>
                          </a:xfrm>
                        </wpg:grpSpPr>
                        <wps:wsp>
                          <wps:cNvPr id="342" name="Freeform 369"/>
                          <wps:cNvSpPr>
                            <a:spLocks/>
                          </wps:cNvSpPr>
                          <wps:spPr bwMode="auto">
                            <a:xfrm>
                              <a:off x="807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-272 -285"/>
                                <a:gd name="T3" fmla="*/ -272 h 25"/>
                                <a:gd name="T4" fmla="+- 0 8158 807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" name="Group 366"/>
                        <wpg:cNvGrpSpPr>
                          <a:grpSpLocks/>
                        </wpg:cNvGrpSpPr>
                        <wpg:grpSpPr bwMode="auto">
                          <a:xfrm>
                            <a:off x="8197" y="-285"/>
                            <a:ext cx="79" cy="25"/>
                            <a:chOff x="8197" y="-285"/>
                            <a:chExt cx="79" cy="25"/>
                          </a:xfrm>
                        </wpg:grpSpPr>
                        <wps:wsp>
                          <wps:cNvPr id="344" name="Freeform 367"/>
                          <wps:cNvSpPr>
                            <a:spLocks/>
                          </wps:cNvSpPr>
                          <wps:spPr bwMode="auto">
                            <a:xfrm>
                              <a:off x="819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-272 -285"/>
                                <a:gd name="T3" fmla="*/ -272 h 25"/>
                                <a:gd name="T4" fmla="+- 0 8276 819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" name="Group 364"/>
                        <wpg:cNvGrpSpPr>
                          <a:grpSpLocks/>
                        </wpg:cNvGrpSpPr>
                        <wpg:grpSpPr bwMode="auto">
                          <a:xfrm>
                            <a:off x="8316" y="-285"/>
                            <a:ext cx="79" cy="25"/>
                            <a:chOff x="8316" y="-285"/>
                            <a:chExt cx="79" cy="25"/>
                          </a:xfrm>
                        </wpg:grpSpPr>
                        <wps:wsp>
                          <wps:cNvPr id="346" name="Freeform 365"/>
                          <wps:cNvSpPr>
                            <a:spLocks/>
                          </wps:cNvSpPr>
                          <wps:spPr bwMode="auto">
                            <a:xfrm>
                              <a:off x="831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-272 -285"/>
                                <a:gd name="T3" fmla="*/ -272 h 25"/>
                                <a:gd name="T4" fmla="+- 0 8395 831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" name="Group 362"/>
                        <wpg:cNvGrpSpPr>
                          <a:grpSpLocks/>
                        </wpg:cNvGrpSpPr>
                        <wpg:grpSpPr bwMode="auto">
                          <a:xfrm>
                            <a:off x="8435" y="-285"/>
                            <a:ext cx="79" cy="25"/>
                            <a:chOff x="8435" y="-285"/>
                            <a:chExt cx="79" cy="25"/>
                          </a:xfrm>
                        </wpg:grpSpPr>
                        <wps:wsp>
                          <wps:cNvPr id="348" name="Freeform 363"/>
                          <wps:cNvSpPr>
                            <a:spLocks/>
                          </wps:cNvSpPr>
                          <wps:spPr bwMode="auto">
                            <a:xfrm>
                              <a:off x="843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-272 -285"/>
                                <a:gd name="T3" fmla="*/ -272 h 25"/>
                                <a:gd name="T4" fmla="+- 0 8514 843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360"/>
                        <wpg:cNvGrpSpPr>
                          <a:grpSpLocks/>
                        </wpg:cNvGrpSpPr>
                        <wpg:grpSpPr bwMode="auto">
                          <a:xfrm>
                            <a:off x="8554" y="-285"/>
                            <a:ext cx="79" cy="25"/>
                            <a:chOff x="8554" y="-285"/>
                            <a:chExt cx="79" cy="25"/>
                          </a:xfrm>
                        </wpg:grpSpPr>
                        <wps:wsp>
                          <wps:cNvPr id="350" name="Freeform 361"/>
                          <wps:cNvSpPr>
                            <a:spLocks/>
                          </wps:cNvSpPr>
                          <wps:spPr bwMode="auto">
                            <a:xfrm>
                              <a:off x="855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-272 -285"/>
                                <a:gd name="T3" fmla="*/ -272 h 25"/>
                                <a:gd name="T4" fmla="+- 0 8633 855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358"/>
                        <wpg:cNvGrpSpPr>
                          <a:grpSpLocks/>
                        </wpg:cNvGrpSpPr>
                        <wpg:grpSpPr bwMode="auto">
                          <a:xfrm>
                            <a:off x="8672" y="-285"/>
                            <a:ext cx="79" cy="25"/>
                            <a:chOff x="8672" y="-285"/>
                            <a:chExt cx="79" cy="25"/>
                          </a:xfrm>
                        </wpg:grpSpPr>
                        <wps:wsp>
                          <wps:cNvPr id="352" name="Freeform 359"/>
                          <wps:cNvSpPr>
                            <a:spLocks/>
                          </wps:cNvSpPr>
                          <wps:spPr bwMode="auto">
                            <a:xfrm>
                              <a:off x="867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-272 -285"/>
                                <a:gd name="T3" fmla="*/ -272 h 25"/>
                                <a:gd name="T4" fmla="+- 0 8752 867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" name="Group 356"/>
                        <wpg:cNvGrpSpPr>
                          <a:grpSpLocks/>
                        </wpg:cNvGrpSpPr>
                        <wpg:grpSpPr bwMode="auto">
                          <a:xfrm>
                            <a:off x="8791" y="-285"/>
                            <a:ext cx="79" cy="25"/>
                            <a:chOff x="8791" y="-285"/>
                            <a:chExt cx="79" cy="25"/>
                          </a:xfrm>
                        </wpg:grpSpPr>
                        <wps:wsp>
                          <wps:cNvPr id="354" name="Freeform 357"/>
                          <wps:cNvSpPr>
                            <a:spLocks/>
                          </wps:cNvSpPr>
                          <wps:spPr bwMode="auto">
                            <a:xfrm>
                              <a:off x="879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-272 -285"/>
                                <a:gd name="T3" fmla="*/ -272 h 25"/>
                                <a:gd name="T4" fmla="+- 0 8870 879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5" name="Group 354"/>
                        <wpg:cNvGrpSpPr>
                          <a:grpSpLocks/>
                        </wpg:cNvGrpSpPr>
                        <wpg:grpSpPr bwMode="auto">
                          <a:xfrm>
                            <a:off x="8910" y="-285"/>
                            <a:ext cx="79" cy="25"/>
                            <a:chOff x="8910" y="-285"/>
                            <a:chExt cx="79" cy="25"/>
                          </a:xfrm>
                        </wpg:grpSpPr>
                        <wps:wsp>
                          <wps:cNvPr id="356" name="Freeform 355"/>
                          <wps:cNvSpPr>
                            <a:spLocks/>
                          </wps:cNvSpPr>
                          <wps:spPr bwMode="auto">
                            <a:xfrm>
                              <a:off x="891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-272 -285"/>
                                <a:gd name="T3" fmla="*/ -272 h 25"/>
                                <a:gd name="T4" fmla="+- 0 8989 891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7" name="Group 352"/>
                        <wpg:cNvGrpSpPr>
                          <a:grpSpLocks/>
                        </wpg:cNvGrpSpPr>
                        <wpg:grpSpPr bwMode="auto">
                          <a:xfrm>
                            <a:off x="9029" y="-285"/>
                            <a:ext cx="79" cy="25"/>
                            <a:chOff x="9029" y="-285"/>
                            <a:chExt cx="79" cy="25"/>
                          </a:xfrm>
                        </wpg:grpSpPr>
                        <wps:wsp>
                          <wps:cNvPr id="358" name="Freeform 353"/>
                          <wps:cNvSpPr>
                            <a:spLocks/>
                          </wps:cNvSpPr>
                          <wps:spPr bwMode="auto">
                            <a:xfrm>
                              <a:off x="902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-272 -285"/>
                                <a:gd name="T3" fmla="*/ -272 h 25"/>
                                <a:gd name="T4" fmla="+- 0 9108 902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9" name="Group 350"/>
                        <wpg:cNvGrpSpPr>
                          <a:grpSpLocks/>
                        </wpg:cNvGrpSpPr>
                        <wpg:grpSpPr bwMode="auto">
                          <a:xfrm>
                            <a:off x="9148" y="-285"/>
                            <a:ext cx="79" cy="25"/>
                            <a:chOff x="9148" y="-285"/>
                            <a:chExt cx="79" cy="25"/>
                          </a:xfrm>
                        </wpg:grpSpPr>
                        <wps:wsp>
                          <wps:cNvPr id="360" name="Freeform 351"/>
                          <wps:cNvSpPr>
                            <a:spLocks/>
                          </wps:cNvSpPr>
                          <wps:spPr bwMode="auto">
                            <a:xfrm>
                              <a:off x="914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-272 -285"/>
                                <a:gd name="T3" fmla="*/ -272 h 25"/>
                                <a:gd name="T4" fmla="+- 0 9227 914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1" name="Group 348"/>
                        <wpg:cNvGrpSpPr>
                          <a:grpSpLocks/>
                        </wpg:cNvGrpSpPr>
                        <wpg:grpSpPr bwMode="auto">
                          <a:xfrm>
                            <a:off x="9266" y="-285"/>
                            <a:ext cx="79" cy="25"/>
                            <a:chOff x="9266" y="-285"/>
                            <a:chExt cx="79" cy="25"/>
                          </a:xfrm>
                        </wpg:grpSpPr>
                        <wps:wsp>
                          <wps:cNvPr id="362" name="Freeform 349"/>
                          <wps:cNvSpPr>
                            <a:spLocks/>
                          </wps:cNvSpPr>
                          <wps:spPr bwMode="auto">
                            <a:xfrm>
                              <a:off x="926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-272 -285"/>
                                <a:gd name="T3" fmla="*/ -272 h 25"/>
                                <a:gd name="T4" fmla="+- 0 9346 926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3" name="Group 346"/>
                        <wpg:cNvGrpSpPr>
                          <a:grpSpLocks/>
                        </wpg:cNvGrpSpPr>
                        <wpg:grpSpPr bwMode="auto">
                          <a:xfrm>
                            <a:off x="9385" y="-285"/>
                            <a:ext cx="79" cy="25"/>
                            <a:chOff x="9385" y="-285"/>
                            <a:chExt cx="79" cy="25"/>
                          </a:xfrm>
                        </wpg:grpSpPr>
                        <wps:wsp>
                          <wps:cNvPr id="364" name="Freeform 347"/>
                          <wps:cNvSpPr>
                            <a:spLocks/>
                          </wps:cNvSpPr>
                          <wps:spPr bwMode="auto">
                            <a:xfrm>
                              <a:off x="938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-272 -285"/>
                                <a:gd name="T3" fmla="*/ -272 h 25"/>
                                <a:gd name="T4" fmla="+- 0 9464 938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5" name="Group 344"/>
                        <wpg:cNvGrpSpPr>
                          <a:grpSpLocks/>
                        </wpg:cNvGrpSpPr>
                        <wpg:grpSpPr bwMode="auto">
                          <a:xfrm>
                            <a:off x="9504" y="-285"/>
                            <a:ext cx="79" cy="25"/>
                            <a:chOff x="9504" y="-285"/>
                            <a:chExt cx="79" cy="25"/>
                          </a:xfrm>
                        </wpg:grpSpPr>
                        <wps:wsp>
                          <wps:cNvPr id="366" name="Freeform 345"/>
                          <wps:cNvSpPr>
                            <a:spLocks/>
                          </wps:cNvSpPr>
                          <wps:spPr bwMode="auto">
                            <a:xfrm>
                              <a:off x="950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-272 -285"/>
                                <a:gd name="T3" fmla="*/ -272 h 25"/>
                                <a:gd name="T4" fmla="+- 0 9583 950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7" name="Group 342"/>
                        <wpg:cNvGrpSpPr>
                          <a:grpSpLocks/>
                        </wpg:cNvGrpSpPr>
                        <wpg:grpSpPr bwMode="auto">
                          <a:xfrm>
                            <a:off x="9623" y="-285"/>
                            <a:ext cx="79" cy="25"/>
                            <a:chOff x="9623" y="-285"/>
                            <a:chExt cx="79" cy="25"/>
                          </a:xfrm>
                        </wpg:grpSpPr>
                        <wps:wsp>
                          <wps:cNvPr id="368" name="Freeform 343"/>
                          <wps:cNvSpPr>
                            <a:spLocks/>
                          </wps:cNvSpPr>
                          <wps:spPr bwMode="auto">
                            <a:xfrm>
                              <a:off x="962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-272 -285"/>
                                <a:gd name="T3" fmla="*/ -272 h 25"/>
                                <a:gd name="T4" fmla="+- 0 9702 962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9" name="Group 340"/>
                        <wpg:cNvGrpSpPr>
                          <a:grpSpLocks/>
                        </wpg:cNvGrpSpPr>
                        <wpg:grpSpPr bwMode="auto">
                          <a:xfrm>
                            <a:off x="9742" y="-285"/>
                            <a:ext cx="79" cy="25"/>
                            <a:chOff x="9742" y="-285"/>
                            <a:chExt cx="79" cy="25"/>
                          </a:xfrm>
                        </wpg:grpSpPr>
                        <wps:wsp>
                          <wps:cNvPr id="370" name="Freeform 341"/>
                          <wps:cNvSpPr>
                            <a:spLocks/>
                          </wps:cNvSpPr>
                          <wps:spPr bwMode="auto">
                            <a:xfrm>
                              <a:off x="974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-272 -285"/>
                                <a:gd name="T3" fmla="*/ -272 h 25"/>
                                <a:gd name="T4" fmla="+- 0 9821 974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1" name="Group 338"/>
                        <wpg:cNvGrpSpPr>
                          <a:grpSpLocks/>
                        </wpg:cNvGrpSpPr>
                        <wpg:grpSpPr bwMode="auto">
                          <a:xfrm>
                            <a:off x="9860" y="-285"/>
                            <a:ext cx="79" cy="25"/>
                            <a:chOff x="9860" y="-285"/>
                            <a:chExt cx="79" cy="25"/>
                          </a:xfrm>
                        </wpg:grpSpPr>
                        <wps:wsp>
                          <wps:cNvPr id="372" name="Freeform 339"/>
                          <wps:cNvSpPr>
                            <a:spLocks/>
                          </wps:cNvSpPr>
                          <wps:spPr bwMode="auto">
                            <a:xfrm>
                              <a:off x="986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-272 -285"/>
                                <a:gd name="T3" fmla="*/ -272 h 25"/>
                                <a:gd name="T4" fmla="+- 0 9940 986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3" name="Group 336"/>
                        <wpg:cNvGrpSpPr>
                          <a:grpSpLocks/>
                        </wpg:cNvGrpSpPr>
                        <wpg:grpSpPr bwMode="auto">
                          <a:xfrm>
                            <a:off x="9979" y="-285"/>
                            <a:ext cx="79" cy="25"/>
                            <a:chOff x="9979" y="-285"/>
                            <a:chExt cx="79" cy="25"/>
                          </a:xfrm>
                        </wpg:grpSpPr>
                        <wps:wsp>
                          <wps:cNvPr id="374" name="Freeform 337"/>
                          <wps:cNvSpPr>
                            <a:spLocks/>
                          </wps:cNvSpPr>
                          <wps:spPr bwMode="auto">
                            <a:xfrm>
                              <a:off x="997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-272 -285"/>
                                <a:gd name="T3" fmla="*/ -272 h 25"/>
                                <a:gd name="T4" fmla="+- 0 10058 997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5" name="Group 334"/>
                        <wpg:cNvGrpSpPr>
                          <a:grpSpLocks/>
                        </wpg:cNvGrpSpPr>
                        <wpg:grpSpPr bwMode="auto">
                          <a:xfrm>
                            <a:off x="10098" y="-285"/>
                            <a:ext cx="79" cy="25"/>
                            <a:chOff x="10098" y="-285"/>
                            <a:chExt cx="79" cy="25"/>
                          </a:xfrm>
                        </wpg:grpSpPr>
                        <wps:wsp>
                          <wps:cNvPr id="376" name="Freeform 335"/>
                          <wps:cNvSpPr>
                            <a:spLocks/>
                          </wps:cNvSpPr>
                          <wps:spPr bwMode="auto">
                            <a:xfrm>
                              <a:off x="1009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-272 -285"/>
                                <a:gd name="T3" fmla="*/ -272 h 25"/>
                                <a:gd name="T4" fmla="+- 0 10177 1009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7" name="Group 332"/>
                        <wpg:cNvGrpSpPr>
                          <a:grpSpLocks/>
                        </wpg:cNvGrpSpPr>
                        <wpg:grpSpPr bwMode="auto">
                          <a:xfrm>
                            <a:off x="10217" y="-285"/>
                            <a:ext cx="79" cy="25"/>
                            <a:chOff x="10217" y="-285"/>
                            <a:chExt cx="79" cy="25"/>
                          </a:xfrm>
                        </wpg:grpSpPr>
                        <wps:wsp>
                          <wps:cNvPr id="378" name="Freeform 333"/>
                          <wps:cNvSpPr>
                            <a:spLocks/>
                          </wps:cNvSpPr>
                          <wps:spPr bwMode="auto">
                            <a:xfrm>
                              <a:off x="1021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-272 -285"/>
                                <a:gd name="T3" fmla="*/ -272 h 25"/>
                                <a:gd name="T4" fmla="+- 0 10296 1021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9" name="Group 330"/>
                        <wpg:cNvGrpSpPr>
                          <a:grpSpLocks/>
                        </wpg:cNvGrpSpPr>
                        <wpg:grpSpPr bwMode="auto">
                          <a:xfrm>
                            <a:off x="10336" y="-285"/>
                            <a:ext cx="79" cy="25"/>
                            <a:chOff x="10336" y="-285"/>
                            <a:chExt cx="79" cy="25"/>
                          </a:xfrm>
                        </wpg:grpSpPr>
                        <wps:wsp>
                          <wps:cNvPr id="380" name="Freeform 331"/>
                          <wps:cNvSpPr>
                            <a:spLocks/>
                          </wps:cNvSpPr>
                          <wps:spPr bwMode="auto">
                            <a:xfrm>
                              <a:off x="1033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-272 -285"/>
                                <a:gd name="T3" fmla="*/ -272 h 25"/>
                                <a:gd name="T4" fmla="+- 0 10415 1033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1" name="Group 328"/>
                        <wpg:cNvGrpSpPr>
                          <a:grpSpLocks/>
                        </wpg:cNvGrpSpPr>
                        <wpg:grpSpPr bwMode="auto">
                          <a:xfrm>
                            <a:off x="10454" y="-285"/>
                            <a:ext cx="79" cy="25"/>
                            <a:chOff x="10454" y="-285"/>
                            <a:chExt cx="79" cy="25"/>
                          </a:xfrm>
                        </wpg:grpSpPr>
                        <wps:wsp>
                          <wps:cNvPr id="382" name="Freeform 329"/>
                          <wps:cNvSpPr>
                            <a:spLocks/>
                          </wps:cNvSpPr>
                          <wps:spPr bwMode="auto">
                            <a:xfrm>
                              <a:off x="1045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-272 -285"/>
                                <a:gd name="T3" fmla="*/ -272 h 25"/>
                                <a:gd name="T4" fmla="+- 0 10534 1045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3" name="Group 326"/>
                        <wpg:cNvGrpSpPr>
                          <a:grpSpLocks/>
                        </wpg:cNvGrpSpPr>
                        <wpg:grpSpPr bwMode="auto">
                          <a:xfrm>
                            <a:off x="10573" y="-285"/>
                            <a:ext cx="79" cy="25"/>
                            <a:chOff x="10573" y="-285"/>
                            <a:chExt cx="79" cy="25"/>
                          </a:xfrm>
                        </wpg:grpSpPr>
                        <wps:wsp>
                          <wps:cNvPr id="384" name="Freeform 327"/>
                          <wps:cNvSpPr>
                            <a:spLocks/>
                          </wps:cNvSpPr>
                          <wps:spPr bwMode="auto">
                            <a:xfrm>
                              <a:off x="1057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-272 -285"/>
                                <a:gd name="T3" fmla="*/ -272 h 25"/>
                                <a:gd name="T4" fmla="+- 0 10652 1057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5" name="Group 324"/>
                        <wpg:cNvGrpSpPr>
                          <a:grpSpLocks/>
                        </wpg:cNvGrpSpPr>
                        <wpg:grpSpPr bwMode="auto">
                          <a:xfrm>
                            <a:off x="10692" y="-285"/>
                            <a:ext cx="79" cy="25"/>
                            <a:chOff x="10692" y="-285"/>
                            <a:chExt cx="79" cy="25"/>
                          </a:xfrm>
                        </wpg:grpSpPr>
                        <wps:wsp>
                          <wps:cNvPr id="386" name="Freeform 325"/>
                          <wps:cNvSpPr>
                            <a:spLocks/>
                          </wps:cNvSpPr>
                          <wps:spPr bwMode="auto">
                            <a:xfrm>
                              <a:off x="1069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-272 -285"/>
                                <a:gd name="T3" fmla="*/ -272 h 25"/>
                                <a:gd name="T4" fmla="+- 0 10771 1069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7" name="Group 322"/>
                        <wpg:cNvGrpSpPr>
                          <a:grpSpLocks/>
                        </wpg:cNvGrpSpPr>
                        <wpg:grpSpPr bwMode="auto">
                          <a:xfrm>
                            <a:off x="10811" y="-285"/>
                            <a:ext cx="79" cy="25"/>
                            <a:chOff x="10811" y="-285"/>
                            <a:chExt cx="79" cy="25"/>
                          </a:xfrm>
                        </wpg:grpSpPr>
                        <wps:wsp>
                          <wps:cNvPr id="388" name="Freeform 323"/>
                          <wps:cNvSpPr>
                            <a:spLocks/>
                          </wps:cNvSpPr>
                          <wps:spPr bwMode="auto">
                            <a:xfrm>
                              <a:off x="1081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-272 -285"/>
                                <a:gd name="T3" fmla="*/ -272 h 25"/>
                                <a:gd name="T4" fmla="+- 0 10890 1081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9" name="Group 320"/>
                        <wpg:cNvGrpSpPr>
                          <a:grpSpLocks/>
                        </wpg:cNvGrpSpPr>
                        <wpg:grpSpPr bwMode="auto">
                          <a:xfrm>
                            <a:off x="10930" y="-285"/>
                            <a:ext cx="79" cy="25"/>
                            <a:chOff x="10930" y="-285"/>
                            <a:chExt cx="79" cy="25"/>
                          </a:xfrm>
                        </wpg:grpSpPr>
                        <wps:wsp>
                          <wps:cNvPr id="390" name="Freeform 321"/>
                          <wps:cNvSpPr>
                            <a:spLocks/>
                          </wps:cNvSpPr>
                          <wps:spPr bwMode="auto">
                            <a:xfrm>
                              <a:off x="1093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-272 -285"/>
                                <a:gd name="T3" fmla="*/ -272 h 25"/>
                                <a:gd name="T4" fmla="+- 0 11009 1093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1" name="Group 318"/>
                        <wpg:cNvGrpSpPr>
                          <a:grpSpLocks/>
                        </wpg:cNvGrpSpPr>
                        <wpg:grpSpPr bwMode="auto">
                          <a:xfrm>
                            <a:off x="11048" y="-285"/>
                            <a:ext cx="79" cy="25"/>
                            <a:chOff x="11048" y="-285"/>
                            <a:chExt cx="79" cy="25"/>
                          </a:xfrm>
                        </wpg:grpSpPr>
                        <wps:wsp>
                          <wps:cNvPr id="392" name="Freeform 319"/>
                          <wps:cNvSpPr>
                            <a:spLocks/>
                          </wps:cNvSpPr>
                          <wps:spPr bwMode="auto">
                            <a:xfrm>
                              <a:off x="1104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-272 -285"/>
                                <a:gd name="T3" fmla="*/ -272 h 25"/>
                                <a:gd name="T4" fmla="+- 0 11128 1104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3" name="Group 316"/>
                        <wpg:cNvGrpSpPr>
                          <a:grpSpLocks/>
                        </wpg:cNvGrpSpPr>
                        <wpg:grpSpPr bwMode="auto">
                          <a:xfrm>
                            <a:off x="11167" y="-285"/>
                            <a:ext cx="79" cy="25"/>
                            <a:chOff x="11167" y="-285"/>
                            <a:chExt cx="79" cy="25"/>
                          </a:xfrm>
                        </wpg:grpSpPr>
                        <wps:wsp>
                          <wps:cNvPr id="394" name="Freeform 317"/>
                          <wps:cNvSpPr>
                            <a:spLocks/>
                          </wps:cNvSpPr>
                          <wps:spPr bwMode="auto">
                            <a:xfrm>
                              <a:off x="1116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-272 -285"/>
                                <a:gd name="T3" fmla="*/ -272 h 25"/>
                                <a:gd name="T4" fmla="+- 0 11246 1116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5" name="Group 314"/>
                        <wpg:cNvGrpSpPr>
                          <a:grpSpLocks/>
                        </wpg:cNvGrpSpPr>
                        <wpg:grpSpPr bwMode="auto">
                          <a:xfrm>
                            <a:off x="11286" y="-285"/>
                            <a:ext cx="79" cy="25"/>
                            <a:chOff x="11286" y="-285"/>
                            <a:chExt cx="79" cy="25"/>
                          </a:xfrm>
                        </wpg:grpSpPr>
                        <wps:wsp>
                          <wps:cNvPr id="396" name="Freeform 315"/>
                          <wps:cNvSpPr>
                            <a:spLocks/>
                          </wps:cNvSpPr>
                          <wps:spPr bwMode="auto">
                            <a:xfrm>
                              <a:off x="1128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-272 -285"/>
                                <a:gd name="T3" fmla="*/ -272 h 25"/>
                                <a:gd name="T4" fmla="+- 0 11365 1128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7" name="Group 312"/>
                        <wpg:cNvGrpSpPr>
                          <a:grpSpLocks/>
                        </wpg:cNvGrpSpPr>
                        <wpg:grpSpPr bwMode="auto">
                          <a:xfrm>
                            <a:off x="11405" y="-285"/>
                            <a:ext cx="79" cy="25"/>
                            <a:chOff x="11405" y="-285"/>
                            <a:chExt cx="79" cy="25"/>
                          </a:xfrm>
                        </wpg:grpSpPr>
                        <wps:wsp>
                          <wps:cNvPr id="398" name="Freeform 313"/>
                          <wps:cNvSpPr>
                            <a:spLocks/>
                          </wps:cNvSpPr>
                          <wps:spPr bwMode="auto">
                            <a:xfrm>
                              <a:off x="1140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-272 -285"/>
                                <a:gd name="T3" fmla="*/ -272 h 25"/>
                                <a:gd name="T4" fmla="+- 0 11484 1140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414670" id="Group 311" o:spid="_x0000_s1026" style="position:absolute;margin-left:323.3pt;margin-top:-14.9pt;width:251.55pt;height:2.6pt;z-index:-1698;mso-position-horizontal-relative:page" coordorigin="6466,-298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">
                <v:group id="Group 396" o:spid="_x0000_s1027" style="position:absolute;left:6480;top:-285;width:14;height:25" coordorigin="6480,-285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Freeform 397" o:spid="_x0000_s1028" style="position:absolute;left:6480;top:-285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" path="m,13r14,e" filled="f" strokecolor="#231f20" strokeweight="1.36pt">
                    <v:path arrowok="t" o:connecttype="custom" o:connectlocs="0,-272;14,-272" o:connectangles="0,0"/>
                  </v:shape>
                </v:group>
                <v:group id="Group 394" o:spid="_x0000_s1029" style="position:absolute;left:6534;top:-285;width:79;height:25" coordorigin="653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shape id="Freeform 395" o:spid="_x0000_s1030" style="position:absolute;left:653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92" o:spid="_x0000_s1031" style="position:absolute;left:6653;top:-285;width:79;height:25" coordorigin="665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oU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vMLtTDgCcnkFAAD//wMAUEsBAi0AFAAGAAgAAAAhANvh9svuAAAAhQEAABMAAAAAAAAA&#10;AAAAAAAAAAAAAFtDb250ZW50X1R5cGVzXS54bWxQSwECLQAUAAYACAAAACEAWvQsW78AAAAVAQAA&#10;CwAAAAAAAAAAAAAAAAAfAQAAX3JlbHMvLnJlbHNQSwECLQAUAAYACAAAACEA7DD6FMYAAADcAAAA&#10;DwAAAAAAAAAAAAAAAAAHAgAAZHJzL2Rvd25yZXYueG1sUEsFBgAAAAADAAMAtwAAAPoCAAAAAA==&#10;">
                  <v:shape id="Freeform 393" o:spid="_x0000_s1032" style="position:absolute;left:665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90" o:spid="_x0000_s1033" style="position:absolute;left:6772;top:-285;width:79;height:25" coordorigin="677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Freeform 391" o:spid="_x0000_s1034" style="position:absolute;left:677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Flt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2TTNT2fSEZDLBwAAAP//AwBQSwECLQAUAAYACAAAACEA2+H2y+4AAACFAQAAEwAAAAAAAAAAAAAA&#10;AAAAAAAAW0NvbnRlbnRfVHlwZXNdLnhtbFBLAQItABQABgAIAAAAIQBa9CxbvwAAABUBAAALAAAA&#10;AAAAAAAAAAAAAB8BAABfcmVscy8ucmVsc1BLAQItABQABgAIAAAAIQAXXFlt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8" o:spid="_x0000_s1035" style="position:absolute;left:6890;top:-285;width:79;height:25" coordorigin="689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1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dBLD+0w4AnL5CwAA//8DAFBLAQItABQABgAIAAAAIQDb4fbL7gAAAIUBAAATAAAAAAAAAAAA&#10;AAAAAAAAAABbQ29udGVudF9UeXBlc10ueG1sUEsBAi0AFAAGAAgAAAAhAFr0LFu/AAAAFQEAAAsA&#10;AAAAAAAAAAAAAAAAHwEAAF9yZWxzLy5yZWxzUEsBAi0AFAAGAAgAAAAhAML5DUbEAAAA3AAAAA8A&#10;AAAAAAAAAAAAAAAABwIAAGRycy9kb3ducmV2LnhtbFBLBQYAAAAAAwADALcAAAD4AgAAAAA=&#10;">
                  <v:shape id="Freeform 389" o:spid="_x0000_s1036" style="position:absolute;left:689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86" o:spid="_x0000_s1037" style="position:absolute;left:7009;top:-285;width:79;height:25" coordorigin="700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a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kng/0w4AnLxBwAA//8DAFBLAQItABQABgAIAAAAIQDb4fbL7gAAAIUBAAATAAAAAAAAAAAA&#10;AAAAAAAAAABbQ29udGVudF9UeXBlc10ueG1sUEsBAi0AFAAGAAgAAAAhAFr0LFu/AAAAFQEAAAsA&#10;AAAAAAAAAAAAAAAAHwEAAF9yZWxzLy5yZWxzUEsBAi0AFAAGAAgAAAAhAF1nNqrEAAAA3AAAAA8A&#10;AAAAAAAAAAAAAAAABwIAAGRycy9kb3ducmV2LnhtbFBLBQYAAAAAAwADALcAAAD4AgAAAAA=&#10;">
                  <v:shape id="Freeform 387" o:spid="_x0000_s1038" style="position:absolute;left:700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19u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IyncD+TjoBc/AEAAP//AwBQSwECLQAUAAYACAAAACEA2+H2y+4AAACFAQAAEwAAAAAAAAAA&#10;AAAAAAAAAAAAW0NvbnRlbnRfVHlwZXNdLnhtbFBLAQItABQABgAIAAAAIQBa9CxbvwAAABUBAAAL&#10;AAAAAAAAAAAAAAAAAB8BAABfcmVscy8ucmVsc1BLAQItABQABgAIAAAAIQBoZ19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4" o:spid="_x0000_s1039" style="position:absolute;left:7128;top:-285;width:79;height:25" coordorigin="712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Freeform 385" o:spid="_x0000_s1040" style="position:absolute;left:712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+WSC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eDSDvzPpCMjlLwAAAP//AwBQSwECLQAUAAYACAAAACEA2+H2y+4AAACFAQAAEwAAAAAAAAAA&#10;AAAAAAAAAAAAW0NvbnRlbnRfVHlwZXNdLnhtbFBLAQItABQABgAIAAAAIQBa9CxbvwAAABUBAAAL&#10;AAAAAAAAAAAAAAAAAB8BAABfcmVscy8ucmVsc1BLAQItABQABgAIAAAAIQD3+WSC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2" o:spid="_x0000_s1041" style="position:absolute;left:7247;top:-285;width:79;height:25" coordorigin="724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DC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NXuHvTDgCcv0LAAD//wMAUEsBAi0AFAAGAAgAAAAhANvh9svuAAAAhQEAABMAAAAAAAAA&#10;AAAAAAAAAAAAAFtDb250ZW50X1R5cGVzXS54bWxQSwECLQAUAAYACAAAACEAWvQsW78AAAAVAQAA&#10;CwAAAAAAAAAAAAAAAAAfAQAAX3JlbHMvLnJlbHNQSwECLQAUAAYACAAAACEAIlwwqcYAAADcAAAA&#10;DwAAAAAAAAAAAAAAAAAHAgAAZHJzL2Rvd25yZXYueG1sUEsFBgAAAAADAAMAtwAAAPoCAAAAAA==&#10;">
                  <v:shape id="Freeform 383" o:spid="_x0000_s1042" style="position:absolute;left:724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lVr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2TStTWfSEZDLBwAAAP//AwBQSwECLQAUAAYACAAAACEA2+H2y+4AAACFAQAAEwAAAAAAAAAAAAAA&#10;AAAAAAAAW0NvbnRlbnRfVHlwZXNdLnhtbFBLAQItABQABgAIAAAAIQBa9CxbvwAAABUBAAALAAAA&#10;AAAAAAAAAAAAAB8BAABfcmVscy8ucmVsc1BLAQItABQABgAIAAAAIQDpKlV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0" o:spid="_x0000_s1043" style="position:absolute;left:7366;top:-285;width:79;height:25" coordorigin="736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wF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aLOHvTDgCcv0LAAD//wMAUEsBAi0AFAAGAAgAAAAhANvh9svuAAAAhQEAABMAAAAAAAAA&#10;AAAAAAAAAAAAAFtDb250ZW50X1R5cGVzXS54bWxQSwECLQAUAAYACAAAACEAWvQsW78AAAAVAQAA&#10;CwAAAAAAAAAAAAAAAAAfAQAAX3JlbHMvLnJlbHNQSwECLQAUAAYACAAAACEAPI8BQMYAAADcAAAA&#10;DwAAAAAAAAAAAAAAAAAHAgAAZHJzL2Rvd25yZXYueG1sUEsFBgAAAAADAAMAtwAAAPoCAAAAAA==&#10;">
                  <v:shape id="Freeform 381" o:spid="_x0000_s1044" style="position:absolute;left:736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8" o:spid="_x0000_s1045" style="position:absolute;left:7484;top:-285;width:79;height:25" coordorigin="748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<v:shape id="Freeform 379" o:spid="_x0000_s1046" style="position:absolute;left:748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76" o:spid="_x0000_s1047" style="position:absolute;left:7603;top:-285;width:79;height:25" coordorigin="760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qB3xgAAANw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RJAr9nwhGQ+x8AAAD//wMAUEsBAi0AFAAGAAgAAAAhANvh9svuAAAAhQEAABMAAAAAAAAA&#10;AAAAAAAAAAAAAFtDb250ZW50X1R5cGVzXS54bWxQSwECLQAUAAYACAAAACEAWvQsW78AAAAVAQAA&#10;CwAAAAAAAAAAAAAAAAAfAQAAX3JlbHMvLnJlbHNQSwECLQAUAAYACAAAACEA2L6gd8YAAADcAAAA&#10;DwAAAAAAAAAAAAAAAAAHAgAAZHJzL2Rvd25yZXYueG1sUEsFBgAAAAADAAMAtwAAAPoCAAAAAA==&#10;">
                  <v:shape id="Freeform 377" o:spid="_x0000_s1048" style="position:absolute;left:760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4" o:spid="_x0000_s1049" style="position:absolute;left:7722;top:-285;width:79;height:25" coordorigin="772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52Y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">
                  <v:shape id="Freeform 375" o:spid="_x0000_s1050" style="position:absolute;left:772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2" o:spid="_x0000_s1051" style="position:absolute;left:7841;top:-285;width:79;height:25" coordorigin="784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aZ0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">
                  <v:shape id="Freeform 373" o:spid="_x0000_s1052" style="position:absolute;left:784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0" o:spid="_x0000_s1053" style="position:absolute;left:7960;top:-285;width:79;height:25" coordorigin="796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ped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">
                  <v:shape id="Freeform 371" o:spid="_x0000_s1054" style="position:absolute;left:796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8" o:spid="_x0000_s1055" style="position:absolute;left:8078;top:-285;width:79;height:25" coordorigin="807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<v:shape id="Freeform 369" o:spid="_x0000_s1056" style="position:absolute;left:807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Ych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EzHcD+TjoBc/AEAAP//AwBQSwECLQAUAAYACAAAACEA2+H2y+4AAACFAQAAEwAAAAAAAAAA&#10;AAAAAAAAAAAAW0NvbnRlbnRfVHlwZXNdLnhtbFBLAQItABQABgAIAAAAIQBa9CxbvwAAABUBAAAL&#10;AAAAAAAAAAAAAAAAAB8BAABfcmVscy8ucmVsc1BLAQItABQABgAIAAAAIQBVHYch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66" o:spid="_x0000_s1057" style="position:absolute;left:8197;top:-285;width:79;height:25" coordorigin="819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Freeform 367" o:spid="_x0000_s1058" style="position:absolute;left:819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4" o:spid="_x0000_s1059" style="position:absolute;left:8316;top:-285;width:79;height:25" coordorigin="831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365" o:spid="_x0000_s1060" style="position:absolute;left:831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oEi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jCcz+DuTjoBc/gIAAP//AwBQSwECLQAUAAYACAAAACEA2+H2y+4AAACFAQAAEwAAAAAAAAAA&#10;AAAAAAAAAAAAW0NvbnRlbnRfVHlwZXNdLnhtbFBLAQItABQABgAIAAAAIQBa9CxbvwAAABUBAAAL&#10;AAAAAAAAAAAAAAAAAB8BAABfcmVscy8ucmVsc1BLAQItABQABgAIAAAAIQAqJoEi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2" o:spid="_x0000_s1061" style="position:absolute;left:8435;top:-285;width:79;height:25" coordorigin="843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Freeform 363" o:spid="_x0000_s1062" style="position:absolute;left:843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0" o:spid="_x0000_s1063" style="position:absolute;left:8554;top:-285;width:79;height:25" coordorigin="855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361" o:spid="_x0000_s1064" style="position:absolute;left:855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ioQ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k2man86kIyAX/wAAAP//AwBQSwECLQAUAAYACAAAACEA2+H2y+4AAACFAQAAEwAAAAAAAAAAAAAA&#10;AAAAAAAAW0NvbnRlbnRfVHlwZXNdLnhtbFBLAQItABQABgAIAAAAIQBa9CxbvwAAABUBAAALAAAA&#10;AAAAAAAAAAAAAB8BAABfcmVscy8ucmVsc1BLAQItABQABgAIAAAAIQBPWioQ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8" o:spid="_x0000_s1065" style="position:absolute;left:8672;top:-285;width:79;height:25" coordorigin="867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359" o:spid="_x0000_s1066" style="position:absolute;left:867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56" o:spid="_x0000_s1067" style="position:absolute;left:8791;top:-285;width:79;height:25" coordorigin="879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<v:shape id="Freeform 357" o:spid="_x0000_s1068" style="position:absolute;left:879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SwT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dD6DvzPpCMjVLwAAAP//AwBQSwECLQAUAAYACAAAACEA2+H2y+4AAACFAQAAEwAAAAAAAAAA&#10;AAAAAAAAAAAAW0NvbnRlbnRfVHlwZXNdLnhtbFBLAQItABQABgAIAAAAIQBa9CxbvwAAABUBAAAL&#10;AAAAAAAAAAAAAAAAAB8BAABfcmVscy8ucmVsc1BLAQItABQABgAIAAAAIQAwYSwT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4" o:spid="_x0000_s1069" style="position:absolute;left:8910;top:-285;width:79;height:25" coordorigin="891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Hg4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aZLA75lwBOTyDQAA//8DAFBLAQItABQABgAIAAAAIQDb4fbL7gAAAIUBAAATAAAAAAAAAAAA&#10;AAAAAAAAAABbQ29udGVudF9UeXBlc10ueG1sUEsBAi0AFAAGAAgAAAAhAFr0LFu/AAAAFQEAAAsA&#10;AAAAAAAAAAAAAAAAHwEAAF9yZWxzLy5yZWxzUEsBAi0AFAAGAAgAAAAhAOXEeDjEAAAA3AAAAA8A&#10;AAAAAAAAAAAAAAAABwIAAGRycy9kb3ducmV2LnhtbFBLBQYAAAAAAwADALcAAAD4AgAAAAA=&#10;">
                  <v:shape id="Freeform 355" o:spid="_x0000_s1070" style="position:absolute;left:891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2" o:spid="_x0000_s1071" style="position:absolute;left:9029;top:-285;width:79;height:25" coordorigin="902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kPU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mL/B7JhwBuf4BAAD//wMAUEsBAi0AFAAGAAgAAAAhANvh9svuAAAAhQEAABMAAAAAAAAA&#10;AAAAAAAAAAAAAFtDb250ZW50X1R5cGVzXS54bWxQSwECLQAUAAYACAAAACEAWvQsW78AAAAVAQAA&#10;CwAAAAAAAAAAAAAAAAAfAQAAX3JlbHMvLnJlbHNQSwECLQAUAAYACAAAACEAelpD1MYAAADcAAAA&#10;DwAAAAAAAAAAAAAAAAAHAgAAZHJzL2Rvd25yZXYueG1sUEsFBgAAAAADAAMAtwAAAPoCAAAAAA==&#10;">
                  <v:shape id="Freeform 353" o:spid="_x0000_s1072" style="position:absolute;left:902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CYW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k2lam86kIyAX/wAAAP//AwBQSwECLQAUAAYACAAAACEA2+H2y+4AAACFAQAAEwAAAAAAAAAAAAAA&#10;AAAAAAAAW0NvbnRlbnRfVHlwZXNdLnhtbFBLAQItABQABgAIAAAAIQBa9CxbvwAAABUBAAALAAAA&#10;AAAAAAAAAAAAAB8BAABfcmVscy8ucmVsc1BLAQItABQABgAIAAAAIQCxLCY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0" o:spid="_x0000_s1073" style="position:absolute;left:9148;top:-285;width:79;height:25" coordorigin="914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XI9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MV/B7JhwBuf4BAAD//wMAUEsBAi0AFAAGAAgAAAAhANvh9svuAAAAhQEAABMAAAAAAAAA&#10;AAAAAAAAAAAAAFtDb250ZW50X1R5cGVzXS54bWxQSwECLQAUAAYACAAAACEAWvQsW78AAAAVAQAA&#10;CwAAAAAAAAAAAAAAAAAfAQAAX3JlbHMvLnJlbHNQSwECLQAUAAYACAAAACEAZIlyPcYAAADcAAAA&#10;DwAAAAAAAAAAAAAAAAAHAgAAZHJzL2Rvd25yZXYueG1sUEsFBgAAAAADAAMAtwAAAPoCAAAAAA==&#10;">
                  <v:shape id="Freeform 351" o:spid="_x0000_s1074" style="position:absolute;left:914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uCt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0man86kIyAXfwAAAP//AwBQSwECLQAUAAYACAAAACEA2+H2y+4AAACFAQAAEwAAAAAAAAAAAAAA&#10;AAAAAAAAW0NvbnRlbnRfVHlwZXNdLnhtbFBLAQItABQABgAIAAAAIQBa9CxbvwAAABUBAAALAAAA&#10;AAAAAAAAAAAAAB8BAABfcmVscy8ucmVsc1BLAQItABQABgAIAAAAIQCBNuCt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8" o:spid="_x0000_s1075" style="position:absolute;left:9266;top:-285;width:79;height:25" coordorigin="926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7SG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BsYridCUdA7v8AAAD//wMAUEsBAi0AFAAGAAgAAAAhANvh9svuAAAAhQEAABMAAAAAAAAA&#10;AAAAAAAAAAAAAFtDb250ZW50X1R5cGVzXS54bWxQSwECLQAUAAYACAAAACEAWvQsW78AAAAVAQAA&#10;CwAAAAAAAAAAAAAAAAAfAQAAX3JlbHMvLnJlbHNQSwECLQAUAAYACAAAACEAVJO0hsYAAADcAAAA&#10;DwAAAAAAAAAAAAAAAAAHAgAAZHJzL2Rvd25yZXYueG1sUEsFBgAAAAADAAMAtwAAAPoCAAAAAA==&#10;">
                  <v:shape id="Freeform 349" o:spid="_x0000_s1076" style="position:absolute;left:926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NtB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eDaCvzPpCMjlLwAAAP//AwBQSwECLQAUAAYACAAAACEA2+H2y+4AAACFAQAAEwAAAAAAAAAA&#10;AAAAAAAAAAAAW0NvbnRlbnRfVHlwZXNdLnhtbFBLAQItABQABgAIAAAAIQBa9CxbvwAAABUBAAAL&#10;AAAAAAAAAAAAAAAAAB8BAABfcmVscy8ucmVsc1BLAQItABQABgAIAAAAIQAeqNtB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46" o:spid="_x0000_s1077" style="position:absolute;left:9385;top:-285;width:79;height:25" coordorigin="938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9q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ZJrA75lwBOTyDQAA//8DAFBLAQItABQABgAIAAAAIQDb4fbL7gAAAIUBAAATAAAAAAAAAAAA&#10;AAAAAAAAAABbQ29udGVudF9UeXBlc10ueG1sUEsBAi0AFAAGAAgAAAAhAFr0LFu/AAAAFQEAAAsA&#10;AAAAAAAAAAAAAAAAHwEAAF9yZWxzLy5yZWxzUEsBAi0AFAAGAAgAAAAhAMsNj2rEAAAA3AAAAA8A&#10;AAAAAAAAAAAAAAAABwIAAGRycy9kb3ducmV2LnhtbFBLBQYAAAAAAwADALcAAAD4AgAAAAA=&#10;">
                  <v:shape id="Freeform 347" o:spid="_x0000_s1078" style="position:absolute;left:938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eau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jGcT+DuTjoBc/gIAAP//AwBQSwECLQAUAAYACAAAACEA2+H2y+4AAACFAQAAEwAAAAAAAAAA&#10;AAAAAAAAAAAAW0NvbnRlbnRfVHlwZXNdLnhtbFBLAQItABQABgAIAAAAIQBa9CxbvwAAABUBAAAL&#10;AAAAAAAAAAAAAAAAAB8BAABfcmVscy8ucmVsc1BLAQItABQABgAIAAAAIQD+Dea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4" o:spid="_x0000_s1079" style="position:absolute;left:9504;top:-285;width:79;height:25" coordorigin="950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LKF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E7ieCUdAri8AAAD//wMAUEsBAi0AFAAGAAgAAAAhANvh9svuAAAAhQEAABMAAAAAAAAA&#10;AAAAAAAAAAAAAFtDb250ZW50X1R5cGVzXS54bWxQSwECLQAUAAYACAAAACEAWvQsW78AAAAVAQAA&#10;CwAAAAAAAAAAAAAAAAAfAQAAX3JlbHMvLnJlbHNQSwECLQAUAAYACAAAACEAK6iyhcYAAADcAAAA&#10;DwAAAAAAAAAAAAAAAAAHAgAAZHJzL2Rvd25yZXYueG1sUEsFBgAAAAADAAMAtwAAAPoCAAAAAA==&#10;">
                  <v:shape id="Freeform 345" o:spid="_x0000_s1080" style="position:absolute;left:950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2" o:spid="_x0000_s1081" style="position:absolute;left:9623;top:-285;width:79;height:25" coordorigin="962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olp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">
                  <v:shape id="Freeform 343" o:spid="_x0000_s1082" style="position:absolute;left:962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Oyr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0lam86kIyAXfwAAAP//AwBQSwECLQAUAAYACAAAACEA2+H2y+4AAACFAQAAEwAAAAAAAAAAAAAA&#10;AAAAAAAAW0NvbnRlbnRfVHlwZXNdLnhtbFBLAQItABQABgAIAAAAIQBa9CxbvwAAABUBAAALAAAA&#10;AAAAAAAAAAAAAB8BAABfcmVscy8ucmVsc1BLAQItABQABgAIAAAAIQB/QOy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0" o:spid="_x0000_s1083" style="position:absolute;left:9742;top:-285;width:79;height:25" coordorigin="974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biA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">
                  <v:shape id="Freeform 341" o:spid="_x0000_s1084" style="position:absolute;left:974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8" o:spid="_x0000_s1085" style="position:absolute;left:9860;top:-285;width:79;height:25" coordorigin="986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shape id="Freeform 339" o:spid="_x0000_s1086" style="position:absolute;left:986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36" o:spid="_x0000_s1087" style="position:absolute;left:9979;top:-285;width:79;height:25" coordorigin="997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Bm3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">
                  <v:shape id="Freeform 337" o:spid="_x0000_s1088" style="position:absolute;left:997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HBz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fRpBrcz6QjI5R8AAAD//wMAUEsBAi0AFAAGAAgAAAAhANvh9svuAAAAhQEAABMAAAAAAAAA&#10;AAAAAAAAAAAAAFtDb250ZW50X1R5cGVzXS54bWxQSwECLQAUAAYACAAAACEAWvQsW78AAAAVAQAA&#10;CwAAAAAAAAAAAAAAAAAfAQAAX3JlbHMvLnJlbHNQSwECLQAUAAYACAAAACEAe9Rwc8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4" o:spid="_x0000_s1089" style="position:absolute;left:10098;top:-285;width:79;height:25" coordorigin="1009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SRY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+pPB7JhwBuf4BAAD//wMAUEsBAi0AFAAGAAgAAAAhANvh9svuAAAAhQEAABMAAAAAAAAA&#10;AAAAAAAAAAAAAFtDb250ZW50X1R5cGVzXS54bWxQSwECLQAUAAYACAAAACEAWvQsW78AAAAVAQAA&#10;CwAAAAAAAAAAAAAAAAAfAQAAX3JlbHMvLnJlbHNQSwECLQAUAAYACAAAACEArnEkWMYAAADcAAAA&#10;DwAAAAAAAAAAAAAAAAAHAgAAZHJzL2Rvd25yZXYueG1sUEsFBgAAAAADAAMAtwAAAPoCAAAAAA==&#10;">
                  <v:shape id="Freeform 335" o:spid="_x0000_s1090" style="position:absolute;left:1009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2" o:spid="_x0000_s1091" style="position:absolute;left:10217;top:-285;width:79;height:25" coordorigin="1021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x+0xgAAANw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WCZpvB7JhwBuf4BAAD//wMAUEsBAi0AFAAGAAgAAAAhANvh9svuAAAAhQEAABMAAAAAAAAA&#10;AAAAAAAAAAAAAFtDb250ZW50X1R5cGVzXS54bWxQSwECLQAUAAYACAAAACEAWvQsW78AAAAVAQAA&#10;CwAAAAAAAAAAAAAAAAAfAQAAX3JlbHMvLnJlbHNQSwECLQAUAAYACAAAACEAMe8ftMYAAADcAAAA&#10;DwAAAAAAAAAAAAAAAAAHAgAAZHJzL2Rvd25yZXYueG1sUEsFBgAAAAADAAMAtwAAAPoCAAAAAA==&#10;">
                  <v:shape id="Freeform 333" o:spid="_x0000_s1092" style="position:absolute;left:1021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0" o:spid="_x0000_s1093" style="position:absolute;left:10336;top:-285;width:79;height:25" coordorigin="1033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C5d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">
                  <v:shape id="Freeform 331" o:spid="_x0000_s1094" style="position:absolute;left:1033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gZX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2man86kIyAXfwAAAP//AwBQSwECLQAUAAYACAAAACEA2+H2y+4AAACFAQAAEwAAAAAAAAAAAAAA&#10;AAAAAAAAW0NvbnRlbnRfVHlwZXNdLnhtbFBLAQItABQABgAIAAAAIQBa9CxbvwAAABUBAAALAAAA&#10;AAAAAAAAAAAAAB8BAABfcmVscy8ucmVsc1BLAQItABQABgAIAAAAIQAxOgZX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8" o:spid="_x0000_s1095" style="position:absolute;left:10454;top:-285;width:79;height:25" coordorigin="1045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1J8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ySyG55lwBOTiAQAA//8DAFBLAQItABQABgAIAAAAIQDb4fbL7gAAAIUBAAATAAAAAAAAAAAA&#10;AAAAAAAAAABbQ29udGVudF9UeXBlc10ueG1sUEsBAi0AFAAGAAgAAAAhAFr0LFu/AAAAFQEAAAsA&#10;AAAAAAAAAAAAAAAAHwEAAF9yZWxzLy5yZWxzUEsBAi0AFAAGAAgAAAAhAOSfUnzEAAAA3AAAAA8A&#10;AAAAAAAAAAAAAAAABwIAAGRycy9kb3ducmV2LnhtbFBLBQYAAAAAAwADALcAAAD4AgAAAAA=&#10;">
                  <v:shape id="Freeform 329" o:spid="_x0000_s1096" style="position:absolute;left:1045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26" o:spid="_x0000_s1097" style="position:absolute;left:10573;top:-285;width:79;height:25" coordorigin="1057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">
                  <v:shape id="Freeform 327" o:spid="_x0000_s1098" style="position:absolute;left:1057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4" o:spid="_x0000_s1099" style="position:absolute;left:10692;top:-285;width:79;height:25" coordorigin="1069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FR/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vlzA/5lwBOTmDwAA//8DAFBLAQItABQABgAIAAAAIQDb4fbL7gAAAIUBAAATAAAAAAAAAAAA&#10;AAAAAAAAAABbQ29udGVudF9UeXBlc10ueG1sUEsBAi0AFAAGAAgAAAAhAFr0LFu/AAAAFQEAAAsA&#10;AAAAAAAAAAAAAAAAHwEAAF9yZWxzLy5yZWxzUEsBAi0AFAAGAAgAAAAhAJukVH/EAAAA3AAAAA8A&#10;AAAAAAAAAAAAAAAABwIAAGRycy9kb3ducmV2LnhtbFBLBQYAAAAAAwADALcAAAD4AgAAAAA=&#10;">
                  <v:shape id="Freeform 325" o:spid="_x0000_s1100" style="position:absolute;left:1069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2" o:spid="_x0000_s1101" style="position:absolute;left:10811;top:-285;width:79;height:25" coordorigin="1081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m+T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tX+HvTDgCMv0FAAD//wMAUEsBAi0AFAAGAAgAAAAhANvh9svuAAAAhQEAABMAAAAAAAAA&#10;AAAAAAAAAAAAAFtDb250ZW50X1R5cGVzXS54bWxQSwECLQAUAAYACAAAACEAWvQsW78AAAAVAQAA&#10;CwAAAAAAAAAAAAAAAAAfAQAAX3JlbHMvLnJlbHNQSwECLQAUAAYACAAAACEABDpvk8YAAADcAAAA&#10;DwAAAAAAAAAAAAAAAAAHAgAAZHJzL2Rvd25yZXYueG1sUEsFBgAAAAADAAMAtwAAAPoCAAAAAA==&#10;">
                  <v:shape id="Freeform 323" o:spid="_x0000_s1102" style="position:absolute;left:1081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ApR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2lam86kIyAXfwAAAP//AwBQSwECLQAUAAYACAAAACEA2+H2y+4AAACFAQAAEwAAAAAAAAAAAAAA&#10;AAAAAAAAW0NvbnRlbnRfVHlwZXNdLnhtbFBLAQItABQABgAIAAAAIQBa9CxbvwAAABUBAAALAAAA&#10;AAAAAAAAAAAAAB8BAABfcmVscy8ucmVsc1BLAQItABQABgAIAAAAIQDPTAp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0" o:spid="_x0000_s1103" style="position:absolute;left:10930;top:-285;width:79;height:25" coordorigin="1093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V56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BMV/B7JhwBuf4BAAD//wMAUEsBAi0AFAAGAAgAAAAhANvh9svuAAAAhQEAABMAAAAAAAAA&#10;AAAAAAAAAAAAAFtDb250ZW50X1R5cGVzXS54bWxQSwECLQAUAAYACAAAACEAWvQsW78AAAAVAQAA&#10;CwAAAAAAAAAAAAAAAAAfAQAAX3JlbHMvLnJlbHNQSwECLQAUAAYACAAAACEAGuleesYAAADcAAAA&#10;DwAAAAAAAAAAAAAAAAAHAgAAZHJzL2Rvd25yZXYueG1sUEsFBgAAAAADAAMAtwAAAPoCAAAAAA==&#10;">
                  <v:shape id="Freeform 321" o:spid="_x0000_s1104" style="position:absolute;left:1093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8" o:spid="_x0000_s1105" style="position:absolute;left:11048;top:-285;width:79;height:25" coordorigin="1104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sSh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H6lsDtTDgCcnkFAAD//wMAUEsBAi0AFAAGAAgAAAAhANvh9svuAAAAhQEAABMAAAAAAAAA&#10;AAAAAAAAAAAAAFtDb250ZW50X1R5cGVzXS54bWxQSwECLQAUAAYACAAAACEAWvQsW78AAAAVAQAA&#10;CwAAAAAAAAAAAAAAAAAfAQAAX3JlbHMvLnJlbHNQSwECLQAUAAYACAAAACEAYUbEocYAAADcAAAA&#10;DwAAAAAAAAAAAAAAAAAHAgAAZHJzL2Rvd25yZXYueG1sUEsFBgAAAAADAAMAtwAAAPoCAAAAAA==&#10;">
                  <v:shape id="Freeform 319" o:spid="_x0000_s1106" style="position:absolute;left:1104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16" o:spid="_x0000_s1107" style="position:absolute;left:11167;top:-285;width:79;height:25" coordorigin="1116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P9N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">
                  <v:shape id="Freeform 317" o:spid="_x0000_s1108" style="position:absolute;left:1116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4" o:spid="_x0000_s1109" style="position:absolute;left:11286;top:-285;width:79;height:25" coordorigin="1128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cKi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cpfB7JhwBuf4BAAD//wMAUEsBAi0AFAAGAAgAAAAhANvh9svuAAAAhQEAABMAAAAAAAAA&#10;AAAAAAAAAAAAAFtDb250ZW50X1R5cGVzXS54bWxQSwECLQAUAAYACAAAACEAWvQsW78AAAAVAQAA&#10;CwAAAAAAAAAAAAAAAAAfAQAAX3JlbHMvLnJlbHNQSwECLQAUAAYACAAAACEAHn3CosYAAADcAAAA&#10;DwAAAAAAAAAAAAAAAAAHAgAAZHJzL2Rvd25yZXYueG1sUEsFBgAAAAADAAMAtwAAAPoCAAAAAA==&#10;">
                  <v:shape id="Freeform 315" o:spid="_x0000_s1110" style="position:absolute;left:1128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2" o:spid="_x0000_s1111" style="position:absolute;left:11405;top:-285;width:79;height:25" coordorigin="1140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/lO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">
                  <v:shape id="Freeform 313" o:spid="_x0000_s1112" style="position:absolute;left:1140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3" behindDoc="1" locked="0" layoutInCell="1" allowOverlap="1" wp14:anchorId="0382490F" wp14:editId="38398989">
                <wp:simplePos x="0" y="0"/>
                <wp:positionH relativeFrom="page">
                  <wp:posOffset>457200</wp:posOffset>
                </wp:positionH>
                <wp:positionV relativeFrom="paragraph">
                  <wp:posOffset>6350</wp:posOffset>
                </wp:positionV>
                <wp:extent cx="956945" cy="1270"/>
                <wp:effectExtent l="9525" t="14605" r="14605" b="12700"/>
                <wp:wrapNone/>
                <wp:docPr id="310" name="Group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6945" cy="1270"/>
                          <a:chOff x="720" y="10"/>
                          <a:chExt cx="1507" cy="2"/>
                        </a:xfrm>
                      </wpg:grpSpPr>
                      <wps:wsp>
                        <wps:cNvPr id="311" name="Freeform 310"/>
                        <wps:cNvSpPr>
                          <a:spLocks/>
                        </wps:cNvSpPr>
                        <wps:spPr bwMode="auto">
                          <a:xfrm>
                            <a:off x="720" y="10"/>
                            <a:ext cx="1507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507"/>
                              <a:gd name="T2" fmla="+- 0 2227 720"/>
                              <a:gd name="T3" fmla="*/ T2 w 150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07">
                                <a:moveTo>
                                  <a:pt x="0" y="0"/>
                                </a:moveTo>
                                <a:lnTo>
                                  <a:pt x="1507" y="0"/>
                                </a:lnTo>
                              </a:path>
                            </a:pathLst>
                          </a:custGeom>
                          <a:noFill/>
                          <a:ln w="1727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B995DE" id="Group 309" o:spid="_x0000_s1026" style="position:absolute;margin-left:36pt;margin-top:.5pt;width:75.35pt;height:.1pt;z-index:-1697;mso-position-horizontal-relative:page" coordorigin="720,10" coordsize="150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">
                <v:shape id="Freeform 310" o:spid="_x0000_s1027" style="position:absolute;left:720;top:10;width:1507;height:2;visibility:visible;mso-wrap-style:square;v-text-anchor:top" coordsize="15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" path="m,l1507,e" filled="f" strokecolor="#231f20" strokeweight=".47975mm">
                  <v:path arrowok="t" o:connecttype="custom" o:connectlocs="0,0;1507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4" behindDoc="1" locked="0" layoutInCell="1" allowOverlap="1" wp14:anchorId="125E1262" wp14:editId="3DF3E343">
                <wp:simplePos x="0" y="0"/>
                <wp:positionH relativeFrom="page">
                  <wp:posOffset>2828290</wp:posOffset>
                </wp:positionH>
                <wp:positionV relativeFrom="paragraph">
                  <wp:posOffset>6350</wp:posOffset>
                </wp:positionV>
                <wp:extent cx="829310" cy="1270"/>
                <wp:effectExtent l="8890" t="14605" r="9525" b="12700"/>
                <wp:wrapNone/>
                <wp:docPr id="308" name="Group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9310" cy="1270"/>
                          <a:chOff x="4454" y="10"/>
                          <a:chExt cx="1306" cy="2"/>
                        </a:xfrm>
                      </wpg:grpSpPr>
                      <wps:wsp>
                        <wps:cNvPr id="309" name="Freeform 308"/>
                        <wps:cNvSpPr>
                          <a:spLocks/>
                        </wps:cNvSpPr>
                        <wps:spPr bwMode="auto">
                          <a:xfrm>
                            <a:off x="4454" y="10"/>
                            <a:ext cx="1306" cy="2"/>
                          </a:xfrm>
                          <a:custGeom>
                            <a:avLst/>
                            <a:gdLst>
                              <a:gd name="T0" fmla="+- 0 4454 4454"/>
                              <a:gd name="T1" fmla="*/ T0 w 1306"/>
                              <a:gd name="T2" fmla="+- 0 5760 4454"/>
                              <a:gd name="T3" fmla="*/ T2 w 13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6">
                                <a:moveTo>
                                  <a:pt x="0" y="0"/>
                                </a:moveTo>
                                <a:lnTo>
                                  <a:pt x="1306" y="0"/>
                                </a:lnTo>
                              </a:path>
                            </a:pathLst>
                          </a:custGeom>
                          <a:noFill/>
                          <a:ln w="1727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B7E405" id="Group 307" o:spid="_x0000_s1026" style="position:absolute;margin-left:222.7pt;margin-top:.5pt;width:65.3pt;height:.1pt;z-index:-1696;mso-position-horizontal-relative:page" coordorigin="4454,10" coordsize="13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">
                <v:shape id="Freeform 308" o:spid="_x0000_s1027" style="position:absolute;left:4454;top:10;width:1306;height:2;visibility:visible;mso-wrap-style:square;v-text-anchor:top" coordsize="13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" path="m,l1306,e" filled="f" strokecolor="#231f20" strokeweight=".47975mm">
                  <v:path arrowok="t" o:connecttype="custom" o:connectlocs="0,0;130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5" behindDoc="1" locked="0" layoutInCell="1" allowOverlap="1" wp14:anchorId="50625AE1" wp14:editId="684545E6">
                <wp:simplePos x="0" y="0"/>
                <wp:positionH relativeFrom="page">
                  <wp:posOffset>4109720</wp:posOffset>
                </wp:positionH>
                <wp:positionV relativeFrom="paragraph">
                  <wp:posOffset>163830</wp:posOffset>
                </wp:positionV>
                <wp:extent cx="3209925" cy="31115"/>
                <wp:effectExtent l="4445" t="635" r="5080" b="6350"/>
                <wp:wrapNone/>
                <wp:docPr id="303" name="Group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258"/>
                          <a:chExt cx="5055" cy="49"/>
                        </a:xfrm>
                      </wpg:grpSpPr>
                      <wpg:grpSp>
                        <wpg:cNvPr id="304" name="Group 305"/>
                        <wpg:cNvGrpSpPr>
                          <a:grpSpLocks/>
                        </wpg:cNvGrpSpPr>
                        <wpg:grpSpPr bwMode="auto">
                          <a:xfrm>
                            <a:off x="6480" y="266"/>
                            <a:ext cx="5040" cy="2"/>
                            <a:chOff x="6480" y="266"/>
                            <a:chExt cx="5040" cy="2"/>
                          </a:xfrm>
                        </wpg:grpSpPr>
                        <wps:wsp>
                          <wps:cNvPr id="305" name="Freeform 306"/>
                          <wps:cNvSpPr>
                            <a:spLocks/>
                          </wps:cNvSpPr>
                          <wps:spPr bwMode="auto">
                            <a:xfrm>
                              <a:off x="6480" y="266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6" name="Group 303"/>
                        <wpg:cNvGrpSpPr>
                          <a:grpSpLocks/>
                        </wpg:cNvGrpSpPr>
                        <wpg:grpSpPr bwMode="auto">
                          <a:xfrm>
                            <a:off x="6480" y="299"/>
                            <a:ext cx="5040" cy="2"/>
                            <a:chOff x="6480" y="299"/>
                            <a:chExt cx="5040" cy="2"/>
                          </a:xfrm>
                        </wpg:grpSpPr>
                        <wps:wsp>
                          <wps:cNvPr id="307" name="Freeform 304"/>
                          <wps:cNvSpPr>
                            <a:spLocks/>
                          </wps:cNvSpPr>
                          <wps:spPr bwMode="auto">
                            <a:xfrm>
                              <a:off x="6480" y="29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4CE871" id="Group 302" o:spid="_x0000_s1026" style="position:absolute;margin-left:323.6pt;margin-top:12.9pt;width:252.75pt;height:2.45pt;z-index:-1695;mso-position-horizontal-relative:page" coordorigin="6472,258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">
                <v:group id="Group 305" o:spid="_x0000_s1027" style="position:absolute;left:6480;top:266;width:5040;height:2" coordorigin="6480,266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/K+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">
                  <v:shape id="Freeform 306" o:spid="_x0000_s1028" style="position:absolute;left:6480;top:26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303" o:spid="_x0000_s1029" style="position:absolute;left:6480;top:299;width:5040;height:2" coordorigin="6480,29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clS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rG0QT+zoQjIBdvAAAA//8DAFBLAQItABQABgAIAAAAIQDb4fbL7gAAAIUBAAATAAAAAAAAAAAA&#10;AAAAAAAAAABbQ29udGVudF9UeXBlc10ueG1sUEsBAi0AFAAGAAgAAAAhAFr0LFu/AAAAFQEAAAsA&#10;AAAAAAAAAAAAAAAAHwEAAF9yZWxzLy5yZWxzUEsBAi0AFAAGAAgAAAAhAAalyVLEAAAA3AAAAA8A&#10;AAAAAAAAAAAAAAAABwIAAGRycy9kb3ducmV2LnhtbFBLBQYAAAAAAwADALcAAAD4AgAAAAA=&#10;">
                  <v:shape id="Freeform 304" o:spid="_x0000_s1030" style="position:absolute;left:6480;top:29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6" behindDoc="1" locked="0" layoutInCell="1" allowOverlap="1" wp14:anchorId="4497726E" wp14:editId="010DB2B1">
                <wp:simplePos x="0" y="0"/>
                <wp:positionH relativeFrom="page">
                  <wp:posOffset>4114800</wp:posOffset>
                </wp:positionH>
                <wp:positionV relativeFrom="paragraph">
                  <wp:posOffset>1256030</wp:posOffset>
                </wp:positionV>
                <wp:extent cx="3200400" cy="1270"/>
                <wp:effectExtent l="9525" t="16510" r="9525" b="10795"/>
                <wp:wrapNone/>
                <wp:docPr id="301" name="Group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6480" y="1978"/>
                          <a:chExt cx="5040" cy="2"/>
                        </a:xfrm>
                      </wpg:grpSpPr>
                      <wps:wsp>
                        <wps:cNvPr id="302" name="Freeform 301"/>
                        <wps:cNvSpPr>
                          <a:spLocks/>
                        </wps:cNvSpPr>
                        <wps:spPr bwMode="auto">
                          <a:xfrm>
                            <a:off x="6480" y="1978"/>
                            <a:ext cx="5040" cy="2"/>
                          </a:xfrm>
                          <a:custGeom>
                            <a:avLst/>
                            <a:gdLst>
                              <a:gd name="T0" fmla="+- 0 6480 6480"/>
                              <a:gd name="T1" fmla="*/ T0 w 5040"/>
                              <a:gd name="T2" fmla="+- 0 11520 648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159D75" id="Group 300" o:spid="_x0000_s1026" style="position:absolute;margin-left:324pt;margin-top:98.9pt;width:252pt;height:.1pt;z-index:-1694;mso-position-horizontal-relative:page" coordorigin="6480,1978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">
                <v:shape id="Freeform 301" o:spid="_x0000_s1027" style="position:absolute;left:6480;top:1978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7" behindDoc="1" locked="0" layoutInCell="1" allowOverlap="1" wp14:anchorId="058CE3C8" wp14:editId="090B1AF8">
                <wp:simplePos x="0" y="0"/>
                <wp:positionH relativeFrom="page">
                  <wp:posOffset>457200</wp:posOffset>
                </wp:positionH>
                <wp:positionV relativeFrom="paragraph">
                  <wp:posOffset>1435100</wp:posOffset>
                </wp:positionV>
                <wp:extent cx="3200400" cy="1270"/>
                <wp:effectExtent l="9525" t="14605" r="9525" b="12700"/>
                <wp:wrapNone/>
                <wp:docPr id="299" name="Group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720" y="2260"/>
                          <a:chExt cx="5040" cy="2"/>
                        </a:xfrm>
                      </wpg:grpSpPr>
                      <wps:wsp>
                        <wps:cNvPr id="300" name="Freeform 299"/>
                        <wps:cNvSpPr>
                          <a:spLocks/>
                        </wps:cNvSpPr>
                        <wps:spPr bwMode="auto">
                          <a:xfrm>
                            <a:off x="720" y="2260"/>
                            <a:ext cx="504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40"/>
                              <a:gd name="T2" fmla="+- 0 5760 72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F6BC9" id="Group 298" o:spid="_x0000_s1026" style="position:absolute;margin-left:36pt;margin-top:113pt;width:252pt;height:.1pt;z-index:-1693;mso-position-horizontal-relative:page" coordorigin="720,2260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">
                <v:shape id="Freeform 299" o:spid="_x0000_s1027" style="position:absolute;left:720;top:2260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8" behindDoc="1" locked="0" layoutInCell="1" allowOverlap="1" wp14:anchorId="0A165A9F" wp14:editId="169F34A7">
                <wp:simplePos x="0" y="0"/>
                <wp:positionH relativeFrom="page">
                  <wp:posOffset>4105910</wp:posOffset>
                </wp:positionH>
                <wp:positionV relativeFrom="paragraph">
                  <wp:posOffset>1597660</wp:posOffset>
                </wp:positionV>
                <wp:extent cx="3194685" cy="33020"/>
                <wp:effectExtent l="635" t="0" r="5080" b="0"/>
                <wp:wrapNone/>
                <wp:docPr id="212" name="Group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2516"/>
                          <a:chExt cx="5031" cy="52"/>
                        </a:xfrm>
                      </wpg:grpSpPr>
                      <wpg:grpSp>
                        <wpg:cNvPr id="213" name="Group 296"/>
                        <wpg:cNvGrpSpPr>
                          <a:grpSpLocks/>
                        </wpg:cNvGrpSpPr>
                        <wpg:grpSpPr bwMode="auto">
                          <a:xfrm>
                            <a:off x="6480" y="2529"/>
                            <a:ext cx="14" cy="25"/>
                            <a:chOff x="6480" y="2529"/>
                            <a:chExt cx="14" cy="25"/>
                          </a:xfrm>
                        </wpg:grpSpPr>
                        <wps:wsp>
                          <wps:cNvPr id="214" name="Freeform 297"/>
                          <wps:cNvSpPr>
                            <a:spLocks/>
                          </wps:cNvSpPr>
                          <wps:spPr bwMode="auto">
                            <a:xfrm>
                              <a:off x="6480" y="2529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2542 2529"/>
                                <a:gd name="T3" fmla="*/ 2542 h 25"/>
                                <a:gd name="T4" fmla="+- 0 6494 6480"/>
                                <a:gd name="T5" fmla="*/ T4 w 14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" name="Group 294"/>
                        <wpg:cNvGrpSpPr>
                          <a:grpSpLocks/>
                        </wpg:cNvGrpSpPr>
                        <wpg:grpSpPr bwMode="auto">
                          <a:xfrm>
                            <a:off x="6534" y="2529"/>
                            <a:ext cx="79" cy="25"/>
                            <a:chOff x="6534" y="2529"/>
                            <a:chExt cx="79" cy="25"/>
                          </a:xfrm>
                        </wpg:grpSpPr>
                        <wps:wsp>
                          <wps:cNvPr id="216" name="Freeform 295"/>
                          <wps:cNvSpPr>
                            <a:spLocks/>
                          </wps:cNvSpPr>
                          <wps:spPr bwMode="auto">
                            <a:xfrm>
                              <a:off x="653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2542 2529"/>
                                <a:gd name="T3" fmla="*/ 2542 h 25"/>
                                <a:gd name="T4" fmla="+- 0 6613 653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" name="Group 292"/>
                        <wpg:cNvGrpSpPr>
                          <a:grpSpLocks/>
                        </wpg:cNvGrpSpPr>
                        <wpg:grpSpPr bwMode="auto">
                          <a:xfrm>
                            <a:off x="6653" y="2529"/>
                            <a:ext cx="79" cy="25"/>
                            <a:chOff x="6653" y="2529"/>
                            <a:chExt cx="79" cy="25"/>
                          </a:xfrm>
                        </wpg:grpSpPr>
                        <wps:wsp>
                          <wps:cNvPr id="218" name="Freeform 293"/>
                          <wps:cNvSpPr>
                            <a:spLocks/>
                          </wps:cNvSpPr>
                          <wps:spPr bwMode="auto">
                            <a:xfrm>
                              <a:off x="665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2542 2529"/>
                                <a:gd name="T3" fmla="*/ 2542 h 25"/>
                                <a:gd name="T4" fmla="+- 0 6732 665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" name="Group 290"/>
                        <wpg:cNvGrpSpPr>
                          <a:grpSpLocks/>
                        </wpg:cNvGrpSpPr>
                        <wpg:grpSpPr bwMode="auto">
                          <a:xfrm>
                            <a:off x="6772" y="2529"/>
                            <a:ext cx="79" cy="25"/>
                            <a:chOff x="6772" y="2529"/>
                            <a:chExt cx="79" cy="25"/>
                          </a:xfrm>
                        </wpg:grpSpPr>
                        <wps:wsp>
                          <wps:cNvPr id="220" name="Freeform 291"/>
                          <wps:cNvSpPr>
                            <a:spLocks/>
                          </wps:cNvSpPr>
                          <wps:spPr bwMode="auto">
                            <a:xfrm>
                              <a:off x="677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2542 2529"/>
                                <a:gd name="T3" fmla="*/ 2542 h 25"/>
                                <a:gd name="T4" fmla="+- 0 6851 677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" name="Group 288"/>
                        <wpg:cNvGrpSpPr>
                          <a:grpSpLocks/>
                        </wpg:cNvGrpSpPr>
                        <wpg:grpSpPr bwMode="auto">
                          <a:xfrm>
                            <a:off x="6890" y="2529"/>
                            <a:ext cx="79" cy="25"/>
                            <a:chOff x="6890" y="2529"/>
                            <a:chExt cx="79" cy="25"/>
                          </a:xfrm>
                        </wpg:grpSpPr>
                        <wps:wsp>
                          <wps:cNvPr id="222" name="Freeform 289"/>
                          <wps:cNvSpPr>
                            <a:spLocks/>
                          </wps:cNvSpPr>
                          <wps:spPr bwMode="auto">
                            <a:xfrm>
                              <a:off x="689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2542 2529"/>
                                <a:gd name="T3" fmla="*/ 2542 h 25"/>
                                <a:gd name="T4" fmla="+- 0 6970 689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" name="Group 286"/>
                        <wpg:cNvGrpSpPr>
                          <a:grpSpLocks/>
                        </wpg:cNvGrpSpPr>
                        <wpg:grpSpPr bwMode="auto">
                          <a:xfrm>
                            <a:off x="7009" y="2529"/>
                            <a:ext cx="79" cy="25"/>
                            <a:chOff x="7009" y="2529"/>
                            <a:chExt cx="79" cy="25"/>
                          </a:xfrm>
                        </wpg:grpSpPr>
                        <wps:wsp>
                          <wps:cNvPr id="224" name="Freeform 287"/>
                          <wps:cNvSpPr>
                            <a:spLocks/>
                          </wps:cNvSpPr>
                          <wps:spPr bwMode="auto">
                            <a:xfrm>
                              <a:off x="700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2542 2529"/>
                                <a:gd name="T3" fmla="*/ 2542 h 25"/>
                                <a:gd name="T4" fmla="+- 0 7088 700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" name="Group 284"/>
                        <wpg:cNvGrpSpPr>
                          <a:grpSpLocks/>
                        </wpg:cNvGrpSpPr>
                        <wpg:grpSpPr bwMode="auto">
                          <a:xfrm>
                            <a:off x="7128" y="2529"/>
                            <a:ext cx="79" cy="25"/>
                            <a:chOff x="7128" y="2529"/>
                            <a:chExt cx="79" cy="25"/>
                          </a:xfrm>
                        </wpg:grpSpPr>
                        <wps:wsp>
                          <wps:cNvPr id="226" name="Freeform 285"/>
                          <wps:cNvSpPr>
                            <a:spLocks/>
                          </wps:cNvSpPr>
                          <wps:spPr bwMode="auto">
                            <a:xfrm>
                              <a:off x="712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2542 2529"/>
                                <a:gd name="T3" fmla="*/ 2542 h 25"/>
                                <a:gd name="T4" fmla="+- 0 7207 712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" name="Group 282"/>
                        <wpg:cNvGrpSpPr>
                          <a:grpSpLocks/>
                        </wpg:cNvGrpSpPr>
                        <wpg:grpSpPr bwMode="auto">
                          <a:xfrm>
                            <a:off x="7247" y="2529"/>
                            <a:ext cx="79" cy="25"/>
                            <a:chOff x="7247" y="2529"/>
                            <a:chExt cx="79" cy="25"/>
                          </a:xfrm>
                        </wpg:grpSpPr>
                        <wps:wsp>
                          <wps:cNvPr id="228" name="Freeform 283"/>
                          <wps:cNvSpPr>
                            <a:spLocks/>
                          </wps:cNvSpPr>
                          <wps:spPr bwMode="auto">
                            <a:xfrm>
                              <a:off x="724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2542 2529"/>
                                <a:gd name="T3" fmla="*/ 2542 h 25"/>
                                <a:gd name="T4" fmla="+- 0 7326 724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" name="Group 280"/>
                        <wpg:cNvGrpSpPr>
                          <a:grpSpLocks/>
                        </wpg:cNvGrpSpPr>
                        <wpg:grpSpPr bwMode="auto">
                          <a:xfrm>
                            <a:off x="7366" y="2529"/>
                            <a:ext cx="79" cy="25"/>
                            <a:chOff x="7366" y="2529"/>
                            <a:chExt cx="79" cy="25"/>
                          </a:xfrm>
                        </wpg:grpSpPr>
                        <wps:wsp>
                          <wps:cNvPr id="230" name="Freeform 281"/>
                          <wps:cNvSpPr>
                            <a:spLocks/>
                          </wps:cNvSpPr>
                          <wps:spPr bwMode="auto">
                            <a:xfrm>
                              <a:off x="736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2542 2529"/>
                                <a:gd name="T3" fmla="*/ 2542 h 25"/>
                                <a:gd name="T4" fmla="+- 0 7445 736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" name="Group 278"/>
                        <wpg:cNvGrpSpPr>
                          <a:grpSpLocks/>
                        </wpg:cNvGrpSpPr>
                        <wpg:grpSpPr bwMode="auto">
                          <a:xfrm>
                            <a:off x="7484" y="2529"/>
                            <a:ext cx="79" cy="25"/>
                            <a:chOff x="7484" y="2529"/>
                            <a:chExt cx="79" cy="25"/>
                          </a:xfrm>
                        </wpg:grpSpPr>
                        <wps:wsp>
                          <wps:cNvPr id="232" name="Freeform 279"/>
                          <wps:cNvSpPr>
                            <a:spLocks/>
                          </wps:cNvSpPr>
                          <wps:spPr bwMode="auto">
                            <a:xfrm>
                              <a:off x="748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2542 2529"/>
                                <a:gd name="T3" fmla="*/ 2542 h 25"/>
                                <a:gd name="T4" fmla="+- 0 7564 748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" name="Group 276"/>
                        <wpg:cNvGrpSpPr>
                          <a:grpSpLocks/>
                        </wpg:cNvGrpSpPr>
                        <wpg:grpSpPr bwMode="auto">
                          <a:xfrm>
                            <a:off x="7603" y="2529"/>
                            <a:ext cx="79" cy="25"/>
                            <a:chOff x="7603" y="2529"/>
                            <a:chExt cx="79" cy="25"/>
                          </a:xfrm>
                        </wpg:grpSpPr>
                        <wps:wsp>
                          <wps:cNvPr id="234" name="Freeform 277"/>
                          <wps:cNvSpPr>
                            <a:spLocks/>
                          </wps:cNvSpPr>
                          <wps:spPr bwMode="auto">
                            <a:xfrm>
                              <a:off x="760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2542 2529"/>
                                <a:gd name="T3" fmla="*/ 2542 h 25"/>
                                <a:gd name="T4" fmla="+- 0 7682 760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" name="Group 274"/>
                        <wpg:cNvGrpSpPr>
                          <a:grpSpLocks/>
                        </wpg:cNvGrpSpPr>
                        <wpg:grpSpPr bwMode="auto">
                          <a:xfrm>
                            <a:off x="7722" y="2529"/>
                            <a:ext cx="79" cy="25"/>
                            <a:chOff x="7722" y="2529"/>
                            <a:chExt cx="79" cy="25"/>
                          </a:xfrm>
                        </wpg:grpSpPr>
                        <wps:wsp>
                          <wps:cNvPr id="236" name="Freeform 275"/>
                          <wps:cNvSpPr>
                            <a:spLocks/>
                          </wps:cNvSpPr>
                          <wps:spPr bwMode="auto">
                            <a:xfrm>
                              <a:off x="772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2542 2529"/>
                                <a:gd name="T3" fmla="*/ 2542 h 25"/>
                                <a:gd name="T4" fmla="+- 0 7801 772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" name="Group 272"/>
                        <wpg:cNvGrpSpPr>
                          <a:grpSpLocks/>
                        </wpg:cNvGrpSpPr>
                        <wpg:grpSpPr bwMode="auto">
                          <a:xfrm>
                            <a:off x="7841" y="2529"/>
                            <a:ext cx="79" cy="25"/>
                            <a:chOff x="7841" y="2529"/>
                            <a:chExt cx="79" cy="25"/>
                          </a:xfrm>
                        </wpg:grpSpPr>
                        <wps:wsp>
                          <wps:cNvPr id="238" name="Freeform 273"/>
                          <wps:cNvSpPr>
                            <a:spLocks/>
                          </wps:cNvSpPr>
                          <wps:spPr bwMode="auto">
                            <a:xfrm>
                              <a:off x="784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2542 2529"/>
                                <a:gd name="T3" fmla="*/ 2542 h 25"/>
                                <a:gd name="T4" fmla="+- 0 7920 784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" name="Group 270"/>
                        <wpg:cNvGrpSpPr>
                          <a:grpSpLocks/>
                        </wpg:cNvGrpSpPr>
                        <wpg:grpSpPr bwMode="auto">
                          <a:xfrm>
                            <a:off x="7960" y="2529"/>
                            <a:ext cx="79" cy="25"/>
                            <a:chOff x="7960" y="2529"/>
                            <a:chExt cx="79" cy="25"/>
                          </a:xfrm>
                        </wpg:grpSpPr>
                        <wps:wsp>
                          <wps:cNvPr id="240" name="Freeform 271"/>
                          <wps:cNvSpPr>
                            <a:spLocks/>
                          </wps:cNvSpPr>
                          <wps:spPr bwMode="auto">
                            <a:xfrm>
                              <a:off x="796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2542 2529"/>
                                <a:gd name="T3" fmla="*/ 2542 h 25"/>
                                <a:gd name="T4" fmla="+- 0 8039 796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" name="Group 268"/>
                        <wpg:cNvGrpSpPr>
                          <a:grpSpLocks/>
                        </wpg:cNvGrpSpPr>
                        <wpg:grpSpPr bwMode="auto">
                          <a:xfrm>
                            <a:off x="8078" y="2529"/>
                            <a:ext cx="79" cy="25"/>
                            <a:chOff x="8078" y="2529"/>
                            <a:chExt cx="79" cy="25"/>
                          </a:xfrm>
                        </wpg:grpSpPr>
                        <wps:wsp>
                          <wps:cNvPr id="242" name="Freeform 269"/>
                          <wps:cNvSpPr>
                            <a:spLocks/>
                          </wps:cNvSpPr>
                          <wps:spPr bwMode="auto">
                            <a:xfrm>
                              <a:off x="807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2542 2529"/>
                                <a:gd name="T3" fmla="*/ 2542 h 25"/>
                                <a:gd name="T4" fmla="+- 0 8158 807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" name="Group 266"/>
                        <wpg:cNvGrpSpPr>
                          <a:grpSpLocks/>
                        </wpg:cNvGrpSpPr>
                        <wpg:grpSpPr bwMode="auto">
                          <a:xfrm>
                            <a:off x="8197" y="2529"/>
                            <a:ext cx="79" cy="25"/>
                            <a:chOff x="8197" y="2529"/>
                            <a:chExt cx="79" cy="25"/>
                          </a:xfrm>
                        </wpg:grpSpPr>
                        <wps:wsp>
                          <wps:cNvPr id="244" name="Freeform 267"/>
                          <wps:cNvSpPr>
                            <a:spLocks/>
                          </wps:cNvSpPr>
                          <wps:spPr bwMode="auto">
                            <a:xfrm>
                              <a:off x="819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2542 2529"/>
                                <a:gd name="T3" fmla="*/ 2542 h 25"/>
                                <a:gd name="T4" fmla="+- 0 8276 819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" name="Group 264"/>
                        <wpg:cNvGrpSpPr>
                          <a:grpSpLocks/>
                        </wpg:cNvGrpSpPr>
                        <wpg:grpSpPr bwMode="auto">
                          <a:xfrm>
                            <a:off x="8316" y="2529"/>
                            <a:ext cx="79" cy="25"/>
                            <a:chOff x="8316" y="2529"/>
                            <a:chExt cx="79" cy="25"/>
                          </a:xfrm>
                        </wpg:grpSpPr>
                        <wps:wsp>
                          <wps:cNvPr id="246" name="Freeform 265"/>
                          <wps:cNvSpPr>
                            <a:spLocks/>
                          </wps:cNvSpPr>
                          <wps:spPr bwMode="auto">
                            <a:xfrm>
                              <a:off x="831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2542 2529"/>
                                <a:gd name="T3" fmla="*/ 2542 h 25"/>
                                <a:gd name="T4" fmla="+- 0 8395 831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" name="Group 262"/>
                        <wpg:cNvGrpSpPr>
                          <a:grpSpLocks/>
                        </wpg:cNvGrpSpPr>
                        <wpg:grpSpPr bwMode="auto">
                          <a:xfrm>
                            <a:off x="8435" y="2529"/>
                            <a:ext cx="79" cy="25"/>
                            <a:chOff x="8435" y="2529"/>
                            <a:chExt cx="79" cy="25"/>
                          </a:xfrm>
                        </wpg:grpSpPr>
                        <wps:wsp>
                          <wps:cNvPr id="248" name="Freeform 263"/>
                          <wps:cNvSpPr>
                            <a:spLocks/>
                          </wps:cNvSpPr>
                          <wps:spPr bwMode="auto">
                            <a:xfrm>
                              <a:off x="843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2542 2529"/>
                                <a:gd name="T3" fmla="*/ 2542 h 25"/>
                                <a:gd name="T4" fmla="+- 0 8514 843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" name="Group 260"/>
                        <wpg:cNvGrpSpPr>
                          <a:grpSpLocks/>
                        </wpg:cNvGrpSpPr>
                        <wpg:grpSpPr bwMode="auto">
                          <a:xfrm>
                            <a:off x="8554" y="2529"/>
                            <a:ext cx="79" cy="25"/>
                            <a:chOff x="8554" y="2529"/>
                            <a:chExt cx="79" cy="25"/>
                          </a:xfrm>
                        </wpg:grpSpPr>
                        <wps:wsp>
                          <wps:cNvPr id="250" name="Freeform 261"/>
                          <wps:cNvSpPr>
                            <a:spLocks/>
                          </wps:cNvSpPr>
                          <wps:spPr bwMode="auto">
                            <a:xfrm>
                              <a:off x="855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2542 2529"/>
                                <a:gd name="T3" fmla="*/ 2542 h 25"/>
                                <a:gd name="T4" fmla="+- 0 8633 855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" name="Group 258"/>
                        <wpg:cNvGrpSpPr>
                          <a:grpSpLocks/>
                        </wpg:cNvGrpSpPr>
                        <wpg:grpSpPr bwMode="auto">
                          <a:xfrm>
                            <a:off x="8672" y="2529"/>
                            <a:ext cx="79" cy="25"/>
                            <a:chOff x="8672" y="2529"/>
                            <a:chExt cx="79" cy="25"/>
                          </a:xfrm>
                        </wpg:grpSpPr>
                        <wps:wsp>
                          <wps:cNvPr id="252" name="Freeform 259"/>
                          <wps:cNvSpPr>
                            <a:spLocks/>
                          </wps:cNvSpPr>
                          <wps:spPr bwMode="auto">
                            <a:xfrm>
                              <a:off x="867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2542 2529"/>
                                <a:gd name="T3" fmla="*/ 2542 h 25"/>
                                <a:gd name="T4" fmla="+- 0 8752 867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" name="Group 256"/>
                        <wpg:cNvGrpSpPr>
                          <a:grpSpLocks/>
                        </wpg:cNvGrpSpPr>
                        <wpg:grpSpPr bwMode="auto">
                          <a:xfrm>
                            <a:off x="8791" y="2529"/>
                            <a:ext cx="79" cy="25"/>
                            <a:chOff x="8791" y="2529"/>
                            <a:chExt cx="79" cy="25"/>
                          </a:xfrm>
                        </wpg:grpSpPr>
                        <wps:wsp>
                          <wps:cNvPr id="254" name="Freeform 257"/>
                          <wps:cNvSpPr>
                            <a:spLocks/>
                          </wps:cNvSpPr>
                          <wps:spPr bwMode="auto">
                            <a:xfrm>
                              <a:off x="879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2542 2529"/>
                                <a:gd name="T3" fmla="*/ 2542 h 25"/>
                                <a:gd name="T4" fmla="+- 0 8870 879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5" name="Group 254"/>
                        <wpg:cNvGrpSpPr>
                          <a:grpSpLocks/>
                        </wpg:cNvGrpSpPr>
                        <wpg:grpSpPr bwMode="auto">
                          <a:xfrm>
                            <a:off x="8910" y="2529"/>
                            <a:ext cx="79" cy="25"/>
                            <a:chOff x="8910" y="2529"/>
                            <a:chExt cx="79" cy="25"/>
                          </a:xfrm>
                        </wpg:grpSpPr>
                        <wps:wsp>
                          <wps:cNvPr id="256" name="Freeform 255"/>
                          <wps:cNvSpPr>
                            <a:spLocks/>
                          </wps:cNvSpPr>
                          <wps:spPr bwMode="auto">
                            <a:xfrm>
                              <a:off x="891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2542 2529"/>
                                <a:gd name="T3" fmla="*/ 2542 h 25"/>
                                <a:gd name="T4" fmla="+- 0 8989 891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7" name="Group 252"/>
                        <wpg:cNvGrpSpPr>
                          <a:grpSpLocks/>
                        </wpg:cNvGrpSpPr>
                        <wpg:grpSpPr bwMode="auto">
                          <a:xfrm>
                            <a:off x="9029" y="2529"/>
                            <a:ext cx="79" cy="25"/>
                            <a:chOff x="9029" y="2529"/>
                            <a:chExt cx="79" cy="25"/>
                          </a:xfrm>
                        </wpg:grpSpPr>
                        <wps:wsp>
                          <wps:cNvPr id="258" name="Freeform 253"/>
                          <wps:cNvSpPr>
                            <a:spLocks/>
                          </wps:cNvSpPr>
                          <wps:spPr bwMode="auto">
                            <a:xfrm>
                              <a:off x="902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2542 2529"/>
                                <a:gd name="T3" fmla="*/ 2542 h 25"/>
                                <a:gd name="T4" fmla="+- 0 9108 902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9" name="Group 250"/>
                        <wpg:cNvGrpSpPr>
                          <a:grpSpLocks/>
                        </wpg:cNvGrpSpPr>
                        <wpg:grpSpPr bwMode="auto">
                          <a:xfrm>
                            <a:off x="9148" y="2529"/>
                            <a:ext cx="79" cy="25"/>
                            <a:chOff x="9148" y="2529"/>
                            <a:chExt cx="79" cy="25"/>
                          </a:xfrm>
                        </wpg:grpSpPr>
                        <wps:wsp>
                          <wps:cNvPr id="260" name="Freeform 251"/>
                          <wps:cNvSpPr>
                            <a:spLocks/>
                          </wps:cNvSpPr>
                          <wps:spPr bwMode="auto">
                            <a:xfrm>
                              <a:off x="914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2542 2529"/>
                                <a:gd name="T3" fmla="*/ 2542 h 25"/>
                                <a:gd name="T4" fmla="+- 0 9227 914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1" name="Group 248"/>
                        <wpg:cNvGrpSpPr>
                          <a:grpSpLocks/>
                        </wpg:cNvGrpSpPr>
                        <wpg:grpSpPr bwMode="auto">
                          <a:xfrm>
                            <a:off x="9266" y="2529"/>
                            <a:ext cx="79" cy="25"/>
                            <a:chOff x="9266" y="2529"/>
                            <a:chExt cx="79" cy="25"/>
                          </a:xfrm>
                        </wpg:grpSpPr>
                        <wps:wsp>
                          <wps:cNvPr id="262" name="Freeform 249"/>
                          <wps:cNvSpPr>
                            <a:spLocks/>
                          </wps:cNvSpPr>
                          <wps:spPr bwMode="auto">
                            <a:xfrm>
                              <a:off x="926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2542 2529"/>
                                <a:gd name="T3" fmla="*/ 2542 h 25"/>
                                <a:gd name="T4" fmla="+- 0 9346 926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3" name="Group 246"/>
                        <wpg:cNvGrpSpPr>
                          <a:grpSpLocks/>
                        </wpg:cNvGrpSpPr>
                        <wpg:grpSpPr bwMode="auto">
                          <a:xfrm>
                            <a:off x="9385" y="2529"/>
                            <a:ext cx="79" cy="25"/>
                            <a:chOff x="9385" y="2529"/>
                            <a:chExt cx="79" cy="25"/>
                          </a:xfrm>
                        </wpg:grpSpPr>
                        <wps:wsp>
                          <wps:cNvPr id="264" name="Freeform 247"/>
                          <wps:cNvSpPr>
                            <a:spLocks/>
                          </wps:cNvSpPr>
                          <wps:spPr bwMode="auto">
                            <a:xfrm>
                              <a:off x="938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2542 2529"/>
                                <a:gd name="T3" fmla="*/ 2542 h 25"/>
                                <a:gd name="T4" fmla="+- 0 9464 938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5" name="Group 244"/>
                        <wpg:cNvGrpSpPr>
                          <a:grpSpLocks/>
                        </wpg:cNvGrpSpPr>
                        <wpg:grpSpPr bwMode="auto">
                          <a:xfrm>
                            <a:off x="9504" y="2529"/>
                            <a:ext cx="79" cy="25"/>
                            <a:chOff x="9504" y="2529"/>
                            <a:chExt cx="79" cy="25"/>
                          </a:xfrm>
                        </wpg:grpSpPr>
                        <wps:wsp>
                          <wps:cNvPr id="266" name="Freeform 245"/>
                          <wps:cNvSpPr>
                            <a:spLocks/>
                          </wps:cNvSpPr>
                          <wps:spPr bwMode="auto">
                            <a:xfrm>
                              <a:off x="950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2542 2529"/>
                                <a:gd name="T3" fmla="*/ 2542 h 25"/>
                                <a:gd name="T4" fmla="+- 0 9583 950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7" name="Group 242"/>
                        <wpg:cNvGrpSpPr>
                          <a:grpSpLocks/>
                        </wpg:cNvGrpSpPr>
                        <wpg:grpSpPr bwMode="auto">
                          <a:xfrm>
                            <a:off x="9623" y="2529"/>
                            <a:ext cx="79" cy="25"/>
                            <a:chOff x="9623" y="2529"/>
                            <a:chExt cx="79" cy="25"/>
                          </a:xfrm>
                        </wpg:grpSpPr>
                        <wps:wsp>
                          <wps:cNvPr id="268" name="Freeform 243"/>
                          <wps:cNvSpPr>
                            <a:spLocks/>
                          </wps:cNvSpPr>
                          <wps:spPr bwMode="auto">
                            <a:xfrm>
                              <a:off x="962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2542 2529"/>
                                <a:gd name="T3" fmla="*/ 2542 h 25"/>
                                <a:gd name="T4" fmla="+- 0 9702 962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9" name="Group 240"/>
                        <wpg:cNvGrpSpPr>
                          <a:grpSpLocks/>
                        </wpg:cNvGrpSpPr>
                        <wpg:grpSpPr bwMode="auto">
                          <a:xfrm>
                            <a:off x="9742" y="2529"/>
                            <a:ext cx="79" cy="25"/>
                            <a:chOff x="9742" y="2529"/>
                            <a:chExt cx="79" cy="25"/>
                          </a:xfrm>
                        </wpg:grpSpPr>
                        <wps:wsp>
                          <wps:cNvPr id="270" name="Freeform 241"/>
                          <wps:cNvSpPr>
                            <a:spLocks/>
                          </wps:cNvSpPr>
                          <wps:spPr bwMode="auto">
                            <a:xfrm>
                              <a:off x="974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2542 2529"/>
                                <a:gd name="T3" fmla="*/ 2542 h 25"/>
                                <a:gd name="T4" fmla="+- 0 9821 974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1" name="Group 238"/>
                        <wpg:cNvGrpSpPr>
                          <a:grpSpLocks/>
                        </wpg:cNvGrpSpPr>
                        <wpg:grpSpPr bwMode="auto">
                          <a:xfrm>
                            <a:off x="9860" y="2529"/>
                            <a:ext cx="79" cy="25"/>
                            <a:chOff x="9860" y="2529"/>
                            <a:chExt cx="79" cy="25"/>
                          </a:xfrm>
                        </wpg:grpSpPr>
                        <wps:wsp>
                          <wps:cNvPr id="272" name="Freeform 239"/>
                          <wps:cNvSpPr>
                            <a:spLocks/>
                          </wps:cNvSpPr>
                          <wps:spPr bwMode="auto">
                            <a:xfrm>
                              <a:off x="986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2542 2529"/>
                                <a:gd name="T3" fmla="*/ 2542 h 25"/>
                                <a:gd name="T4" fmla="+- 0 9940 986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3" name="Group 236"/>
                        <wpg:cNvGrpSpPr>
                          <a:grpSpLocks/>
                        </wpg:cNvGrpSpPr>
                        <wpg:grpSpPr bwMode="auto">
                          <a:xfrm>
                            <a:off x="9979" y="2529"/>
                            <a:ext cx="79" cy="25"/>
                            <a:chOff x="9979" y="2529"/>
                            <a:chExt cx="79" cy="25"/>
                          </a:xfrm>
                        </wpg:grpSpPr>
                        <wps:wsp>
                          <wps:cNvPr id="274" name="Freeform 237"/>
                          <wps:cNvSpPr>
                            <a:spLocks/>
                          </wps:cNvSpPr>
                          <wps:spPr bwMode="auto">
                            <a:xfrm>
                              <a:off x="997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2542 2529"/>
                                <a:gd name="T3" fmla="*/ 2542 h 25"/>
                                <a:gd name="T4" fmla="+- 0 10058 997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5" name="Group 234"/>
                        <wpg:cNvGrpSpPr>
                          <a:grpSpLocks/>
                        </wpg:cNvGrpSpPr>
                        <wpg:grpSpPr bwMode="auto">
                          <a:xfrm>
                            <a:off x="10098" y="2529"/>
                            <a:ext cx="79" cy="25"/>
                            <a:chOff x="10098" y="2529"/>
                            <a:chExt cx="79" cy="25"/>
                          </a:xfrm>
                        </wpg:grpSpPr>
                        <wps:wsp>
                          <wps:cNvPr id="276" name="Freeform 235"/>
                          <wps:cNvSpPr>
                            <a:spLocks/>
                          </wps:cNvSpPr>
                          <wps:spPr bwMode="auto">
                            <a:xfrm>
                              <a:off x="1009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2542 2529"/>
                                <a:gd name="T3" fmla="*/ 2542 h 25"/>
                                <a:gd name="T4" fmla="+- 0 10177 1009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7" name="Group 232"/>
                        <wpg:cNvGrpSpPr>
                          <a:grpSpLocks/>
                        </wpg:cNvGrpSpPr>
                        <wpg:grpSpPr bwMode="auto">
                          <a:xfrm>
                            <a:off x="10217" y="2529"/>
                            <a:ext cx="79" cy="25"/>
                            <a:chOff x="10217" y="2529"/>
                            <a:chExt cx="79" cy="25"/>
                          </a:xfrm>
                        </wpg:grpSpPr>
                        <wps:wsp>
                          <wps:cNvPr id="278" name="Freeform 233"/>
                          <wps:cNvSpPr>
                            <a:spLocks/>
                          </wps:cNvSpPr>
                          <wps:spPr bwMode="auto">
                            <a:xfrm>
                              <a:off x="1021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2542 2529"/>
                                <a:gd name="T3" fmla="*/ 2542 h 25"/>
                                <a:gd name="T4" fmla="+- 0 10296 1021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9" name="Group 230"/>
                        <wpg:cNvGrpSpPr>
                          <a:grpSpLocks/>
                        </wpg:cNvGrpSpPr>
                        <wpg:grpSpPr bwMode="auto">
                          <a:xfrm>
                            <a:off x="10336" y="2529"/>
                            <a:ext cx="79" cy="25"/>
                            <a:chOff x="10336" y="2529"/>
                            <a:chExt cx="79" cy="25"/>
                          </a:xfrm>
                        </wpg:grpSpPr>
                        <wps:wsp>
                          <wps:cNvPr id="280" name="Freeform 231"/>
                          <wps:cNvSpPr>
                            <a:spLocks/>
                          </wps:cNvSpPr>
                          <wps:spPr bwMode="auto">
                            <a:xfrm>
                              <a:off x="1033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2542 2529"/>
                                <a:gd name="T3" fmla="*/ 2542 h 25"/>
                                <a:gd name="T4" fmla="+- 0 10415 1033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1" name="Group 228"/>
                        <wpg:cNvGrpSpPr>
                          <a:grpSpLocks/>
                        </wpg:cNvGrpSpPr>
                        <wpg:grpSpPr bwMode="auto">
                          <a:xfrm>
                            <a:off x="10454" y="2529"/>
                            <a:ext cx="79" cy="25"/>
                            <a:chOff x="10454" y="2529"/>
                            <a:chExt cx="79" cy="25"/>
                          </a:xfrm>
                        </wpg:grpSpPr>
                        <wps:wsp>
                          <wps:cNvPr id="282" name="Freeform 229"/>
                          <wps:cNvSpPr>
                            <a:spLocks/>
                          </wps:cNvSpPr>
                          <wps:spPr bwMode="auto">
                            <a:xfrm>
                              <a:off x="1045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2542 2529"/>
                                <a:gd name="T3" fmla="*/ 2542 h 25"/>
                                <a:gd name="T4" fmla="+- 0 10534 1045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3" name="Group 226"/>
                        <wpg:cNvGrpSpPr>
                          <a:grpSpLocks/>
                        </wpg:cNvGrpSpPr>
                        <wpg:grpSpPr bwMode="auto">
                          <a:xfrm>
                            <a:off x="10573" y="2529"/>
                            <a:ext cx="79" cy="25"/>
                            <a:chOff x="10573" y="2529"/>
                            <a:chExt cx="79" cy="25"/>
                          </a:xfrm>
                        </wpg:grpSpPr>
                        <wps:wsp>
                          <wps:cNvPr id="284" name="Freeform 227"/>
                          <wps:cNvSpPr>
                            <a:spLocks/>
                          </wps:cNvSpPr>
                          <wps:spPr bwMode="auto">
                            <a:xfrm>
                              <a:off x="1057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2542 2529"/>
                                <a:gd name="T3" fmla="*/ 2542 h 25"/>
                                <a:gd name="T4" fmla="+- 0 10652 1057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5" name="Group 224"/>
                        <wpg:cNvGrpSpPr>
                          <a:grpSpLocks/>
                        </wpg:cNvGrpSpPr>
                        <wpg:grpSpPr bwMode="auto">
                          <a:xfrm>
                            <a:off x="10692" y="2529"/>
                            <a:ext cx="79" cy="25"/>
                            <a:chOff x="10692" y="2529"/>
                            <a:chExt cx="79" cy="25"/>
                          </a:xfrm>
                        </wpg:grpSpPr>
                        <wps:wsp>
                          <wps:cNvPr id="286" name="Freeform 225"/>
                          <wps:cNvSpPr>
                            <a:spLocks/>
                          </wps:cNvSpPr>
                          <wps:spPr bwMode="auto">
                            <a:xfrm>
                              <a:off x="1069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2542 2529"/>
                                <a:gd name="T3" fmla="*/ 2542 h 25"/>
                                <a:gd name="T4" fmla="+- 0 10771 1069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" name="Group 222"/>
                        <wpg:cNvGrpSpPr>
                          <a:grpSpLocks/>
                        </wpg:cNvGrpSpPr>
                        <wpg:grpSpPr bwMode="auto">
                          <a:xfrm>
                            <a:off x="10811" y="2529"/>
                            <a:ext cx="79" cy="25"/>
                            <a:chOff x="10811" y="2529"/>
                            <a:chExt cx="79" cy="25"/>
                          </a:xfrm>
                        </wpg:grpSpPr>
                        <wps:wsp>
                          <wps:cNvPr id="288" name="Freeform 223"/>
                          <wps:cNvSpPr>
                            <a:spLocks/>
                          </wps:cNvSpPr>
                          <wps:spPr bwMode="auto">
                            <a:xfrm>
                              <a:off x="1081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2542 2529"/>
                                <a:gd name="T3" fmla="*/ 2542 h 25"/>
                                <a:gd name="T4" fmla="+- 0 10890 1081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" name="Group 220"/>
                        <wpg:cNvGrpSpPr>
                          <a:grpSpLocks/>
                        </wpg:cNvGrpSpPr>
                        <wpg:grpSpPr bwMode="auto">
                          <a:xfrm>
                            <a:off x="10930" y="2529"/>
                            <a:ext cx="79" cy="25"/>
                            <a:chOff x="10930" y="2529"/>
                            <a:chExt cx="79" cy="25"/>
                          </a:xfrm>
                        </wpg:grpSpPr>
                        <wps:wsp>
                          <wps:cNvPr id="290" name="Freeform 221"/>
                          <wps:cNvSpPr>
                            <a:spLocks/>
                          </wps:cNvSpPr>
                          <wps:spPr bwMode="auto">
                            <a:xfrm>
                              <a:off x="1093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2542 2529"/>
                                <a:gd name="T3" fmla="*/ 2542 h 25"/>
                                <a:gd name="T4" fmla="+- 0 11009 1093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1" name="Group 218"/>
                        <wpg:cNvGrpSpPr>
                          <a:grpSpLocks/>
                        </wpg:cNvGrpSpPr>
                        <wpg:grpSpPr bwMode="auto">
                          <a:xfrm>
                            <a:off x="11048" y="2529"/>
                            <a:ext cx="79" cy="25"/>
                            <a:chOff x="11048" y="2529"/>
                            <a:chExt cx="79" cy="25"/>
                          </a:xfrm>
                        </wpg:grpSpPr>
                        <wps:wsp>
                          <wps:cNvPr id="292" name="Freeform 219"/>
                          <wps:cNvSpPr>
                            <a:spLocks/>
                          </wps:cNvSpPr>
                          <wps:spPr bwMode="auto">
                            <a:xfrm>
                              <a:off x="1104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2542 2529"/>
                                <a:gd name="T3" fmla="*/ 2542 h 25"/>
                                <a:gd name="T4" fmla="+- 0 11128 1104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" name="Group 216"/>
                        <wpg:cNvGrpSpPr>
                          <a:grpSpLocks/>
                        </wpg:cNvGrpSpPr>
                        <wpg:grpSpPr bwMode="auto">
                          <a:xfrm>
                            <a:off x="11167" y="2529"/>
                            <a:ext cx="79" cy="25"/>
                            <a:chOff x="11167" y="2529"/>
                            <a:chExt cx="79" cy="25"/>
                          </a:xfrm>
                        </wpg:grpSpPr>
                        <wps:wsp>
                          <wps:cNvPr id="294" name="Freeform 217"/>
                          <wps:cNvSpPr>
                            <a:spLocks/>
                          </wps:cNvSpPr>
                          <wps:spPr bwMode="auto">
                            <a:xfrm>
                              <a:off x="1116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2542 2529"/>
                                <a:gd name="T3" fmla="*/ 2542 h 25"/>
                                <a:gd name="T4" fmla="+- 0 11246 1116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" name="Group 214"/>
                        <wpg:cNvGrpSpPr>
                          <a:grpSpLocks/>
                        </wpg:cNvGrpSpPr>
                        <wpg:grpSpPr bwMode="auto">
                          <a:xfrm>
                            <a:off x="11286" y="2529"/>
                            <a:ext cx="79" cy="25"/>
                            <a:chOff x="11286" y="2529"/>
                            <a:chExt cx="79" cy="25"/>
                          </a:xfrm>
                        </wpg:grpSpPr>
                        <wps:wsp>
                          <wps:cNvPr id="296" name="Freeform 215"/>
                          <wps:cNvSpPr>
                            <a:spLocks/>
                          </wps:cNvSpPr>
                          <wps:spPr bwMode="auto">
                            <a:xfrm>
                              <a:off x="1128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2542 2529"/>
                                <a:gd name="T3" fmla="*/ 2542 h 25"/>
                                <a:gd name="T4" fmla="+- 0 11365 1128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7" name="Group 212"/>
                        <wpg:cNvGrpSpPr>
                          <a:grpSpLocks/>
                        </wpg:cNvGrpSpPr>
                        <wpg:grpSpPr bwMode="auto">
                          <a:xfrm>
                            <a:off x="11405" y="2529"/>
                            <a:ext cx="79" cy="25"/>
                            <a:chOff x="11405" y="2529"/>
                            <a:chExt cx="79" cy="25"/>
                          </a:xfrm>
                        </wpg:grpSpPr>
                        <wps:wsp>
                          <wps:cNvPr id="298" name="Freeform 213"/>
                          <wps:cNvSpPr>
                            <a:spLocks/>
                          </wps:cNvSpPr>
                          <wps:spPr bwMode="auto">
                            <a:xfrm>
                              <a:off x="1140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2542 2529"/>
                                <a:gd name="T3" fmla="*/ 2542 h 25"/>
                                <a:gd name="T4" fmla="+- 0 11484 1140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7E098F" id="Group 211" o:spid="_x0000_s1026" style="position:absolute;margin-left:323.3pt;margin-top:125.8pt;width:251.55pt;height:2.6pt;z-index:-1692;mso-position-horizontal-relative:page" coordorigin="6466,2516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">
                <v:group id="Group 296" o:spid="_x0000_s1027" style="position:absolute;left:6480;top:2529;width:14;height:25" coordorigin="6480,2529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vOK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JJ7C+0w4AnL5CwAA//8DAFBLAQItABQABgAIAAAAIQDb4fbL7gAAAIUBAAATAAAAAAAAAAAA&#10;AAAAAAAAAABbQ29udGVudF9UeXBlc10ueG1sUEsBAi0AFAAGAAgAAAAhAFr0LFu/AAAAFQEAAAsA&#10;AAAAAAAAAAAAAAAAHwEAAF9yZWxzLy5yZWxzUEsBAi0AFAAGAAgAAAAhAOXq84rEAAAA3AAAAA8A&#10;AAAAAAAAAAAAAAAABwIAAGRycy9kb3ducmV2LnhtbFBLBQYAAAAAAwADALcAAAD4AgAAAAA=&#10;">
                  <v:shape id="Freeform 297" o:spid="_x0000_s1028" style="position:absolute;left:6480;top:2529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" path="m,13r14,e" filled="f" strokecolor="#231f20" strokeweight="1.36pt">
                    <v:path arrowok="t" o:connecttype="custom" o:connectlocs="0,2542;14,2542" o:connectangles="0,0"/>
                  </v:shape>
                </v:group>
                <v:group id="Group 294" o:spid="_x0000_s1029" style="position:absolute;left:6534;top:2529;width:79;height:25" coordorigin="653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Freeform 295" o:spid="_x0000_s1030" style="position:absolute;left:653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92" o:spid="_x0000_s1031" style="position:absolute;left:6653;top:2529;width:79;height:25" coordorigin="665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shape id="Freeform 293" o:spid="_x0000_s1032" style="position:absolute;left:665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90" o:spid="_x0000_s1033" style="position:absolute;left:6772;top:2529;width:79;height:25" coordorigin="677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sRg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3gKzzPhCMjFAwAA//8DAFBLAQItABQABgAIAAAAIQDb4fbL7gAAAIUBAAATAAAAAAAAAAAA&#10;AAAAAAAAAABbQ29udGVudF9UeXBlc10ueG1sUEsBAi0AFAAGAAgAAAAhAFr0LFu/AAAAFQEAAAsA&#10;AAAAAAAAAAAAAAAAHwEAAF9yZWxzLy5yZWxzUEsBAi0AFAAGAAgAAAAhAIQCxGDEAAAA3AAAAA8A&#10;AAAAAAAAAAAAAAAABwIAAGRycy9kb3ducmV2LnhtbFBLBQYAAAAAAwADALcAAAD4AgAAAAA=&#10;">
                  <v:shape id="Freeform 291" o:spid="_x0000_s1034" style="position:absolute;left:677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8" o:spid="_x0000_s1035" style="position:absolute;left:6890;top:2529;width:79;height:25" coordorigin="689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ALb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GH7PhCMgdz8AAAD//wMAUEsBAi0AFAAGAAgAAAAhANvh9svuAAAAhQEAABMAAAAAAAAA&#10;AAAAAAAAAAAAAFtDb250ZW50X1R5cGVzXS54bWxQSwECLQAUAAYACAAAACEAWvQsW78AAAAVAQAA&#10;CwAAAAAAAAAAAAAAAAAfAQAAX3JlbHMvLnJlbHNQSwECLQAUAAYACAAAACEAtBgC28YAAADcAAAA&#10;DwAAAAAAAAAAAAAAAAAHAgAAZHJzL2Rvd25yZXYueG1sUEsFBgAAAAADAAMAtwAAAPoCAAAAAA==&#10;">
                  <v:shape id="Freeform 289" o:spid="_x0000_s1036" style="position:absolute;left:689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86" o:spid="_x0000_s1037" style="position:absolute;left:7009;top:2529;width:79;height:25" coordorigin="700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<v:shape id="Freeform 287" o:spid="_x0000_s1038" style="position:absolute;left:700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4" o:spid="_x0000_s1039" style="position:absolute;left:7128;top:2529;width:79;height:25" coordorigin="712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Freeform 285" o:spid="_x0000_s1040" style="position:absolute;left:712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2" o:spid="_x0000_s1041" style="position:absolute;left:7247;top:2529;width:79;height:25" coordorigin="724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<v:shape id="Freeform 283" o:spid="_x0000_s1042" style="position:absolute;left:724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0" o:spid="_x0000_s1043" style="position:absolute;left:7366;top:2529;width:79;height:25" coordorigin="736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g7d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">
                  <v:shape id="Freeform 281" o:spid="_x0000_s1044" style="position:absolute;left:736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MAt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6SzNT2fSEZDLBwAAAP//AwBQSwECLQAUAAYACAAAACEA2+H2y+4AAACFAQAAEwAAAAAAAAAAAAAA&#10;AAAAAAAAW0NvbnRlbnRfVHlwZXNdLnhtbFBLAQItABQABgAIAAAAIQBa9CxbvwAAABUBAAALAAAA&#10;AAAAAAAAAAAAAB8BAABfcmVscy8ucmVsc1BLAQItABQABgAIAAAAIQDkZMAt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8" o:spid="_x0000_s1045" style="position:absolute;left:7484;top:2529;width:79;height:25" coordorigin="748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<v:shape id="Freeform 279" o:spid="_x0000_s1046" style="position:absolute;left:748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76" o:spid="_x0000_s1047" style="position:absolute;left:7603;top:2529;width:79;height:25" coordorigin="760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shape id="Freeform 277" o:spid="_x0000_s1048" style="position:absolute;left:760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8Yu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GE+mcD+TjoBc/AEAAP//AwBQSwECLQAUAAYACAAAACEA2+H2y+4AAACFAQAAEwAAAAAAAAAA&#10;AAAAAAAAAAAAW0NvbnRlbnRfVHlwZXNdLnhtbFBLAQItABQABgAIAAAAIQBa9CxbvwAAABUBAAAL&#10;AAAAAAAAAAAAAAAAAB8BAABfcmVscy8ucmVsc1BLAQItABQABgAIAAAAIQCbX8Yu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4" o:spid="_x0000_s1049" style="position:absolute;left:7722;top:2529;width:79;height:25" coordorigin="772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<v:shape id="Freeform 275" o:spid="_x0000_s1050" style="position:absolute;left:772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f3C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aDyDvzPpCMjlLwAAAP//AwBQSwECLQAUAAYACAAAACEA2+H2y+4AAACFAQAAEwAAAAAAAAAA&#10;AAAAAAAAAAAAW0NvbnRlbnRfVHlwZXNdLnhtbFBLAQItABQABgAIAAAAIQBa9CxbvwAAABUBAAAL&#10;AAAAAAAAAAAAAAAAAB8BAABfcmVscy8ucmVsc1BLAQItABQABgAIAAAAIQAEwf3C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2" o:spid="_x0000_s1051" style="position:absolute;left:7841;top:2529;width:79;height:25" coordorigin="784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Kn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JX+HvTDgCcv0LAAD//wMAUEsBAi0AFAAGAAgAAAAhANvh9svuAAAAhQEAABMAAAAAAAAA&#10;AAAAAAAAAAAAAFtDb250ZW50X1R5cGVzXS54bWxQSwECLQAUAAYACAAAACEAWvQsW78AAAAVAQAA&#10;CwAAAAAAAAAAAAAAAAAfAQAAX3JlbHMvLnJlbHNQSwECLQAUAAYACAAAACEA0WSp6cYAAADcAAAA&#10;DwAAAAAAAAAAAAAAAAAHAgAAZHJzL2Rvd25yZXYueG1sUEsFBgAAAAADAAMAtwAAAPoCAAAAAA==&#10;">
                  <v:shape id="Freeform 273" o:spid="_x0000_s1052" style="position:absolute;left:784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swr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6SytTWfSEZDLBwAAAP//AwBQSwECLQAUAAYACAAAACEA2+H2y+4AAACFAQAAEwAAAAAAAAAAAAAA&#10;AAAAAAAAW0NvbnRlbnRfVHlwZXNdLnhtbFBLAQItABQABgAIAAAAIQBa9CxbvwAAABUBAAALAAAA&#10;AAAAAAAAAAAAAB8BAABfcmVscy8ucmVsc1BLAQItABQABgAIAAAAIQAaEsw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0" o:spid="_x0000_s1053" style="position:absolute;left:7960;top:2529;width:79;height:25" coordorigin="796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5g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SLuHvTDgCcv0LAAD//wMAUEsBAi0AFAAGAAgAAAAhANvh9svuAAAAhQEAABMAAAAAAAAA&#10;AAAAAAAAAAAAAFtDb250ZW50X1R5cGVzXS54bWxQSwECLQAUAAYACAAAACEAWvQsW78AAAAVAQAA&#10;CwAAAAAAAAAAAAAAAAAfAQAAX3JlbHMvLnJlbHNQSwECLQAUAAYACAAAACEAz7eYAMYAAADcAAAA&#10;DwAAAAAAAAAAAAAAAAAHAgAAZHJzL2Rvd25yZXYueG1sUEsFBgAAAAADAAMAtwAAAPoCAAAAAA==&#10;">
                  <v:shape id="Freeform 271" o:spid="_x0000_s1054" style="position:absolute;left:796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8" o:spid="_x0000_s1055" style="position:absolute;left:8078;top:2529;width:79;height:25" coordorigin="807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<v:shape id="Freeform 269" o:spid="_x0000_s1056" style="position:absolute;left:807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66" o:spid="_x0000_s1057" style="position:absolute;left:8197;top:2529;width:79;height:25" coordorigin="819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dyX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ySOHvTDgCcv0LAAD//wMAUEsBAi0AFAAGAAgAAAAhANvh9svuAAAAhQEAABMAAAAAAAAA&#10;AAAAAAAAAAAAAFtDb250ZW50X1R5cGVzXS54bWxQSwECLQAUAAYACAAAACEAWvQsW78AAAAVAQAA&#10;CwAAAAAAAAAAAAAAAAAfAQAAX3JlbHMvLnJlbHNQSwECLQAUAAYACAAAACEA9lncl8YAAADcAAAA&#10;DwAAAAAAAAAAAAAAAAAHAgAAZHJzL2Rvd25yZXYueG1sUEsFBgAAAAADAAMAtwAAAPoCAAAAAA==&#10;">
                  <v:shape id="Freeform 267" o:spid="_x0000_s1058" style="position:absolute;left:819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4" o:spid="_x0000_s1059" style="position:absolute;left:8316;top:2529;width:79;height:25" coordorigin="831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<v:shape id="Freeform 265" o:spid="_x0000_s1060" style="position:absolute;left:831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2" o:spid="_x0000_s1061" style="position:absolute;left:8435;top:2529;width:79;height:25" coordorigin="843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qU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">
                  <v:shape id="Freeform 263" o:spid="_x0000_s1062" style="position:absolute;left:843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0" o:spid="_x0000_s1063" style="position:absolute;left:8554;top:2529;width:79;height:25" coordorigin="855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et9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">
                  <v:shape id="Freeform 261" o:spid="_x0000_s1064" style="position:absolute;left:855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yWN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wTjNT2fSEZCzBwAAAP//AwBQSwECLQAUAAYACAAAACEA2+H2y+4AAACFAQAAEwAAAAAAAAAAAAAA&#10;AAAAAAAAW0NvbnRlbnRfVHlwZXNdLnhtbFBLAQItABQABgAIAAAAIQBa9CxbvwAAABUBAAALAAAA&#10;AAAAAAAAAAAAAB8BAABfcmVscy8ucmVsc1BLAQItABQABgAIAAAAIQA5uyWN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8" o:spid="_x0000_s1065" style="position:absolute;left:8672;top:2529;width:79;height:25" coordorigin="867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<v:shape id="Freeform 259" o:spid="_x0000_s1066" style="position:absolute;left:867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56" o:spid="_x0000_s1067" style="position:absolute;left:8791;top:2529;width:79;height:25" coordorigin="879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Freeform 257" o:spid="_x0000_s1068" style="position:absolute;left:879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COO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GE3G8H8mHQE5vwEAAP//AwBQSwECLQAUAAYACAAAACEA2+H2y+4AAACFAQAAEwAAAAAAAAAA&#10;AAAAAAAAAAAAW0NvbnRlbnRfVHlwZXNdLnhtbFBLAQItABQABgAIAAAAIQBa9CxbvwAAABUBAAAL&#10;AAAAAAAAAAAAAAAAAB8BAABfcmVscy8ucmVsc1BLAQItABQABgAIAAAAIQBGgCOO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4" o:spid="_x0000_s1069" style="position:absolute;left:8910;top:2529;width:79;height:25" coordorigin="891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Xel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A75lwBOTyDQAA//8DAFBLAQItABQABgAIAAAAIQDb4fbL7gAAAIUBAAATAAAAAAAAAAAA&#10;AAAAAAAAAABbQ29udGVudF9UeXBlc10ueG1sUEsBAi0AFAAGAAgAAAAhAFr0LFu/AAAAFQEAAAsA&#10;AAAAAAAAAAAAAAAAHwEAAF9yZWxzLy5yZWxzUEsBAi0AFAAGAAgAAAAhAJMld6XEAAAA3AAAAA8A&#10;AAAAAAAAAAAAAAAABwIAAGRycy9kb3ducmV2LnhtbFBLBQYAAAAAAwADALcAAAD4AgAAAAA=&#10;">
                  <v:shape id="Freeform 255" o:spid="_x0000_s1070" style="position:absolute;left:891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hhi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0WQK/2fSEZDzGwAAAP//AwBQSwECLQAUAAYACAAAACEA2+H2y+4AAACFAQAAEwAAAAAAAAAA&#10;AAAAAAAAAAAAW0NvbnRlbnRfVHlwZXNdLnhtbFBLAQItABQABgAIAAAAIQBa9CxbvwAAABUBAAAL&#10;AAAAAAAAAAAAAAAAAB8BAABfcmVscy8ucmVsc1BLAQItABQABgAIAAAAIQDZHhhi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2" o:spid="_x0000_s1071" style="position:absolute;left:9029;top:2529;width:79;height:25" coordorigin="902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<v:shape id="Freeform 253" o:spid="_x0000_s1072" style="position:absolute;left:902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SmL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wTitTWfSEZCzBwAAAP//AwBQSwECLQAUAAYACAAAACEA2+H2y+4AAACFAQAAEwAAAAAAAAAAAAAA&#10;AAAAAAAAW0NvbnRlbnRfVHlwZXNdLnhtbFBLAQItABQABgAIAAAAIQBa9CxbvwAAABUBAAALAAAA&#10;AAAAAAAAAAAAAB8BAABfcmVscy8ucmVsc1BLAQItABQABgAIAAAAIQDHzSmL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0" o:spid="_x0000_s1073" style="position:absolute;left:9148;top:2529;width:79;height:25" coordorigin="914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shape id="Freeform 251" o:spid="_x0000_s1074" style="position:absolute;left:914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+8w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3Gan86kIyDnfwAAAP//AwBQSwECLQAUAAYACAAAACEA2+H2y+4AAACFAQAAEwAAAAAAAAAAAAAA&#10;AAAAAAAAW0NvbnRlbnRfVHlwZXNdLnhtbFBLAQItABQABgAIAAAAIQBa9CxbvwAAABUBAAALAAAA&#10;AAAAAAAAAAAAAB8BAABfcmVscy8ucmVsc1BLAQItABQABgAIAAAAIQD31+8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8" o:spid="_x0000_s1075" style="position:absolute;left:9266;top:2529;width:79;height:25" coordorigin="926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rsb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BnD80w4AnL7DwAA//8DAFBLAQItABQABgAIAAAAIQDb4fbL7gAAAIUBAAATAAAAAAAAAAAA&#10;AAAAAAAAAABbQ29udGVudF9UeXBlc10ueG1sUEsBAi0AFAAGAAgAAAAhAFr0LFu/AAAAFQEAAAsA&#10;AAAAAAAAAAAAAAAAHwEAAF9yZWxzLy5yZWxzUEsBAi0AFAAGAAgAAAAhACJyuxvEAAAA3AAAAA8A&#10;AAAAAAAAAAAAAAAABwIAAGRycy9kb3ducmV2LnhtbFBLBQYAAAAAAwADALcAAAD4AgAAAAA=&#10;">
                  <v:shape id="Freeform 249" o:spid="_x0000_s1076" style="position:absolute;left:926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46" o:spid="_x0000_s1077" style="position:absolute;left:9385;top:2529;width:79;height:25" coordorigin="938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<v:shape id="Freeform 247" o:spid="_x0000_s1078" style="position:absolute;left:938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4" o:spid="_x0000_s1079" style="position:absolute;left:9504;top:2529;width:79;height:25" coordorigin="950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b0Y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E7idCUdAbq4AAAD//wMAUEsBAi0AFAAGAAgAAAAhANvh9svuAAAAhQEAABMAAAAAAAAA&#10;AAAAAAAAAAAAAFtDb250ZW50X1R5cGVzXS54bWxQSwECLQAUAAYACAAAACEAWvQsW78AAAAVAQAA&#10;CwAAAAAAAAAAAAAAAAAfAQAAX3JlbHMvLnJlbHNQSwECLQAUAAYACAAAACEAXUm9GMYAAADcAAAA&#10;DwAAAAAAAAAAAAAAAAAHAgAAZHJzL2Rvd25yZXYueG1sUEsFBgAAAAADAAMAtwAAAPoCAAAAAA==&#10;">
                  <v:shape id="Freeform 245" o:spid="_x0000_s1080" style="position:absolute;left:950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2" o:spid="_x0000_s1081" style="position:absolute;left:9623;top:2529;width:79;height:25" coordorigin="962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4b0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kr/B7JhwBuf4BAAD//wMAUEsBAi0AFAAGAAgAAAAhANvh9svuAAAAhQEAABMAAAAAAAAA&#10;AAAAAAAAAAAAAFtDb250ZW50X1R5cGVzXS54bWxQSwECLQAUAAYACAAAACEAWvQsW78AAAAVAQAA&#10;CwAAAAAAAAAAAAAAAAAfAQAAX3JlbHMvLnJlbHNQSwECLQAUAAYACAAAACEAwteG9MYAAADcAAAA&#10;DwAAAAAAAAAAAAAAAAAHAgAAZHJzL2Rvd25yZXYueG1sUEsFBgAAAAADAAMAtwAAAPoCAAAAAA==&#10;">
                  <v:shape id="Freeform 243" o:spid="_x0000_s1082" style="position:absolute;left:962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eM2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3Fam86kIyDnfwAAAP//AwBQSwECLQAUAAYACAAAACEA2+H2y+4AAACFAQAAEwAAAAAAAAAAAAAA&#10;AAAAAAAAW0NvbnRlbnRfVHlwZXNdLnhtbFBLAQItABQABgAIAAAAIQBa9CxbvwAAABUBAAALAAAA&#10;AAAAAAAAAAAAAB8BAABfcmVscy8ucmVsc1BLAQItABQABgAIAAAAIQAJoeM2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0" o:spid="_x0000_s1083" style="position:absolute;left:9742;top:2529;width:79;height:25" coordorigin="974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Lcd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l/B7JhwBuf4BAAD//wMAUEsBAi0AFAAGAAgAAAAhANvh9svuAAAAhQEAABMAAAAAAAAA&#10;AAAAAAAAAAAAAFtDb250ZW50X1R5cGVzXS54bWxQSwECLQAUAAYACAAAACEAWvQsW78AAAAVAQAA&#10;CwAAAAAAAAAAAAAAAAAfAQAAX3JlbHMvLnJlbHNQSwECLQAUAAYACAAAACEA3AS3HcYAAADcAAAA&#10;DwAAAAAAAAAAAAAAAAAHAgAAZHJzL2Rvd25yZXYueG1sUEsFBgAAAAADAAMAtwAAAPoCAAAAAA==&#10;">
                  <v:shape id="Freeform 241" o:spid="_x0000_s1084" style="position:absolute;left:974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8" o:spid="_x0000_s1085" style="position:absolute;left:9860;top:2529;width:79;height:25" coordorigin="986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shape id="Freeform 239" o:spid="_x0000_s1086" style="position:absolute;left:986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36" o:spid="_x0000_s1087" style="position:absolute;left:9979;top:2529;width:79;height:25" coordorigin="997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<v:shape id="Freeform 237" o:spid="_x0000_s1088" style="position:absolute;left:997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4" o:spid="_x0000_s1089" style="position:absolute;left:10098;top:2529;width:79;height:25" coordorigin="1009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<v:shape id="Freeform 235" o:spid="_x0000_s1090" style="position:absolute;left:1009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2" o:spid="_x0000_s1091" style="position:absolute;left:10217;top:2529;width:79;height:25" coordorigin="1021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<v:shape id="Freeform 233" o:spid="_x0000_s1092" style="position:absolute;left:1021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0" o:spid="_x0000_s1093" style="position:absolute;left:10336;top:2529;width:79;height:25" coordorigin="1033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SHA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8HZ5nwhGQ6z8AAAD//wMAUEsBAi0AFAAGAAgAAAAhANvh9svuAAAAhQEAABMAAAAAAAAA&#10;AAAAAAAAAAAAAFtDb250ZW50X1R5cGVzXS54bWxQSwECLQAUAAYACAAAACEAWvQsW78AAAAVAQAA&#10;CwAAAAAAAAAAAAAAAAAfAQAAX3JlbHMvLnJlbHNQSwECLQAUAAYACAAAACEAWd0hwMYAAADcAAAA&#10;DwAAAAAAAAAAAAAAAAAHAgAAZHJzL2Rvd25yZXYueG1sUEsFBgAAAAADAAMAtwAAAPoCAAAAAA==&#10;">
                  <v:shape id="Freeform 231" o:spid="_x0000_s1094" style="position:absolute;left:1033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wnK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0man86kIyDnfwAAAP//AwBQSwECLQAUAAYACAAAACEA2+H2y+4AAACFAQAAEwAAAAAAAAAAAAAA&#10;AAAAAAAAW0NvbnRlbnRfVHlwZXNdLnhtbFBLAQItABQABgAIAAAAIQBa9CxbvwAAABUBAAALAAAA&#10;AAAAAAAAAAAAAB8BAABfcmVscy8ucmVsc1BLAQItABQABgAIAAAAIQBH2wnK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8" o:spid="_x0000_s1095" style="position:absolute;left:10454;top:2529;width:79;height:25" coordorigin="1045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<v:shape id="Freeform 229" o:spid="_x0000_s1096" style="position:absolute;left:1045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26" o:spid="_x0000_s1097" style="position:absolute;left:10573;top:2529;width:79;height:25" coordorigin="1057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GYN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SJTzOhCMgN78AAAD//wMAUEsBAi0AFAAGAAgAAAAhANvh9svuAAAAhQEAABMAAAAAAAAA&#10;AAAAAAAAAAAAAFtDb250ZW50X1R5cGVzXS54bWxQSwECLQAUAAYACAAAACEAWvQsW78AAAAVAQAA&#10;CwAAAAAAAAAAAAAAAAAfAQAAX3JlbHMvLnJlbHNQSwECLQAUAAYACAAAACEADeBmDcYAAADcAAAA&#10;DwAAAAAAAAAAAAAAAAAHAgAAZHJzL2Rvd25yZXYueG1sUEsFBgAAAAADAAMAtwAAAPoCAAAAAA==&#10;">
                  <v:shape id="Freeform 227" o:spid="_x0000_s1098" style="position:absolute;left:1057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4" o:spid="_x0000_s1099" style="position:absolute;left:10692;top:2529;width:79;height:25" coordorigin="1069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Vvi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ZpAr9nwhGQ2x8AAAD//wMAUEsBAi0AFAAGAAgAAAAhANvh9svuAAAAhQEAABMAAAAAAAAA&#10;AAAAAAAAAAAAAFtDb250ZW50X1R5cGVzXS54bWxQSwECLQAUAAYACAAAACEAWvQsW78AAAAVAQAA&#10;CwAAAAAAAAAAAAAAAAAfAQAAX3JlbHMvLnJlbHNQSwECLQAUAAYACAAAACEA7UVb4sYAAADcAAAA&#10;DwAAAAAAAAAAAAAAAAAHAgAAZHJzL2Rvd25yZXYueG1sUEsFBgAAAAADAAMAtwAAAPoCAAAAAA==&#10;">
                  <v:shape id="Freeform 225" o:spid="_x0000_s1100" style="position:absolute;left:1069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2" o:spid="_x0000_s1101" style="position:absolute;left:10811;top:2529;width:79;height:25" coordorigin="1081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<v:shape id="Freeform 223" o:spid="_x0000_s1102" style="position:absolute;left:1081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QXM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0lam86kIyDnfwAAAP//AwBQSwECLQAUAAYACAAAACEA2+H2y+4AAACFAQAAEwAAAAAAAAAAAAAA&#10;AAAAAAAAW0NvbnRlbnRfVHlwZXNdLnhtbFBLAQItABQABgAIAAAAIQBa9CxbvwAAABUBAAALAAAA&#10;AAAAAAAAAAAAAB8BAABfcmVscy8ucmVsc1BLAQItABQABgAIAAAAIQC5rQXM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0" o:spid="_x0000_s1103" style="position:absolute;left:10930;top:2529;width:79;height:25" coordorigin="1093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Hn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">
                  <v:shape id="Freeform 221" o:spid="_x0000_s1104" style="position:absolute;left:1093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8" o:spid="_x0000_s1105" style="position:absolute;left:11048;top:2529;width:79;height:25" coordorigin="1104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shape id="Freeform 219" o:spid="_x0000_s1106" style="position:absolute;left:1104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16" o:spid="_x0000_s1107" style="position:absolute;left:11167;top:2529;width:79;height:25" coordorigin="1116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shape id="Freeform 217" o:spid="_x0000_s1108" style="position:absolute;left:1116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ZkU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fhlCn9n0hGQixsAAAD//wMAUEsBAi0AFAAGAAgAAAAhANvh9svuAAAAhQEAABMAAAAAAAAA&#10;AAAAAAAAAAAAAFtDb250ZW50X1R5cGVzXS54bWxQSwECLQAUAAYACAAAACEAWvQsW78AAAAVAQAA&#10;CwAAAAAAAAAAAAAAAAAfAQAAX3JlbHMvLnJlbHNQSwECLQAUAAYACAAAACEAvTmZFM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4" o:spid="_x0000_s1109" style="position:absolute;left:11286;top:2529;width:79;height:25" coordorigin="1128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M0/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">
                  <v:shape id="Freeform 215" o:spid="_x0000_s1110" style="position:absolute;left:1128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2" o:spid="_x0000_s1111" style="position:absolute;left:11405;top:2529;width:79;height:25" coordorigin="1140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bT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7HJ5nwhGQ6z8AAAD//wMAUEsBAi0AFAAGAAgAAAAhANvh9svuAAAAhQEAABMAAAAAAAAA&#10;AAAAAAAAAAAAAFtDb250ZW50X1R5cGVzXS54bWxQSwECLQAUAAYACAAAACEAWvQsW78AAAAVAQAA&#10;CwAAAAAAAAAAAAAAAAAfAQAAX3JlbHMvLnJlbHNQSwECLQAUAAYACAAAACEA9wL208YAAADcAAAA&#10;DwAAAAAAAAAAAAAAAAAHAgAAZHJzL2Rvd25yZXYueG1sUEsFBgAAAAADAAMAtwAAAPoCAAAAAA==&#10;">
                  <v:shape id="Freeform 213" o:spid="_x0000_s1112" style="position:absolute;left:1140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                               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                               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                               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ű</w:t>
      </w:r>
      <w:proofErr w:type="spellEnd"/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                               </w:t>
      </w:r>
      <w:r w:rsidR="007C3761">
        <w:rPr>
          <w:rFonts w:ascii="Arial" w:eastAsia="Arial" w:hAnsi="Arial" w:cs="Arial"/>
          <w:b/>
          <w:bCs/>
          <w:color w:val="231F20"/>
          <w:spacing w:val="11"/>
          <w:sz w:val="24"/>
          <w:szCs w:val="24"/>
        </w:rPr>
        <w:t xml:space="preserve"> </w:t>
      </w:r>
      <w:proofErr w:type="spellStart"/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  <w:proofErr w:type="spellEnd"/>
    </w:p>
    <w:p w14:paraId="4299A719" w14:textId="77777777" w:rsidR="00D82453" w:rsidRDefault="00D82453">
      <w:pPr>
        <w:spacing w:before="7" w:after="0" w:line="130" w:lineRule="exact"/>
        <w:rPr>
          <w:sz w:val="13"/>
          <w:szCs w:val="13"/>
        </w:rPr>
      </w:pPr>
    </w:p>
    <w:p w14:paraId="1BAC4C9E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C03F76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37187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B346BA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1BAD4D2D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27677B6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5DB5C1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B6858BC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D210CA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7EFFD60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3CD80C1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7549B62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13D9CDF4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5BECAD5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37801E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DEDE16B" w14:textId="77777777" w:rsidR="00D82453" w:rsidRDefault="00C319EF">
      <w:pPr>
        <w:spacing w:before="33" w:after="0" w:line="240" w:lineRule="auto"/>
        <w:ind w:left="100" w:right="-20"/>
        <w:rPr>
          <w:rFonts w:ascii="Arial" w:eastAsia="Arial" w:hAnsi="Arial" w:cs="Arial"/>
          <w:sz w:val="21"/>
          <w:szCs w:val="2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89" behindDoc="1" locked="0" layoutInCell="1" allowOverlap="1" wp14:anchorId="74B39AC0" wp14:editId="2944B0F8">
                <wp:simplePos x="0" y="0"/>
                <wp:positionH relativeFrom="page">
                  <wp:posOffset>452120</wp:posOffset>
                </wp:positionH>
                <wp:positionV relativeFrom="paragraph">
                  <wp:posOffset>-958850</wp:posOffset>
                </wp:positionV>
                <wp:extent cx="3209925" cy="31115"/>
                <wp:effectExtent l="4445" t="1270" r="5080" b="5715"/>
                <wp:wrapNone/>
                <wp:docPr id="207" name="Group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712" y="-1510"/>
                          <a:chExt cx="5055" cy="49"/>
                        </a:xfrm>
                      </wpg:grpSpPr>
                      <wpg:grpSp>
                        <wpg:cNvPr id="208" name="Group 209"/>
                        <wpg:cNvGrpSpPr>
                          <a:grpSpLocks/>
                        </wpg:cNvGrpSpPr>
                        <wpg:grpSpPr bwMode="auto">
                          <a:xfrm>
                            <a:off x="720" y="-1502"/>
                            <a:ext cx="5040" cy="2"/>
                            <a:chOff x="720" y="-1502"/>
                            <a:chExt cx="5040" cy="2"/>
                          </a:xfrm>
                        </wpg:grpSpPr>
                        <wps:wsp>
                          <wps:cNvPr id="209" name="Freeform 210"/>
                          <wps:cNvSpPr>
                            <a:spLocks/>
                          </wps:cNvSpPr>
                          <wps:spPr bwMode="auto">
                            <a:xfrm>
                              <a:off x="720" y="-1502"/>
                              <a:ext cx="504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040"/>
                                <a:gd name="T2" fmla="+- 0 5760 72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" name="Group 207"/>
                        <wpg:cNvGrpSpPr>
                          <a:grpSpLocks/>
                        </wpg:cNvGrpSpPr>
                        <wpg:grpSpPr bwMode="auto">
                          <a:xfrm>
                            <a:off x="720" y="-1469"/>
                            <a:ext cx="5040" cy="2"/>
                            <a:chOff x="720" y="-1469"/>
                            <a:chExt cx="5040" cy="2"/>
                          </a:xfrm>
                        </wpg:grpSpPr>
                        <wps:wsp>
                          <wps:cNvPr id="211" name="Freeform 208"/>
                          <wps:cNvSpPr>
                            <a:spLocks/>
                          </wps:cNvSpPr>
                          <wps:spPr bwMode="auto">
                            <a:xfrm>
                              <a:off x="720" y="-146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040"/>
                                <a:gd name="T2" fmla="+- 0 5760 72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2DB7F1" id="Group 206" o:spid="_x0000_s1026" style="position:absolute;margin-left:35.6pt;margin-top:-75.5pt;width:252.75pt;height:2.45pt;z-index:-1691;mso-position-horizontal-relative:page" coordorigin="712,-1510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">
                <v:group id="Group 209" o:spid="_x0000_s1027" style="position:absolute;left:720;top:-1502;width:5040;height:2" coordorigin="720,-1502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shape id="Freeform 210" o:spid="_x0000_s1028" style="position:absolute;left:720;top:-1502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207" o:spid="_x0000_s1029" style="position:absolute;left:720;top:-1469;width:5040;height:2" coordorigin="720,-146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Freeform 208" o:spid="_x0000_s1030" style="position:absolute;left:720;top:-146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0" behindDoc="1" locked="0" layoutInCell="1" allowOverlap="1" wp14:anchorId="4B45D177" wp14:editId="5081A4FC">
                <wp:simplePos x="0" y="0"/>
                <wp:positionH relativeFrom="page">
                  <wp:posOffset>4109720</wp:posOffset>
                </wp:positionH>
                <wp:positionV relativeFrom="paragraph">
                  <wp:posOffset>-958850</wp:posOffset>
                </wp:positionV>
                <wp:extent cx="3209925" cy="31115"/>
                <wp:effectExtent l="4445" t="1270" r="5080" b="5715"/>
                <wp:wrapNone/>
                <wp:docPr id="202" name="Group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-1510"/>
                          <a:chExt cx="5055" cy="49"/>
                        </a:xfrm>
                      </wpg:grpSpPr>
                      <wpg:grpSp>
                        <wpg:cNvPr id="203" name="Group 204"/>
                        <wpg:cNvGrpSpPr>
                          <a:grpSpLocks/>
                        </wpg:cNvGrpSpPr>
                        <wpg:grpSpPr bwMode="auto">
                          <a:xfrm>
                            <a:off x="6480" y="-1502"/>
                            <a:ext cx="5040" cy="2"/>
                            <a:chOff x="6480" y="-1502"/>
                            <a:chExt cx="5040" cy="2"/>
                          </a:xfrm>
                        </wpg:grpSpPr>
                        <wps:wsp>
                          <wps:cNvPr id="204" name="Freeform 205"/>
                          <wps:cNvSpPr>
                            <a:spLocks/>
                          </wps:cNvSpPr>
                          <wps:spPr bwMode="auto">
                            <a:xfrm>
                              <a:off x="6480" y="-1502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" name="Group 202"/>
                        <wpg:cNvGrpSpPr>
                          <a:grpSpLocks/>
                        </wpg:cNvGrpSpPr>
                        <wpg:grpSpPr bwMode="auto">
                          <a:xfrm>
                            <a:off x="6480" y="-1469"/>
                            <a:ext cx="5040" cy="2"/>
                            <a:chOff x="6480" y="-1469"/>
                            <a:chExt cx="5040" cy="2"/>
                          </a:xfrm>
                        </wpg:grpSpPr>
                        <wps:wsp>
                          <wps:cNvPr id="206" name="Freeform 203"/>
                          <wps:cNvSpPr>
                            <a:spLocks/>
                          </wps:cNvSpPr>
                          <wps:spPr bwMode="auto">
                            <a:xfrm>
                              <a:off x="6480" y="-146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FAE86" id="Group 201" o:spid="_x0000_s1026" style="position:absolute;margin-left:323.6pt;margin-top:-75.5pt;width:252.75pt;height:2.45pt;z-index:-1690;mso-position-horizontal-relative:page" coordorigin="6472,-1510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">
                <v:group id="Group 204" o:spid="_x0000_s1027" style="position:absolute;left:6480;top:-1502;width:5040;height:2" coordorigin="6480,-1502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shape id="Freeform 205" o:spid="_x0000_s1028" style="position:absolute;left:6480;top:-1502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202" o:spid="_x0000_s1029" style="position:absolute;left:6480;top:-1469;width:5040;height:2" coordorigin="6480,-146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<v:shape id="Freeform 203" o:spid="_x0000_s1030" style="position:absolute;left:6480;top:-146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1" behindDoc="1" locked="0" layoutInCell="1" allowOverlap="1" wp14:anchorId="18A340D3" wp14:editId="49FA99FF">
                <wp:simplePos x="0" y="0"/>
                <wp:positionH relativeFrom="page">
                  <wp:posOffset>4105910</wp:posOffset>
                </wp:positionH>
                <wp:positionV relativeFrom="paragraph">
                  <wp:posOffset>-599440</wp:posOffset>
                </wp:positionV>
                <wp:extent cx="3194685" cy="33020"/>
                <wp:effectExtent l="635" t="0" r="5080" b="0"/>
                <wp:wrapNone/>
                <wp:docPr id="115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-944"/>
                          <a:chExt cx="5031" cy="52"/>
                        </a:xfrm>
                      </wpg:grpSpPr>
                      <wpg:grpSp>
                        <wpg:cNvPr id="116" name="Group 199"/>
                        <wpg:cNvGrpSpPr>
                          <a:grpSpLocks/>
                        </wpg:cNvGrpSpPr>
                        <wpg:grpSpPr bwMode="auto">
                          <a:xfrm>
                            <a:off x="6480" y="-930"/>
                            <a:ext cx="14" cy="25"/>
                            <a:chOff x="6480" y="-930"/>
                            <a:chExt cx="14" cy="25"/>
                          </a:xfrm>
                        </wpg:grpSpPr>
                        <wps:wsp>
                          <wps:cNvPr id="117" name="Freeform 200"/>
                          <wps:cNvSpPr>
                            <a:spLocks/>
                          </wps:cNvSpPr>
                          <wps:spPr bwMode="auto">
                            <a:xfrm>
                              <a:off x="6480" y="-930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-918 -930"/>
                                <a:gd name="T3" fmla="*/ -918 h 25"/>
                                <a:gd name="T4" fmla="+- 0 6494 6480"/>
                                <a:gd name="T5" fmla="*/ T4 w 14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2"/>
                                  </a:moveTo>
                                  <a:lnTo>
                                    <a:pt x="14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197"/>
                        <wpg:cNvGrpSpPr>
                          <a:grpSpLocks/>
                        </wpg:cNvGrpSpPr>
                        <wpg:grpSpPr bwMode="auto">
                          <a:xfrm>
                            <a:off x="6534" y="-930"/>
                            <a:ext cx="79" cy="25"/>
                            <a:chOff x="6534" y="-930"/>
                            <a:chExt cx="79" cy="25"/>
                          </a:xfrm>
                        </wpg:grpSpPr>
                        <wps:wsp>
                          <wps:cNvPr id="119" name="Freeform 198"/>
                          <wps:cNvSpPr>
                            <a:spLocks/>
                          </wps:cNvSpPr>
                          <wps:spPr bwMode="auto">
                            <a:xfrm>
                              <a:off x="653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-918 -930"/>
                                <a:gd name="T3" fmla="*/ -918 h 25"/>
                                <a:gd name="T4" fmla="+- 0 6613 653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" name="Group 195"/>
                        <wpg:cNvGrpSpPr>
                          <a:grpSpLocks/>
                        </wpg:cNvGrpSpPr>
                        <wpg:grpSpPr bwMode="auto">
                          <a:xfrm>
                            <a:off x="6653" y="-930"/>
                            <a:ext cx="79" cy="25"/>
                            <a:chOff x="6653" y="-930"/>
                            <a:chExt cx="79" cy="25"/>
                          </a:xfrm>
                        </wpg:grpSpPr>
                        <wps:wsp>
                          <wps:cNvPr id="121" name="Freeform 196"/>
                          <wps:cNvSpPr>
                            <a:spLocks/>
                          </wps:cNvSpPr>
                          <wps:spPr bwMode="auto">
                            <a:xfrm>
                              <a:off x="665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-918 -930"/>
                                <a:gd name="T3" fmla="*/ -918 h 25"/>
                                <a:gd name="T4" fmla="+- 0 6732 665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" name="Group 193"/>
                        <wpg:cNvGrpSpPr>
                          <a:grpSpLocks/>
                        </wpg:cNvGrpSpPr>
                        <wpg:grpSpPr bwMode="auto">
                          <a:xfrm>
                            <a:off x="6772" y="-930"/>
                            <a:ext cx="79" cy="25"/>
                            <a:chOff x="6772" y="-930"/>
                            <a:chExt cx="79" cy="25"/>
                          </a:xfrm>
                        </wpg:grpSpPr>
                        <wps:wsp>
                          <wps:cNvPr id="123" name="Freeform 194"/>
                          <wps:cNvSpPr>
                            <a:spLocks/>
                          </wps:cNvSpPr>
                          <wps:spPr bwMode="auto">
                            <a:xfrm>
                              <a:off x="677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-918 -930"/>
                                <a:gd name="T3" fmla="*/ -918 h 25"/>
                                <a:gd name="T4" fmla="+- 0 6851 677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" name="Group 191"/>
                        <wpg:cNvGrpSpPr>
                          <a:grpSpLocks/>
                        </wpg:cNvGrpSpPr>
                        <wpg:grpSpPr bwMode="auto">
                          <a:xfrm>
                            <a:off x="6890" y="-930"/>
                            <a:ext cx="79" cy="25"/>
                            <a:chOff x="6890" y="-930"/>
                            <a:chExt cx="79" cy="25"/>
                          </a:xfrm>
                        </wpg:grpSpPr>
                        <wps:wsp>
                          <wps:cNvPr id="125" name="Freeform 192"/>
                          <wps:cNvSpPr>
                            <a:spLocks/>
                          </wps:cNvSpPr>
                          <wps:spPr bwMode="auto">
                            <a:xfrm>
                              <a:off x="689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-918 -930"/>
                                <a:gd name="T3" fmla="*/ -918 h 25"/>
                                <a:gd name="T4" fmla="+- 0 6970 689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" name="Group 189"/>
                        <wpg:cNvGrpSpPr>
                          <a:grpSpLocks/>
                        </wpg:cNvGrpSpPr>
                        <wpg:grpSpPr bwMode="auto">
                          <a:xfrm>
                            <a:off x="7009" y="-930"/>
                            <a:ext cx="79" cy="25"/>
                            <a:chOff x="7009" y="-930"/>
                            <a:chExt cx="79" cy="25"/>
                          </a:xfrm>
                        </wpg:grpSpPr>
                        <wps:wsp>
                          <wps:cNvPr id="127" name="Freeform 190"/>
                          <wps:cNvSpPr>
                            <a:spLocks/>
                          </wps:cNvSpPr>
                          <wps:spPr bwMode="auto">
                            <a:xfrm>
                              <a:off x="700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-918 -930"/>
                                <a:gd name="T3" fmla="*/ -918 h 25"/>
                                <a:gd name="T4" fmla="+- 0 7088 700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" name="Group 187"/>
                        <wpg:cNvGrpSpPr>
                          <a:grpSpLocks/>
                        </wpg:cNvGrpSpPr>
                        <wpg:grpSpPr bwMode="auto">
                          <a:xfrm>
                            <a:off x="7128" y="-930"/>
                            <a:ext cx="79" cy="25"/>
                            <a:chOff x="7128" y="-930"/>
                            <a:chExt cx="79" cy="25"/>
                          </a:xfrm>
                        </wpg:grpSpPr>
                        <wps:wsp>
                          <wps:cNvPr id="129" name="Freeform 188"/>
                          <wps:cNvSpPr>
                            <a:spLocks/>
                          </wps:cNvSpPr>
                          <wps:spPr bwMode="auto">
                            <a:xfrm>
                              <a:off x="712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-918 -930"/>
                                <a:gd name="T3" fmla="*/ -918 h 25"/>
                                <a:gd name="T4" fmla="+- 0 7207 712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" name="Group 185"/>
                        <wpg:cNvGrpSpPr>
                          <a:grpSpLocks/>
                        </wpg:cNvGrpSpPr>
                        <wpg:grpSpPr bwMode="auto">
                          <a:xfrm>
                            <a:off x="7247" y="-930"/>
                            <a:ext cx="79" cy="25"/>
                            <a:chOff x="7247" y="-930"/>
                            <a:chExt cx="79" cy="25"/>
                          </a:xfrm>
                        </wpg:grpSpPr>
                        <wps:wsp>
                          <wps:cNvPr id="131" name="Freeform 186"/>
                          <wps:cNvSpPr>
                            <a:spLocks/>
                          </wps:cNvSpPr>
                          <wps:spPr bwMode="auto">
                            <a:xfrm>
                              <a:off x="724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-918 -930"/>
                                <a:gd name="T3" fmla="*/ -918 h 25"/>
                                <a:gd name="T4" fmla="+- 0 7326 724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" name="Group 183"/>
                        <wpg:cNvGrpSpPr>
                          <a:grpSpLocks/>
                        </wpg:cNvGrpSpPr>
                        <wpg:grpSpPr bwMode="auto">
                          <a:xfrm>
                            <a:off x="7366" y="-930"/>
                            <a:ext cx="79" cy="25"/>
                            <a:chOff x="7366" y="-930"/>
                            <a:chExt cx="79" cy="25"/>
                          </a:xfrm>
                        </wpg:grpSpPr>
                        <wps:wsp>
                          <wps:cNvPr id="133" name="Freeform 184"/>
                          <wps:cNvSpPr>
                            <a:spLocks/>
                          </wps:cNvSpPr>
                          <wps:spPr bwMode="auto">
                            <a:xfrm>
                              <a:off x="736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-918 -930"/>
                                <a:gd name="T3" fmla="*/ -918 h 25"/>
                                <a:gd name="T4" fmla="+- 0 7445 736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" name="Group 181"/>
                        <wpg:cNvGrpSpPr>
                          <a:grpSpLocks/>
                        </wpg:cNvGrpSpPr>
                        <wpg:grpSpPr bwMode="auto">
                          <a:xfrm>
                            <a:off x="7484" y="-930"/>
                            <a:ext cx="79" cy="25"/>
                            <a:chOff x="7484" y="-930"/>
                            <a:chExt cx="79" cy="25"/>
                          </a:xfrm>
                        </wpg:grpSpPr>
                        <wps:wsp>
                          <wps:cNvPr id="135" name="Freeform 182"/>
                          <wps:cNvSpPr>
                            <a:spLocks/>
                          </wps:cNvSpPr>
                          <wps:spPr bwMode="auto">
                            <a:xfrm>
                              <a:off x="748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-918 -930"/>
                                <a:gd name="T3" fmla="*/ -918 h 25"/>
                                <a:gd name="T4" fmla="+- 0 7564 748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" name="Group 179"/>
                        <wpg:cNvGrpSpPr>
                          <a:grpSpLocks/>
                        </wpg:cNvGrpSpPr>
                        <wpg:grpSpPr bwMode="auto">
                          <a:xfrm>
                            <a:off x="7603" y="-930"/>
                            <a:ext cx="79" cy="25"/>
                            <a:chOff x="7603" y="-930"/>
                            <a:chExt cx="79" cy="25"/>
                          </a:xfrm>
                        </wpg:grpSpPr>
                        <wps:wsp>
                          <wps:cNvPr id="137" name="Freeform 180"/>
                          <wps:cNvSpPr>
                            <a:spLocks/>
                          </wps:cNvSpPr>
                          <wps:spPr bwMode="auto">
                            <a:xfrm>
                              <a:off x="760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-918 -930"/>
                                <a:gd name="T3" fmla="*/ -918 h 25"/>
                                <a:gd name="T4" fmla="+- 0 7682 760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177"/>
                        <wpg:cNvGrpSpPr>
                          <a:grpSpLocks/>
                        </wpg:cNvGrpSpPr>
                        <wpg:grpSpPr bwMode="auto">
                          <a:xfrm>
                            <a:off x="7722" y="-930"/>
                            <a:ext cx="79" cy="25"/>
                            <a:chOff x="7722" y="-930"/>
                            <a:chExt cx="79" cy="25"/>
                          </a:xfrm>
                        </wpg:grpSpPr>
                        <wps:wsp>
                          <wps:cNvPr id="139" name="Freeform 178"/>
                          <wps:cNvSpPr>
                            <a:spLocks/>
                          </wps:cNvSpPr>
                          <wps:spPr bwMode="auto">
                            <a:xfrm>
                              <a:off x="772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-918 -930"/>
                                <a:gd name="T3" fmla="*/ -918 h 25"/>
                                <a:gd name="T4" fmla="+- 0 7801 772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" name="Group 175"/>
                        <wpg:cNvGrpSpPr>
                          <a:grpSpLocks/>
                        </wpg:cNvGrpSpPr>
                        <wpg:grpSpPr bwMode="auto">
                          <a:xfrm>
                            <a:off x="7841" y="-930"/>
                            <a:ext cx="79" cy="25"/>
                            <a:chOff x="7841" y="-930"/>
                            <a:chExt cx="79" cy="25"/>
                          </a:xfrm>
                        </wpg:grpSpPr>
                        <wps:wsp>
                          <wps:cNvPr id="141" name="Freeform 176"/>
                          <wps:cNvSpPr>
                            <a:spLocks/>
                          </wps:cNvSpPr>
                          <wps:spPr bwMode="auto">
                            <a:xfrm>
                              <a:off x="784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-918 -930"/>
                                <a:gd name="T3" fmla="*/ -918 h 25"/>
                                <a:gd name="T4" fmla="+- 0 7920 784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" name="Group 173"/>
                        <wpg:cNvGrpSpPr>
                          <a:grpSpLocks/>
                        </wpg:cNvGrpSpPr>
                        <wpg:grpSpPr bwMode="auto">
                          <a:xfrm>
                            <a:off x="7960" y="-930"/>
                            <a:ext cx="79" cy="25"/>
                            <a:chOff x="7960" y="-930"/>
                            <a:chExt cx="79" cy="25"/>
                          </a:xfrm>
                        </wpg:grpSpPr>
                        <wps:wsp>
                          <wps:cNvPr id="143" name="Freeform 174"/>
                          <wps:cNvSpPr>
                            <a:spLocks/>
                          </wps:cNvSpPr>
                          <wps:spPr bwMode="auto">
                            <a:xfrm>
                              <a:off x="796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-918 -930"/>
                                <a:gd name="T3" fmla="*/ -918 h 25"/>
                                <a:gd name="T4" fmla="+- 0 8039 796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" name="Group 171"/>
                        <wpg:cNvGrpSpPr>
                          <a:grpSpLocks/>
                        </wpg:cNvGrpSpPr>
                        <wpg:grpSpPr bwMode="auto">
                          <a:xfrm>
                            <a:off x="8078" y="-930"/>
                            <a:ext cx="79" cy="25"/>
                            <a:chOff x="8078" y="-930"/>
                            <a:chExt cx="79" cy="25"/>
                          </a:xfrm>
                        </wpg:grpSpPr>
                        <wps:wsp>
                          <wps:cNvPr id="145" name="Freeform 172"/>
                          <wps:cNvSpPr>
                            <a:spLocks/>
                          </wps:cNvSpPr>
                          <wps:spPr bwMode="auto">
                            <a:xfrm>
                              <a:off x="807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-918 -930"/>
                                <a:gd name="T3" fmla="*/ -918 h 25"/>
                                <a:gd name="T4" fmla="+- 0 8158 807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" name="Group 169"/>
                        <wpg:cNvGrpSpPr>
                          <a:grpSpLocks/>
                        </wpg:cNvGrpSpPr>
                        <wpg:grpSpPr bwMode="auto">
                          <a:xfrm>
                            <a:off x="8197" y="-930"/>
                            <a:ext cx="79" cy="25"/>
                            <a:chOff x="8197" y="-930"/>
                            <a:chExt cx="79" cy="25"/>
                          </a:xfrm>
                        </wpg:grpSpPr>
                        <wps:wsp>
                          <wps:cNvPr id="147" name="Freeform 170"/>
                          <wps:cNvSpPr>
                            <a:spLocks/>
                          </wps:cNvSpPr>
                          <wps:spPr bwMode="auto">
                            <a:xfrm>
                              <a:off x="819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-918 -930"/>
                                <a:gd name="T3" fmla="*/ -918 h 25"/>
                                <a:gd name="T4" fmla="+- 0 8276 819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67"/>
                        <wpg:cNvGrpSpPr>
                          <a:grpSpLocks/>
                        </wpg:cNvGrpSpPr>
                        <wpg:grpSpPr bwMode="auto">
                          <a:xfrm>
                            <a:off x="8316" y="-930"/>
                            <a:ext cx="79" cy="25"/>
                            <a:chOff x="8316" y="-930"/>
                            <a:chExt cx="79" cy="25"/>
                          </a:xfrm>
                        </wpg:grpSpPr>
                        <wps:wsp>
                          <wps:cNvPr id="149" name="Freeform 168"/>
                          <wps:cNvSpPr>
                            <a:spLocks/>
                          </wps:cNvSpPr>
                          <wps:spPr bwMode="auto">
                            <a:xfrm>
                              <a:off x="831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-918 -930"/>
                                <a:gd name="T3" fmla="*/ -918 h 25"/>
                                <a:gd name="T4" fmla="+- 0 8395 831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65"/>
                        <wpg:cNvGrpSpPr>
                          <a:grpSpLocks/>
                        </wpg:cNvGrpSpPr>
                        <wpg:grpSpPr bwMode="auto">
                          <a:xfrm>
                            <a:off x="8435" y="-930"/>
                            <a:ext cx="79" cy="25"/>
                            <a:chOff x="8435" y="-930"/>
                            <a:chExt cx="79" cy="25"/>
                          </a:xfrm>
                        </wpg:grpSpPr>
                        <wps:wsp>
                          <wps:cNvPr id="151" name="Freeform 166"/>
                          <wps:cNvSpPr>
                            <a:spLocks/>
                          </wps:cNvSpPr>
                          <wps:spPr bwMode="auto">
                            <a:xfrm>
                              <a:off x="843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-918 -930"/>
                                <a:gd name="T3" fmla="*/ -918 h 25"/>
                                <a:gd name="T4" fmla="+- 0 8514 843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63"/>
                        <wpg:cNvGrpSpPr>
                          <a:grpSpLocks/>
                        </wpg:cNvGrpSpPr>
                        <wpg:grpSpPr bwMode="auto">
                          <a:xfrm>
                            <a:off x="8554" y="-930"/>
                            <a:ext cx="79" cy="25"/>
                            <a:chOff x="8554" y="-930"/>
                            <a:chExt cx="79" cy="25"/>
                          </a:xfrm>
                        </wpg:grpSpPr>
                        <wps:wsp>
                          <wps:cNvPr id="153" name="Freeform 164"/>
                          <wps:cNvSpPr>
                            <a:spLocks/>
                          </wps:cNvSpPr>
                          <wps:spPr bwMode="auto">
                            <a:xfrm>
                              <a:off x="855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-918 -930"/>
                                <a:gd name="T3" fmla="*/ -918 h 25"/>
                                <a:gd name="T4" fmla="+- 0 8633 855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" name="Group 161"/>
                        <wpg:cNvGrpSpPr>
                          <a:grpSpLocks/>
                        </wpg:cNvGrpSpPr>
                        <wpg:grpSpPr bwMode="auto">
                          <a:xfrm>
                            <a:off x="8672" y="-930"/>
                            <a:ext cx="79" cy="25"/>
                            <a:chOff x="8672" y="-930"/>
                            <a:chExt cx="79" cy="25"/>
                          </a:xfrm>
                        </wpg:grpSpPr>
                        <wps:wsp>
                          <wps:cNvPr id="155" name="Freeform 162"/>
                          <wps:cNvSpPr>
                            <a:spLocks/>
                          </wps:cNvSpPr>
                          <wps:spPr bwMode="auto">
                            <a:xfrm>
                              <a:off x="867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-918 -930"/>
                                <a:gd name="T3" fmla="*/ -918 h 25"/>
                                <a:gd name="T4" fmla="+- 0 8752 867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159"/>
                        <wpg:cNvGrpSpPr>
                          <a:grpSpLocks/>
                        </wpg:cNvGrpSpPr>
                        <wpg:grpSpPr bwMode="auto">
                          <a:xfrm>
                            <a:off x="8791" y="-930"/>
                            <a:ext cx="79" cy="25"/>
                            <a:chOff x="8791" y="-930"/>
                            <a:chExt cx="79" cy="25"/>
                          </a:xfrm>
                        </wpg:grpSpPr>
                        <wps:wsp>
                          <wps:cNvPr id="157" name="Freeform 160"/>
                          <wps:cNvSpPr>
                            <a:spLocks/>
                          </wps:cNvSpPr>
                          <wps:spPr bwMode="auto">
                            <a:xfrm>
                              <a:off x="879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-918 -930"/>
                                <a:gd name="T3" fmla="*/ -918 h 25"/>
                                <a:gd name="T4" fmla="+- 0 8870 879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157"/>
                        <wpg:cNvGrpSpPr>
                          <a:grpSpLocks/>
                        </wpg:cNvGrpSpPr>
                        <wpg:grpSpPr bwMode="auto">
                          <a:xfrm>
                            <a:off x="8910" y="-930"/>
                            <a:ext cx="79" cy="25"/>
                            <a:chOff x="8910" y="-930"/>
                            <a:chExt cx="79" cy="25"/>
                          </a:xfrm>
                        </wpg:grpSpPr>
                        <wps:wsp>
                          <wps:cNvPr id="159" name="Freeform 158"/>
                          <wps:cNvSpPr>
                            <a:spLocks/>
                          </wps:cNvSpPr>
                          <wps:spPr bwMode="auto">
                            <a:xfrm>
                              <a:off x="891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-918 -930"/>
                                <a:gd name="T3" fmla="*/ -918 h 25"/>
                                <a:gd name="T4" fmla="+- 0 8989 891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" name="Group 155"/>
                        <wpg:cNvGrpSpPr>
                          <a:grpSpLocks/>
                        </wpg:cNvGrpSpPr>
                        <wpg:grpSpPr bwMode="auto">
                          <a:xfrm>
                            <a:off x="9029" y="-930"/>
                            <a:ext cx="79" cy="25"/>
                            <a:chOff x="9029" y="-930"/>
                            <a:chExt cx="79" cy="25"/>
                          </a:xfrm>
                        </wpg:grpSpPr>
                        <wps:wsp>
                          <wps:cNvPr id="161" name="Freeform 156"/>
                          <wps:cNvSpPr>
                            <a:spLocks/>
                          </wps:cNvSpPr>
                          <wps:spPr bwMode="auto">
                            <a:xfrm>
                              <a:off x="902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-918 -930"/>
                                <a:gd name="T3" fmla="*/ -918 h 25"/>
                                <a:gd name="T4" fmla="+- 0 9108 902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" name="Group 153"/>
                        <wpg:cNvGrpSpPr>
                          <a:grpSpLocks/>
                        </wpg:cNvGrpSpPr>
                        <wpg:grpSpPr bwMode="auto">
                          <a:xfrm>
                            <a:off x="9148" y="-930"/>
                            <a:ext cx="79" cy="25"/>
                            <a:chOff x="9148" y="-930"/>
                            <a:chExt cx="79" cy="25"/>
                          </a:xfrm>
                        </wpg:grpSpPr>
                        <wps:wsp>
                          <wps:cNvPr id="163" name="Freeform 154"/>
                          <wps:cNvSpPr>
                            <a:spLocks/>
                          </wps:cNvSpPr>
                          <wps:spPr bwMode="auto">
                            <a:xfrm>
                              <a:off x="914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-918 -930"/>
                                <a:gd name="T3" fmla="*/ -918 h 25"/>
                                <a:gd name="T4" fmla="+- 0 9227 914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" name="Group 151"/>
                        <wpg:cNvGrpSpPr>
                          <a:grpSpLocks/>
                        </wpg:cNvGrpSpPr>
                        <wpg:grpSpPr bwMode="auto">
                          <a:xfrm>
                            <a:off x="9266" y="-930"/>
                            <a:ext cx="79" cy="25"/>
                            <a:chOff x="9266" y="-930"/>
                            <a:chExt cx="79" cy="25"/>
                          </a:xfrm>
                        </wpg:grpSpPr>
                        <wps:wsp>
                          <wps:cNvPr id="165" name="Freeform 152"/>
                          <wps:cNvSpPr>
                            <a:spLocks/>
                          </wps:cNvSpPr>
                          <wps:spPr bwMode="auto">
                            <a:xfrm>
                              <a:off x="926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-918 -930"/>
                                <a:gd name="T3" fmla="*/ -918 h 25"/>
                                <a:gd name="T4" fmla="+- 0 9346 926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" name="Group 149"/>
                        <wpg:cNvGrpSpPr>
                          <a:grpSpLocks/>
                        </wpg:cNvGrpSpPr>
                        <wpg:grpSpPr bwMode="auto">
                          <a:xfrm>
                            <a:off x="9385" y="-930"/>
                            <a:ext cx="79" cy="25"/>
                            <a:chOff x="9385" y="-930"/>
                            <a:chExt cx="79" cy="25"/>
                          </a:xfrm>
                        </wpg:grpSpPr>
                        <wps:wsp>
                          <wps:cNvPr id="167" name="Freeform 150"/>
                          <wps:cNvSpPr>
                            <a:spLocks/>
                          </wps:cNvSpPr>
                          <wps:spPr bwMode="auto">
                            <a:xfrm>
                              <a:off x="938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-918 -930"/>
                                <a:gd name="T3" fmla="*/ -918 h 25"/>
                                <a:gd name="T4" fmla="+- 0 9464 938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147"/>
                        <wpg:cNvGrpSpPr>
                          <a:grpSpLocks/>
                        </wpg:cNvGrpSpPr>
                        <wpg:grpSpPr bwMode="auto">
                          <a:xfrm>
                            <a:off x="9504" y="-930"/>
                            <a:ext cx="79" cy="25"/>
                            <a:chOff x="9504" y="-930"/>
                            <a:chExt cx="79" cy="25"/>
                          </a:xfrm>
                        </wpg:grpSpPr>
                        <wps:wsp>
                          <wps:cNvPr id="169" name="Freeform 148"/>
                          <wps:cNvSpPr>
                            <a:spLocks/>
                          </wps:cNvSpPr>
                          <wps:spPr bwMode="auto">
                            <a:xfrm>
                              <a:off x="950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-918 -930"/>
                                <a:gd name="T3" fmla="*/ -918 h 25"/>
                                <a:gd name="T4" fmla="+- 0 9583 950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" name="Group 145"/>
                        <wpg:cNvGrpSpPr>
                          <a:grpSpLocks/>
                        </wpg:cNvGrpSpPr>
                        <wpg:grpSpPr bwMode="auto">
                          <a:xfrm>
                            <a:off x="9623" y="-930"/>
                            <a:ext cx="79" cy="25"/>
                            <a:chOff x="9623" y="-930"/>
                            <a:chExt cx="79" cy="25"/>
                          </a:xfrm>
                        </wpg:grpSpPr>
                        <wps:wsp>
                          <wps:cNvPr id="171" name="Freeform 146"/>
                          <wps:cNvSpPr>
                            <a:spLocks/>
                          </wps:cNvSpPr>
                          <wps:spPr bwMode="auto">
                            <a:xfrm>
                              <a:off x="962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-918 -930"/>
                                <a:gd name="T3" fmla="*/ -918 h 25"/>
                                <a:gd name="T4" fmla="+- 0 9702 962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" name="Group 143"/>
                        <wpg:cNvGrpSpPr>
                          <a:grpSpLocks/>
                        </wpg:cNvGrpSpPr>
                        <wpg:grpSpPr bwMode="auto">
                          <a:xfrm>
                            <a:off x="9742" y="-930"/>
                            <a:ext cx="79" cy="25"/>
                            <a:chOff x="9742" y="-930"/>
                            <a:chExt cx="79" cy="25"/>
                          </a:xfrm>
                        </wpg:grpSpPr>
                        <wps:wsp>
                          <wps:cNvPr id="173" name="Freeform 144"/>
                          <wps:cNvSpPr>
                            <a:spLocks/>
                          </wps:cNvSpPr>
                          <wps:spPr bwMode="auto">
                            <a:xfrm>
                              <a:off x="974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-918 -930"/>
                                <a:gd name="T3" fmla="*/ -918 h 25"/>
                                <a:gd name="T4" fmla="+- 0 9821 974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" name="Group 141"/>
                        <wpg:cNvGrpSpPr>
                          <a:grpSpLocks/>
                        </wpg:cNvGrpSpPr>
                        <wpg:grpSpPr bwMode="auto">
                          <a:xfrm>
                            <a:off x="9860" y="-930"/>
                            <a:ext cx="79" cy="25"/>
                            <a:chOff x="9860" y="-930"/>
                            <a:chExt cx="79" cy="25"/>
                          </a:xfrm>
                        </wpg:grpSpPr>
                        <wps:wsp>
                          <wps:cNvPr id="175" name="Freeform 142"/>
                          <wps:cNvSpPr>
                            <a:spLocks/>
                          </wps:cNvSpPr>
                          <wps:spPr bwMode="auto">
                            <a:xfrm>
                              <a:off x="986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-918 -930"/>
                                <a:gd name="T3" fmla="*/ -918 h 25"/>
                                <a:gd name="T4" fmla="+- 0 9940 986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" name="Group 139"/>
                        <wpg:cNvGrpSpPr>
                          <a:grpSpLocks/>
                        </wpg:cNvGrpSpPr>
                        <wpg:grpSpPr bwMode="auto">
                          <a:xfrm>
                            <a:off x="9979" y="-930"/>
                            <a:ext cx="79" cy="25"/>
                            <a:chOff x="9979" y="-930"/>
                            <a:chExt cx="79" cy="25"/>
                          </a:xfrm>
                        </wpg:grpSpPr>
                        <wps:wsp>
                          <wps:cNvPr id="177" name="Freeform 140"/>
                          <wps:cNvSpPr>
                            <a:spLocks/>
                          </wps:cNvSpPr>
                          <wps:spPr bwMode="auto">
                            <a:xfrm>
                              <a:off x="997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-918 -930"/>
                                <a:gd name="T3" fmla="*/ -918 h 25"/>
                                <a:gd name="T4" fmla="+- 0 10058 997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" name="Group 137"/>
                        <wpg:cNvGrpSpPr>
                          <a:grpSpLocks/>
                        </wpg:cNvGrpSpPr>
                        <wpg:grpSpPr bwMode="auto">
                          <a:xfrm>
                            <a:off x="10098" y="-930"/>
                            <a:ext cx="79" cy="25"/>
                            <a:chOff x="10098" y="-930"/>
                            <a:chExt cx="79" cy="25"/>
                          </a:xfrm>
                        </wpg:grpSpPr>
                        <wps:wsp>
                          <wps:cNvPr id="179" name="Freeform 138"/>
                          <wps:cNvSpPr>
                            <a:spLocks/>
                          </wps:cNvSpPr>
                          <wps:spPr bwMode="auto">
                            <a:xfrm>
                              <a:off x="1009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-918 -930"/>
                                <a:gd name="T3" fmla="*/ -918 h 25"/>
                                <a:gd name="T4" fmla="+- 0 10177 1009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" name="Group 135"/>
                        <wpg:cNvGrpSpPr>
                          <a:grpSpLocks/>
                        </wpg:cNvGrpSpPr>
                        <wpg:grpSpPr bwMode="auto">
                          <a:xfrm>
                            <a:off x="10217" y="-930"/>
                            <a:ext cx="79" cy="25"/>
                            <a:chOff x="10217" y="-930"/>
                            <a:chExt cx="79" cy="25"/>
                          </a:xfrm>
                        </wpg:grpSpPr>
                        <wps:wsp>
                          <wps:cNvPr id="181" name="Freeform 136"/>
                          <wps:cNvSpPr>
                            <a:spLocks/>
                          </wps:cNvSpPr>
                          <wps:spPr bwMode="auto">
                            <a:xfrm>
                              <a:off x="1021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-918 -930"/>
                                <a:gd name="T3" fmla="*/ -918 h 25"/>
                                <a:gd name="T4" fmla="+- 0 10296 1021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" name="Group 133"/>
                        <wpg:cNvGrpSpPr>
                          <a:grpSpLocks/>
                        </wpg:cNvGrpSpPr>
                        <wpg:grpSpPr bwMode="auto">
                          <a:xfrm>
                            <a:off x="10336" y="-930"/>
                            <a:ext cx="79" cy="25"/>
                            <a:chOff x="10336" y="-930"/>
                            <a:chExt cx="79" cy="25"/>
                          </a:xfrm>
                        </wpg:grpSpPr>
                        <wps:wsp>
                          <wps:cNvPr id="183" name="Freeform 134"/>
                          <wps:cNvSpPr>
                            <a:spLocks/>
                          </wps:cNvSpPr>
                          <wps:spPr bwMode="auto">
                            <a:xfrm>
                              <a:off x="1033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-918 -930"/>
                                <a:gd name="T3" fmla="*/ -918 h 25"/>
                                <a:gd name="T4" fmla="+- 0 10415 1033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" name="Group 131"/>
                        <wpg:cNvGrpSpPr>
                          <a:grpSpLocks/>
                        </wpg:cNvGrpSpPr>
                        <wpg:grpSpPr bwMode="auto">
                          <a:xfrm>
                            <a:off x="10454" y="-930"/>
                            <a:ext cx="79" cy="25"/>
                            <a:chOff x="10454" y="-930"/>
                            <a:chExt cx="79" cy="25"/>
                          </a:xfrm>
                        </wpg:grpSpPr>
                        <wps:wsp>
                          <wps:cNvPr id="185" name="Freeform 132"/>
                          <wps:cNvSpPr>
                            <a:spLocks/>
                          </wps:cNvSpPr>
                          <wps:spPr bwMode="auto">
                            <a:xfrm>
                              <a:off x="1045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-918 -930"/>
                                <a:gd name="T3" fmla="*/ -918 h 25"/>
                                <a:gd name="T4" fmla="+- 0 10534 1045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" name="Group 129"/>
                        <wpg:cNvGrpSpPr>
                          <a:grpSpLocks/>
                        </wpg:cNvGrpSpPr>
                        <wpg:grpSpPr bwMode="auto">
                          <a:xfrm>
                            <a:off x="10573" y="-930"/>
                            <a:ext cx="79" cy="25"/>
                            <a:chOff x="10573" y="-930"/>
                            <a:chExt cx="79" cy="25"/>
                          </a:xfrm>
                        </wpg:grpSpPr>
                        <wps:wsp>
                          <wps:cNvPr id="187" name="Freeform 130"/>
                          <wps:cNvSpPr>
                            <a:spLocks/>
                          </wps:cNvSpPr>
                          <wps:spPr bwMode="auto">
                            <a:xfrm>
                              <a:off x="1057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-918 -930"/>
                                <a:gd name="T3" fmla="*/ -918 h 25"/>
                                <a:gd name="T4" fmla="+- 0 10652 1057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" name="Group 127"/>
                        <wpg:cNvGrpSpPr>
                          <a:grpSpLocks/>
                        </wpg:cNvGrpSpPr>
                        <wpg:grpSpPr bwMode="auto">
                          <a:xfrm>
                            <a:off x="10692" y="-930"/>
                            <a:ext cx="79" cy="25"/>
                            <a:chOff x="10692" y="-930"/>
                            <a:chExt cx="79" cy="25"/>
                          </a:xfrm>
                        </wpg:grpSpPr>
                        <wps:wsp>
                          <wps:cNvPr id="189" name="Freeform 128"/>
                          <wps:cNvSpPr>
                            <a:spLocks/>
                          </wps:cNvSpPr>
                          <wps:spPr bwMode="auto">
                            <a:xfrm>
                              <a:off x="1069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-918 -930"/>
                                <a:gd name="T3" fmla="*/ -918 h 25"/>
                                <a:gd name="T4" fmla="+- 0 10771 1069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" name="Group 125"/>
                        <wpg:cNvGrpSpPr>
                          <a:grpSpLocks/>
                        </wpg:cNvGrpSpPr>
                        <wpg:grpSpPr bwMode="auto">
                          <a:xfrm>
                            <a:off x="10811" y="-930"/>
                            <a:ext cx="79" cy="25"/>
                            <a:chOff x="10811" y="-930"/>
                            <a:chExt cx="79" cy="25"/>
                          </a:xfrm>
                        </wpg:grpSpPr>
                        <wps:wsp>
                          <wps:cNvPr id="191" name="Freeform 126"/>
                          <wps:cNvSpPr>
                            <a:spLocks/>
                          </wps:cNvSpPr>
                          <wps:spPr bwMode="auto">
                            <a:xfrm>
                              <a:off x="1081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-918 -930"/>
                                <a:gd name="T3" fmla="*/ -918 h 25"/>
                                <a:gd name="T4" fmla="+- 0 10890 1081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" name="Group 123"/>
                        <wpg:cNvGrpSpPr>
                          <a:grpSpLocks/>
                        </wpg:cNvGrpSpPr>
                        <wpg:grpSpPr bwMode="auto">
                          <a:xfrm>
                            <a:off x="10930" y="-930"/>
                            <a:ext cx="79" cy="25"/>
                            <a:chOff x="10930" y="-930"/>
                            <a:chExt cx="79" cy="25"/>
                          </a:xfrm>
                        </wpg:grpSpPr>
                        <wps:wsp>
                          <wps:cNvPr id="193" name="Freeform 124"/>
                          <wps:cNvSpPr>
                            <a:spLocks/>
                          </wps:cNvSpPr>
                          <wps:spPr bwMode="auto">
                            <a:xfrm>
                              <a:off x="1093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-918 -930"/>
                                <a:gd name="T3" fmla="*/ -918 h 25"/>
                                <a:gd name="T4" fmla="+- 0 11009 1093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" name="Group 121"/>
                        <wpg:cNvGrpSpPr>
                          <a:grpSpLocks/>
                        </wpg:cNvGrpSpPr>
                        <wpg:grpSpPr bwMode="auto">
                          <a:xfrm>
                            <a:off x="11048" y="-930"/>
                            <a:ext cx="79" cy="25"/>
                            <a:chOff x="11048" y="-930"/>
                            <a:chExt cx="79" cy="25"/>
                          </a:xfrm>
                        </wpg:grpSpPr>
                        <wps:wsp>
                          <wps:cNvPr id="195" name="Freeform 122"/>
                          <wps:cNvSpPr>
                            <a:spLocks/>
                          </wps:cNvSpPr>
                          <wps:spPr bwMode="auto">
                            <a:xfrm>
                              <a:off x="1104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-918 -930"/>
                                <a:gd name="T3" fmla="*/ -918 h 25"/>
                                <a:gd name="T4" fmla="+- 0 11128 1104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" name="Group 119"/>
                        <wpg:cNvGrpSpPr>
                          <a:grpSpLocks/>
                        </wpg:cNvGrpSpPr>
                        <wpg:grpSpPr bwMode="auto">
                          <a:xfrm>
                            <a:off x="11167" y="-930"/>
                            <a:ext cx="79" cy="25"/>
                            <a:chOff x="11167" y="-930"/>
                            <a:chExt cx="79" cy="25"/>
                          </a:xfrm>
                        </wpg:grpSpPr>
                        <wps:wsp>
                          <wps:cNvPr id="197" name="Freeform 120"/>
                          <wps:cNvSpPr>
                            <a:spLocks/>
                          </wps:cNvSpPr>
                          <wps:spPr bwMode="auto">
                            <a:xfrm>
                              <a:off x="1116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-918 -930"/>
                                <a:gd name="T3" fmla="*/ -918 h 25"/>
                                <a:gd name="T4" fmla="+- 0 11246 1116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" name="Group 117"/>
                        <wpg:cNvGrpSpPr>
                          <a:grpSpLocks/>
                        </wpg:cNvGrpSpPr>
                        <wpg:grpSpPr bwMode="auto">
                          <a:xfrm>
                            <a:off x="11286" y="-930"/>
                            <a:ext cx="79" cy="25"/>
                            <a:chOff x="11286" y="-930"/>
                            <a:chExt cx="79" cy="25"/>
                          </a:xfrm>
                        </wpg:grpSpPr>
                        <wps:wsp>
                          <wps:cNvPr id="199" name="Freeform 118"/>
                          <wps:cNvSpPr>
                            <a:spLocks/>
                          </wps:cNvSpPr>
                          <wps:spPr bwMode="auto">
                            <a:xfrm>
                              <a:off x="1128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-918 -930"/>
                                <a:gd name="T3" fmla="*/ -918 h 25"/>
                                <a:gd name="T4" fmla="+- 0 11365 1128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" name="Group 115"/>
                        <wpg:cNvGrpSpPr>
                          <a:grpSpLocks/>
                        </wpg:cNvGrpSpPr>
                        <wpg:grpSpPr bwMode="auto">
                          <a:xfrm>
                            <a:off x="11405" y="-930"/>
                            <a:ext cx="79" cy="25"/>
                            <a:chOff x="11405" y="-930"/>
                            <a:chExt cx="79" cy="25"/>
                          </a:xfrm>
                        </wpg:grpSpPr>
                        <wps:wsp>
                          <wps:cNvPr id="201" name="Freeform 116"/>
                          <wps:cNvSpPr>
                            <a:spLocks/>
                          </wps:cNvSpPr>
                          <wps:spPr bwMode="auto">
                            <a:xfrm>
                              <a:off x="1140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-918 -930"/>
                                <a:gd name="T3" fmla="*/ -918 h 25"/>
                                <a:gd name="T4" fmla="+- 0 11484 1140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DF7D18" id="Group 114" o:spid="_x0000_s1026" style="position:absolute;margin-left:323.3pt;margin-top:-47.2pt;width:251.55pt;height:2.6pt;z-index:-1689;mso-position-horizontal-relative:page" coordorigin="6466,-944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">
                <v:group id="Group 199" o:spid="_x0000_s1027" style="position:absolute;left:6480;top:-930;width:14;height:25" coordorigin="6480,-930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200" o:spid="_x0000_s1028" style="position:absolute;left:6480;top:-930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" path="m,12r14,e" filled="f" strokecolor="#231f20" strokeweight="1.36pt">
                    <v:path arrowok="t" o:connecttype="custom" o:connectlocs="0,-918;14,-918" o:connectangles="0,0"/>
                  </v:shape>
                </v:group>
                <v:group id="Group 197" o:spid="_x0000_s1029" style="position:absolute;left:6534;top:-930;width:79;height:25" coordorigin="653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shape id="Freeform 198" o:spid="_x0000_s1030" style="position:absolute;left:653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5" o:spid="_x0000_s1031" style="position:absolute;left:6653;top:-930;width:79;height:25" coordorigin="665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Freeform 196" o:spid="_x0000_s1032" style="position:absolute;left:665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3" o:spid="_x0000_s1033" style="position:absolute;left:6772;top:-930;width:79;height:25" coordorigin="677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<v:shape id="Freeform 194" o:spid="_x0000_s1034" style="position:absolute;left:677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1" o:spid="_x0000_s1035" style="position:absolute;left:6890;top:-930;width:79;height:25" coordorigin="689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<v:shape id="Freeform 192" o:spid="_x0000_s1036" style="position:absolute;left:689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89" o:spid="_x0000_s1037" style="position:absolute;left:7009;top:-930;width:79;height:25" coordorigin="700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Freeform 190" o:spid="_x0000_s1038" style="position:absolute;left:700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7" o:spid="_x0000_s1039" style="position:absolute;left:7128;top:-930;width:79;height:25" coordorigin="712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shape id="Freeform 188" o:spid="_x0000_s1040" style="position:absolute;left:712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5" o:spid="_x0000_s1041" style="position:absolute;left:7247;top:-930;width:79;height:25" coordorigin="724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<v:shape id="Freeform 186" o:spid="_x0000_s1042" style="position:absolute;left:724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3" o:spid="_x0000_s1043" style="position:absolute;left:7366;top:-930;width:79;height:25" coordorigin="736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shape id="Freeform 184" o:spid="_x0000_s1044" style="position:absolute;left:736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1" o:spid="_x0000_s1045" style="position:absolute;left:7484;top:-930;width:79;height:25" coordorigin="748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<v:shape id="Freeform 182" o:spid="_x0000_s1046" style="position:absolute;left:748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79" o:spid="_x0000_s1047" style="position:absolute;left:7603;top:-930;width:79;height:25" coordorigin="760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shape id="Freeform 180" o:spid="_x0000_s1048" style="position:absolute;left:760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7" o:spid="_x0000_s1049" style="position:absolute;left:7722;top:-930;width:79;height:25" coordorigin="772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<v:shape id="Freeform 178" o:spid="_x0000_s1050" style="position:absolute;left:772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5" o:spid="_x0000_s1051" style="position:absolute;left:7841;top:-930;width:79;height:25" coordorigin="784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<v:shape id="Freeform 176" o:spid="_x0000_s1052" style="position:absolute;left:784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3" o:spid="_x0000_s1053" style="position:absolute;left:7960;top:-930;width:79;height:25" coordorigin="796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Bhw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">
                  <v:shape id="Freeform 174" o:spid="_x0000_s1054" style="position:absolute;left:796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1" o:spid="_x0000_s1055" style="position:absolute;left:8078;top:-930;width:79;height:25" coordorigin="807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<v:shape id="Freeform 172" o:spid="_x0000_s1056" style="position:absolute;left:807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69" o:spid="_x0000_s1057" style="position:absolute;left:8197;top:-930;width:79;height:25" coordorigin="819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Freeform 170" o:spid="_x0000_s1058" style="position:absolute;left:819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7" o:spid="_x0000_s1059" style="position:absolute;left:8316;top:-930;width:79;height:25" coordorigin="831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168" o:spid="_x0000_s1060" style="position:absolute;left:831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5" o:spid="_x0000_s1061" style="position:absolute;left:8435;top:-930;width:79;height:25" coordorigin="843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166" o:spid="_x0000_s1062" style="position:absolute;left:843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3" o:spid="_x0000_s1063" style="position:absolute;left:8554;top:-930;width:79;height:25" coordorigin="855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164" o:spid="_x0000_s1064" style="position:absolute;left:855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1" o:spid="_x0000_s1065" style="position:absolute;left:8672;top:-930;width:79;height:25" coordorigin="867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<v:shape id="Freeform 162" o:spid="_x0000_s1066" style="position:absolute;left:867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59" o:spid="_x0000_s1067" style="position:absolute;left:8791;top:-930;width:79;height:25" coordorigin="879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Freeform 160" o:spid="_x0000_s1068" style="position:absolute;left:879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7" o:spid="_x0000_s1069" style="position:absolute;left:8910;top:-930;width:79;height:25" coordorigin="891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Freeform 158" o:spid="_x0000_s1070" style="position:absolute;left:891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5" o:spid="_x0000_s1071" style="position:absolute;left:9029;top:-930;width:79;height:25" coordorigin="902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Freeform 156" o:spid="_x0000_s1072" style="position:absolute;left:902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3" o:spid="_x0000_s1073" style="position:absolute;left:9148;top:-930;width:79;height:25" coordorigin="914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QQ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">
                  <v:shape id="Freeform 154" o:spid="_x0000_s1074" style="position:absolute;left:914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1" o:spid="_x0000_s1075" style="position:absolute;left:9266;top:-930;width:79;height:25" coordorigin="926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shape id="Freeform 152" o:spid="_x0000_s1076" style="position:absolute;left:926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49" o:spid="_x0000_s1077" style="position:absolute;left:9385;top:-930;width:79;height:25" coordorigin="938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">
                  <v:shape id="Freeform 150" o:spid="_x0000_s1078" style="position:absolute;left:938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7" o:spid="_x0000_s1079" style="position:absolute;left:9504;top:-930;width:79;height:25" coordorigin="950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<v:shape id="Freeform 148" o:spid="_x0000_s1080" style="position:absolute;left:950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5" o:spid="_x0000_s1081" style="position:absolute;left:9623;top:-930;width:79;height:25" coordorigin="962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shape id="Freeform 146" o:spid="_x0000_s1082" style="position:absolute;left:962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3" o:spid="_x0000_s1083" style="position:absolute;left:9742;top:-930;width:79;height:25" coordorigin="974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 id="Freeform 144" o:spid="_x0000_s1084" style="position:absolute;left:974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1" o:spid="_x0000_s1085" style="position:absolute;left:9860;top:-930;width:79;height:25" coordorigin="986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  <v:shape id="Freeform 142" o:spid="_x0000_s1086" style="position:absolute;left:986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39" o:spid="_x0000_s1087" style="position:absolute;left:9979;top:-930;width:79;height:25" coordorigin="997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shape id="Freeform 140" o:spid="_x0000_s1088" style="position:absolute;left:997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7" o:spid="_x0000_s1089" style="position:absolute;left:10098;top:-930;width:79;height:25" coordorigin="1009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<v:shape id="Freeform 138" o:spid="_x0000_s1090" style="position:absolute;left:1009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5" o:spid="_x0000_s1091" style="position:absolute;left:10217;top:-930;width:79;height:25" coordorigin="1021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shape id="Freeform 136" o:spid="_x0000_s1092" style="position:absolute;left:1021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3" o:spid="_x0000_s1093" style="position:absolute;left:10336;top:-930;width:79;height:25" coordorigin="1033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aLqwgAAANw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">
                  <v:shape id="Freeform 134" o:spid="_x0000_s1094" style="position:absolute;left:1033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1" o:spid="_x0000_s1095" style="position:absolute;left:10454;top:-930;width:79;height:25" coordorigin="1045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shape id="Freeform 132" o:spid="_x0000_s1096" style="position:absolute;left:1045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29" o:spid="_x0000_s1097" style="position:absolute;left:10573;top:-930;width:79;height:25" coordorigin="1057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  <v:shape id="Freeform 130" o:spid="_x0000_s1098" style="position:absolute;left:1057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7" o:spid="_x0000_s1099" style="position:absolute;left:10692;top:-930;width:79;height:25" coordorigin="1069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ZUA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">
                  <v:shape id="Freeform 128" o:spid="_x0000_s1100" style="position:absolute;left:1069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5" o:spid="_x0000_s1101" style="position:absolute;left:10811;top:-930;width:79;height:25" coordorigin="1081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/b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4Ivz8gEev4LAAD//wMAUEsBAi0AFAAGAAgAAAAhANvh9svuAAAAhQEAABMAAAAAAAAA&#10;AAAAAAAAAAAAAFtDb250ZW50X1R5cGVzXS54bWxQSwECLQAUAAYACAAAACEAWvQsW78AAAAVAQAA&#10;CwAAAAAAAAAAAAAAAAAfAQAAX3JlbHMvLnJlbHNQSwECLQAUAAYACAAAACEAo84P28YAAADcAAAA&#10;DwAAAAAAAAAAAAAAAAAHAgAAZHJzL2Rvd25yZXYueG1sUEsFBgAAAAADAAMAtwAAAPoCAAAAAA==&#10;">
                  <v:shape id="Freeform 126" o:spid="_x0000_s1102" style="position:absolute;left:1081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3" o:spid="_x0000_s1103" style="position:absolute;left:10930;top:-930;width:79;height:25" coordorigin="1093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<v:shape id="Freeform 124" o:spid="_x0000_s1104" style="position:absolute;left:1093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1" o:spid="_x0000_s1105" style="position:absolute;left:11048;top:-930;width:79;height:25" coordorigin="1104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<v:shape id="Freeform 122" o:spid="_x0000_s1106" style="position:absolute;left:1104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19" o:spid="_x0000_s1107" style="position:absolute;left:11167;top:-930;width:79;height:25" coordorigin="1116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shape id="Freeform 120" o:spid="_x0000_s1108" style="position:absolute;left:1116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17" o:spid="_x0000_s1109" style="position:absolute;left:11286;top:-930;width:79;height:25" coordorigin="1128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<v:shape id="Freeform 118" o:spid="_x0000_s1110" style="position:absolute;left:1128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15" o:spid="_x0000_s1111" style="position:absolute;left:11405;top:-930;width:79;height:25" coordorigin="1140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<v:shape id="Freeform 116" o:spid="_x0000_s1112" style="position:absolute;left:1140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" path="m,12r79,e" filled="f" strokecolor="#231f20" strokeweight="1.36pt">
                    <v:path arrowok="t" o:connecttype="custom" o:connectlocs="0,-918;79,-91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2" behindDoc="1" locked="0" layoutInCell="1" allowOverlap="1" wp14:anchorId="2DF2A015" wp14:editId="4FF4144E">
                <wp:simplePos x="0" y="0"/>
                <wp:positionH relativeFrom="page">
                  <wp:posOffset>457200</wp:posOffset>
                </wp:positionH>
                <wp:positionV relativeFrom="paragraph">
                  <wp:posOffset>-403860</wp:posOffset>
                </wp:positionV>
                <wp:extent cx="3200400" cy="1270"/>
                <wp:effectExtent l="9525" t="13335" r="9525" b="13970"/>
                <wp:wrapNone/>
                <wp:docPr id="113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720" y="-636"/>
                          <a:chExt cx="5040" cy="2"/>
                        </a:xfrm>
                      </wpg:grpSpPr>
                      <wps:wsp>
                        <wps:cNvPr id="114" name="Freeform 113"/>
                        <wps:cNvSpPr>
                          <a:spLocks/>
                        </wps:cNvSpPr>
                        <wps:spPr bwMode="auto">
                          <a:xfrm>
                            <a:off x="720" y="-636"/>
                            <a:ext cx="504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40"/>
                              <a:gd name="T2" fmla="+- 0 5760 72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890684" id="Group 112" o:spid="_x0000_s1026" style="position:absolute;margin-left:36pt;margin-top:-31.8pt;width:252pt;height:.1pt;z-index:-1688;mso-position-horizontal-relative:page" coordorigin="720,-636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">
                <v:shape id="Freeform 113" o:spid="_x0000_s1027" style="position:absolute;left:720;top:-63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3" behindDoc="1" locked="0" layoutInCell="1" allowOverlap="1" wp14:anchorId="61BBC389" wp14:editId="7B493861">
                <wp:simplePos x="0" y="0"/>
                <wp:positionH relativeFrom="page">
                  <wp:posOffset>4114800</wp:posOffset>
                </wp:positionH>
                <wp:positionV relativeFrom="paragraph">
                  <wp:posOffset>-224790</wp:posOffset>
                </wp:positionV>
                <wp:extent cx="3200400" cy="1270"/>
                <wp:effectExtent l="9525" t="11430" r="9525" b="15875"/>
                <wp:wrapNone/>
                <wp:docPr id="111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6480" y="-354"/>
                          <a:chExt cx="5040" cy="2"/>
                        </a:xfrm>
                      </wpg:grpSpPr>
                      <wps:wsp>
                        <wps:cNvPr id="112" name="Freeform 111"/>
                        <wps:cNvSpPr>
                          <a:spLocks/>
                        </wps:cNvSpPr>
                        <wps:spPr bwMode="auto">
                          <a:xfrm>
                            <a:off x="6480" y="-354"/>
                            <a:ext cx="5040" cy="2"/>
                          </a:xfrm>
                          <a:custGeom>
                            <a:avLst/>
                            <a:gdLst>
                              <a:gd name="T0" fmla="+- 0 6480 6480"/>
                              <a:gd name="T1" fmla="*/ T0 w 5040"/>
                              <a:gd name="T2" fmla="+- 0 11520 648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0AEC34" id="Group 110" o:spid="_x0000_s1026" style="position:absolute;margin-left:324pt;margin-top:-17.7pt;width:252pt;height:.1pt;z-index:-1687;mso-position-horizontal-relative:page" coordorigin="6480,-354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">
                <v:shape id="Freeform 111" o:spid="_x0000_s1027" style="position:absolute;left:6480;top:-354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On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the overhead diagrams belo</w:t>
      </w:r>
      <w:r w:rsidR="007C3761">
        <w:rPr>
          <w:rFonts w:ascii="Arial" w:eastAsia="Arial" w:hAnsi="Arial" w:cs="Arial"/>
          <w:b/>
          <w:bCs/>
          <w:color w:val="231F20"/>
          <w:spacing w:val="6"/>
          <w:sz w:val="21"/>
          <w:szCs w:val="21"/>
        </w:rPr>
        <w:t>w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,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please indicate</w:t>
      </w:r>
      <w:r w:rsidR="007C3761">
        <w:rPr>
          <w:rFonts w:ascii="Arial" w:eastAsia="Arial" w:hAnsi="Arial" w:cs="Arial"/>
          <w:b/>
          <w:bCs/>
          <w:color w:val="231F20"/>
          <w:spacing w:val="-8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the location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damage to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i/>
          <w:color w:val="231F20"/>
          <w:sz w:val="21"/>
          <w:szCs w:val="21"/>
        </w:rPr>
        <w:t xml:space="preserve">your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vehicle,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if an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21"/>
          <w:szCs w:val="21"/>
        </w:rPr>
        <w:t>y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.</w:t>
      </w:r>
    </w:p>
    <w:p w14:paraId="39EDB24B" w14:textId="77777777" w:rsidR="00D82453" w:rsidRDefault="00D82453">
      <w:pPr>
        <w:spacing w:before="17" w:after="0" w:line="200" w:lineRule="exact"/>
        <w:rPr>
          <w:sz w:val="20"/>
          <w:szCs w:val="20"/>
        </w:rPr>
      </w:pPr>
    </w:p>
    <w:p w14:paraId="6EDDBAB7" w14:textId="77777777" w:rsidR="00D82453" w:rsidRDefault="00C319EF">
      <w:pPr>
        <w:tabs>
          <w:tab w:val="left" w:pos="6760"/>
        </w:tabs>
        <w:spacing w:after="0" w:line="226" w:lineRule="exact"/>
        <w:ind w:left="100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96" behindDoc="1" locked="0" layoutInCell="1" allowOverlap="1" wp14:anchorId="4304EABB" wp14:editId="2EADEDC3">
                <wp:simplePos x="0" y="0"/>
                <wp:positionH relativeFrom="page">
                  <wp:posOffset>499745</wp:posOffset>
                </wp:positionH>
                <wp:positionV relativeFrom="paragraph">
                  <wp:posOffset>210820</wp:posOffset>
                </wp:positionV>
                <wp:extent cx="2958465" cy="1237615"/>
                <wp:effectExtent l="4445" t="6985" r="8890" b="3175"/>
                <wp:wrapNone/>
                <wp:docPr id="56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8465" cy="1237615"/>
                          <a:chOff x="787" y="332"/>
                          <a:chExt cx="4659" cy="1949"/>
                        </a:xfrm>
                      </wpg:grpSpPr>
                      <wpg:grpSp>
                        <wpg:cNvPr id="57" name="Group 108"/>
                        <wpg:cNvGrpSpPr>
                          <a:grpSpLocks/>
                        </wpg:cNvGrpSpPr>
                        <wpg:grpSpPr bwMode="auto">
                          <a:xfrm>
                            <a:off x="878" y="460"/>
                            <a:ext cx="4424" cy="1680"/>
                            <a:chOff x="878" y="460"/>
                            <a:chExt cx="4424" cy="1680"/>
                          </a:xfrm>
                        </wpg:grpSpPr>
                        <wps:wsp>
                          <wps:cNvPr id="58" name="Freeform 109"/>
                          <wps:cNvSpPr>
                            <a:spLocks/>
                          </wps:cNvSpPr>
                          <wps:spPr bwMode="auto">
                            <a:xfrm>
                              <a:off x="878" y="460"/>
                              <a:ext cx="4424" cy="1680"/>
                            </a:xfrm>
                            <a:custGeom>
                              <a:avLst/>
                              <a:gdLst>
                                <a:gd name="T0" fmla="+- 0 5303 878"/>
                                <a:gd name="T1" fmla="*/ T0 w 4424"/>
                                <a:gd name="T2" fmla="+- 0 460 460"/>
                                <a:gd name="T3" fmla="*/ 460 h 1680"/>
                                <a:gd name="T4" fmla="+- 0 878 878"/>
                                <a:gd name="T5" fmla="*/ T4 w 4424"/>
                                <a:gd name="T6" fmla="+- 0 460 460"/>
                                <a:gd name="T7" fmla="*/ 460 h 1680"/>
                                <a:gd name="T8" fmla="+- 0 878 878"/>
                                <a:gd name="T9" fmla="*/ T8 w 4424"/>
                                <a:gd name="T10" fmla="+- 0 2140 460"/>
                                <a:gd name="T11" fmla="*/ 2140 h 1680"/>
                                <a:gd name="T12" fmla="+- 0 5303 878"/>
                                <a:gd name="T13" fmla="*/ T12 w 4424"/>
                                <a:gd name="T14" fmla="+- 0 2140 460"/>
                                <a:gd name="T15" fmla="*/ 2140 h 1680"/>
                                <a:gd name="T16" fmla="+- 0 5303 878"/>
                                <a:gd name="T17" fmla="*/ T16 w 4424"/>
                                <a:gd name="T18" fmla="+- 0 460 460"/>
                                <a:gd name="T19" fmla="*/ 460 h 16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424" h="1680">
                                  <a:moveTo>
                                    <a:pt x="442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680"/>
                                  </a:lnTo>
                                  <a:lnTo>
                                    <a:pt x="4425" y="1680"/>
                                  </a:lnTo>
                                  <a:lnTo>
                                    <a:pt x="442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106"/>
                        <wpg:cNvGrpSpPr>
                          <a:grpSpLocks/>
                        </wpg:cNvGrpSpPr>
                        <wpg:grpSpPr bwMode="auto">
                          <a:xfrm>
                            <a:off x="1088" y="670"/>
                            <a:ext cx="3660" cy="1230"/>
                            <a:chOff x="1088" y="670"/>
                            <a:chExt cx="3660" cy="1230"/>
                          </a:xfrm>
                        </wpg:grpSpPr>
                        <wps:wsp>
                          <wps:cNvPr id="60" name="Freeform 107"/>
                          <wps:cNvSpPr>
                            <a:spLocks/>
                          </wps:cNvSpPr>
                          <wps:spPr bwMode="auto">
                            <a:xfrm>
                              <a:off x="1088" y="670"/>
                              <a:ext cx="3660" cy="1230"/>
                            </a:xfrm>
                            <a:custGeom>
                              <a:avLst/>
                              <a:gdLst>
                                <a:gd name="T0" fmla="+- 0 1292 1088"/>
                                <a:gd name="T1" fmla="*/ T0 w 3660"/>
                                <a:gd name="T2" fmla="+- 0 670 670"/>
                                <a:gd name="T3" fmla="*/ 670 h 1230"/>
                                <a:gd name="T4" fmla="+- 0 1226 1088"/>
                                <a:gd name="T5" fmla="*/ T4 w 3660"/>
                                <a:gd name="T6" fmla="+- 0 681 670"/>
                                <a:gd name="T7" fmla="*/ 681 h 1230"/>
                                <a:gd name="T8" fmla="+- 0 1168 1088"/>
                                <a:gd name="T9" fmla="*/ T8 w 3660"/>
                                <a:gd name="T10" fmla="+- 0 712 670"/>
                                <a:gd name="T11" fmla="*/ 712 h 1230"/>
                                <a:gd name="T12" fmla="+- 0 1124 1088"/>
                                <a:gd name="T13" fmla="*/ T12 w 3660"/>
                                <a:gd name="T14" fmla="+- 0 759 670"/>
                                <a:gd name="T15" fmla="*/ 759 h 1230"/>
                                <a:gd name="T16" fmla="+- 0 1096 1088"/>
                                <a:gd name="T17" fmla="*/ T16 w 3660"/>
                                <a:gd name="T18" fmla="+- 0 819 670"/>
                                <a:gd name="T19" fmla="*/ 819 h 1230"/>
                                <a:gd name="T20" fmla="+- 0 1088 1088"/>
                                <a:gd name="T21" fmla="*/ T20 w 3660"/>
                                <a:gd name="T22" fmla="+- 0 1695 670"/>
                                <a:gd name="T23" fmla="*/ 1695 h 1230"/>
                                <a:gd name="T24" fmla="+- 0 1090 1088"/>
                                <a:gd name="T25" fmla="*/ T24 w 3660"/>
                                <a:gd name="T26" fmla="+- 0 1718 670"/>
                                <a:gd name="T27" fmla="*/ 1718 h 1230"/>
                                <a:gd name="T28" fmla="+- 0 1108 1088"/>
                                <a:gd name="T29" fmla="*/ T28 w 3660"/>
                                <a:gd name="T30" fmla="+- 0 1782 670"/>
                                <a:gd name="T31" fmla="*/ 1782 h 1230"/>
                                <a:gd name="T32" fmla="+- 0 1145 1088"/>
                                <a:gd name="T33" fmla="*/ T32 w 3660"/>
                                <a:gd name="T34" fmla="+- 0 1836 670"/>
                                <a:gd name="T35" fmla="*/ 1836 h 1230"/>
                                <a:gd name="T36" fmla="+- 0 1196 1088"/>
                                <a:gd name="T37" fmla="*/ T36 w 3660"/>
                                <a:gd name="T38" fmla="+- 0 1876 670"/>
                                <a:gd name="T39" fmla="*/ 1876 h 1230"/>
                                <a:gd name="T40" fmla="+- 0 1259 1088"/>
                                <a:gd name="T41" fmla="*/ T40 w 3660"/>
                                <a:gd name="T42" fmla="+- 0 1897 670"/>
                                <a:gd name="T43" fmla="*/ 1897 h 1230"/>
                                <a:gd name="T44" fmla="+- 0 4543 1088"/>
                                <a:gd name="T45" fmla="*/ T44 w 3660"/>
                                <a:gd name="T46" fmla="+- 0 1900 670"/>
                                <a:gd name="T47" fmla="*/ 1900 h 1230"/>
                                <a:gd name="T48" fmla="+- 0 4566 1088"/>
                                <a:gd name="T49" fmla="*/ T48 w 3660"/>
                                <a:gd name="T50" fmla="+- 0 1899 670"/>
                                <a:gd name="T51" fmla="*/ 1899 h 1230"/>
                                <a:gd name="T52" fmla="+- 0 4630 1088"/>
                                <a:gd name="T53" fmla="*/ T52 w 3660"/>
                                <a:gd name="T54" fmla="+- 0 1880 670"/>
                                <a:gd name="T55" fmla="*/ 1880 h 1230"/>
                                <a:gd name="T56" fmla="+- 0 4684 1088"/>
                                <a:gd name="T57" fmla="*/ T56 w 3660"/>
                                <a:gd name="T58" fmla="+- 0 1844 670"/>
                                <a:gd name="T59" fmla="*/ 1844 h 1230"/>
                                <a:gd name="T60" fmla="+- 0 4724 1088"/>
                                <a:gd name="T61" fmla="*/ T60 w 3660"/>
                                <a:gd name="T62" fmla="+- 0 1792 670"/>
                                <a:gd name="T63" fmla="*/ 1792 h 1230"/>
                                <a:gd name="T64" fmla="+- 0 4745 1088"/>
                                <a:gd name="T65" fmla="*/ T64 w 3660"/>
                                <a:gd name="T66" fmla="+- 0 1729 670"/>
                                <a:gd name="T67" fmla="*/ 1729 h 1230"/>
                                <a:gd name="T68" fmla="+- 0 4748 1088"/>
                                <a:gd name="T69" fmla="*/ T68 w 3660"/>
                                <a:gd name="T70" fmla="+- 0 875 670"/>
                                <a:gd name="T71" fmla="*/ 875 h 1230"/>
                                <a:gd name="T72" fmla="+- 0 4747 1088"/>
                                <a:gd name="T73" fmla="*/ T72 w 3660"/>
                                <a:gd name="T74" fmla="+- 0 852 670"/>
                                <a:gd name="T75" fmla="*/ 852 h 1230"/>
                                <a:gd name="T76" fmla="+- 0 4729 1088"/>
                                <a:gd name="T77" fmla="*/ T76 w 3660"/>
                                <a:gd name="T78" fmla="+- 0 788 670"/>
                                <a:gd name="T79" fmla="*/ 788 h 1230"/>
                                <a:gd name="T80" fmla="+- 0 4692 1088"/>
                                <a:gd name="T81" fmla="*/ T80 w 3660"/>
                                <a:gd name="T82" fmla="+- 0 734 670"/>
                                <a:gd name="T83" fmla="*/ 734 h 1230"/>
                                <a:gd name="T84" fmla="+- 0 4640 1088"/>
                                <a:gd name="T85" fmla="*/ T84 w 3660"/>
                                <a:gd name="T86" fmla="+- 0 694 670"/>
                                <a:gd name="T87" fmla="*/ 694 h 1230"/>
                                <a:gd name="T88" fmla="+- 0 4578 1088"/>
                                <a:gd name="T89" fmla="*/ T88 w 3660"/>
                                <a:gd name="T90" fmla="+- 0 673 670"/>
                                <a:gd name="T91" fmla="*/ 673 h 1230"/>
                                <a:gd name="T92" fmla="+- 0 1292 1088"/>
                                <a:gd name="T93" fmla="*/ T92 w 3660"/>
                                <a:gd name="T94" fmla="+- 0 670 670"/>
                                <a:gd name="T95" fmla="*/ 670 h 1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3660" h="1230">
                                  <a:moveTo>
                                    <a:pt x="204" y="0"/>
                                  </a:moveTo>
                                  <a:lnTo>
                                    <a:pt x="138" y="11"/>
                                  </a:lnTo>
                                  <a:lnTo>
                                    <a:pt x="80" y="42"/>
                                  </a:lnTo>
                                  <a:lnTo>
                                    <a:pt x="36" y="89"/>
                                  </a:lnTo>
                                  <a:lnTo>
                                    <a:pt x="8" y="149"/>
                                  </a:lnTo>
                                  <a:lnTo>
                                    <a:pt x="0" y="1025"/>
                                  </a:lnTo>
                                  <a:lnTo>
                                    <a:pt x="2" y="1048"/>
                                  </a:lnTo>
                                  <a:lnTo>
                                    <a:pt x="20" y="1112"/>
                                  </a:lnTo>
                                  <a:lnTo>
                                    <a:pt x="57" y="1166"/>
                                  </a:lnTo>
                                  <a:lnTo>
                                    <a:pt x="108" y="1206"/>
                                  </a:lnTo>
                                  <a:lnTo>
                                    <a:pt x="171" y="1227"/>
                                  </a:lnTo>
                                  <a:lnTo>
                                    <a:pt x="3455" y="1230"/>
                                  </a:lnTo>
                                  <a:lnTo>
                                    <a:pt x="3478" y="1229"/>
                                  </a:lnTo>
                                  <a:lnTo>
                                    <a:pt x="3542" y="1210"/>
                                  </a:lnTo>
                                  <a:lnTo>
                                    <a:pt x="3596" y="1174"/>
                                  </a:lnTo>
                                  <a:lnTo>
                                    <a:pt x="3636" y="1122"/>
                                  </a:lnTo>
                                  <a:lnTo>
                                    <a:pt x="3657" y="1059"/>
                                  </a:lnTo>
                                  <a:lnTo>
                                    <a:pt x="3660" y="205"/>
                                  </a:lnTo>
                                  <a:lnTo>
                                    <a:pt x="3659" y="182"/>
                                  </a:lnTo>
                                  <a:lnTo>
                                    <a:pt x="3641" y="118"/>
                                  </a:lnTo>
                                  <a:lnTo>
                                    <a:pt x="3604" y="64"/>
                                  </a:lnTo>
                                  <a:lnTo>
                                    <a:pt x="3552" y="24"/>
                                  </a:lnTo>
                                  <a:lnTo>
                                    <a:pt x="3490" y="3"/>
                                  </a:lnTo>
                                  <a:lnTo>
                                    <a:pt x="204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104"/>
                        <wpg:cNvGrpSpPr>
                          <a:grpSpLocks/>
                        </wpg:cNvGrpSpPr>
                        <wpg:grpSpPr bwMode="auto">
                          <a:xfrm>
                            <a:off x="1088" y="670"/>
                            <a:ext cx="3660" cy="1230"/>
                            <a:chOff x="1088" y="670"/>
                            <a:chExt cx="3660" cy="1230"/>
                          </a:xfrm>
                        </wpg:grpSpPr>
                        <wps:wsp>
                          <wps:cNvPr id="62" name="Freeform 105"/>
                          <wps:cNvSpPr>
                            <a:spLocks/>
                          </wps:cNvSpPr>
                          <wps:spPr bwMode="auto">
                            <a:xfrm>
                              <a:off x="1088" y="670"/>
                              <a:ext cx="3660" cy="1230"/>
                            </a:xfrm>
                            <a:custGeom>
                              <a:avLst/>
                              <a:gdLst>
                                <a:gd name="T0" fmla="+- 0 1292 1088"/>
                                <a:gd name="T1" fmla="*/ T0 w 3660"/>
                                <a:gd name="T2" fmla="+- 0 670 670"/>
                                <a:gd name="T3" fmla="*/ 670 h 1230"/>
                                <a:gd name="T4" fmla="+- 0 1226 1088"/>
                                <a:gd name="T5" fmla="*/ T4 w 3660"/>
                                <a:gd name="T6" fmla="+- 0 681 670"/>
                                <a:gd name="T7" fmla="*/ 681 h 1230"/>
                                <a:gd name="T8" fmla="+- 0 1168 1088"/>
                                <a:gd name="T9" fmla="*/ T8 w 3660"/>
                                <a:gd name="T10" fmla="+- 0 712 670"/>
                                <a:gd name="T11" fmla="*/ 712 h 1230"/>
                                <a:gd name="T12" fmla="+- 0 1124 1088"/>
                                <a:gd name="T13" fmla="*/ T12 w 3660"/>
                                <a:gd name="T14" fmla="+- 0 759 670"/>
                                <a:gd name="T15" fmla="*/ 759 h 1230"/>
                                <a:gd name="T16" fmla="+- 0 1096 1088"/>
                                <a:gd name="T17" fmla="*/ T16 w 3660"/>
                                <a:gd name="T18" fmla="+- 0 819 670"/>
                                <a:gd name="T19" fmla="*/ 819 h 1230"/>
                                <a:gd name="T20" fmla="+- 0 1088 1088"/>
                                <a:gd name="T21" fmla="*/ T20 w 3660"/>
                                <a:gd name="T22" fmla="+- 0 1695 670"/>
                                <a:gd name="T23" fmla="*/ 1695 h 1230"/>
                                <a:gd name="T24" fmla="+- 0 1090 1088"/>
                                <a:gd name="T25" fmla="*/ T24 w 3660"/>
                                <a:gd name="T26" fmla="+- 0 1718 670"/>
                                <a:gd name="T27" fmla="*/ 1718 h 1230"/>
                                <a:gd name="T28" fmla="+- 0 1108 1088"/>
                                <a:gd name="T29" fmla="*/ T28 w 3660"/>
                                <a:gd name="T30" fmla="+- 0 1782 670"/>
                                <a:gd name="T31" fmla="*/ 1782 h 1230"/>
                                <a:gd name="T32" fmla="+- 0 1145 1088"/>
                                <a:gd name="T33" fmla="*/ T32 w 3660"/>
                                <a:gd name="T34" fmla="+- 0 1836 670"/>
                                <a:gd name="T35" fmla="*/ 1836 h 1230"/>
                                <a:gd name="T36" fmla="+- 0 1196 1088"/>
                                <a:gd name="T37" fmla="*/ T36 w 3660"/>
                                <a:gd name="T38" fmla="+- 0 1876 670"/>
                                <a:gd name="T39" fmla="*/ 1876 h 1230"/>
                                <a:gd name="T40" fmla="+- 0 1259 1088"/>
                                <a:gd name="T41" fmla="*/ T40 w 3660"/>
                                <a:gd name="T42" fmla="+- 0 1897 670"/>
                                <a:gd name="T43" fmla="*/ 1897 h 1230"/>
                                <a:gd name="T44" fmla="+- 0 4543 1088"/>
                                <a:gd name="T45" fmla="*/ T44 w 3660"/>
                                <a:gd name="T46" fmla="+- 0 1900 670"/>
                                <a:gd name="T47" fmla="*/ 1900 h 1230"/>
                                <a:gd name="T48" fmla="+- 0 4566 1088"/>
                                <a:gd name="T49" fmla="*/ T48 w 3660"/>
                                <a:gd name="T50" fmla="+- 0 1899 670"/>
                                <a:gd name="T51" fmla="*/ 1899 h 1230"/>
                                <a:gd name="T52" fmla="+- 0 4630 1088"/>
                                <a:gd name="T53" fmla="*/ T52 w 3660"/>
                                <a:gd name="T54" fmla="+- 0 1880 670"/>
                                <a:gd name="T55" fmla="*/ 1880 h 1230"/>
                                <a:gd name="T56" fmla="+- 0 4684 1088"/>
                                <a:gd name="T57" fmla="*/ T56 w 3660"/>
                                <a:gd name="T58" fmla="+- 0 1844 670"/>
                                <a:gd name="T59" fmla="*/ 1844 h 1230"/>
                                <a:gd name="T60" fmla="+- 0 4724 1088"/>
                                <a:gd name="T61" fmla="*/ T60 w 3660"/>
                                <a:gd name="T62" fmla="+- 0 1792 670"/>
                                <a:gd name="T63" fmla="*/ 1792 h 1230"/>
                                <a:gd name="T64" fmla="+- 0 4745 1088"/>
                                <a:gd name="T65" fmla="*/ T64 w 3660"/>
                                <a:gd name="T66" fmla="+- 0 1729 670"/>
                                <a:gd name="T67" fmla="*/ 1729 h 1230"/>
                                <a:gd name="T68" fmla="+- 0 4748 1088"/>
                                <a:gd name="T69" fmla="*/ T68 w 3660"/>
                                <a:gd name="T70" fmla="+- 0 875 670"/>
                                <a:gd name="T71" fmla="*/ 875 h 1230"/>
                                <a:gd name="T72" fmla="+- 0 4747 1088"/>
                                <a:gd name="T73" fmla="*/ T72 w 3660"/>
                                <a:gd name="T74" fmla="+- 0 852 670"/>
                                <a:gd name="T75" fmla="*/ 852 h 1230"/>
                                <a:gd name="T76" fmla="+- 0 4729 1088"/>
                                <a:gd name="T77" fmla="*/ T76 w 3660"/>
                                <a:gd name="T78" fmla="+- 0 788 670"/>
                                <a:gd name="T79" fmla="*/ 788 h 1230"/>
                                <a:gd name="T80" fmla="+- 0 4692 1088"/>
                                <a:gd name="T81" fmla="*/ T80 w 3660"/>
                                <a:gd name="T82" fmla="+- 0 734 670"/>
                                <a:gd name="T83" fmla="*/ 734 h 1230"/>
                                <a:gd name="T84" fmla="+- 0 4640 1088"/>
                                <a:gd name="T85" fmla="*/ T84 w 3660"/>
                                <a:gd name="T86" fmla="+- 0 694 670"/>
                                <a:gd name="T87" fmla="*/ 694 h 1230"/>
                                <a:gd name="T88" fmla="+- 0 4578 1088"/>
                                <a:gd name="T89" fmla="*/ T88 w 3660"/>
                                <a:gd name="T90" fmla="+- 0 673 670"/>
                                <a:gd name="T91" fmla="*/ 673 h 1230"/>
                                <a:gd name="T92" fmla="+- 0 1292 1088"/>
                                <a:gd name="T93" fmla="*/ T92 w 3660"/>
                                <a:gd name="T94" fmla="+- 0 670 670"/>
                                <a:gd name="T95" fmla="*/ 670 h 1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3660" h="1230">
                                  <a:moveTo>
                                    <a:pt x="204" y="0"/>
                                  </a:moveTo>
                                  <a:lnTo>
                                    <a:pt x="138" y="11"/>
                                  </a:lnTo>
                                  <a:lnTo>
                                    <a:pt x="80" y="42"/>
                                  </a:lnTo>
                                  <a:lnTo>
                                    <a:pt x="36" y="89"/>
                                  </a:lnTo>
                                  <a:lnTo>
                                    <a:pt x="8" y="149"/>
                                  </a:lnTo>
                                  <a:lnTo>
                                    <a:pt x="0" y="1025"/>
                                  </a:lnTo>
                                  <a:lnTo>
                                    <a:pt x="2" y="1048"/>
                                  </a:lnTo>
                                  <a:lnTo>
                                    <a:pt x="20" y="1112"/>
                                  </a:lnTo>
                                  <a:lnTo>
                                    <a:pt x="57" y="1166"/>
                                  </a:lnTo>
                                  <a:lnTo>
                                    <a:pt x="108" y="1206"/>
                                  </a:lnTo>
                                  <a:lnTo>
                                    <a:pt x="171" y="1227"/>
                                  </a:lnTo>
                                  <a:lnTo>
                                    <a:pt x="3455" y="1230"/>
                                  </a:lnTo>
                                  <a:lnTo>
                                    <a:pt x="3478" y="1229"/>
                                  </a:lnTo>
                                  <a:lnTo>
                                    <a:pt x="3542" y="1210"/>
                                  </a:lnTo>
                                  <a:lnTo>
                                    <a:pt x="3596" y="1174"/>
                                  </a:lnTo>
                                  <a:lnTo>
                                    <a:pt x="3636" y="1122"/>
                                  </a:lnTo>
                                  <a:lnTo>
                                    <a:pt x="3657" y="1059"/>
                                  </a:lnTo>
                                  <a:lnTo>
                                    <a:pt x="3660" y="205"/>
                                  </a:lnTo>
                                  <a:lnTo>
                                    <a:pt x="3659" y="182"/>
                                  </a:lnTo>
                                  <a:lnTo>
                                    <a:pt x="3641" y="118"/>
                                  </a:lnTo>
                                  <a:lnTo>
                                    <a:pt x="3604" y="64"/>
                                  </a:lnTo>
                                  <a:lnTo>
                                    <a:pt x="3552" y="24"/>
                                  </a:lnTo>
                                  <a:lnTo>
                                    <a:pt x="3490" y="3"/>
                                  </a:lnTo>
                                  <a:lnTo>
                                    <a:pt x="20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102"/>
                        <wpg:cNvGrpSpPr>
                          <a:grpSpLocks/>
                        </wpg:cNvGrpSpPr>
                        <wpg:grpSpPr bwMode="auto">
                          <a:xfrm>
                            <a:off x="4958" y="908"/>
                            <a:ext cx="194" cy="355"/>
                            <a:chOff x="4958" y="908"/>
                            <a:chExt cx="194" cy="355"/>
                          </a:xfrm>
                        </wpg:grpSpPr>
                        <wps:wsp>
                          <wps:cNvPr id="64" name="Freeform 103"/>
                          <wps:cNvSpPr>
                            <a:spLocks/>
                          </wps:cNvSpPr>
                          <wps:spPr bwMode="auto">
                            <a:xfrm>
                              <a:off x="4958" y="908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94"/>
                                <a:gd name="T2" fmla="+- 0 1263 908"/>
                                <a:gd name="T3" fmla="*/ 1263 h 355"/>
                                <a:gd name="T4" fmla="+- 0 5153 4958"/>
                                <a:gd name="T5" fmla="*/ T4 w 194"/>
                                <a:gd name="T6" fmla="+- 0 1263 908"/>
                                <a:gd name="T7" fmla="*/ 1263 h 355"/>
                                <a:gd name="T8" fmla="+- 0 5153 4958"/>
                                <a:gd name="T9" fmla="*/ T8 w 194"/>
                                <a:gd name="T10" fmla="+- 0 908 908"/>
                                <a:gd name="T11" fmla="*/ 908 h 355"/>
                                <a:gd name="T12" fmla="+- 0 4958 4958"/>
                                <a:gd name="T13" fmla="*/ T12 w 194"/>
                                <a:gd name="T14" fmla="+- 0 908 908"/>
                                <a:gd name="T15" fmla="*/ 908 h 355"/>
                                <a:gd name="T16" fmla="+- 0 4958 4958"/>
                                <a:gd name="T17" fmla="*/ T16 w 194"/>
                                <a:gd name="T18" fmla="+- 0 1263 908"/>
                                <a:gd name="T19" fmla="*/ 1263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0" y="355"/>
                                  </a:move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100"/>
                        <wpg:cNvGrpSpPr>
                          <a:grpSpLocks/>
                        </wpg:cNvGrpSpPr>
                        <wpg:grpSpPr bwMode="auto">
                          <a:xfrm>
                            <a:off x="4958" y="908"/>
                            <a:ext cx="194" cy="355"/>
                            <a:chOff x="4958" y="908"/>
                            <a:chExt cx="194" cy="355"/>
                          </a:xfrm>
                        </wpg:grpSpPr>
                        <wps:wsp>
                          <wps:cNvPr id="66" name="Freeform 101"/>
                          <wps:cNvSpPr>
                            <a:spLocks/>
                          </wps:cNvSpPr>
                          <wps:spPr bwMode="auto">
                            <a:xfrm>
                              <a:off x="4958" y="908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5153 4958"/>
                                <a:gd name="T1" fmla="*/ T0 w 194"/>
                                <a:gd name="T2" fmla="+- 0 908 908"/>
                                <a:gd name="T3" fmla="*/ 908 h 355"/>
                                <a:gd name="T4" fmla="+- 0 4958 4958"/>
                                <a:gd name="T5" fmla="*/ T4 w 194"/>
                                <a:gd name="T6" fmla="+- 0 908 908"/>
                                <a:gd name="T7" fmla="*/ 908 h 355"/>
                                <a:gd name="T8" fmla="+- 0 4958 4958"/>
                                <a:gd name="T9" fmla="*/ T8 w 194"/>
                                <a:gd name="T10" fmla="+- 0 1263 908"/>
                                <a:gd name="T11" fmla="*/ 1263 h 355"/>
                                <a:gd name="T12" fmla="+- 0 5153 4958"/>
                                <a:gd name="T13" fmla="*/ T12 w 194"/>
                                <a:gd name="T14" fmla="+- 0 1263 908"/>
                                <a:gd name="T15" fmla="*/ 1263 h 355"/>
                                <a:gd name="T16" fmla="+- 0 5153 4958"/>
                                <a:gd name="T17" fmla="*/ T16 w 194"/>
                                <a:gd name="T18" fmla="+- 0 908 908"/>
                                <a:gd name="T19" fmla="*/ 908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98"/>
                        <wpg:cNvGrpSpPr>
                          <a:grpSpLocks/>
                        </wpg:cNvGrpSpPr>
                        <wpg:grpSpPr bwMode="auto">
                          <a:xfrm>
                            <a:off x="4958" y="1263"/>
                            <a:ext cx="194" cy="355"/>
                            <a:chOff x="4958" y="1263"/>
                            <a:chExt cx="194" cy="355"/>
                          </a:xfrm>
                        </wpg:grpSpPr>
                        <wps:wsp>
                          <wps:cNvPr id="68" name="Freeform 99"/>
                          <wps:cNvSpPr>
                            <a:spLocks/>
                          </wps:cNvSpPr>
                          <wps:spPr bwMode="auto">
                            <a:xfrm>
                              <a:off x="4958" y="1263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94"/>
                                <a:gd name="T2" fmla="+- 0 1618 1263"/>
                                <a:gd name="T3" fmla="*/ 1618 h 355"/>
                                <a:gd name="T4" fmla="+- 0 5153 4958"/>
                                <a:gd name="T5" fmla="*/ T4 w 194"/>
                                <a:gd name="T6" fmla="+- 0 1618 1263"/>
                                <a:gd name="T7" fmla="*/ 1618 h 355"/>
                                <a:gd name="T8" fmla="+- 0 5153 4958"/>
                                <a:gd name="T9" fmla="*/ T8 w 194"/>
                                <a:gd name="T10" fmla="+- 0 1263 1263"/>
                                <a:gd name="T11" fmla="*/ 1263 h 355"/>
                                <a:gd name="T12" fmla="+- 0 4958 4958"/>
                                <a:gd name="T13" fmla="*/ T12 w 194"/>
                                <a:gd name="T14" fmla="+- 0 1263 1263"/>
                                <a:gd name="T15" fmla="*/ 1263 h 355"/>
                                <a:gd name="T16" fmla="+- 0 4958 4958"/>
                                <a:gd name="T17" fmla="*/ T16 w 194"/>
                                <a:gd name="T18" fmla="+- 0 1618 1263"/>
                                <a:gd name="T19" fmla="*/ 1618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0" y="355"/>
                                  </a:move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96"/>
                        <wpg:cNvGrpSpPr>
                          <a:grpSpLocks/>
                        </wpg:cNvGrpSpPr>
                        <wpg:grpSpPr bwMode="auto">
                          <a:xfrm>
                            <a:off x="4958" y="1263"/>
                            <a:ext cx="194" cy="355"/>
                            <a:chOff x="4958" y="1263"/>
                            <a:chExt cx="194" cy="355"/>
                          </a:xfrm>
                        </wpg:grpSpPr>
                        <wps:wsp>
                          <wps:cNvPr id="70" name="Freeform 97"/>
                          <wps:cNvSpPr>
                            <a:spLocks/>
                          </wps:cNvSpPr>
                          <wps:spPr bwMode="auto">
                            <a:xfrm>
                              <a:off x="4958" y="1263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5153 4958"/>
                                <a:gd name="T1" fmla="*/ T0 w 194"/>
                                <a:gd name="T2" fmla="+- 0 1263 1263"/>
                                <a:gd name="T3" fmla="*/ 1263 h 355"/>
                                <a:gd name="T4" fmla="+- 0 4958 4958"/>
                                <a:gd name="T5" fmla="*/ T4 w 194"/>
                                <a:gd name="T6" fmla="+- 0 1263 1263"/>
                                <a:gd name="T7" fmla="*/ 1263 h 355"/>
                                <a:gd name="T8" fmla="+- 0 4958 4958"/>
                                <a:gd name="T9" fmla="*/ T8 w 194"/>
                                <a:gd name="T10" fmla="+- 0 1618 1263"/>
                                <a:gd name="T11" fmla="*/ 1618 h 355"/>
                                <a:gd name="T12" fmla="+- 0 5153 4958"/>
                                <a:gd name="T13" fmla="*/ T12 w 194"/>
                                <a:gd name="T14" fmla="+- 0 1618 1263"/>
                                <a:gd name="T15" fmla="*/ 1618 h 355"/>
                                <a:gd name="T16" fmla="+- 0 5153 4958"/>
                                <a:gd name="T17" fmla="*/ T16 w 194"/>
                                <a:gd name="T18" fmla="+- 0 1263 1263"/>
                                <a:gd name="T19" fmla="*/ 1263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94"/>
                        <wpg:cNvGrpSpPr>
                          <a:grpSpLocks/>
                        </wpg:cNvGrpSpPr>
                        <wpg:grpSpPr bwMode="auto">
                          <a:xfrm>
                            <a:off x="4958" y="1618"/>
                            <a:ext cx="163" cy="178"/>
                            <a:chOff x="4958" y="1618"/>
                            <a:chExt cx="163" cy="178"/>
                          </a:xfrm>
                        </wpg:grpSpPr>
                        <wps:wsp>
                          <wps:cNvPr id="72" name="Freeform 95"/>
                          <wps:cNvSpPr>
                            <a:spLocks/>
                          </wps:cNvSpPr>
                          <wps:spPr bwMode="auto">
                            <a:xfrm>
                              <a:off x="4958" y="1618"/>
                              <a:ext cx="163" cy="178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63"/>
                                <a:gd name="T2" fmla="+- 0 1796 1618"/>
                                <a:gd name="T3" fmla="*/ 1796 h 178"/>
                                <a:gd name="T4" fmla="+- 0 5122 4958"/>
                                <a:gd name="T5" fmla="*/ T4 w 163"/>
                                <a:gd name="T6" fmla="+- 0 1796 1618"/>
                                <a:gd name="T7" fmla="*/ 1796 h 178"/>
                                <a:gd name="T8" fmla="+- 0 5122 4958"/>
                                <a:gd name="T9" fmla="*/ T8 w 163"/>
                                <a:gd name="T10" fmla="+- 0 1618 1618"/>
                                <a:gd name="T11" fmla="*/ 1618 h 178"/>
                                <a:gd name="T12" fmla="+- 0 4958 4958"/>
                                <a:gd name="T13" fmla="*/ T12 w 163"/>
                                <a:gd name="T14" fmla="+- 0 1618 1618"/>
                                <a:gd name="T15" fmla="*/ 1618 h 178"/>
                                <a:gd name="T16" fmla="+- 0 4958 4958"/>
                                <a:gd name="T17" fmla="*/ T16 w 163"/>
                                <a:gd name="T18" fmla="+- 0 1796 1618"/>
                                <a:gd name="T19" fmla="*/ 1796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3" h="178">
                                  <a:moveTo>
                                    <a:pt x="0" y="178"/>
                                  </a:moveTo>
                                  <a:lnTo>
                                    <a:pt x="164" y="178"/>
                                  </a:lnTo>
                                  <a:lnTo>
                                    <a:pt x="16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92"/>
                        <wpg:cNvGrpSpPr>
                          <a:grpSpLocks/>
                        </wpg:cNvGrpSpPr>
                        <wpg:grpSpPr bwMode="auto">
                          <a:xfrm>
                            <a:off x="4958" y="1618"/>
                            <a:ext cx="163" cy="176"/>
                            <a:chOff x="4958" y="1618"/>
                            <a:chExt cx="163" cy="176"/>
                          </a:xfrm>
                        </wpg:grpSpPr>
                        <wps:wsp>
                          <wps:cNvPr id="74" name="Freeform 93"/>
                          <wps:cNvSpPr>
                            <a:spLocks/>
                          </wps:cNvSpPr>
                          <wps:spPr bwMode="auto">
                            <a:xfrm>
                              <a:off x="4958" y="1618"/>
                              <a:ext cx="163" cy="176"/>
                            </a:xfrm>
                            <a:custGeom>
                              <a:avLst/>
                              <a:gdLst>
                                <a:gd name="T0" fmla="+- 0 5122 4958"/>
                                <a:gd name="T1" fmla="*/ T0 w 163"/>
                                <a:gd name="T2" fmla="+- 0 1618 1618"/>
                                <a:gd name="T3" fmla="*/ 1618 h 176"/>
                                <a:gd name="T4" fmla="+- 0 4958 4958"/>
                                <a:gd name="T5" fmla="*/ T4 w 163"/>
                                <a:gd name="T6" fmla="+- 0 1618 1618"/>
                                <a:gd name="T7" fmla="*/ 1618 h 176"/>
                                <a:gd name="T8" fmla="+- 0 4958 4958"/>
                                <a:gd name="T9" fmla="*/ T8 w 163"/>
                                <a:gd name="T10" fmla="+- 0 1794 1618"/>
                                <a:gd name="T11" fmla="*/ 1794 h 176"/>
                                <a:gd name="T12" fmla="+- 0 5122 4958"/>
                                <a:gd name="T13" fmla="*/ T12 w 163"/>
                                <a:gd name="T14" fmla="+- 0 1794 1618"/>
                                <a:gd name="T15" fmla="*/ 1794 h 176"/>
                                <a:gd name="T16" fmla="+- 0 5122 4958"/>
                                <a:gd name="T17" fmla="*/ T16 w 163"/>
                                <a:gd name="T18" fmla="+- 0 1618 1618"/>
                                <a:gd name="T19" fmla="*/ 1618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3" h="176">
                                  <a:moveTo>
                                    <a:pt x="16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6"/>
                                  </a:lnTo>
                                  <a:lnTo>
                                    <a:pt x="164" y="176"/>
                                  </a:lnTo>
                                  <a:lnTo>
                                    <a:pt x="16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90"/>
                        <wpg:cNvGrpSpPr>
                          <a:grpSpLocks/>
                        </wpg:cNvGrpSpPr>
                        <wpg:grpSpPr bwMode="auto">
                          <a:xfrm>
                            <a:off x="4958" y="730"/>
                            <a:ext cx="179" cy="178"/>
                            <a:chOff x="4958" y="730"/>
                            <a:chExt cx="179" cy="178"/>
                          </a:xfrm>
                        </wpg:grpSpPr>
                        <wps:wsp>
                          <wps:cNvPr id="76" name="Freeform 91"/>
                          <wps:cNvSpPr>
                            <a:spLocks/>
                          </wps:cNvSpPr>
                          <wps:spPr bwMode="auto">
                            <a:xfrm>
                              <a:off x="4958" y="730"/>
                              <a:ext cx="179" cy="178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79"/>
                                <a:gd name="T2" fmla="+- 0 908 730"/>
                                <a:gd name="T3" fmla="*/ 908 h 178"/>
                                <a:gd name="T4" fmla="+- 0 5137 4958"/>
                                <a:gd name="T5" fmla="*/ T4 w 179"/>
                                <a:gd name="T6" fmla="+- 0 908 730"/>
                                <a:gd name="T7" fmla="*/ 908 h 178"/>
                                <a:gd name="T8" fmla="+- 0 5137 4958"/>
                                <a:gd name="T9" fmla="*/ T8 w 179"/>
                                <a:gd name="T10" fmla="+- 0 730 730"/>
                                <a:gd name="T11" fmla="*/ 730 h 178"/>
                                <a:gd name="T12" fmla="+- 0 4958 4958"/>
                                <a:gd name="T13" fmla="*/ T12 w 179"/>
                                <a:gd name="T14" fmla="+- 0 730 730"/>
                                <a:gd name="T15" fmla="*/ 730 h 178"/>
                                <a:gd name="T16" fmla="+- 0 4958 4958"/>
                                <a:gd name="T17" fmla="*/ T16 w 179"/>
                                <a:gd name="T18" fmla="+- 0 908 730"/>
                                <a:gd name="T19" fmla="*/ 908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9" h="178">
                                  <a:moveTo>
                                    <a:pt x="0" y="178"/>
                                  </a:moveTo>
                                  <a:lnTo>
                                    <a:pt x="179" y="178"/>
                                  </a:lnTo>
                                  <a:lnTo>
                                    <a:pt x="17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88"/>
                        <wpg:cNvGrpSpPr>
                          <a:grpSpLocks/>
                        </wpg:cNvGrpSpPr>
                        <wpg:grpSpPr bwMode="auto">
                          <a:xfrm>
                            <a:off x="4958" y="730"/>
                            <a:ext cx="179" cy="178"/>
                            <a:chOff x="4958" y="730"/>
                            <a:chExt cx="179" cy="178"/>
                          </a:xfrm>
                        </wpg:grpSpPr>
                        <wps:wsp>
                          <wps:cNvPr id="78" name="Freeform 89"/>
                          <wps:cNvSpPr>
                            <a:spLocks/>
                          </wps:cNvSpPr>
                          <wps:spPr bwMode="auto">
                            <a:xfrm>
                              <a:off x="4958" y="730"/>
                              <a:ext cx="179" cy="178"/>
                            </a:xfrm>
                            <a:custGeom>
                              <a:avLst/>
                              <a:gdLst>
                                <a:gd name="T0" fmla="+- 0 5137 4958"/>
                                <a:gd name="T1" fmla="*/ T0 w 179"/>
                                <a:gd name="T2" fmla="+- 0 730 730"/>
                                <a:gd name="T3" fmla="*/ 730 h 178"/>
                                <a:gd name="T4" fmla="+- 0 4958 4958"/>
                                <a:gd name="T5" fmla="*/ T4 w 179"/>
                                <a:gd name="T6" fmla="+- 0 730 730"/>
                                <a:gd name="T7" fmla="*/ 730 h 178"/>
                                <a:gd name="T8" fmla="+- 0 4958 4958"/>
                                <a:gd name="T9" fmla="*/ T8 w 179"/>
                                <a:gd name="T10" fmla="+- 0 908 730"/>
                                <a:gd name="T11" fmla="*/ 908 h 178"/>
                                <a:gd name="T12" fmla="+- 0 5137 4958"/>
                                <a:gd name="T13" fmla="*/ T12 w 179"/>
                                <a:gd name="T14" fmla="+- 0 908 730"/>
                                <a:gd name="T15" fmla="*/ 908 h 178"/>
                                <a:gd name="T16" fmla="+- 0 5137 4958"/>
                                <a:gd name="T17" fmla="*/ T16 w 179"/>
                                <a:gd name="T18" fmla="+- 0 730 730"/>
                                <a:gd name="T19" fmla="*/ 730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9" h="178">
                                  <a:moveTo>
                                    <a:pt x="17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  <a:lnTo>
                                    <a:pt x="179" y="178"/>
                                  </a:lnTo>
                                  <a:lnTo>
                                    <a:pt x="17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86"/>
                        <wpg:cNvGrpSpPr>
                          <a:grpSpLocks/>
                        </wpg:cNvGrpSpPr>
                        <wpg:grpSpPr bwMode="auto">
                          <a:xfrm>
                            <a:off x="1328" y="340"/>
                            <a:ext cx="764" cy="120"/>
                            <a:chOff x="1328" y="340"/>
                            <a:chExt cx="764" cy="120"/>
                          </a:xfrm>
                        </wpg:grpSpPr>
                        <wps:wsp>
                          <wps:cNvPr id="80" name="Freeform 87"/>
                          <wps:cNvSpPr>
                            <a:spLocks/>
                          </wps:cNvSpPr>
                          <wps:spPr bwMode="auto">
                            <a:xfrm>
                              <a:off x="1328" y="340"/>
                              <a:ext cx="764" cy="120"/>
                            </a:xfrm>
                            <a:custGeom>
                              <a:avLst/>
                              <a:gdLst>
                                <a:gd name="T0" fmla="+- 0 1348 1328"/>
                                <a:gd name="T1" fmla="*/ T0 w 764"/>
                                <a:gd name="T2" fmla="+- 0 340 340"/>
                                <a:gd name="T3" fmla="*/ 340 h 120"/>
                                <a:gd name="T4" fmla="+- 0 1337 1328"/>
                                <a:gd name="T5" fmla="*/ T4 w 764"/>
                                <a:gd name="T6" fmla="+- 0 340 340"/>
                                <a:gd name="T7" fmla="*/ 340 h 120"/>
                                <a:gd name="T8" fmla="+- 0 1328 1328"/>
                                <a:gd name="T9" fmla="*/ T8 w 764"/>
                                <a:gd name="T10" fmla="+- 0 348 340"/>
                                <a:gd name="T11" fmla="*/ 348 h 120"/>
                                <a:gd name="T12" fmla="+- 0 1328 1328"/>
                                <a:gd name="T13" fmla="*/ T12 w 764"/>
                                <a:gd name="T14" fmla="+- 0 360 340"/>
                                <a:gd name="T15" fmla="*/ 360 h 120"/>
                                <a:gd name="T16" fmla="+- 0 1328 1328"/>
                                <a:gd name="T17" fmla="*/ T16 w 764"/>
                                <a:gd name="T18" fmla="+- 0 440 340"/>
                                <a:gd name="T19" fmla="*/ 440 h 120"/>
                                <a:gd name="T20" fmla="+- 0 1328 1328"/>
                                <a:gd name="T21" fmla="*/ T20 w 764"/>
                                <a:gd name="T22" fmla="+- 0 452 340"/>
                                <a:gd name="T23" fmla="*/ 452 h 120"/>
                                <a:gd name="T24" fmla="+- 0 1337 1328"/>
                                <a:gd name="T25" fmla="*/ T24 w 764"/>
                                <a:gd name="T26" fmla="+- 0 460 340"/>
                                <a:gd name="T27" fmla="*/ 460 h 120"/>
                                <a:gd name="T28" fmla="+- 0 1348 1328"/>
                                <a:gd name="T29" fmla="*/ T28 w 764"/>
                                <a:gd name="T30" fmla="+- 0 460 340"/>
                                <a:gd name="T31" fmla="*/ 460 h 120"/>
                                <a:gd name="T32" fmla="+- 0 2072 1328"/>
                                <a:gd name="T33" fmla="*/ T32 w 764"/>
                                <a:gd name="T34" fmla="+- 0 460 340"/>
                                <a:gd name="T35" fmla="*/ 460 h 120"/>
                                <a:gd name="T36" fmla="+- 0 2084 1328"/>
                                <a:gd name="T37" fmla="*/ T36 w 764"/>
                                <a:gd name="T38" fmla="+- 0 460 340"/>
                                <a:gd name="T39" fmla="*/ 460 h 120"/>
                                <a:gd name="T40" fmla="+- 0 2093 1328"/>
                                <a:gd name="T41" fmla="*/ T40 w 764"/>
                                <a:gd name="T42" fmla="+- 0 452 340"/>
                                <a:gd name="T43" fmla="*/ 452 h 120"/>
                                <a:gd name="T44" fmla="+- 0 2093 1328"/>
                                <a:gd name="T45" fmla="*/ T44 w 764"/>
                                <a:gd name="T46" fmla="+- 0 440 340"/>
                                <a:gd name="T47" fmla="*/ 440 h 120"/>
                                <a:gd name="T48" fmla="+- 0 2093 1328"/>
                                <a:gd name="T49" fmla="*/ T48 w 764"/>
                                <a:gd name="T50" fmla="+- 0 360 340"/>
                                <a:gd name="T51" fmla="*/ 360 h 120"/>
                                <a:gd name="T52" fmla="+- 0 2093 1328"/>
                                <a:gd name="T53" fmla="*/ T52 w 764"/>
                                <a:gd name="T54" fmla="+- 0 348 340"/>
                                <a:gd name="T55" fmla="*/ 348 h 120"/>
                                <a:gd name="T56" fmla="+- 0 2084 1328"/>
                                <a:gd name="T57" fmla="*/ T56 w 764"/>
                                <a:gd name="T58" fmla="+- 0 340 340"/>
                                <a:gd name="T59" fmla="*/ 340 h 120"/>
                                <a:gd name="T60" fmla="+- 0 2072 1328"/>
                                <a:gd name="T61" fmla="*/ T60 w 764"/>
                                <a:gd name="T62" fmla="+- 0 340 340"/>
                                <a:gd name="T63" fmla="*/ 340 h 120"/>
                                <a:gd name="T64" fmla="+- 0 1348 1328"/>
                                <a:gd name="T65" fmla="*/ T64 w 764"/>
                                <a:gd name="T66" fmla="+- 0 340 340"/>
                                <a:gd name="T67" fmla="*/ 340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20">
                                  <a:moveTo>
                                    <a:pt x="20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9" y="120"/>
                                  </a:lnTo>
                                  <a:lnTo>
                                    <a:pt x="20" y="120"/>
                                  </a:lnTo>
                                  <a:lnTo>
                                    <a:pt x="744" y="120"/>
                                  </a:lnTo>
                                  <a:lnTo>
                                    <a:pt x="756" y="120"/>
                                  </a:lnTo>
                                  <a:lnTo>
                                    <a:pt x="765" y="112"/>
                                  </a:lnTo>
                                  <a:lnTo>
                                    <a:pt x="765" y="100"/>
                                  </a:lnTo>
                                  <a:lnTo>
                                    <a:pt x="765" y="20"/>
                                  </a:lnTo>
                                  <a:lnTo>
                                    <a:pt x="765" y="8"/>
                                  </a:lnTo>
                                  <a:lnTo>
                                    <a:pt x="756" y="0"/>
                                  </a:lnTo>
                                  <a:lnTo>
                                    <a:pt x="744" y="0"/>
                                  </a:lnTo>
                                  <a:lnTo>
                                    <a:pt x="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84"/>
                        <wpg:cNvGrpSpPr>
                          <a:grpSpLocks/>
                        </wpg:cNvGrpSpPr>
                        <wpg:grpSpPr bwMode="auto">
                          <a:xfrm>
                            <a:off x="1328" y="2140"/>
                            <a:ext cx="764" cy="134"/>
                            <a:chOff x="1328" y="2140"/>
                            <a:chExt cx="764" cy="134"/>
                          </a:xfrm>
                        </wpg:grpSpPr>
                        <wps:wsp>
                          <wps:cNvPr id="82" name="Freeform 85"/>
                          <wps:cNvSpPr>
                            <a:spLocks/>
                          </wps:cNvSpPr>
                          <wps:spPr bwMode="auto">
                            <a:xfrm>
                              <a:off x="1328" y="2140"/>
                              <a:ext cx="764" cy="134"/>
                            </a:xfrm>
                            <a:custGeom>
                              <a:avLst/>
                              <a:gdLst>
                                <a:gd name="T0" fmla="+- 0 1350 1328"/>
                                <a:gd name="T1" fmla="*/ T0 w 764"/>
                                <a:gd name="T2" fmla="+- 0 2140 2140"/>
                                <a:gd name="T3" fmla="*/ 2140 h 134"/>
                                <a:gd name="T4" fmla="+- 0 1338 1328"/>
                                <a:gd name="T5" fmla="*/ T4 w 764"/>
                                <a:gd name="T6" fmla="+- 0 2140 2140"/>
                                <a:gd name="T7" fmla="*/ 2140 h 134"/>
                                <a:gd name="T8" fmla="+- 0 1328 1328"/>
                                <a:gd name="T9" fmla="*/ T8 w 764"/>
                                <a:gd name="T10" fmla="+- 0 2150 2140"/>
                                <a:gd name="T11" fmla="*/ 2150 h 134"/>
                                <a:gd name="T12" fmla="+- 0 1328 1328"/>
                                <a:gd name="T13" fmla="*/ T12 w 764"/>
                                <a:gd name="T14" fmla="+- 0 2163 2140"/>
                                <a:gd name="T15" fmla="*/ 2163 h 134"/>
                                <a:gd name="T16" fmla="+- 0 1328 1328"/>
                                <a:gd name="T17" fmla="*/ T16 w 764"/>
                                <a:gd name="T18" fmla="+- 0 2253 2140"/>
                                <a:gd name="T19" fmla="*/ 2253 h 134"/>
                                <a:gd name="T20" fmla="+- 0 1328 1328"/>
                                <a:gd name="T21" fmla="*/ T20 w 764"/>
                                <a:gd name="T22" fmla="+- 0 2265 2140"/>
                                <a:gd name="T23" fmla="*/ 2265 h 134"/>
                                <a:gd name="T24" fmla="+- 0 1338 1328"/>
                                <a:gd name="T25" fmla="*/ T24 w 764"/>
                                <a:gd name="T26" fmla="+- 0 2274 2140"/>
                                <a:gd name="T27" fmla="*/ 2274 h 134"/>
                                <a:gd name="T28" fmla="+- 0 1350 1328"/>
                                <a:gd name="T29" fmla="*/ T28 w 764"/>
                                <a:gd name="T30" fmla="+- 0 2274 2140"/>
                                <a:gd name="T31" fmla="*/ 2274 h 134"/>
                                <a:gd name="T32" fmla="+- 0 2070 1328"/>
                                <a:gd name="T33" fmla="*/ T32 w 764"/>
                                <a:gd name="T34" fmla="+- 0 2274 2140"/>
                                <a:gd name="T35" fmla="*/ 2274 h 134"/>
                                <a:gd name="T36" fmla="+- 0 2083 1328"/>
                                <a:gd name="T37" fmla="*/ T36 w 764"/>
                                <a:gd name="T38" fmla="+- 0 2274 2140"/>
                                <a:gd name="T39" fmla="*/ 2274 h 134"/>
                                <a:gd name="T40" fmla="+- 0 2093 1328"/>
                                <a:gd name="T41" fmla="*/ T40 w 764"/>
                                <a:gd name="T42" fmla="+- 0 2265 2140"/>
                                <a:gd name="T43" fmla="*/ 2265 h 134"/>
                                <a:gd name="T44" fmla="+- 0 2093 1328"/>
                                <a:gd name="T45" fmla="*/ T44 w 764"/>
                                <a:gd name="T46" fmla="+- 0 2253 2140"/>
                                <a:gd name="T47" fmla="*/ 2253 h 134"/>
                                <a:gd name="T48" fmla="+- 0 2093 1328"/>
                                <a:gd name="T49" fmla="*/ T48 w 764"/>
                                <a:gd name="T50" fmla="+- 0 2163 2140"/>
                                <a:gd name="T51" fmla="*/ 2163 h 134"/>
                                <a:gd name="T52" fmla="+- 0 2093 1328"/>
                                <a:gd name="T53" fmla="*/ T52 w 764"/>
                                <a:gd name="T54" fmla="+- 0 2150 2140"/>
                                <a:gd name="T55" fmla="*/ 2150 h 134"/>
                                <a:gd name="T56" fmla="+- 0 2083 1328"/>
                                <a:gd name="T57" fmla="*/ T56 w 764"/>
                                <a:gd name="T58" fmla="+- 0 2140 2140"/>
                                <a:gd name="T59" fmla="*/ 2140 h 134"/>
                                <a:gd name="T60" fmla="+- 0 2070 1328"/>
                                <a:gd name="T61" fmla="*/ T60 w 764"/>
                                <a:gd name="T62" fmla="+- 0 2140 2140"/>
                                <a:gd name="T63" fmla="*/ 2140 h 134"/>
                                <a:gd name="T64" fmla="+- 0 1350 1328"/>
                                <a:gd name="T65" fmla="*/ T64 w 764"/>
                                <a:gd name="T66" fmla="+- 0 2140 2140"/>
                                <a:gd name="T67" fmla="*/ 2140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34">
                                  <a:moveTo>
                                    <a:pt x="22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0" y="134"/>
                                  </a:lnTo>
                                  <a:lnTo>
                                    <a:pt x="22" y="134"/>
                                  </a:lnTo>
                                  <a:lnTo>
                                    <a:pt x="742" y="134"/>
                                  </a:lnTo>
                                  <a:lnTo>
                                    <a:pt x="755" y="134"/>
                                  </a:lnTo>
                                  <a:lnTo>
                                    <a:pt x="765" y="125"/>
                                  </a:lnTo>
                                  <a:lnTo>
                                    <a:pt x="765" y="113"/>
                                  </a:lnTo>
                                  <a:lnTo>
                                    <a:pt x="765" y="23"/>
                                  </a:lnTo>
                                  <a:lnTo>
                                    <a:pt x="765" y="10"/>
                                  </a:lnTo>
                                  <a:lnTo>
                                    <a:pt x="755" y="0"/>
                                  </a:lnTo>
                                  <a:lnTo>
                                    <a:pt x="742" y="0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82"/>
                        <wpg:cNvGrpSpPr>
                          <a:grpSpLocks/>
                        </wpg:cNvGrpSpPr>
                        <wpg:grpSpPr bwMode="auto">
                          <a:xfrm>
                            <a:off x="4148" y="340"/>
                            <a:ext cx="764" cy="120"/>
                            <a:chOff x="4148" y="340"/>
                            <a:chExt cx="764" cy="120"/>
                          </a:xfrm>
                        </wpg:grpSpPr>
                        <wps:wsp>
                          <wps:cNvPr id="84" name="Freeform 83"/>
                          <wps:cNvSpPr>
                            <a:spLocks/>
                          </wps:cNvSpPr>
                          <wps:spPr bwMode="auto">
                            <a:xfrm>
                              <a:off x="4148" y="340"/>
                              <a:ext cx="764" cy="120"/>
                            </a:xfrm>
                            <a:custGeom>
                              <a:avLst/>
                              <a:gdLst>
                                <a:gd name="T0" fmla="+- 0 4168 4148"/>
                                <a:gd name="T1" fmla="*/ T0 w 764"/>
                                <a:gd name="T2" fmla="+- 0 340 340"/>
                                <a:gd name="T3" fmla="*/ 340 h 120"/>
                                <a:gd name="T4" fmla="+- 0 4157 4148"/>
                                <a:gd name="T5" fmla="*/ T4 w 764"/>
                                <a:gd name="T6" fmla="+- 0 340 340"/>
                                <a:gd name="T7" fmla="*/ 340 h 120"/>
                                <a:gd name="T8" fmla="+- 0 4148 4148"/>
                                <a:gd name="T9" fmla="*/ T8 w 764"/>
                                <a:gd name="T10" fmla="+- 0 348 340"/>
                                <a:gd name="T11" fmla="*/ 348 h 120"/>
                                <a:gd name="T12" fmla="+- 0 4148 4148"/>
                                <a:gd name="T13" fmla="*/ T12 w 764"/>
                                <a:gd name="T14" fmla="+- 0 360 340"/>
                                <a:gd name="T15" fmla="*/ 360 h 120"/>
                                <a:gd name="T16" fmla="+- 0 4148 4148"/>
                                <a:gd name="T17" fmla="*/ T16 w 764"/>
                                <a:gd name="T18" fmla="+- 0 440 340"/>
                                <a:gd name="T19" fmla="*/ 440 h 120"/>
                                <a:gd name="T20" fmla="+- 0 4148 4148"/>
                                <a:gd name="T21" fmla="*/ T20 w 764"/>
                                <a:gd name="T22" fmla="+- 0 452 340"/>
                                <a:gd name="T23" fmla="*/ 452 h 120"/>
                                <a:gd name="T24" fmla="+- 0 4157 4148"/>
                                <a:gd name="T25" fmla="*/ T24 w 764"/>
                                <a:gd name="T26" fmla="+- 0 460 340"/>
                                <a:gd name="T27" fmla="*/ 460 h 120"/>
                                <a:gd name="T28" fmla="+- 0 4168 4148"/>
                                <a:gd name="T29" fmla="*/ T28 w 764"/>
                                <a:gd name="T30" fmla="+- 0 460 340"/>
                                <a:gd name="T31" fmla="*/ 460 h 120"/>
                                <a:gd name="T32" fmla="+- 0 4892 4148"/>
                                <a:gd name="T33" fmla="*/ T32 w 764"/>
                                <a:gd name="T34" fmla="+- 0 460 340"/>
                                <a:gd name="T35" fmla="*/ 460 h 120"/>
                                <a:gd name="T36" fmla="+- 0 4904 4148"/>
                                <a:gd name="T37" fmla="*/ T36 w 764"/>
                                <a:gd name="T38" fmla="+- 0 460 340"/>
                                <a:gd name="T39" fmla="*/ 460 h 120"/>
                                <a:gd name="T40" fmla="+- 0 4913 4148"/>
                                <a:gd name="T41" fmla="*/ T40 w 764"/>
                                <a:gd name="T42" fmla="+- 0 452 340"/>
                                <a:gd name="T43" fmla="*/ 452 h 120"/>
                                <a:gd name="T44" fmla="+- 0 4913 4148"/>
                                <a:gd name="T45" fmla="*/ T44 w 764"/>
                                <a:gd name="T46" fmla="+- 0 440 340"/>
                                <a:gd name="T47" fmla="*/ 440 h 120"/>
                                <a:gd name="T48" fmla="+- 0 4913 4148"/>
                                <a:gd name="T49" fmla="*/ T48 w 764"/>
                                <a:gd name="T50" fmla="+- 0 360 340"/>
                                <a:gd name="T51" fmla="*/ 360 h 120"/>
                                <a:gd name="T52" fmla="+- 0 4913 4148"/>
                                <a:gd name="T53" fmla="*/ T52 w 764"/>
                                <a:gd name="T54" fmla="+- 0 348 340"/>
                                <a:gd name="T55" fmla="*/ 348 h 120"/>
                                <a:gd name="T56" fmla="+- 0 4904 4148"/>
                                <a:gd name="T57" fmla="*/ T56 w 764"/>
                                <a:gd name="T58" fmla="+- 0 340 340"/>
                                <a:gd name="T59" fmla="*/ 340 h 120"/>
                                <a:gd name="T60" fmla="+- 0 4892 4148"/>
                                <a:gd name="T61" fmla="*/ T60 w 764"/>
                                <a:gd name="T62" fmla="+- 0 340 340"/>
                                <a:gd name="T63" fmla="*/ 340 h 120"/>
                                <a:gd name="T64" fmla="+- 0 4168 4148"/>
                                <a:gd name="T65" fmla="*/ T64 w 764"/>
                                <a:gd name="T66" fmla="+- 0 340 340"/>
                                <a:gd name="T67" fmla="*/ 340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20">
                                  <a:moveTo>
                                    <a:pt x="20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9" y="120"/>
                                  </a:lnTo>
                                  <a:lnTo>
                                    <a:pt x="20" y="120"/>
                                  </a:lnTo>
                                  <a:lnTo>
                                    <a:pt x="744" y="120"/>
                                  </a:lnTo>
                                  <a:lnTo>
                                    <a:pt x="756" y="120"/>
                                  </a:lnTo>
                                  <a:lnTo>
                                    <a:pt x="765" y="112"/>
                                  </a:lnTo>
                                  <a:lnTo>
                                    <a:pt x="765" y="100"/>
                                  </a:lnTo>
                                  <a:lnTo>
                                    <a:pt x="765" y="20"/>
                                  </a:lnTo>
                                  <a:lnTo>
                                    <a:pt x="765" y="8"/>
                                  </a:lnTo>
                                  <a:lnTo>
                                    <a:pt x="756" y="0"/>
                                  </a:lnTo>
                                  <a:lnTo>
                                    <a:pt x="744" y="0"/>
                                  </a:lnTo>
                                  <a:lnTo>
                                    <a:pt x="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80"/>
                        <wpg:cNvGrpSpPr>
                          <a:grpSpLocks/>
                        </wpg:cNvGrpSpPr>
                        <wpg:grpSpPr bwMode="auto">
                          <a:xfrm>
                            <a:off x="4163" y="2140"/>
                            <a:ext cx="766" cy="134"/>
                            <a:chOff x="4163" y="2140"/>
                            <a:chExt cx="766" cy="134"/>
                          </a:xfrm>
                        </wpg:grpSpPr>
                        <wps:wsp>
                          <wps:cNvPr id="86" name="Freeform 81"/>
                          <wps:cNvSpPr>
                            <a:spLocks/>
                          </wps:cNvSpPr>
                          <wps:spPr bwMode="auto">
                            <a:xfrm>
                              <a:off x="4163" y="2140"/>
                              <a:ext cx="766" cy="134"/>
                            </a:xfrm>
                            <a:custGeom>
                              <a:avLst/>
                              <a:gdLst>
                                <a:gd name="T0" fmla="+- 0 4186 4163"/>
                                <a:gd name="T1" fmla="*/ T0 w 766"/>
                                <a:gd name="T2" fmla="+- 0 2140 2140"/>
                                <a:gd name="T3" fmla="*/ 2140 h 134"/>
                                <a:gd name="T4" fmla="+- 0 4174 4163"/>
                                <a:gd name="T5" fmla="*/ T4 w 766"/>
                                <a:gd name="T6" fmla="+- 0 2140 2140"/>
                                <a:gd name="T7" fmla="*/ 2140 h 134"/>
                                <a:gd name="T8" fmla="+- 0 4163 4163"/>
                                <a:gd name="T9" fmla="*/ T8 w 766"/>
                                <a:gd name="T10" fmla="+- 0 2150 2140"/>
                                <a:gd name="T11" fmla="*/ 2150 h 134"/>
                                <a:gd name="T12" fmla="+- 0 4163 4163"/>
                                <a:gd name="T13" fmla="*/ T12 w 766"/>
                                <a:gd name="T14" fmla="+- 0 2163 2140"/>
                                <a:gd name="T15" fmla="*/ 2163 h 134"/>
                                <a:gd name="T16" fmla="+- 0 4163 4163"/>
                                <a:gd name="T17" fmla="*/ T16 w 766"/>
                                <a:gd name="T18" fmla="+- 0 2253 2140"/>
                                <a:gd name="T19" fmla="*/ 2253 h 134"/>
                                <a:gd name="T20" fmla="+- 0 4163 4163"/>
                                <a:gd name="T21" fmla="*/ T20 w 766"/>
                                <a:gd name="T22" fmla="+- 0 2265 2140"/>
                                <a:gd name="T23" fmla="*/ 2265 h 134"/>
                                <a:gd name="T24" fmla="+- 0 4174 4163"/>
                                <a:gd name="T25" fmla="*/ T24 w 766"/>
                                <a:gd name="T26" fmla="+- 0 2274 2140"/>
                                <a:gd name="T27" fmla="*/ 2274 h 134"/>
                                <a:gd name="T28" fmla="+- 0 4186 4163"/>
                                <a:gd name="T29" fmla="*/ T28 w 766"/>
                                <a:gd name="T30" fmla="+- 0 2274 2140"/>
                                <a:gd name="T31" fmla="*/ 2274 h 134"/>
                                <a:gd name="T32" fmla="+- 0 4906 4163"/>
                                <a:gd name="T33" fmla="*/ T32 w 766"/>
                                <a:gd name="T34" fmla="+- 0 2274 2140"/>
                                <a:gd name="T35" fmla="*/ 2274 h 134"/>
                                <a:gd name="T36" fmla="+- 0 4918 4163"/>
                                <a:gd name="T37" fmla="*/ T36 w 766"/>
                                <a:gd name="T38" fmla="+- 0 2274 2140"/>
                                <a:gd name="T39" fmla="*/ 2274 h 134"/>
                                <a:gd name="T40" fmla="+- 0 4928 4163"/>
                                <a:gd name="T41" fmla="*/ T40 w 766"/>
                                <a:gd name="T42" fmla="+- 0 2265 2140"/>
                                <a:gd name="T43" fmla="*/ 2265 h 134"/>
                                <a:gd name="T44" fmla="+- 0 4928 4163"/>
                                <a:gd name="T45" fmla="*/ T44 w 766"/>
                                <a:gd name="T46" fmla="+- 0 2253 2140"/>
                                <a:gd name="T47" fmla="*/ 2253 h 134"/>
                                <a:gd name="T48" fmla="+- 0 4928 4163"/>
                                <a:gd name="T49" fmla="*/ T48 w 766"/>
                                <a:gd name="T50" fmla="+- 0 2163 2140"/>
                                <a:gd name="T51" fmla="*/ 2163 h 134"/>
                                <a:gd name="T52" fmla="+- 0 4928 4163"/>
                                <a:gd name="T53" fmla="*/ T52 w 766"/>
                                <a:gd name="T54" fmla="+- 0 2150 2140"/>
                                <a:gd name="T55" fmla="*/ 2150 h 134"/>
                                <a:gd name="T56" fmla="+- 0 4918 4163"/>
                                <a:gd name="T57" fmla="*/ T56 w 766"/>
                                <a:gd name="T58" fmla="+- 0 2140 2140"/>
                                <a:gd name="T59" fmla="*/ 2140 h 134"/>
                                <a:gd name="T60" fmla="+- 0 4906 4163"/>
                                <a:gd name="T61" fmla="*/ T60 w 766"/>
                                <a:gd name="T62" fmla="+- 0 2140 2140"/>
                                <a:gd name="T63" fmla="*/ 2140 h 134"/>
                                <a:gd name="T64" fmla="+- 0 4186 4163"/>
                                <a:gd name="T65" fmla="*/ T64 w 766"/>
                                <a:gd name="T66" fmla="+- 0 2140 2140"/>
                                <a:gd name="T67" fmla="*/ 2140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6" h="134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1" y="134"/>
                                  </a:lnTo>
                                  <a:lnTo>
                                    <a:pt x="23" y="134"/>
                                  </a:lnTo>
                                  <a:lnTo>
                                    <a:pt x="743" y="134"/>
                                  </a:lnTo>
                                  <a:lnTo>
                                    <a:pt x="755" y="134"/>
                                  </a:lnTo>
                                  <a:lnTo>
                                    <a:pt x="765" y="125"/>
                                  </a:lnTo>
                                  <a:lnTo>
                                    <a:pt x="765" y="113"/>
                                  </a:lnTo>
                                  <a:lnTo>
                                    <a:pt x="765" y="23"/>
                                  </a:lnTo>
                                  <a:lnTo>
                                    <a:pt x="765" y="10"/>
                                  </a:lnTo>
                                  <a:lnTo>
                                    <a:pt x="755" y="0"/>
                                  </a:lnTo>
                                  <a:lnTo>
                                    <a:pt x="74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" name="Group 78"/>
                        <wpg:cNvGrpSpPr>
                          <a:grpSpLocks/>
                        </wpg:cNvGrpSpPr>
                        <wpg:grpSpPr bwMode="auto">
                          <a:xfrm>
                            <a:off x="5310" y="430"/>
                            <a:ext cx="128" cy="1754"/>
                            <a:chOff x="5310" y="430"/>
                            <a:chExt cx="128" cy="1754"/>
                          </a:xfrm>
                        </wpg:grpSpPr>
                        <wps:wsp>
                          <wps:cNvPr id="88" name="Freeform 79"/>
                          <wps:cNvSpPr>
                            <a:spLocks/>
                          </wps:cNvSpPr>
                          <wps:spPr bwMode="auto">
                            <a:xfrm>
                              <a:off x="5310" y="430"/>
                              <a:ext cx="128" cy="1754"/>
                            </a:xfrm>
                            <a:custGeom>
                              <a:avLst/>
                              <a:gdLst>
                                <a:gd name="T0" fmla="+- 0 5438 5310"/>
                                <a:gd name="T1" fmla="*/ T0 w 128"/>
                                <a:gd name="T2" fmla="+- 0 430 430"/>
                                <a:gd name="T3" fmla="*/ 430 h 1754"/>
                                <a:gd name="T4" fmla="+- 0 5310 5310"/>
                                <a:gd name="T5" fmla="*/ T4 w 128"/>
                                <a:gd name="T6" fmla="+- 0 430 430"/>
                                <a:gd name="T7" fmla="*/ 430 h 1754"/>
                                <a:gd name="T8" fmla="+- 0 5310 5310"/>
                                <a:gd name="T9" fmla="*/ T8 w 128"/>
                                <a:gd name="T10" fmla="+- 0 2184 430"/>
                                <a:gd name="T11" fmla="*/ 2184 h 1754"/>
                                <a:gd name="T12" fmla="+- 0 5438 5310"/>
                                <a:gd name="T13" fmla="*/ T12 w 128"/>
                                <a:gd name="T14" fmla="+- 0 2184 430"/>
                                <a:gd name="T15" fmla="*/ 2184 h 1754"/>
                                <a:gd name="T16" fmla="+- 0 5438 5310"/>
                                <a:gd name="T17" fmla="*/ T16 w 128"/>
                                <a:gd name="T18" fmla="+- 0 430 430"/>
                                <a:gd name="T19" fmla="*/ 430 h 17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54">
                                  <a:moveTo>
                                    <a:pt x="12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54"/>
                                  </a:lnTo>
                                  <a:lnTo>
                                    <a:pt x="128" y="1754"/>
                                  </a:lnTo>
                                  <a:lnTo>
                                    <a:pt x="12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" name="Group 76"/>
                        <wpg:cNvGrpSpPr>
                          <a:grpSpLocks/>
                        </wpg:cNvGrpSpPr>
                        <wpg:grpSpPr bwMode="auto">
                          <a:xfrm>
                            <a:off x="794" y="430"/>
                            <a:ext cx="84" cy="1740"/>
                            <a:chOff x="794" y="430"/>
                            <a:chExt cx="84" cy="1740"/>
                          </a:xfrm>
                        </wpg:grpSpPr>
                        <wps:wsp>
                          <wps:cNvPr id="90" name="Freeform 77"/>
                          <wps:cNvSpPr>
                            <a:spLocks/>
                          </wps:cNvSpPr>
                          <wps:spPr bwMode="auto">
                            <a:xfrm>
                              <a:off x="794" y="430"/>
                              <a:ext cx="84" cy="1740"/>
                            </a:xfrm>
                            <a:custGeom>
                              <a:avLst/>
                              <a:gdLst>
                                <a:gd name="T0" fmla="+- 0 878 794"/>
                                <a:gd name="T1" fmla="*/ T0 w 84"/>
                                <a:gd name="T2" fmla="+- 0 430 430"/>
                                <a:gd name="T3" fmla="*/ 430 h 1740"/>
                                <a:gd name="T4" fmla="+- 0 794 794"/>
                                <a:gd name="T5" fmla="*/ T4 w 84"/>
                                <a:gd name="T6" fmla="+- 0 430 430"/>
                                <a:gd name="T7" fmla="*/ 430 h 1740"/>
                                <a:gd name="T8" fmla="+- 0 794 794"/>
                                <a:gd name="T9" fmla="*/ T8 w 84"/>
                                <a:gd name="T10" fmla="+- 0 2170 430"/>
                                <a:gd name="T11" fmla="*/ 2170 h 1740"/>
                                <a:gd name="T12" fmla="+- 0 878 794"/>
                                <a:gd name="T13" fmla="*/ T12 w 84"/>
                                <a:gd name="T14" fmla="+- 0 2170 430"/>
                                <a:gd name="T15" fmla="*/ 2170 h 1740"/>
                                <a:gd name="T16" fmla="+- 0 878 794"/>
                                <a:gd name="T17" fmla="*/ T16 w 84"/>
                                <a:gd name="T18" fmla="+- 0 430 430"/>
                                <a:gd name="T19" fmla="*/ 430 h 17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4" h="1740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40"/>
                                  </a:lnTo>
                                  <a:lnTo>
                                    <a:pt x="84" y="1740"/>
                                  </a:lnTo>
                                  <a:lnTo>
                                    <a:pt x="8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" name="Group 74"/>
                        <wpg:cNvGrpSpPr>
                          <a:grpSpLocks/>
                        </wpg:cNvGrpSpPr>
                        <wpg:grpSpPr bwMode="auto">
                          <a:xfrm>
                            <a:off x="1193" y="744"/>
                            <a:ext cx="3000" cy="1080"/>
                            <a:chOff x="1193" y="744"/>
                            <a:chExt cx="3000" cy="1080"/>
                          </a:xfrm>
                        </wpg:grpSpPr>
                        <wps:wsp>
                          <wps:cNvPr id="92" name="Freeform 75"/>
                          <wps:cNvSpPr>
                            <a:spLocks/>
                          </wps:cNvSpPr>
                          <wps:spPr bwMode="auto">
                            <a:xfrm>
                              <a:off x="1193" y="744"/>
                              <a:ext cx="3000" cy="1080"/>
                            </a:xfrm>
                            <a:custGeom>
                              <a:avLst/>
                              <a:gdLst>
                                <a:gd name="T0" fmla="+- 0 1373 1193"/>
                                <a:gd name="T1" fmla="*/ T0 w 3000"/>
                                <a:gd name="T2" fmla="+- 0 744 744"/>
                                <a:gd name="T3" fmla="*/ 744 h 1080"/>
                                <a:gd name="T4" fmla="+- 0 1306 1193"/>
                                <a:gd name="T5" fmla="*/ T4 w 3000"/>
                                <a:gd name="T6" fmla="+- 0 757 744"/>
                                <a:gd name="T7" fmla="*/ 757 h 1080"/>
                                <a:gd name="T8" fmla="+- 0 1251 1193"/>
                                <a:gd name="T9" fmla="*/ T8 w 3000"/>
                                <a:gd name="T10" fmla="+- 0 792 744"/>
                                <a:gd name="T11" fmla="*/ 792 h 1080"/>
                                <a:gd name="T12" fmla="+- 0 1212 1193"/>
                                <a:gd name="T13" fmla="*/ T12 w 3000"/>
                                <a:gd name="T14" fmla="+- 0 844 744"/>
                                <a:gd name="T15" fmla="*/ 844 h 1080"/>
                                <a:gd name="T16" fmla="+- 0 1194 1193"/>
                                <a:gd name="T17" fmla="*/ T16 w 3000"/>
                                <a:gd name="T18" fmla="+- 0 908 744"/>
                                <a:gd name="T19" fmla="*/ 908 h 1080"/>
                                <a:gd name="T20" fmla="+- 0 1193 1193"/>
                                <a:gd name="T21" fmla="*/ T20 w 3000"/>
                                <a:gd name="T22" fmla="+- 0 1644 744"/>
                                <a:gd name="T23" fmla="*/ 1644 h 1080"/>
                                <a:gd name="T24" fmla="+- 0 1194 1193"/>
                                <a:gd name="T25" fmla="*/ T24 w 3000"/>
                                <a:gd name="T26" fmla="+- 0 1667 744"/>
                                <a:gd name="T27" fmla="*/ 1667 h 1080"/>
                                <a:gd name="T28" fmla="+- 0 1215 1193"/>
                                <a:gd name="T29" fmla="*/ T28 w 3000"/>
                                <a:gd name="T30" fmla="+- 0 1731 744"/>
                                <a:gd name="T31" fmla="*/ 1731 h 1080"/>
                                <a:gd name="T32" fmla="+- 0 1256 1193"/>
                                <a:gd name="T33" fmla="*/ T32 w 3000"/>
                                <a:gd name="T34" fmla="+- 0 1781 744"/>
                                <a:gd name="T35" fmla="*/ 1781 h 1080"/>
                                <a:gd name="T36" fmla="+- 0 1312 1193"/>
                                <a:gd name="T37" fmla="*/ T36 w 3000"/>
                                <a:gd name="T38" fmla="+- 0 1814 744"/>
                                <a:gd name="T39" fmla="*/ 1814 h 1080"/>
                                <a:gd name="T40" fmla="+- 0 4013 1193"/>
                                <a:gd name="T41" fmla="*/ T40 w 3000"/>
                                <a:gd name="T42" fmla="+- 0 1824 744"/>
                                <a:gd name="T43" fmla="*/ 1824 h 1080"/>
                                <a:gd name="T44" fmla="+- 0 4036 1193"/>
                                <a:gd name="T45" fmla="*/ T44 w 3000"/>
                                <a:gd name="T46" fmla="+- 0 1823 744"/>
                                <a:gd name="T47" fmla="*/ 1823 h 1080"/>
                                <a:gd name="T48" fmla="+- 0 4099 1193"/>
                                <a:gd name="T49" fmla="*/ T48 w 3000"/>
                                <a:gd name="T50" fmla="+- 0 1802 744"/>
                                <a:gd name="T51" fmla="*/ 1802 h 1080"/>
                                <a:gd name="T52" fmla="+- 0 4150 1193"/>
                                <a:gd name="T53" fmla="*/ T52 w 3000"/>
                                <a:gd name="T54" fmla="+- 0 1762 744"/>
                                <a:gd name="T55" fmla="*/ 1762 h 1080"/>
                                <a:gd name="T56" fmla="+- 0 4182 1193"/>
                                <a:gd name="T57" fmla="*/ T56 w 3000"/>
                                <a:gd name="T58" fmla="+- 0 1705 744"/>
                                <a:gd name="T59" fmla="*/ 1705 h 1080"/>
                                <a:gd name="T60" fmla="+- 0 4193 1193"/>
                                <a:gd name="T61" fmla="*/ T60 w 3000"/>
                                <a:gd name="T62" fmla="+- 0 924 744"/>
                                <a:gd name="T63" fmla="*/ 924 h 1080"/>
                                <a:gd name="T64" fmla="+- 0 4191 1193"/>
                                <a:gd name="T65" fmla="*/ T64 w 3000"/>
                                <a:gd name="T66" fmla="+- 0 902 744"/>
                                <a:gd name="T67" fmla="*/ 902 h 1080"/>
                                <a:gd name="T68" fmla="+- 0 4171 1193"/>
                                <a:gd name="T69" fmla="*/ T68 w 3000"/>
                                <a:gd name="T70" fmla="+- 0 839 744"/>
                                <a:gd name="T71" fmla="*/ 839 h 1080"/>
                                <a:gd name="T72" fmla="+- 0 4130 1193"/>
                                <a:gd name="T73" fmla="*/ T72 w 3000"/>
                                <a:gd name="T74" fmla="+- 0 788 744"/>
                                <a:gd name="T75" fmla="*/ 788 h 1080"/>
                                <a:gd name="T76" fmla="+- 0 4074 1193"/>
                                <a:gd name="T77" fmla="*/ T76 w 3000"/>
                                <a:gd name="T78" fmla="+- 0 755 744"/>
                                <a:gd name="T79" fmla="*/ 755 h 1080"/>
                                <a:gd name="T80" fmla="+- 0 1373 1193"/>
                                <a:gd name="T81" fmla="*/ T80 w 3000"/>
                                <a:gd name="T82" fmla="+- 0 744 744"/>
                                <a:gd name="T83" fmla="*/ 744 h 10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000" h="1080">
                                  <a:moveTo>
                                    <a:pt x="180" y="0"/>
                                  </a:moveTo>
                                  <a:lnTo>
                                    <a:pt x="113" y="13"/>
                                  </a:lnTo>
                                  <a:lnTo>
                                    <a:pt x="58" y="48"/>
                                  </a:lnTo>
                                  <a:lnTo>
                                    <a:pt x="19" y="100"/>
                                  </a:lnTo>
                                  <a:lnTo>
                                    <a:pt x="1" y="164"/>
                                  </a:lnTo>
                                  <a:lnTo>
                                    <a:pt x="0" y="900"/>
                                  </a:lnTo>
                                  <a:lnTo>
                                    <a:pt x="1" y="923"/>
                                  </a:lnTo>
                                  <a:lnTo>
                                    <a:pt x="22" y="987"/>
                                  </a:lnTo>
                                  <a:lnTo>
                                    <a:pt x="63" y="1037"/>
                                  </a:lnTo>
                                  <a:lnTo>
                                    <a:pt x="119" y="1070"/>
                                  </a:lnTo>
                                  <a:lnTo>
                                    <a:pt x="2820" y="1080"/>
                                  </a:lnTo>
                                  <a:lnTo>
                                    <a:pt x="2843" y="1079"/>
                                  </a:lnTo>
                                  <a:lnTo>
                                    <a:pt x="2906" y="1058"/>
                                  </a:lnTo>
                                  <a:lnTo>
                                    <a:pt x="2957" y="1018"/>
                                  </a:lnTo>
                                  <a:lnTo>
                                    <a:pt x="2989" y="961"/>
                                  </a:lnTo>
                                  <a:lnTo>
                                    <a:pt x="3000" y="180"/>
                                  </a:lnTo>
                                  <a:lnTo>
                                    <a:pt x="2998" y="158"/>
                                  </a:lnTo>
                                  <a:lnTo>
                                    <a:pt x="2978" y="95"/>
                                  </a:lnTo>
                                  <a:lnTo>
                                    <a:pt x="2937" y="44"/>
                                  </a:lnTo>
                                  <a:lnTo>
                                    <a:pt x="2881" y="11"/>
                                  </a:lnTo>
                                  <a:lnTo>
                                    <a:pt x="18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" name="Group 72"/>
                        <wpg:cNvGrpSpPr>
                          <a:grpSpLocks/>
                        </wpg:cNvGrpSpPr>
                        <wpg:grpSpPr bwMode="auto">
                          <a:xfrm>
                            <a:off x="1193" y="744"/>
                            <a:ext cx="3000" cy="1080"/>
                            <a:chOff x="1193" y="744"/>
                            <a:chExt cx="3000" cy="1080"/>
                          </a:xfrm>
                        </wpg:grpSpPr>
                        <wps:wsp>
                          <wps:cNvPr id="94" name="Freeform 73"/>
                          <wps:cNvSpPr>
                            <a:spLocks/>
                          </wps:cNvSpPr>
                          <wps:spPr bwMode="auto">
                            <a:xfrm>
                              <a:off x="1193" y="744"/>
                              <a:ext cx="3000" cy="1080"/>
                            </a:xfrm>
                            <a:custGeom>
                              <a:avLst/>
                              <a:gdLst>
                                <a:gd name="T0" fmla="+- 0 1373 1193"/>
                                <a:gd name="T1" fmla="*/ T0 w 3000"/>
                                <a:gd name="T2" fmla="+- 0 744 744"/>
                                <a:gd name="T3" fmla="*/ 744 h 1080"/>
                                <a:gd name="T4" fmla="+- 0 1306 1193"/>
                                <a:gd name="T5" fmla="*/ T4 w 3000"/>
                                <a:gd name="T6" fmla="+- 0 757 744"/>
                                <a:gd name="T7" fmla="*/ 757 h 1080"/>
                                <a:gd name="T8" fmla="+- 0 1251 1193"/>
                                <a:gd name="T9" fmla="*/ T8 w 3000"/>
                                <a:gd name="T10" fmla="+- 0 792 744"/>
                                <a:gd name="T11" fmla="*/ 792 h 1080"/>
                                <a:gd name="T12" fmla="+- 0 1212 1193"/>
                                <a:gd name="T13" fmla="*/ T12 w 3000"/>
                                <a:gd name="T14" fmla="+- 0 844 744"/>
                                <a:gd name="T15" fmla="*/ 844 h 1080"/>
                                <a:gd name="T16" fmla="+- 0 1194 1193"/>
                                <a:gd name="T17" fmla="*/ T16 w 3000"/>
                                <a:gd name="T18" fmla="+- 0 908 744"/>
                                <a:gd name="T19" fmla="*/ 908 h 1080"/>
                                <a:gd name="T20" fmla="+- 0 1193 1193"/>
                                <a:gd name="T21" fmla="*/ T20 w 3000"/>
                                <a:gd name="T22" fmla="+- 0 1644 744"/>
                                <a:gd name="T23" fmla="*/ 1644 h 1080"/>
                                <a:gd name="T24" fmla="+- 0 1194 1193"/>
                                <a:gd name="T25" fmla="*/ T24 w 3000"/>
                                <a:gd name="T26" fmla="+- 0 1667 744"/>
                                <a:gd name="T27" fmla="*/ 1667 h 1080"/>
                                <a:gd name="T28" fmla="+- 0 1215 1193"/>
                                <a:gd name="T29" fmla="*/ T28 w 3000"/>
                                <a:gd name="T30" fmla="+- 0 1731 744"/>
                                <a:gd name="T31" fmla="*/ 1731 h 1080"/>
                                <a:gd name="T32" fmla="+- 0 1256 1193"/>
                                <a:gd name="T33" fmla="*/ T32 w 3000"/>
                                <a:gd name="T34" fmla="+- 0 1781 744"/>
                                <a:gd name="T35" fmla="*/ 1781 h 1080"/>
                                <a:gd name="T36" fmla="+- 0 1312 1193"/>
                                <a:gd name="T37" fmla="*/ T36 w 3000"/>
                                <a:gd name="T38" fmla="+- 0 1814 744"/>
                                <a:gd name="T39" fmla="*/ 1814 h 1080"/>
                                <a:gd name="T40" fmla="+- 0 4013 1193"/>
                                <a:gd name="T41" fmla="*/ T40 w 3000"/>
                                <a:gd name="T42" fmla="+- 0 1824 744"/>
                                <a:gd name="T43" fmla="*/ 1824 h 1080"/>
                                <a:gd name="T44" fmla="+- 0 4036 1193"/>
                                <a:gd name="T45" fmla="*/ T44 w 3000"/>
                                <a:gd name="T46" fmla="+- 0 1823 744"/>
                                <a:gd name="T47" fmla="*/ 1823 h 1080"/>
                                <a:gd name="T48" fmla="+- 0 4099 1193"/>
                                <a:gd name="T49" fmla="*/ T48 w 3000"/>
                                <a:gd name="T50" fmla="+- 0 1802 744"/>
                                <a:gd name="T51" fmla="*/ 1802 h 1080"/>
                                <a:gd name="T52" fmla="+- 0 4150 1193"/>
                                <a:gd name="T53" fmla="*/ T52 w 3000"/>
                                <a:gd name="T54" fmla="+- 0 1762 744"/>
                                <a:gd name="T55" fmla="*/ 1762 h 1080"/>
                                <a:gd name="T56" fmla="+- 0 4182 1193"/>
                                <a:gd name="T57" fmla="*/ T56 w 3000"/>
                                <a:gd name="T58" fmla="+- 0 1705 744"/>
                                <a:gd name="T59" fmla="*/ 1705 h 1080"/>
                                <a:gd name="T60" fmla="+- 0 4193 1193"/>
                                <a:gd name="T61" fmla="*/ T60 w 3000"/>
                                <a:gd name="T62" fmla="+- 0 924 744"/>
                                <a:gd name="T63" fmla="*/ 924 h 1080"/>
                                <a:gd name="T64" fmla="+- 0 4191 1193"/>
                                <a:gd name="T65" fmla="*/ T64 w 3000"/>
                                <a:gd name="T66" fmla="+- 0 902 744"/>
                                <a:gd name="T67" fmla="*/ 902 h 1080"/>
                                <a:gd name="T68" fmla="+- 0 4171 1193"/>
                                <a:gd name="T69" fmla="*/ T68 w 3000"/>
                                <a:gd name="T70" fmla="+- 0 839 744"/>
                                <a:gd name="T71" fmla="*/ 839 h 1080"/>
                                <a:gd name="T72" fmla="+- 0 4130 1193"/>
                                <a:gd name="T73" fmla="*/ T72 w 3000"/>
                                <a:gd name="T74" fmla="+- 0 788 744"/>
                                <a:gd name="T75" fmla="*/ 788 h 1080"/>
                                <a:gd name="T76" fmla="+- 0 4074 1193"/>
                                <a:gd name="T77" fmla="*/ T76 w 3000"/>
                                <a:gd name="T78" fmla="+- 0 755 744"/>
                                <a:gd name="T79" fmla="*/ 755 h 1080"/>
                                <a:gd name="T80" fmla="+- 0 1373 1193"/>
                                <a:gd name="T81" fmla="*/ T80 w 3000"/>
                                <a:gd name="T82" fmla="+- 0 744 744"/>
                                <a:gd name="T83" fmla="*/ 744 h 10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000" h="1080">
                                  <a:moveTo>
                                    <a:pt x="180" y="0"/>
                                  </a:moveTo>
                                  <a:lnTo>
                                    <a:pt x="113" y="13"/>
                                  </a:lnTo>
                                  <a:lnTo>
                                    <a:pt x="58" y="48"/>
                                  </a:lnTo>
                                  <a:lnTo>
                                    <a:pt x="19" y="100"/>
                                  </a:lnTo>
                                  <a:lnTo>
                                    <a:pt x="1" y="164"/>
                                  </a:lnTo>
                                  <a:lnTo>
                                    <a:pt x="0" y="900"/>
                                  </a:lnTo>
                                  <a:lnTo>
                                    <a:pt x="1" y="923"/>
                                  </a:lnTo>
                                  <a:lnTo>
                                    <a:pt x="22" y="987"/>
                                  </a:lnTo>
                                  <a:lnTo>
                                    <a:pt x="63" y="1037"/>
                                  </a:lnTo>
                                  <a:lnTo>
                                    <a:pt x="119" y="1070"/>
                                  </a:lnTo>
                                  <a:lnTo>
                                    <a:pt x="2820" y="1080"/>
                                  </a:lnTo>
                                  <a:lnTo>
                                    <a:pt x="2843" y="1079"/>
                                  </a:lnTo>
                                  <a:lnTo>
                                    <a:pt x="2906" y="1058"/>
                                  </a:lnTo>
                                  <a:lnTo>
                                    <a:pt x="2957" y="1018"/>
                                  </a:lnTo>
                                  <a:lnTo>
                                    <a:pt x="2989" y="961"/>
                                  </a:lnTo>
                                  <a:lnTo>
                                    <a:pt x="3000" y="180"/>
                                  </a:lnTo>
                                  <a:lnTo>
                                    <a:pt x="2998" y="158"/>
                                  </a:lnTo>
                                  <a:lnTo>
                                    <a:pt x="2978" y="95"/>
                                  </a:lnTo>
                                  <a:lnTo>
                                    <a:pt x="2937" y="44"/>
                                  </a:lnTo>
                                  <a:lnTo>
                                    <a:pt x="2881" y="11"/>
                                  </a:lnTo>
                                  <a:lnTo>
                                    <a:pt x="18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70"/>
                        <wpg:cNvGrpSpPr>
                          <a:grpSpLocks/>
                        </wpg:cNvGrpSpPr>
                        <wpg:grpSpPr bwMode="auto">
                          <a:xfrm>
                            <a:off x="4253" y="774"/>
                            <a:ext cx="406" cy="984"/>
                            <a:chOff x="4253" y="774"/>
                            <a:chExt cx="406" cy="984"/>
                          </a:xfrm>
                        </wpg:grpSpPr>
                        <wps:wsp>
                          <wps:cNvPr id="96" name="Freeform 71"/>
                          <wps:cNvSpPr>
                            <a:spLocks/>
                          </wps:cNvSpPr>
                          <wps:spPr bwMode="auto">
                            <a:xfrm>
                              <a:off x="4253" y="774"/>
                              <a:ext cx="406" cy="984"/>
                            </a:xfrm>
                            <a:custGeom>
                              <a:avLst/>
                              <a:gdLst>
                                <a:gd name="T0" fmla="+- 0 4320 4253"/>
                                <a:gd name="T1" fmla="*/ T0 w 406"/>
                                <a:gd name="T2" fmla="+- 0 774 774"/>
                                <a:gd name="T3" fmla="*/ 774 h 984"/>
                                <a:gd name="T4" fmla="+- 0 4264 4253"/>
                                <a:gd name="T5" fmla="*/ T4 w 406"/>
                                <a:gd name="T6" fmla="+- 0 805 774"/>
                                <a:gd name="T7" fmla="*/ 805 h 984"/>
                                <a:gd name="T8" fmla="+- 0 4253 4253"/>
                                <a:gd name="T9" fmla="*/ T8 w 406"/>
                                <a:gd name="T10" fmla="+- 0 1690 774"/>
                                <a:gd name="T11" fmla="*/ 1690 h 984"/>
                                <a:gd name="T12" fmla="+- 0 4257 4253"/>
                                <a:gd name="T13" fmla="*/ T12 w 406"/>
                                <a:gd name="T14" fmla="+- 0 1712 774"/>
                                <a:gd name="T15" fmla="*/ 1712 h 984"/>
                                <a:gd name="T16" fmla="+- 0 4267 4253"/>
                                <a:gd name="T17" fmla="*/ T16 w 406"/>
                                <a:gd name="T18" fmla="+- 0 1732 774"/>
                                <a:gd name="T19" fmla="*/ 1732 h 984"/>
                                <a:gd name="T20" fmla="+- 0 4282 4253"/>
                                <a:gd name="T21" fmla="*/ T20 w 406"/>
                                <a:gd name="T22" fmla="+- 0 1747 774"/>
                                <a:gd name="T23" fmla="*/ 1747 h 984"/>
                                <a:gd name="T24" fmla="+- 0 4302 4253"/>
                                <a:gd name="T25" fmla="*/ T24 w 406"/>
                                <a:gd name="T26" fmla="+- 0 1756 774"/>
                                <a:gd name="T27" fmla="*/ 1756 h 984"/>
                                <a:gd name="T28" fmla="+- 0 4590 4253"/>
                                <a:gd name="T29" fmla="*/ T28 w 406"/>
                                <a:gd name="T30" fmla="+- 0 1758 774"/>
                                <a:gd name="T31" fmla="*/ 1758 h 984"/>
                                <a:gd name="T32" fmla="+- 0 4612 4253"/>
                                <a:gd name="T33" fmla="*/ T32 w 406"/>
                                <a:gd name="T34" fmla="+- 0 1755 774"/>
                                <a:gd name="T35" fmla="*/ 1755 h 984"/>
                                <a:gd name="T36" fmla="+- 0 4631 4253"/>
                                <a:gd name="T37" fmla="*/ T36 w 406"/>
                                <a:gd name="T38" fmla="+- 0 1744 774"/>
                                <a:gd name="T39" fmla="*/ 1744 h 984"/>
                                <a:gd name="T40" fmla="+- 0 4646 4253"/>
                                <a:gd name="T41" fmla="*/ T40 w 406"/>
                                <a:gd name="T42" fmla="+- 0 1728 774"/>
                                <a:gd name="T43" fmla="*/ 1728 h 984"/>
                                <a:gd name="T44" fmla="+- 0 4656 4253"/>
                                <a:gd name="T45" fmla="*/ T44 w 406"/>
                                <a:gd name="T46" fmla="+- 0 1709 774"/>
                                <a:gd name="T47" fmla="*/ 1709 h 984"/>
                                <a:gd name="T48" fmla="+- 0 4658 4253"/>
                                <a:gd name="T49" fmla="*/ T48 w 406"/>
                                <a:gd name="T50" fmla="+- 0 843 774"/>
                                <a:gd name="T51" fmla="*/ 843 h 984"/>
                                <a:gd name="T52" fmla="+- 0 4655 4253"/>
                                <a:gd name="T53" fmla="*/ T52 w 406"/>
                                <a:gd name="T54" fmla="+- 0 821 774"/>
                                <a:gd name="T55" fmla="*/ 821 h 984"/>
                                <a:gd name="T56" fmla="+- 0 4644 4253"/>
                                <a:gd name="T57" fmla="*/ T56 w 406"/>
                                <a:gd name="T58" fmla="+- 0 802 774"/>
                                <a:gd name="T59" fmla="*/ 802 h 984"/>
                                <a:gd name="T60" fmla="+- 0 4628 4253"/>
                                <a:gd name="T61" fmla="*/ T60 w 406"/>
                                <a:gd name="T62" fmla="+- 0 787 774"/>
                                <a:gd name="T63" fmla="*/ 787 h 984"/>
                                <a:gd name="T64" fmla="+- 0 4609 4253"/>
                                <a:gd name="T65" fmla="*/ T64 w 406"/>
                                <a:gd name="T66" fmla="+- 0 777 774"/>
                                <a:gd name="T67" fmla="*/ 777 h 984"/>
                                <a:gd name="T68" fmla="+- 0 4320 4253"/>
                                <a:gd name="T69" fmla="*/ T68 w 406"/>
                                <a:gd name="T70" fmla="+- 0 774 774"/>
                                <a:gd name="T71" fmla="*/ 774 h 9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06" h="984">
                                  <a:moveTo>
                                    <a:pt x="67" y="0"/>
                                  </a:moveTo>
                                  <a:lnTo>
                                    <a:pt x="11" y="31"/>
                                  </a:lnTo>
                                  <a:lnTo>
                                    <a:pt x="0" y="916"/>
                                  </a:lnTo>
                                  <a:lnTo>
                                    <a:pt x="4" y="938"/>
                                  </a:lnTo>
                                  <a:lnTo>
                                    <a:pt x="14" y="958"/>
                                  </a:lnTo>
                                  <a:lnTo>
                                    <a:pt x="29" y="973"/>
                                  </a:lnTo>
                                  <a:lnTo>
                                    <a:pt x="49" y="982"/>
                                  </a:lnTo>
                                  <a:lnTo>
                                    <a:pt x="337" y="984"/>
                                  </a:lnTo>
                                  <a:lnTo>
                                    <a:pt x="359" y="981"/>
                                  </a:lnTo>
                                  <a:lnTo>
                                    <a:pt x="378" y="970"/>
                                  </a:lnTo>
                                  <a:lnTo>
                                    <a:pt x="393" y="954"/>
                                  </a:lnTo>
                                  <a:lnTo>
                                    <a:pt x="403" y="935"/>
                                  </a:lnTo>
                                  <a:lnTo>
                                    <a:pt x="405" y="69"/>
                                  </a:lnTo>
                                  <a:lnTo>
                                    <a:pt x="402" y="47"/>
                                  </a:lnTo>
                                  <a:lnTo>
                                    <a:pt x="391" y="28"/>
                                  </a:lnTo>
                                  <a:lnTo>
                                    <a:pt x="375" y="13"/>
                                  </a:lnTo>
                                  <a:lnTo>
                                    <a:pt x="356" y="3"/>
                                  </a:lnTo>
                                  <a:lnTo>
                                    <a:pt x="67" y="0"/>
                                  </a:lnTo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68"/>
                        <wpg:cNvGrpSpPr>
                          <a:grpSpLocks/>
                        </wpg:cNvGrpSpPr>
                        <wpg:grpSpPr bwMode="auto">
                          <a:xfrm>
                            <a:off x="4253" y="774"/>
                            <a:ext cx="67" cy="982"/>
                            <a:chOff x="4253" y="774"/>
                            <a:chExt cx="67" cy="982"/>
                          </a:xfrm>
                        </wpg:grpSpPr>
                        <wps:wsp>
                          <wps:cNvPr id="98" name="Freeform 69"/>
                          <wps:cNvSpPr>
                            <a:spLocks/>
                          </wps:cNvSpPr>
                          <wps:spPr bwMode="auto">
                            <a:xfrm>
                              <a:off x="4253" y="774"/>
                              <a:ext cx="67" cy="982"/>
                            </a:xfrm>
                            <a:custGeom>
                              <a:avLst/>
                              <a:gdLst>
                                <a:gd name="T0" fmla="+- 0 4320 4253"/>
                                <a:gd name="T1" fmla="*/ T0 w 67"/>
                                <a:gd name="T2" fmla="+- 0 774 774"/>
                                <a:gd name="T3" fmla="*/ 774 h 982"/>
                                <a:gd name="T4" fmla="+- 0 4264 4253"/>
                                <a:gd name="T5" fmla="*/ T4 w 67"/>
                                <a:gd name="T6" fmla="+- 0 805 774"/>
                                <a:gd name="T7" fmla="*/ 805 h 982"/>
                                <a:gd name="T8" fmla="+- 0 4253 4253"/>
                                <a:gd name="T9" fmla="*/ T8 w 67"/>
                                <a:gd name="T10" fmla="+- 0 1690 774"/>
                                <a:gd name="T11" fmla="*/ 1690 h 982"/>
                                <a:gd name="T12" fmla="+- 0 4257 4253"/>
                                <a:gd name="T13" fmla="*/ T12 w 67"/>
                                <a:gd name="T14" fmla="+- 0 1712 774"/>
                                <a:gd name="T15" fmla="*/ 1712 h 982"/>
                                <a:gd name="T16" fmla="+- 0 4267 4253"/>
                                <a:gd name="T17" fmla="*/ T16 w 67"/>
                                <a:gd name="T18" fmla="+- 0 1732 774"/>
                                <a:gd name="T19" fmla="*/ 1732 h 982"/>
                                <a:gd name="T20" fmla="+- 0 4282 4253"/>
                                <a:gd name="T21" fmla="*/ T20 w 67"/>
                                <a:gd name="T22" fmla="+- 0 1747 774"/>
                                <a:gd name="T23" fmla="*/ 1747 h 982"/>
                                <a:gd name="T24" fmla="+- 0 4302 4253"/>
                                <a:gd name="T25" fmla="*/ T24 w 67"/>
                                <a:gd name="T26" fmla="+- 0 1756 774"/>
                                <a:gd name="T27" fmla="*/ 1756 h 9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7" h="982">
                                  <a:moveTo>
                                    <a:pt x="67" y="0"/>
                                  </a:moveTo>
                                  <a:lnTo>
                                    <a:pt x="11" y="31"/>
                                  </a:lnTo>
                                  <a:lnTo>
                                    <a:pt x="0" y="916"/>
                                  </a:lnTo>
                                  <a:lnTo>
                                    <a:pt x="4" y="938"/>
                                  </a:lnTo>
                                  <a:lnTo>
                                    <a:pt x="14" y="958"/>
                                  </a:lnTo>
                                  <a:lnTo>
                                    <a:pt x="29" y="973"/>
                                  </a:lnTo>
                                  <a:lnTo>
                                    <a:pt x="49" y="98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" name="Group 66"/>
                        <wpg:cNvGrpSpPr>
                          <a:grpSpLocks/>
                        </wpg:cNvGrpSpPr>
                        <wpg:grpSpPr bwMode="auto">
                          <a:xfrm>
                            <a:off x="4590" y="774"/>
                            <a:ext cx="68" cy="981"/>
                            <a:chOff x="4590" y="774"/>
                            <a:chExt cx="68" cy="981"/>
                          </a:xfrm>
                        </wpg:grpSpPr>
                        <wps:wsp>
                          <wps:cNvPr id="100" name="Freeform 67"/>
                          <wps:cNvSpPr>
                            <a:spLocks/>
                          </wps:cNvSpPr>
                          <wps:spPr bwMode="auto">
                            <a:xfrm>
                              <a:off x="4590" y="774"/>
                              <a:ext cx="68" cy="981"/>
                            </a:xfrm>
                            <a:custGeom>
                              <a:avLst/>
                              <a:gdLst>
                                <a:gd name="T0" fmla="+- 0 4590 4590"/>
                                <a:gd name="T1" fmla="*/ T0 w 68"/>
                                <a:gd name="T2" fmla="+- 0 774 774"/>
                                <a:gd name="T3" fmla="*/ 774 h 981"/>
                                <a:gd name="T4" fmla="+- 0 4646 4590"/>
                                <a:gd name="T5" fmla="*/ T4 w 68"/>
                                <a:gd name="T6" fmla="+- 0 804 774"/>
                                <a:gd name="T7" fmla="*/ 804 h 981"/>
                                <a:gd name="T8" fmla="+- 0 4658 4590"/>
                                <a:gd name="T9" fmla="*/ T8 w 68"/>
                                <a:gd name="T10" fmla="+- 0 1690 774"/>
                                <a:gd name="T11" fmla="*/ 1690 h 981"/>
                                <a:gd name="T12" fmla="+- 0 4655 4590"/>
                                <a:gd name="T13" fmla="*/ T12 w 68"/>
                                <a:gd name="T14" fmla="+- 0 1712 774"/>
                                <a:gd name="T15" fmla="*/ 1712 h 981"/>
                                <a:gd name="T16" fmla="+- 0 4644 4590"/>
                                <a:gd name="T17" fmla="*/ T16 w 68"/>
                                <a:gd name="T18" fmla="+- 0 1731 774"/>
                                <a:gd name="T19" fmla="*/ 1731 h 981"/>
                                <a:gd name="T20" fmla="+- 0 4628 4590"/>
                                <a:gd name="T21" fmla="*/ T20 w 68"/>
                                <a:gd name="T22" fmla="+- 0 1746 774"/>
                                <a:gd name="T23" fmla="*/ 1746 h 981"/>
                                <a:gd name="T24" fmla="+- 0 4609 4590"/>
                                <a:gd name="T25" fmla="*/ T24 w 68"/>
                                <a:gd name="T26" fmla="+- 0 1756 774"/>
                                <a:gd name="T27" fmla="*/ 1756 h 9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8" h="981">
                                  <a:moveTo>
                                    <a:pt x="0" y="0"/>
                                  </a:moveTo>
                                  <a:lnTo>
                                    <a:pt x="56" y="30"/>
                                  </a:lnTo>
                                  <a:lnTo>
                                    <a:pt x="68" y="916"/>
                                  </a:lnTo>
                                  <a:lnTo>
                                    <a:pt x="65" y="938"/>
                                  </a:lnTo>
                                  <a:lnTo>
                                    <a:pt x="54" y="957"/>
                                  </a:lnTo>
                                  <a:lnTo>
                                    <a:pt x="38" y="972"/>
                                  </a:lnTo>
                                  <a:lnTo>
                                    <a:pt x="19" y="98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64"/>
                        <wpg:cNvGrpSpPr>
                          <a:grpSpLocks/>
                        </wpg:cNvGrpSpPr>
                        <wpg:grpSpPr bwMode="auto">
                          <a:xfrm>
                            <a:off x="1433" y="1854"/>
                            <a:ext cx="1020" cy="16"/>
                            <a:chOff x="1433" y="1854"/>
                            <a:chExt cx="1020" cy="16"/>
                          </a:xfrm>
                        </wpg:grpSpPr>
                        <wps:wsp>
                          <wps:cNvPr id="102" name="Freeform 65"/>
                          <wps:cNvSpPr>
                            <a:spLocks/>
                          </wps:cNvSpPr>
                          <wps:spPr bwMode="auto">
                            <a:xfrm>
                              <a:off x="1433" y="1854"/>
                              <a:ext cx="1020" cy="16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020"/>
                                <a:gd name="T2" fmla="+- 0 1854 1854"/>
                                <a:gd name="T3" fmla="*/ 1854 h 16"/>
                                <a:gd name="T4" fmla="+- 0 2453 1433"/>
                                <a:gd name="T5" fmla="*/ T4 w 1020"/>
                                <a:gd name="T6" fmla="+- 0 1870 1854"/>
                                <a:gd name="T7" fmla="*/ 1870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20" h="16">
                                  <a:moveTo>
                                    <a:pt x="0" y="0"/>
                                  </a:moveTo>
                                  <a:lnTo>
                                    <a:pt x="1020" y="16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" name="Group 62"/>
                        <wpg:cNvGrpSpPr>
                          <a:grpSpLocks/>
                        </wpg:cNvGrpSpPr>
                        <wpg:grpSpPr bwMode="auto">
                          <a:xfrm>
                            <a:off x="1433" y="700"/>
                            <a:ext cx="1020" cy="14"/>
                            <a:chOff x="1433" y="700"/>
                            <a:chExt cx="1020" cy="14"/>
                          </a:xfrm>
                        </wpg:grpSpPr>
                        <wps:wsp>
                          <wps:cNvPr id="104" name="Freeform 63"/>
                          <wps:cNvSpPr>
                            <a:spLocks/>
                          </wps:cNvSpPr>
                          <wps:spPr bwMode="auto">
                            <a:xfrm>
                              <a:off x="1433" y="700"/>
                              <a:ext cx="1020" cy="14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020"/>
                                <a:gd name="T2" fmla="+- 0 700 700"/>
                                <a:gd name="T3" fmla="*/ 700 h 14"/>
                                <a:gd name="T4" fmla="+- 0 2453 1433"/>
                                <a:gd name="T5" fmla="*/ T4 w 1020"/>
                                <a:gd name="T6" fmla="+- 0 714 700"/>
                                <a:gd name="T7" fmla="*/ 71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20" h="14">
                                  <a:moveTo>
                                    <a:pt x="0" y="0"/>
                                  </a:moveTo>
                                  <a:lnTo>
                                    <a:pt x="1020" y="14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" name="Group 60"/>
                        <wpg:cNvGrpSpPr>
                          <a:grpSpLocks/>
                        </wpg:cNvGrpSpPr>
                        <wpg:grpSpPr bwMode="auto">
                          <a:xfrm>
                            <a:off x="2873" y="1870"/>
                            <a:ext cx="1006" cy="2"/>
                            <a:chOff x="2873" y="1870"/>
                            <a:chExt cx="1006" cy="2"/>
                          </a:xfrm>
                        </wpg:grpSpPr>
                        <wps:wsp>
                          <wps:cNvPr id="106" name="Freeform 61"/>
                          <wps:cNvSpPr>
                            <a:spLocks/>
                          </wps:cNvSpPr>
                          <wps:spPr bwMode="auto">
                            <a:xfrm>
                              <a:off x="2873" y="1870"/>
                              <a:ext cx="1006" cy="2"/>
                            </a:xfrm>
                            <a:custGeom>
                              <a:avLst/>
                              <a:gdLst>
                                <a:gd name="T0" fmla="+- 0 2873 2873"/>
                                <a:gd name="T1" fmla="*/ T0 w 1006"/>
                                <a:gd name="T2" fmla="+- 0 3878 2873"/>
                                <a:gd name="T3" fmla="*/ T2 w 10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6">
                                  <a:moveTo>
                                    <a:pt x="0" y="0"/>
                                  </a:moveTo>
                                  <a:lnTo>
                                    <a:pt x="1005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" name="Group 58"/>
                        <wpg:cNvGrpSpPr>
                          <a:grpSpLocks/>
                        </wpg:cNvGrpSpPr>
                        <wpg:grpSpPr bwMode="auto">
                          <a:xfrm>
                            <a:off x="2873" y="714"/>
                            <a:ext cx="990" cy="2"/>
                            <a:chOff x="2873" y="714"/>
                            <a:chExt cx="990" cy="2"/>
                          </a:xfrm>
                        </wpg:grpSpPr>
                        <wps:wsp>
                          <wps:cNvPr id="108" name="Freeform 59"/>
                          <wps:cNvSpPr>
                            <a:spLocks/>
                          </wps:cNvSpPr>
                          <wps:spPr bwMode="auto">
                            <a:xfrm>
                              <a:off x="2873" y="714"/>
                              <a:ext cx="990" cy="2"/>
                            </a:xfrm>
                            <a:custGeom>
                              <a:avLst/>
                              <a:gdLst>
                                <a:gd name="T0" fmla="+- 0 2873 2873"/>
                                <a:gd name="T1" fmla="*/ T0 w 990"/>
                                <a:gd name="T2" fmla="+- 0 3863 2873"/>
                                <a:gd name="T3" fmla="*/ T2 w 9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0">
                                  <a:moveTo>
                                    <a:pt x="0" y="0"/>
                                  </a:moveTo>
                                  <a:lnTo>
                                    <a:pt x="990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" name="Group 56"/>
                        <wpg:cNvGrpSpPr>
                          <a:grpSpLocks/>
                        </wpg:cNvGrpSpPr>
                        <wpg:grpSpPr bwMode="auto">
                          <a:xfrm>
                            <a:off x="1148" y="864"/>
                            <a:ext cx="2" cy="796"/>
                            <a:chOff x="1148" y="864"/>
                            <a:chExt cx="2" cy="796"/>
                          </a:xfrm>
                        </wpg:grpSpPr>
                        <wps:wsp>
                          <wps:cNvPr id="110" name="Freeform 57"/>
                          <wps:cNvSpPr>
                            <a:spLocks/>
                          </wps:cNvSpPr>
                          <wps:spPr bwMode="auto">
                            <a:xfrm>
                              <a:off x="1148" y="864"/>
                              <a:ext cx="2" cy="796"/>
                            </a:xfrm>
                            <a:custGeom>
                              <a:avLst/>
                              <a:gdLst>
                                <a:gd name="T0" fmla="+- 0 864 864"/>
                                <a:gd name="T1" fmla="*/ 864 h 796"/>
                                <a:gd name="T2" fmla="+- 0 1660 864"/>
                                <a:gd name="T3" fmla="*/ 1660 h 79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6">
                                  <a:moveTo>
                                    <a:pt x="0" y="0"/>
                                  </a:moveTo>
                                  <a:lnTo>
                                    <a:pt x="0" y="796"/>
                                  </a:lnTo>
                                </a:path>
                              </a:pathLst>
                            </a:custGeom>
                            <a:noFill/>
                            <a:ln w="571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04FC1E" id="Group 55" o:spid="_x0000_s1026" style="position:absolute;margin-left:39.35pt;margin-top:16.6pt;width:232.95pt;height:97.45pt;z-index:-1684;mso-position-horizontal-relative:page" coordorigin="787,332" coordsize="4659,19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">
                <v:group id="Group 108" o:spid="_x0000_s1027" style="position:absolute;left:878;top:460;width:4424;height:1680" coordorigin="878,460" coordsize="4424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109" o:spid="_x0000_s1028" style="position:absolute;left:878;top:460;width:4424;height:1680;visibility:visible;mso-wrap-style:square;v-text-anchor:top" coordsize="4424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" path="m4425,l,,,1680r4425,l4425,xe" filled="f" strokecolor="#231f20">
                    <v:path arrowok="t" o:connecttype="custom" o:connectlocs="4425,460;0,460;0,2140;4425,2140;4425,460" o:connectangles="0,0,0,0,0"/>
                  </v:shape>
                </v:group>
                <v:group id="Group 106" o:spid="_x0000_s1029" style="position:absolute;left:1088;top:670;width:3660;height:1230" coordorigin="1088,670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107" o:spid="_x0000_s1030" style="position:absolute;left:1088;top:670;width:3660;height:1230;visibility:visible;mso-wrap-style:square;v-text-anchor:top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" path="m204,l138,11,80,42,36,89,8,149,,1025r2,23l20,1112r37,54l108,1206r63,21l3455,1230r23,-1l3542,1210r54,-36l3636,1122r21,-63l3660,205r-1,-23l3641,118,3604,64,3552,24,3490,3,204,e" stroked="f">
                    <v:path arrowok="t" o:connecttype="custom" o:connectlocs="204,670;138,681;80,712;36,759;8,819;0,1695;2,1718;20,1782;57,1836;108,1876;171,1897;3455,1900;3478,1899;3542,1880;3596,1844;3636,1792;3657,1729;3660,875;3659,852;3641,788;3604,734;3552,694;3490,673;204,670" o:connectangles="0,0,0,0,0,0,0,0,0,0,0,0,0,0,0,0,0,0,0,0,0,0,0,0"/>
                  </v:shape>
                </v:group>
                <v:group id="Group 104" o:spid="_x0000_s1031" style="position:absolute;left:1088;top:670;width:3660;height:1230" coordorigin="1088,670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105" o:spid="_x0000_s1032" style="position:absolute;left:1088;top:670;width:3660;height:1230;visibility:visible;mso-wrap-style:square;v-text-anchor:top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" path="m204,l138,11,80,42,36,89,8,149,,1025r2,23l20,1112r37,54l108,1206r63,21l3455,1230r23,-1l3542,1210r54,-36l3636,1122r21,-63l3660,205r-1,-23l3641,118,3604,64,3552,24,3490,3,204,xe" filled="f" strokecolor="#231f20">
                    <v:path arrowok="t" o:connecttype="custom" o:connectlocs="204,670;138,681;80,712;36,759;8,819;0,1695;2,1718;20,1782;57,1836;108,1876;171,1897;3455,1900;3478,1899;3542,1880;3596,1844;3636,1792;3657,1729;3660,875;3659,852;3641,788;3604,734;3552,694;3490,673;204,670" o:connectangles="0,0,0,0,0,0,0,0,0,0,0,0,0,0,0,0,0,0,0,0,0,0,0,0"/>
                  </v:shape>
                </v:group>
                <v:group id="Group 102" o:spid="_x0000_s1033" style="position:absolute;left:4958;top:908;width:194;height:355" coordorigin="4958,908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103" o:spid="_x0000_s1034" style="position:absolute;left:4958;top:908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" path="m,355r195,l195,,,,,355e" stroked="f">
                    <v:path arrowok="t" o:connecttype="custom" o:connectlocs="0,1263;195,1263;195,908;0,908;0,1263" o:connectangles="0,0,0,0,0"/>
                  </v:shape>
                </v:group>
                <v:group id="Group 100" o:spid="_x0000_s1035" style="position:absolute;left:4958;top:908;width:194;height:355" coordorigin="4958,908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Freeform 101" o:spid="_x0000_s1036" style="position:absolute;left:4958;top:908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" path="m195,l,,,355r195,l195,xe" filled="f" strokecolor="#231f20">
                    <v:path arrowok="t" o:connecttype="custom" o:connectlocs="195,908;0,908;0,1263;195,1263;195,908" o:connectangles="0,0,0,0,0"/>
                  </v:shape>
                </v:group>
                <v:group id="Group 98" o:spid="_x0000_s1037" style="position:absolute;left:4958;top:1263;width:194;height:355" coordorigin="4958,1263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99" o:spid="_x0000_s1038" style="position:absolute;left:4958;top:1263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" path="m,355r195,l195,,,,,355e" stroked="f">
                    <v:path arrowok="t" o:connecttype="custom" o:connectlocs="0,1618;195,1618;195,1263;0,1263;0,1618" o:connectangles="0,0,0,0,0"/>
                  </v:shape>
                </v:group>
                <v:group id="Group 96" o:spid="_x0000_s1039" style="position:absolute;left:4958;top:1263;width:194;height:355" coordorigin="4958,1263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Freeform 97" o:spid="_x0000_s1040" style="position:absolute;left:4958;top:1263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" path="m195,l,,,355r195,l195,xe" filled="f" strokecolor="#231f20">
                    <v:path arrowok="t" o:connecttype="custom" o:connectlocs="195,1263;0,1263;0,1618;195,1618;195,1263" o:connectangles="0,0,0,0,0"/>
                  </v:shape>
                </v:group>
                <v:group id="Group 94" o:spid="_x0000_s1041" style="position:absolute;left:4958;top:1618;width:163;height:178" coordorigin="4958,1618" coordsize="16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95" o:spid="_x0000_s1042" style="position:absolute;left:4958;top:1618;width:163;height:178;visibility:visible;mso-wrap-style:square;v-text-anchor:top" coordsize="16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" path="m,178r164,l164,,,,,178e" stroked="f">
                    <v:path arrowok="t" o:connecttype="custom" o:connectlocs="0,1796;164,1796;164,1618;0,1618;0,1796" o:connectangles="0,0,0,0,0"/>
                  </v:shape>
                </v:group>
                <v:group id="Group 92" o:spid="_x0000_s1043" style="position:absolute;left:4958;top:1618;width:163;height:176" coordorigin="4958,1618" coordsize="163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93" o:spid="_x0000_s1044" style="position:absolute;left:4958;top:1618;width:163;height:176;visibility:visible;mso-wrap-style:square;v-text-anchor:top" coordsize="163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" path="m164,l,,,176r164,l164,xe" filled="f" strokecolor="#231f20">
                    <v:path arrowok="t" o:connecttype="custom" o:connectlocs="164,1618;0,1618;0,1794;164,1794;164,1618" o:connectangles="0,0,0,0,0"/>
                  </v:shape>
                </v:group>
                <v:group id="Group 90" o:spid="_x0000_s1045" style="position:absolute;left:4958;top:730;width:179;height:178" coordorigin="4958,730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91" o:spid="_x0000_s1046" style="position:absolute;left:4958;top:730;width:179;height:178;visibility:visible;mso-wrap-style:square;v-text-anchor:top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" path="m,178r179,l179,,,,,178e" stroked="f">
                    <v:path arrowok="t" o:connecttype="custom" o:connectlocs="0,908;179,908;179,730;0,730;0,908" o:connectangles="0,0,0,0,0"/>
                  </v:shape>
                </v:group>
                <v:group id="Group 88" o:spid="_x0000_s1047" style="position:absolute;left:4958;top:730;width:179;height:178" coordorigin="4958,730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shape id="Freeform 89" o:spid="_x0000_s1048" style="position:absolute;left:4958;top:730;width:179;height:178;visibility:visible;mso-wrap-style:square;v-text-anchor:top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" path="m179,l,,,178r179,l179,xe" filled="f" strokecolor="#231f20">
                    <v:path arrowok="t" o:connecttype="custom" o:connectlocs="179,730;0,730;0,908;179,908;179,730" o:connectangles="0,0,0,0,0"/>
                  </v:shape>
                </v:group>
                <v:group id="Group 86" o:spid="_x0000_s1049" style="position:absolute;left:1328;top:340;width:764;height:120" coordorigin="1328,340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 87" o:spid="_x0000_s1050" style="position:absolute;left:1328;top:340;width:764;height:120;visibility:visible;mso-wrap-style:square;v-text-anchor:top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" path="m20,l9,,,8,,20r,80l,112r9,8l20,120r724,l756,120r9,-8l765,100r,-80l765,8,756,,744,,20,xe" filled="f" strokecolor="#231f20">
                    <v:path arrowok="t" o:connecttype="custom" o:connectlocs="20,340;9,340;0,348;0,360;0,440;0,452;9,460;20,460;744,460;756,460;765,452;765,440;765,360;765,348;756,340;744,340;20,340" o:connectangles="0,0,0,0,0,0,0,0,0,0,0,0,0,0,0,0,0"/>
                  </v:shape>
                </v:group>
                <v:group id="Group 84" o:spid="_x0000_s1051" style="position:absolute;left:1328;top:2140;width:764;height:134" coordorigin="1328,2140" coordsize="76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85" o:spid="_x0000_s1052" style="position:absolute;left:1328;top:2140;width:764;height:134;visibility:visible;mso-wrap-style:square;v-text-anchor:top" coordsize="76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" path="m22,l10,,,10,,23r,90l,125r10,9l22,134r720,l755,134r10,-9l765,113r,-90l765,10,755,,742,,22,xe" filled="f" strokecolor="#231f20">
                    <v:path arrowok="t" o:connecttype="custom" o:connectlocs="22,2140;10,2140;0,2150;0,2163;0,2253;0,2265;10,2274;22,2274;742,2274;755,2274;765,2265;765,2253;765,2163;765,2150;755,2140;742,2140;22,2140" o:connectangles="0,0,0,0,0,0,0,0,0,0,0,0,0,0,0,0,0"/>
                  </v:shape>
                </v:group>
                <v:group id="Group 82" o:spid="_x0000_s1053" style="position:absolute;left:4148;top:340;width:764;height:120" coordorigin="4148,340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83" o:spid="_x0000_s1054" style="position:absolute;left:4148;top:340;width:764;height:120;visibility:visible;mso-wrap-style:square;v-text-anchor:top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" path="m20,l9,,,8,,20r,80l,112r9,8l20,120r724,l756,120r9,-8l765,100r,-80l765,8,756,,744,,20,xe" filled="f" strokecolor="#231f20">
                    <v:path arrowok="t" o:connecttype="custom" o:connectlocs="20,340;9,340;0,348;0,360;0,440;0,452;9,460;20,460;744,460;756,460;765,452;765,440;765,360;765,348;756,340;744,340;20,340" o:connectangles="0,0,0,0,0,0,0,0,0,0,0,0,0,0,0,0,0"/>
                  </v:shape>
                </v:group>
                <v:group id="Group 80" o:spid="_x0000_s1055" style="position:absolute;left:4163;top:2140;width:766;height:134" coordorigin="4163,2140" coordsize="76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81" o:spid="_x0000_s1056" style="position:absolute;left:4163;top:2140;width:766;height:134;visibility:visible;mso-wrap-style:square;v-text-anchor:top" coordsize="76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" path="m23,l11,,,10,,23r,90l,125r11,9l23,134r720,l755,134r10,-9l765,113r,-90l765,10,755,,743,,23,xe" filled="f" strokecolor="#231f20">
                    <v:path arrowok="t" o:connecttype="custom" o:connectlocs="23,2140;11,2140;0,2150;0,2163;0,2253;0,2265;11,2274;23,2274;743,2274;755,2274;765,2265;765,2253;765,2163;765,2150;755,2140;743,2140;23,2140" o:connectangles="0,0,0,0,0,0,0,0,0,0,0,0,0,0,0,0,0"/>
                  </v:shape>
                </v:group>
                <v:group id="Group 78" o:spid="_x0000_s1057" style="position:absolute;left:5310;top:430;width:128;height:1754" coordorigin="5310,430" coordsize="128,1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shape id="Freeform 79" o:spid="_x0000_s1058" style="position:absolute;left:5310;top:430;width:128;height:1754;visibility:visible;mso-wrap-style:square;v-text-anchor:top" coordsize="128,1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" path="m128,l,,,1754r128,l128,xe" filled="f" strokecolor="#231f20">
                    <v:path arrowok="t" o:connecttype="custom" o:connectlocs="128,430;0,430;0,2184;128,2184;128,430" o:connectangles="0,0,0,0,0"/>
                  </v:shape>
                </v:group>
                <v:group id="Group 76" o:spid="_x0000_s1059" style="position:absolute;left:794;top:430;width:84;height:1740" coordorigin="794,430" coordsize="84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shape id="Freeform 77" o:spid="_x0000_s1060" style="position:absolute;left:794;top:430;width:84;height:1740;visibility:visible;mso-wrap-style:square;v-text-anchor:top" coordsize="84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" path="m84,l,,,1740r84,l84,xe" filled="f" strokecolor="#231f20">
                    <v:path arrowok="t" o:connecttype="custom" o:connectlocs="84,430;0,430;0,2170;84,2170;84,430" o:connectangles="0,0,0,0,0"/>
                  </v:shape>
                </v:group>
                <v:group id="Group 74" o:spid="_x0000_s1061" style="position:absolute;left:1193;top:744;width:3000;height:1080" coordorigin="1193,744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75" o:spid="_x0000_s1062" style="position:absolute;left:1193;top:744;width:3000;height:1080;visibility:visible;mso-wrap-style:square;v-text-anchor:top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" path="m180,l113,13,58,48,19,100,1,164,,900r1,23l22,987r41,50l119,1070r2701,10l2843,1079r63,-21l2957,1018r32,-57l3000,180r-2,-22l2978,95,2937,44,2881,11,180,e" stroked="f">
                    <v:path arrowok="t" o:connecttype="custom" o:connectlocs="180,744;113,757;58,792;19,844;1,908;0,1644;1,1667;22,1731;63,1781;119,1814;2820,1824;2843,1823;2906,1802;2957,1762;2989,1705;3000,924;2998,902;2978,839;2937,788;2881,755;180,744" o:connectangles="0,0,0,0,0,0,0,0,0,0,0,0,0,0,0,0,0,0,0,0,0"/>
                  </v:shape>
                </v:group>
                <v:group id="Group 72" o:spid="_x0000_s1063" style="position:absolute;left:1193;top:744;width:3000;height:1080" coordorigin="1193,744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shape id="Freeform 73" o:spid="_x0000_s1064" style="position:absolute;left:1193;top:744;width:3000;height:1080;visibility:visible;mso-wrap-style:square;v-text-anchor:top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" path="m180,l113,13,58,48,19,100,1,164,,900r1,23l22,987r41,50l119,1070r2701,10l2843,1079r63,-21l2957,1018r32,-57l3000,180r-2,-22l2978,95,2937,44,2881,11,180,xe" filled="f" strokecolor="#231f20">
                    <v:path arrowok="t" o:connecttype="custom" o:connectlocs="180,744;113,757;58,792;19,844;1,908;0,1644;1,1667;22,1731;63,1781;119,1814;2820,1824;2843,1823;2906,1802;2957,1762;2989,1705;3000,924;2998,902;2978,839;2937,788;2881,755;180,744" o:connectangles="0,0,0,0,0,0,0,0,0,0,0,0,0,0,0,0,0,0,0,0,0"/>
                  </v:shape>
                </v:group>
                <v:group id="Group 70" o:spid="_x0000_s1065" style="position:absolute;left:4253;top:774;width:406;height:984" coordorigin="4253,774" coordsize="406,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shape id="Freeform 71" o:spid="_x0000_s1066" style="position:absolute;left:4253;top:774;width:406;height:984;visibility:visible;mso-wrap-style:square;v-text-anchor:top" coordsize="406,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" path="m67,l11,31,,916r4,22l14,958r15,15l49,982r288,2l359,981r19,-11l393,954r10,-19l405,69,402,47,391,28,375,13,356,3,67,e" fillcolor="#231f20" stroked="f">
                    <v:path arrowok="t" o:connecttype="custom" o:connectlocs="67,774;11,805;0,1690;4,1712;14,1732;29,1747;49,1756;337,1758;359,1755;378,1744;393,1728;403,1709;405,843;402,821;391,802;375,787;356,777;67,774" o:connectangles="0,0,0,0,0,0,0,0,0,0,0,0,0,0,0,0,0,0"/>
                  </v:shape>
                </v:group>
                <v:group id="Group 68" o:spid="_x0000_s1067" style="position:absolute;left:4253;top:774;width:67;height:982" coordorigin="4253,774" coordsize="67,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Freeform 69" o:spid="_x0000_s1068" style="position:absolute;left:4253;top:774;width:67;height:982;visibility:visible;mso-wrap-style:square;v-text-anchor:top" coordsize="67,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" path="m67,l11,31,,916r4,22l14,958r15,15l49,982e" filled="f" strokecolor="#231f20">
                    <v:path arrowok="t" o:connecttype="custom" o:connectlocs="67,774;11,805;0,1690;4,1712;14,1732;29,1747;49,1756" o:connectangles="0,0,0,0,0,0,0"/>
                  </v:shape>
                </v:group>
                <v:group id="Group 66" o:spid="_x0000_s1069" style="position:absolute;left:4590;top:774;width:68;height:981" coordorigin="4590,774" coordsize="68,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shape id="Freeform 67" o:spid="_x0000_s1070" style="position:absolute;left:4590;top:774;width:68;height:981;visibility:visible;mso-wrap-style:square;v-text-anchor:top" coordsize="68,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" path="m,l56,30,68,916r-3,22l54,957,38,972,19,982e" filled="f" strokecolor="#231f20">
                    <v:path arrowok="t" o:connecttype="custom" o:connectlocs="0,774;56,804;68,1690;65,1712;54,1731;38,1746;19,1756" o:connectangles="0,0,0,0,0,0,0"/>
                  </v:shape>
                </v:group>
                <v:group id="Group 64" o:spid="_x0000_s1071" style="position:absolute;left:1433;top:1854;width:1020;height:16" coordorigin="1433,1854" coordsize="102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shape id="Freeform 65" o:spid="_x0000_s1072" style="position:absolute;left:1433;top:1854;width:1020;height:16;visibility:visible;mso-wrap-style:square;v-text-anchor:top" coordsize="102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" path="m,l1020,16e" filled="f" strokecolor="#231f20" strokeweight="3pt">
                    <v:path arrowok="t" o:connecttype="custom" o:connectlocs="0,1854;1020,1870" o:connectangles="0,0"/>
                  </v:shape>
                </v:group>
                <v:group id="Group 62" o:spid="_x0000_s1073" style="position:absolute;left:1433;top:700;width:1020;height:14" coordorigin="1433,700" coordsize="102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Freeform 63" o:spid="_x0000_s1074" style="position:absolute;left:1433;top:700;width:1020;height:14;visibility:visible;mso-wrap-style:square;v-text-anchor:top" coordsize="102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" path="m,l1020,14e" filled="f" strokecolor="#231f20" strokeweight="3pt">
                    <v:path arrowok="t" o:connecttype="custom" o:connectlocs="0,700;1020,714" o:connectangles="0,0"/>
                  </v:shape>
                </v:group>
                <v:group id="Group 60" o:spid="_x0000_s1075" style="position:absolute;left:2873;top:1870;width:1006;height:2" coordorigin="2873,1870" coordsize="10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shape id="Freeform 61" o:spid="_x0000_s1076" style="position:absolute;left:2873;top:1870;width:1006;height:2;visibility:visible;mso-wrap-style:square;v-text-anchor:top" coordsize="10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" path="m,l1005,e" filled="f" strokecolor="#231f20" strokeweight="3pt">
                    <v:path arrowok="t" o:connecttype="custom" o:connectlocs="0,0;1005,0" o:connectangles="0,0"/>
                  </v:shape>
                </v:group>
                <v:group id="Group 58" o:spid="_x0000_s1077" style="position:absolute;left:2873;top:714;width:990;height:2" coordorigin="2873,714" coordsize="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shape id="Freeform 59" o:spid="_x0000_s1078" style="position:absolute;left:2873;top:714;width:990;height:2;visibility:visible;mso-wrap-style:square;v-text-anchor:top" coordsize="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" path="m,l990,e" filled="f" strokecolor="#231f20" strokeweight="3pt">
                    <v:path arrowok="t" o:connecttype="custom" o:connectlocs="0,0;990,0" o:connectangles="0,0"/>
                  </v:shape>
                </v:group>
                <v:group id="Group 56" o:spid="_x0000_s1079" style="position:absolute;left:1148;top:864;width:2;height:796" coordorigin="1148,864" coordsize="2,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Freeform 57" o:spid="_x0000_s1080" style="position:absolute;left:1148;top:864;width:2;height:796;visibility:visible;mso-wrap-style:square;v-text-anchor:top" coordsize="2,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" path="m,l,796e" filled="f" strokecolor="#231f20" strokeweight="4.5pt">
                    <v:path arrowok="t" o:connecttype="custom" o:connectlocs="0,864;0,166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7" behindDoc="1" locked="0" layoutInCell="1" allowOverlap="1" wp14:anchorId="618725E8" wp14:editId="18C62DD8">
                <wp:simplePos x="0" y="0"/>
                <wp:positionH relativeFrom="page">
                  <wp:posOffset>4561840</wp:posOffset>
                </wp:positionH>
                <wp:positionV relativeFrom="paragraph">
                  <wp:posOffset>200660</wp:posOffset>
                </wp:positionV>
                <wp:extent cx="2243455" cy="1247775"/>
                <wp:effectExtent l="8890" t="6350" r="5080" b="3175"/>
                <wp:wrapNone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43455" cy="1247775"/>
                          <a:chOff x="7184" y="316"/>
                          <a:chExt cx="3533" cy="1965"/>
                        </a:xfrm>
                      </wpg:grpSpPr>
                      <wpg:grpSp>
                        <wpg:cNvPr id="8" name="Group 53"/>
                        <wpg:cNvGrpSpPr>
                          <a:grpSpLocks/>
                        </wpg:cNvGrpSpPr>
                        <wpg:grpSpPr bwMode="auto">
                          <a:xfrm>
                            <a:off x="7290" y="458"/>
                            <a:ext cx="3300" cy="1680"/>
                            <a:chOff x="7290" y="458"/>
                            <a:chExt cx="3300" cy="1680"/>
                          </a:xfrm>
                        </wpg:grpSpPr>
                        <wps:wsp>
                          <wps:cNvPr id="9" name="Freeform 54"/>
                          <wps:cNvSpPr>
                            <a:spLocks/>
                          </wps:cNvSpPr>
                          <wps:spPr bwMode="auto">
                            <a:xfrm>
                              <a:off x="7290" y="458"/>
                              <a:ext cx="3300" cy="1680"/>
                            </a:xfrm>
                            <a:custGeom>
                              <a:avLst/>
                              <a:gdLst>
                                <a:gd name="T0" fmla="+- 0 10590 7290"/>
                                <a:gd name="T1" fmla="*/ T0 w 3300"/>
                                <a:gd name="T2" fmla="+- 0 458 458"/>
                                <a:gd name="T3" fmla="*/ 458 h 1680"/>
                                <a:gd name="T4" fmla="+- 0 7290 7290"/>
                                <a:gd name="T5" fmla="*/ T4 w 3300"/>
                                <a:gd name="T6" fmla="+- 0 458 458"/>
                                <a:gd name="T7" fmla="*/ 458 h 1680"/>
                                <a:gd name="T8" fmla="+- 0 7290 7290"/>
                                <a:gd name="T9" fmla="*/ T8 w 3300"/>
                                <a:gd name="T10" fmla="+- 0 2138 458"/>
                                <a:gd name="T11" fmla="*/ 2138 h 1680"/>
                                <a:gd name="T12" fmla="+- 0 10590 7290"/>
                                <a:gd name="T13" fmla="*/ T12 w 3300"/>
                                <a:gd name="T14" fmla="+- 0 2138 458"/>
                                <a:gd name="T15" fmla="*/ 2138 h 1680"/>
                                <a:gd name="T16" fmla="+- 0 10590 7290"/>
                                <a:gd name="T17" fmla="*/ T16 w 3300"/>
                                <a:gd name="T18" fmla="+- 0 458 458"/>
                                <a:gd name="T19" fmla="*/ 458 h 16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00" h="1680">
                                  <a:moveTo>
                                    <a:pt x="330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680"/>
                                  </a:lnTo>
                                  <a:lnTo>
                                    <a:pt x="3300" y="1680"/>
                                  </a:lnTo>
                                  <a:lnTo>
                                    <a:pt x="330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51"/>
                        <wpg:cNvGrpSpPr>
                          <a:grpSpLocks/>
                        </wpg:cNvGrpSpPr>
                        <wpg:grpSpPr bwMode="auto">
                          <a:xfrm>
                            <a:off x="7694" y="323"/>
                            <a:ext cx="706" cy="134"/>
                            <a:chOff x="7694" y="323"/>
                            <a:chExt cx="706" cy="134"/>
                          </a:xfrm>
                        </wpg:grpSpPr>
                        <wps:wsp>
                          <wps:cNvPr id="11" name="Freeform 52"/>
                          <wps:cNvSpPr>
                            <a:spLocks/>
                          </wps:cNvSpPr>
                          <wps:spPr bwMode="auto">
                            <a:xfrm>
                              <a:off x="7694" y="323"/>
                              <a:ext cx="706" cy="134"/>
                            </a:xfrm>
                            <a:custGeom>
                              <a:avLst/>
                              <a:gdLst>
                                <a:gd name="T0" fmla="+- 0 7717 7694"/>
                                <a:gd name="T1" fmla="*/ T0 w 706"/>
                                <a:gd name="T2" fmla="+- 0 323 323"/>
                                <a:gd name="T3" fmla="*/ 323 h 134"/>
                                <a:gd name="T4" fmla="+- 0 7705 7694"/>
                                <a:gd name="T5" fmla="*/ T4 w 706"/>
                                <a:gd name="T6" fmla="+- 0 323 323"/>
                                <a:gd name="T7" fmla="*/ 323 h 134"/>
                                <a:gd name="T8" fmla="+- 0 7694 7694"/>
                                <a:gd name="T9" fmla="*/ T8 w 706"/>
                                <a:gd name="T10" fmla="+- 0 333 323"/>
                                <a:gd name="T11" fmla="*/ 333 h 134"/>
                                <a:gd name="T12" fmla="+- 0 7694 7694"/>
                                <a:gd name="T13" fmla="*/ T12 w 706"/>
                                <a:gd name="T14" fmla="+- 0 346 323"/>
                                <a:gd name="T15" fmla="*/ 346 h 134"/>
                                <a:gd name="T16" fmla="+- 0 7694 7694"/>
                                <a:gd name="T17" fmla="*/ T16 w 706"/>
                                <a:gd name="T18" fmla="+- 0 436 323"/>
                                <a:gd name="T19" fmla="*/ 436 h 134"/>
                                <a:gd name="T20" fmla="+- 0 7694 7694"/>
                                <a:gd name="T21" fmla="*/ T20 w 706"/>
                                <a:gd name="T22" fmla="+- 0 448 323"/>
                                <a:gd name="T23" fmla="*/ 448 h 134"/>
                                <a:gd name="T24" fmla="+- 0 7705 7694"/>
                                <a:gd name="T25" fmla="*/ T24 w 706"/>
                                <a:gd name="T26" fmla="+- 0 458 323"/>
                                <a:gd name="T27" fmla="*/ 458 h 134"/>
                                <a:gd name="T28" fmla="+- 0 7717 7694"/>
                                <a:gd name="T29" fmla="*/ T28 w 706"/>
                                <a:gd name="T30" fmla="+- 0 458 323"/>
                                <a:gd name="T31" fmla="*/ 458 h 134"/>
                                <a:gd name="T32" fmla="+- 0 8377 7694"/>
                                <a:gd name="T33" fmla="*/ T32 w 706"/>
                                <a:gd name="T34" fmla="+- 0 458 323"/>
                                <a:gd name="T35" fmla="*/ 458 h 134"/>
                                <a:gd name="T36" fmla="+- 0 8390 7694"/>
                                <a:gd name="T37" fmla="*/ T36 w 706"/>
                                <a:gd name="T38" fmla="+- 0 458 323"/>
                                <a:gd name="T39" fmla="*/ 458 h 134"/>
                                <a:gd name="T40" fmla="+- 0 8400 7694"/>
                                <a:gd name="T41" fmla="*/ T40 w 706"/>
                                <a:gd name="T42" fmla="+- 0 448 323"/>
                                <a:gd name="T43" fmla="*/ 448 h 134"/>
                                <a:gd name="T44" fmla="+- 0 8400 7694"/>
                                <a:gd name="T45" fmla="*/ T44 w 706"/>
                                <a:gd name="T46" fmla="+- 0 436 323"/>
                                <a:gd name="T47" fmla="*/ 436 h 134"/>
                                <a:gd name="T48" fmla="+- 0 8400 7694"/>
                                <a:gd name="T49" fmla="*/ T48 w 706"/>
                                <a:gd name="T50" fmla="+- 0 346 323"/>
                                <a:gd name="T51" fmla="*/ 346 h 134"/>
                                <a:gd name="T52" fmla="+- 0 8400 7694"/>
                                <a:gd name="T53" fmla="*/ T52 w 706"/>
                                <a:gd name="T54" fmla="+- 0 333 323"/>
                                <a:gd name="T55" fmla="*/ 333 h 134"/>
                                <a:gd name="T56" fmla="+- 0 8390 7694"/>
                                <a:gd name="T57" fmla="*/ T56 w 706"/>
                                <a:gd name="T58" fmla="+- 0 323 323"/>
                                <a:gd name="T59" fmla="*/ 323 h 134"/>
                                <a:gd name="T60" fmla="+- 0 8377 7694"/>
                                <a:gd name="T61" fmla="*/ T60 w 706"/>
                                <a:gd name="T62" fmla="+- 0 323 323"/>
                                <a:gd name="T63" fmla="*/ 323 h 134"/>
                                <a:gd name="T64" fmla="+- 0 7717 7694"/>
                                <a:gd name="T65" fmla="*/ T64 w 706"/>
                                <a:gd name="T66" fmla="+- 0 323 323"/>
                                <a:gd name="T67" fmla="*/ 323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06" h="134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1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83" y="135"/>
                                  </a:lnTo>
                                  <a:lnTo>
                                    <a:pt x="696" y="135"/>
                                  </a:lnTo>
                                  <a:lnTo>
                                    <a:pt x="706" y="125"/>
                                  </a:lnTo>
                                  <a:lnTo>
                                    <a:pt x="706" y="113"/>
                                  </a:lnTo>
                                  <a:lnTo>
                                    <a:pt x="706" y="23"/>
                                  </a:lnTo>
                                  <a:lnTo>
                                    <a:pt x="706" y="10"/>
                                  </a:lnTo>
                                  <a:lnTo>
                                    <a:pt x="696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49"/>
                        <wpg:cNvGrpSpPr>
                          <a:grpSpLocks/>
                        </wpg:cNvGrpSpPr>
                        <wpg:grpSpPr bwMode="auto">
                          <a:xfrm>
                            <a:off x="7650" y="2138"/>
                            <a:ext cx="720" cy="136"/>
                            <a:chOff x="7650" y="2138"/>
                            <a:chExt cx="720" cy="136"/>
                          </a:xfrm>
                        </wpg:grpSpPr>
                        <wps:wsp>
                          <wps:cNvPr id="13" name="Freeform 50"/>
                          <wps:cNvSpPr>
                            <a:spLocks/>
                          </wps:cNvSpPr>
                          <wps:spPr bwMode="auto">
                            <a:xfrm>
                              <a:off x="7650" y="2138"/>
                              <a:ext cx="720" cy="136"/>
                            </a:xfrm>
                            <a:custGeom>
                              <a:avLst/>
                              <a:gdLst>
                                <a:gd name="T0" fmla="+- 0 7673 7650"/>
                                <a:gd name="T1" fmla="*/ T0 w 720"/>
                                <a:gd name="T2" fmla="+- 0 2138 2138"/>
                                <a:gd name="T3" fmla="*/ 2138 h 136"/>
                                <a:gd name="T4" fmla="+- 0 7660 7650"/>
                                <a:gd name="T5" fmla="*/ T4 w 720"/>
                                <a:gd name="T6" fmla="+- 0 2138 2138"/>
                                <a:gd name="T7" fmla="*/ 2138 h 136"/>
                                <a:gd name="T8" fmla="+- 0 7650 7650"/>
                                <a:gd name="T9" fmla="*/ T8 w 720"/>
                                <a:gd name="T10" fmla="+- 0 2148 2138"/>
                                <a:gd name="T11" fmla="*/ 2148 h 136"/>
                                <a:gd name="T12" fmla="+- 0 7650 7650"/>
                                <a:gd name="T13" fmla="*/ T12 w 720"/>
                                <a:gd name="T14" fmla="+- 0 2160 2138"/>
                                <a:gd name="T15" fmla="*/ 2160 h 136"/>
                                <a:gd name="T16" fmla="+- 0 7650 7650"/>
                                <a:gd name="T17" fmla="*/ T16 w 720"/>
                                <a:gd name="T18" fmla="+- 0 2250 2138"/>
                                <a:gd name="T19" fmla="*/ 2250 h 136"/>
                                <a:gd name="T20" fmla="+- 0 7650 7650"/>
                                <a:gd name="T21" fmla="*/ T20 w 720"/>
                                <a:gd name="T22" fmla="+- 0 2262 2138"/>
                                <a:gd name="T23" fmla="*/ 2262 h 136"/>
                                <a:gd name="T24" fmla="+- 0 7660 7650"/>
                                <a:gd name="T25" fmla="*/ T24 w 720"/>
                                <a:gd name="T26" fmla="+- 0 2273 2138"/>
                                <a:gd name="T27" fmla="*/ 2273 h 136"/>
                                <a:gd name="T28" fmla="+- 0 7673 7650"/>
                                <a:gd name="T29" fmla="*/ T28 w 720"/>
                                <a:gd name="T30" fmla="+- 0 2273 2138"/>
                                <a:gd name="T31" fmla="*/ 2273 h 136"/>
                                <a:gd name="T32" fmla="+- 0 8347 7650"/>
                                <a:gd name="T33" fmla="*/ T32 w 720"/>
                                <a:gd name="T34" fmla="+- 0 2273 2138"/>
                                <a:gd name="T35" fmla="*/ 2273 h 136"/>
                                <a:gd name="T36" fmla="+- 0 8360 7650"/>
                                <a:gd name="T37" fmla="*/ T36 w 720"/>
                                <a:gd name="T38" fmla="+- 0 2273 2138"/>
                                <a:gd name="T39" fmla="*/ 2273 h 136"/>
                                <a:gd name="T40" fmla="+- 0 8370 7650"/>
                                <a:gd name="T41" fmla="*/ T40 w 720"/>
                                <a:gd name="T42" fmla="+- 0 2262 2138"/>
                                <a:gd name="T43" fmla="*/ 2262 h 136"/>
                                <a:gd name="T44" fmla="+- 0 8370 7650"/>
                                <a:gd name="T45" fmla="*/ T44 w 720"/>
                                <a:gd name="T46" fmla="+- 0 2250 2138"/>
                                <a:gd name="T47" fmla="*/ 2250 h 136"/>
                                <a:gd name="T48" fmla="+- 0 8370 7650"/>
                                <a:gd name="T49" fmla="*/ T48 w 720"/>
                                <a:gd name="T50" fmla="+- 0 2160 2138"/>
                                <a:gd name="T51" fmla="*/ 2160 h 136"/>
                                <a:gd name="T52" fmla="+- 0 8370 7650"/>
                                <a:gd name="T53" fmla="*/ T52 w 720"/>
                                <a:gd name="T54" fmla="+- 0 2148 2138"/>
                                <a:gd name="T55" fmla="*/ 2148 h 136"/>
                                <a:gd name="T56" fmla="+- 0 8360 7650"/>
                                <a:gd name="T57" fmla="*/ T56 w 720"/>
                                <a:gd name="T58" fmla="+- 0 2138 2138"/>
                                <a:gd name="T59" fmla="*/ 2138 h 136"/>
                                <a:gd name="T60" fmla="+- 0 8347 7650"/>
                                <a:gd name="T61" fmla="*/ T60 w 720"/>
                                <a:gd name="T62" fmla="+- 0 2138 2138"/>
                                <a:gd name="T63" fmla="*/ 2138 h 136"/>
                                <a:gd name="T64" fmla="+- 0 7673 7650"/>
                                <a:gd name="T65" fmla="*/ T64 w 720"/>
                                <a:gd name="T66" fmla="+- 0 2138 2138"/>
                                <a:gd name="T67" fmla="*/ 2138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20" h="136">
                                  <a:moveTo>
                                    <a:pt x="23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97" y="135"/>
                                  </a:lnTo>
                                  <a:lnTo>
                                    <a:pt x="710" y="135"/>
                                  </a:lnTo>
                                  <a:lnTo>
                                    <a:pt x="720" y="124"/>
                                  </a:lnTo>
                                  <a:lnTo>
                                    <a:pt x="720" y="112"/>
                                  </a:lnTo>
                                  <a:lnTo>
                                    <a:pt x="720" y="22"/>
                                  </a:lnTo>
                                  <a:lnTo>
                                    <a:pt x="720" y="10"/>
                                  </a:lnTo>
                                  <a:lnTo>
                                    <a:pt x="710" y="0"/>
                                  </a:lnTo>
                                  <a:lnTo>
                                    <a:pt x="697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47"/>
                        <wpg:cNvGrpSpPr>
                          <a:grpSpLocks/>
                        </wpg:cNvGrpSpPr>
                        <wpg:grpSpPr bwMode="auto">
                          <a:xfrm>
                            <a:off x="9360" y="323"/>
                            <a:ext cx="704" cy="134"/>
                            <a:chOff x="9360" y="323"/>
                            <a:chExt cx="704" cy="134"/>
                          </a:xfrm>
                        </wpg:grpSpPr>
                        <wps:wsp>
                          <wps:cNvPr id="15" name="Freeform 48"/>
                          <wps:cNvSpPr>
                            <a:spLocks/>
                          </wps:cNvSpPr>
                          <wps:spPr bwMode="auto">
                            <a:xfrm>
                              <a:off x="9360" y="323"/>
                              <a:ext cx="704" cy="134"/>
                            </a:xfrm>
                            <a:custGeom>
                              <a:avLst/>
                              <a:gdLst>
                                <a:gd name="T0" fmla="+- 0 9383 9360"/>
                                <a:gd name="T1" fmla="*/ T0 w 704"/>
                                <a:gd name="T2" fmla="+- 0 323 323"/>
                                <a:gd name="T3" fmla="*/ 323 h 134"/>
                                <a:gd name="T4" fmla="+- 0 9370 9360"/>
                                <a:gd name="T5" fmla="*/ T4 w 704"/>
                                <a:gd name="T6" fmla="+- 0 323 323"/>
                                <a:gd name="T7" fmla="*/ 323 h 134"/>
                                <a:gd name="T8" fmla="+- 0 9360 9360"/>
                                <a:gd name="T9" fmla="*/ T8 w 704"/>
                                <a:gd name="T10" fmla="+- 0 333 323"/>
                                <a:gd name="T11" fmla="*/ 333 h 134"/>
                                <a:gd name="T12" fmla="+- 0 9360 9360"/>
                                <a:gd name="T13" fmla="*/ T12 w 704"/>
                                <a:gd name="T14" fmla="+- 0 346 323"/>
                                <a:gd name="T15" fmla="*/ 346 h 134"/>
                                <a:gd name="T16" fmla="+- 0 9360 9360"/>
                                <a:gd name="T17" fmla="*/ T16 w 704"/>
                                <a:gd name="T18" fmla="+- 0 436 323"/>
                                <a:gd name="T19" fmla="*/ 436 h 134"/>
                                <a:gd name="T20" fmla="+- 0 9360 9360"/>
                                <a:gd name="T21" fmla="*/ T20 w 704"/>
                                <a:gd name="T22" fmla="+- 0 448 323"/>
                                <a:gd name="T23" fmla="*/ 448 h 134"/>
                                <a:gd name="T24" fmla="+- 0 9370 9360"/>
                                <a:gd name="T25" fmla="*/ T24 w 704"/>
                                <a:gd name="T26" fmla="+- 0 458 323"/>
                                <a:gd name="T27" fmla="*/ 458 h 134"/>
                                <a:gd name="T28" fmla="+- 0 9383 9360"/>
                                <a:gd name="T29" fmla="*/ T28 w 704"/>
                                <a:gd name="T30" fmla="+- 0 458 323"/>
                                <a:gd name="T31" fmla="*/ 458 h 134"/>
                                <a:gd name="T32" fmla="+- 0 10043 9360"/>
                                <a:gd name="T33" fmla="*/ T32 w 704"/>
                                <a:gd name="T34" fmla="+- 0 458 323"/>
                                <a:gd name="T35" fmla="*/ 458 h 134"/>
                                <a:gd name="T36" fmla="+- 0 10055 9360"/>
                                <a:gd name="T37" fmla="*/ T36 w 704"/>
                                <a:gd name="T38" fmla="+- 0 458 323"/>
                                <a:gd name="T39" fmla="*/ 458 h 134"/>
                                <a:gd name="T40" fmla="+- 0 10064 9360"/>
                                <a:gd name="T41" fmla="*/ T40 w 704"/>
                                <a:gd name="T42" fmla="+- 0 448 323"/>
                                <a:gd name="T43" fmla="*/ 448 h 134"/>
                                <a:gd name="T44" fmla="+- 0 10064 9360"/>
                                <a:gd name="T45" fmla="*/ T44 w 704"/>
                                <a:gd name="T46" fmla="+- 0 436 323"/>
                                <a:gd name="T47" fmla="*/ 436 h 134"/>
                                <a:gd name="T48" fmla="+- 0 10064 9360"/>
                                <a:gd name="T49" fmla="*/ T48 w 704"/>
                                <a:gd name="T50" fmla="+- 0 346 323"/>
                                <a:gd name="T51" fmla="*/ 346 h 134"/>
                                <a:gd name="T52" fmla="+- 0 10064 9360"/>
                                <a:gd name="T53" fmla="*/ T52 w 704"/>
                                <a:gd name="T54" fmla="+- 0 333 323"/>
                                <a:gd name="T55" fmla="*/ 333 h 134"/>
                                <a:gd name="T56" fmla="+- 0 10055 9360"/>
                                <a:gd name="T57" fmla="*/ T56 w 704"/>
                                <a:gd name="T58" fmla="+- 0 323 323"/>
                                <a:gd name="T59" fmla="*/ 323 h 134"/>
                                <a:gd name="T60" fmla="+- 0 10043 9360"/>
                                <a:gd name="T61" fmla="*/ T60 w 704"/>
                                <a:gd name="T62" fmla="+- 0 323 323"/>
                                <a:gd name="T63" fmla="*/ 323 h 134"/>
                                <a:gd name="T64" fmla="+- 0 9383 9360"/>
                                <a:gd name="T65" fmla="*/ T64 w 704"/>
                                <a:gd name="T66" fmla="+- 0 323 323"/>
                                <a:gd name="T67" fmla="*/ 323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04" h="134">
                                  <a:moveTo>
                                    <a:pt x="23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83" y="135"/>
                                  </a:lnTo>
                                  <a:lnTo>
                                    <a:pt x="695" y="135"/>
                                  </a:lnTo>
                                  <a:lnTo>
                                    <a:pt x="704" y="125"/>
                                  </a:lnTo>
                                  <a:lnTo>
                                    <a:pt x="704" y="113"/>
                                  </a:lnTo>
                                  <a:lnTo>
                                    <a:pt x="704" y="23"/>
                                  </a:lnTo>
                                  <a:lnTo>
                                    <a:pt x="704" y="10"/>
                                  </a:lnTo>
                                  <a:lnTo>
                                    <a:pt x="695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45"/>
                        <wpg:cNvGrpSpPr>
                          <a:grpSpLocks/>
                        </wpg:cNvGrpSpPr>
                        <wpg:grpSpPr bwMode="auto">
                          <a:xfrm>
                            <a:off x="9374" y="2138"/>
                            <a:ext cx="690" cy="136"/>
                            <a:chOff x="9374" y="2138"/>
                            <a:chExt cx="690" cy="136"/>
                          </a:xfrm>
                        </wpg:grpSpPr>
                        <wps:wsp>
                          <wps:cNvPr id="17" name="Freeform 46"/>
                          <wps:cNvSpPr>
                            <a:spLocks/>
                          </wps:cNvSpPr>
                          <wps:spPr bwMode="auto">
                            <a:xfrm>
                              <a:off x="9374" y="2138"/>
                              <a:ext cx="690" cy="136"/>
                            </a:xfrm>
                            <a:custGeom>
                              <a:avLst/>
                              <a:gdLst>
                                <a:gd name="T0" fmla="+- 0 9397 9374"/>
                                <a:gd name="T1" fmla="*/ T0 w 690"/>
                                <a:gd name="T2" fmla="+- 0 2138 2138"/>
                                <a:gd name="T3" fmla="*/ 2138 h 136"/>
                                <a:gd name="T4" fmla="+- 0 9385 9374"/>
                                <a:gd name="T5" fmla="*/ T4 w 690"/>
                                <a:gd name="T6" fmla="+- 0 2138 2138"/>
                                <a:gd name="T7" fmla="*/ 2138 h 136"/>
                                <a:gd name="T8" fmla="+- 0 9374 9374"/>
                                <a:gd name="T9" fmla="*/ T8 w 690"/>
                                <a:gd name="T10" fmla="+- 0 2148 2138"/>
                                <a:gd name="T11" fmla="*/ 2148 h 136"/>
                                <a:gd name="T12" fmla="+- 0 9374 9374"/>
                                <a:gd name="T13" fmla="*/ T12 w 690"/>
                                <a:gd name="T14" fmla="+- 0 2160 2138"/>
                                <a:gd name="T15" fmla="*/ 2160 h 136"/>
                                <a:gd name="T16" fmla="+- 0 9374 9374"/>
                                <a:gd name="T17" fmla="*/ T16 w 690"/>
                                <a:gd name="T18" fmla="+- 0 2250 2138"/>
                                <a:gd name="T19" fmla="*/ 2250 h 136"/>
                                <a:gd name="T20" fmla="+- 0 9374 9374"/>
                                <a:gd name="T21" fmla="*/ T20 w 690"/>
                                <a:gd name="T22" fmla="+- 0 2262 2138"/>
                                <a:gd name="T23" fmla="*/ 2262 h 136"/>
                                <a:gd name="T24" fmla="+- 0 9385 9374"/>
                                <a:gd name="T25" fmla="*/ T24 w 690"/>
                                <a:gd name="T26" fmla="+- 0 2273 2138"/>
                                <a:gd name="T27" fmla="*/ 2273 h 136"/>
                                <a:gd name="T28" fmla="+- 0 9397 9374"/>
                                <a:gd name="T29" fmla="*/ T28 w 690"/>
                                <a:gd name="T30" fmla="+- 0 2273 2138"/>
                                <a:gd name="T31" fmla="*/ 2273 h 136"/>
                                <a:gd name="T32" fmla="+- 0 10043 9374"/>
                                <a:gd name="T33" fmla="*/ T32 w 690"/>
                                <a:gd name="T34" fmla="+- 0 2273 2138"/>
                                <a:gd name="T35" fmla="*/ 2273 h 136"/>
                                <a:gd name="T36" fmla="+- 0 10055 9374"/>
                                <a:gd name="T37" fmla="*/ T36 w 690"/>
                                <a:gd name="T38" fmla="+- 0 2273 2138"/>
                                <a:gd name="T39" fmla="*/ 2273 h 136"/>
                                <a:gd name="T40" fmla="+- 0 10064 9374"/>
                                <a:gd name="T41" fmla="*/ T40 w 690"/>
                                <a:gd name="T42" fmla="+- 0 2262 2138"/>
                                <a:gd name="T43" fmla="*/ 2262 h 136"/>
                                <a:gd name="T44" fmla="+- 0 10064 9374"/>
                                <a:gd name="T45" fmla="*/ T44 w 690"/>
                                <a:gd name="T46" fmla="+- 0 2250 2138"/>
                                <a:gd name="T47" fmla="*/ 2250 h 136"/>
                                <a:gd name="T48" fmla="+- 0 10064 9374"/>
                                <a:gd name="T49" fmla="*/ T48 w 690"/>
                                <a:gd name="T50" fmla="+- 0 2160 2138"/>
                                <a:gd name="T51" fmla="*/ 2160 h 136"/>
                                <a:gd name="T52" fmla="+- 0 10064 9374"/>
                                <a:gd name="T53" fmla="*/ T52 w 690"/>
                                <a:gd name="T54" fmla="+- 0 2148 2138"/>
                                <a:gd name="T55" fmla="*/ 2148 h 136"/>
                                <a:gd name="T56" fmla="+- 0 10055 9374"/>
                                <a:gd name="T57" fmla="*/ T56 w 690"/>
                                <a:gd name="T58" fmla="+- 0 2138 2138"/>
                                <a:gd name="T59" fmla="*/ 2138 h 136"/>
                                <a:gd name="T60" fmla="+- 0 10043 9374"/>
                                <a:gd name="T61" fmla="*/ T60 w 690"/>
                                <a:gd name="T62" fmla="+- 0 2138 2138"/>
                                <a:gd name="T63" fmla="*/ 2138 h 136"/>
                                <a:gd name="T64" fmla="+- 0 9397 9374"/>
                                <a:gd name="T65" fmla="*/ T64 w 690"/>
                                <a:gd name="T66" fmla="+- 0 2138 2138"/>
                                <a:gd name="T67" fmla="*/ 2138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690" h="136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11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69" y="135"/>
                                  </a:lnTo>
                                  <a:lnTo>
                                    <a:pt x="681" y="135"/>
                                  </a:lnTo>
                                  <a:lnTo>
                                    <a:pt x="690" y="124"/>
                                  </a:lnTo>
                                  <a:lnTo>
                                    <a:pt x="690" y="112"/>
                                  </a:lnTo>
                                  <a:lnTo>
                                    <a:pt x="690" y="22"/>
                                  </a:lnTo>
                                  <a:lnTo>
                                    <a:pt x="690" y="10"/>
                                  </a:lnTo>
                                  <a:lnTo>
                                    <a:pt x="681" y="0"/>
                                  </a:lnTo>
                                  <a:lnTo>
                                    <a:pt x="669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43"/>
                        <wpg:cNvGrpSpPr>
                          <a:grpSpLocks/>
                        </wpg:cNvGrpSpPr>
                        <wpg:grpSpPr bwMode="auto">
                          <a:xfrm>
                            <a:off x="10582" y="443"/>
                            <a:ext cx="128" cy="1710"/>
                            <a:chOff x="10582" y="443"/>
                            <a:chExt cx="128" cy="1710"/>
                          </a:xfrm>
                        </wpg:grpSpPr>
                        <wps:wsp>
                          <wps:cNvPr id="19" name="Freeform 44"/>
                          <wps:cNvSpPr>
                            <a:spLocks/>
                          </wps:cNvSpPr>
                          <wps:spPr bwMode="auto">
                            <a:xfrm>
                              <a:off x="10582" y="443"/>
                              <a:ext cx="128" cy="1710"/>
                            </a:xfrm>
                            <a:custGeom>
                              <a:avLst/>
                              <a:gdLst>
                                <a:gd name="T0" fmla="+- 0 10582 10582"/>
                                <a:gd name="T1" fmla="*/ T0 w 128"/>
                                <a:gd name="T2" fmla="+- 0 2153 443"/>
                                <a:gd name="T3" fmla="*/ 2153 h 1710"/>
                                <a:gd name="T4" fmla="+- 0 10710 10582"/>
                                <a:gd name="T5" fmla="*/ T4 w 128"/>
                                <a:gd name="T6" fmla="+- 0 2153 443"/>
                                <a:gd name="T7" fmla="*/ 2153 h 1710"/>
                                <a:gd name="T8" fmla="+- 0 10710 10582"/>
                                <a:gd name="T9" fmla="*/ T8 w 128"/>
                                <a:gd name="T10" fmla="+- 0 443 443"/>
                                <a:gd name="T11" fmla="*/ 443 h 1710"/>
                                <a:gd name="T12" fmla="+- 0 10582 10582"/>
                                <a:gd name="T13" fmla="*/ T12 w 128"/>
                                <a:gd name="T14" fmla="+- 0 443 443"/>
                                <a:gd name="T15" fmla="*/ 443 h 1710"/>
                                <a:gd name="T16" fmla="+- 0 10582 10582"/>
                                <a:gd name="T17" fmla="*/ T16 w 128"/>
                                <a:gd name="T18" fmla="+- 0 2153 443"/>
                                <a:gd name="T19" fmla="*/ 215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10">
                                  <a:moveTo>
                                    <a:pt x="0" y="1710"/>
                                  </a:moveTo>
                                  <a:lnTo>
                                    <a:pt x="128" y="1710"/>
                                  </a:lnTo>
                                  <a:lnTo>
                                    <a:pt x="12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41"/>
                        <wpg:cNvGrpSpPr>
                          <a:grpSpLocks/>
                        </wpg:cNvGrpSpPr>
                        <wpg:grpSpPr bwMode="auto">
                          <a:xfrm>
                            <a:off x="10582" y="443"/>
                            <a:ext cx="128" cy="1710"/>
                            <a:chOff x="10582" y="443"/>
                            <a:chExt cx="128" cy="1710"/>
                          </a:xfrm>
                        </wpg:grpSpPr>
                        <wps:wsp>
                          <wps:cNvPr id="21" name="Freeform 42"/>
                          <wps:cNvSpPr>
                            <a:spLocks/>
                          </wps:cNvSpPr>
                          <wps:spPr bwMode="auto">
                            <a:xfrm>
                              <a:off x="10582" y="443"/>
                              <a:ext cx="128" cy="1710"/>
                            </a:xfrm>
                            <a:custGeom>
                              <a:avLst/>
                              <a:gdLst>
                                <a:gd name="T0" fmla="+- 0 10710 10582"/>
                                <a:gd name="T1" fmla="*/ T0 w 128"/>
                                <a:gd name="T2" fmla="+- 0 443 443"/>
                                <a:gd name="T3" fmla="*/ 443 h 1710"/>
                                <a:gd name="T4" fmla="+- 0 10582 10582"/>
                                <a:gd name="T5" fmla="*/ T4 w 128"/>
                                <a:gd name="T6" fmla="+- 0 443 443"/>
                                <a:gd name="T7" fmla="*/ 443 h 1710"/>
                                <a:gd name="T8" fmla="+- 0 10582 10582"/>
                                <a:gd name="T9" fmla="*/ T8 w 128"/>
                                <a:gd name="T10" fmla="+- 0 2153 443"/>
                                <a:gd name="T11" fmla="*/ 2153 h 1710"/>
                                <a:gd name="T12" fmla="+- 0 10710 10582"/>
                                <a:gd name="T13" fmla="*/ T12 w 128"/>
                                <a:gd name="T14" fmla="+- 0 2153 443"/>
                                <a:gd name="T15" fmla="*/ 2153 h 1710"/>
                                <a:gd name="T16" fmla="+- 0 10710 10582"/>
                                <a:gd name="T17" fmla="*/ T16 w 128"/>
                                <a:gd name="T18" fmla="+- 0 443 443"/>
                                <a:gd name="T19" fmla="*/ 44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10">
                                  <a:moveTo>
                                    <a:pt x="12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  <a:lnTo>
                                    <a:pt x="128" y="1710"/>
                                  </a:lnTo>
                                  <a:lnTo>
                                    <a:pt x="12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39"/>
                        <wpg:cNvGrpSpPr>
                          <a:grpSpLocks/>
                        </wpg:cNvGrpSpPr>
                        <wpg:grpSpPr bwMode="auto">
                          <a:xfrm>
                            <a:off x="7192" y="443"/>
                            <a:ext cx="98" cy="1710"/>
                            <a:chOff x="7192" y="443"/>
                            <a:chExt cx="98" cy="1710"/>
                          </a:xfrm>
                        </wpg:grpSpPr>
                        <wps:wsp>
                          <wps:cNvPr id="23" name="Freeform 40"/>
                          <wps:cNvSpPr>
                            <a:spLocks/>
                          </wps:cNvSpPr>
                          <wps:spPr bwMode="auto">
                            <a:xfrm>
                              <a:off x="7192" y="443"/>
                              <a:ext cx="98" cy="1710"/>
                            </a:xfrm>
                            <a:custGeom>
                              <a:avLst/>
                              <a:gdLst>
                                <a:gd name="T0" fmla="+- 0 7290 7192"/>
                                <a:gd name="T1" fmla="*/ T0 w 98"/>
                                <a:gd name="T2" fmla="+- 0 443 443"/>
                                <a:gd name="T3" fmla="*/ 443 h 1710"/>
                                <a:gd name="T4" fmla="+- 0 7192 7192"/>
                                <a:gd name="T5" fmla="*/ T4 w 98"/>
                                <a:gd name="T6" fmla="+- 0 443 443"/>
                                <a:gd name="T7" fmla="*/ 443 h 1710"/>
                                <a:gd name="T8" fmla="+- 0 7192 7192"/>
                                <a:gd name="T9" fmla="*/ T8 w 98"/>
                                <a:gd name="T10" fmla="+- 0 2153 443"/>
                                <a:gd name="T11" fmla="*/ 2153 h 1710"/>
                                <a:gd name="T12" fmla="+- 0 7290 7192"/>
                                <a:gd name="T13" fmla="*/ T12 w 98"/>
                                <a:gd name="T14" fmla="+- 0 2153 443"/>
                                <a:gd name="T15" fmla="*/ 2153 h 1710"/>
                                <a:gd name="T16" fmla="+- 0 7290 7192"/>
                                <a:gd name="T17" fmla="*/ T16 w 98"/>
                                <a:gd name="T18" fmla="+- 0 443 443"/>
                                <a:gd name="T19" fmla="*/ 44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8" h="1710">
                                  <a:moveTo>
                                    <a:pt x="9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  <a:lnTo>
                                    <a:pt x="98" y="1710"/>
                                  </a:lnTo>
                                  <a:lnTo>
                                    <a:pt x="9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36"/>
                        <wpg:cNvGrpSpPr>
                          <a:grpSpLocks/>
                        </wpg:cNvGrpSpPr>
                        <wpg:grpSpPr bwMode="auto">
                          <a:xfrm>
                            <a:off x="9868" y="1275"/>
                            <a:ext cx="720" cy="2"/>
                            <a:chOff x="9868" y="1275"/>
                            <a:chExt cx="720" cy="2"/>
                          </a:xfrm>
                        </wpg:grpSpPr>
                        <wps:wsp>
                          <wps:cNvPr id="25" name="Freeform 38"/>
                          <wps:cNvSpPr>
                            <a:spLocks/>
                          </wps:cNvSpPr>
                          <wps:spPr bwMode="auto">
                            <a:xfrm>
                              <a:off x="9868" y="1275"/>
                              <a:ext cx="720" cy="2"/>
                            </a:xfrm>
                            <a:custGeom>
                              <a:avLst/>
                              <a:gdLst>
                                <a:gd name="T0" fmla="+- 0 10588 9868"/>
                                <a:gd name="T1" fmla="*/ T0 w 720"/>
                                <a:gd name="T2" fmla="+- 0 9868 9868"/>
                                <a:gd name="T3" fmla="*/ T2 w 7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">
                                  <a:moveTo>
                                    <a:pt x="72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6" name="Picture 3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463" y="720"/>
                              <a:ext cx="390" cy="111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7" name="Group 34"/>
                        <wpg:cNvGrpSpPr>
                          <a:grpSpLocks/>
                        </wpg:cNvGrpSpPr>
                        <wpg:grpSpPr bwMode="auto">
                          <a:xfrm>
                            <a:off x="9463" y="720"/>
                            <a:ext cx="390" cy="1110"/>
                            <a:chOff x="9463" y="720"/>
                            <a:chExt cx="390" cy="1110"/>
                          </a:xfrm>
                        </wpg:grpSpPr>
                        <wps:wsp>
                          <wps:cNvPr id="28" name="Freeform 35"/>
                          <wps:cNvSpPr>
                            <a:spLocks/>
                          </wps:cNvSpPr>
                          <wps:spPr bwMode="auto">
                            <a:xfrm>
                              <a:off x="9463" y="720"/>
                              <a:ext cx="390" cy="1110"/>
                            </a:xfrm>
                            <a:custGeom>
                              <a:avLst/>
                              <a:gdLst>
                                <a:gd name="T0" fmla="+- 0 9528 9463"/>
                                <a:gd name="T1" fmla="*/ T0 w 390"/>
                                <a:gd name="T2" fmla="+- 0 720 720"/>
                                <a:gd name="T3" fmla="*/ 720 h 1110"/>
                                <a:gd name="T4" fmla="+- 0 9473 9463"/>
                                <a:gd name="T5" fmla="*/ T4 w 390"/>
                                <a:gd name="T6" fmla="+- 0 751 720"/>
                                <a:gd name="T7" fmla="*/ 751 h 1110"/>
                                <a:gd name="T8" fmla="+- 0 9463 9463"/>
                                <a:gd name="T9" fmla="*/ T8 w 390"/>
                                <a:gd name="T10" fmla="+- 0 1764 720"/>
                                <a:gd name="T11" fmla="*/ 1764 h 1110"/>
                                <a:gd name="T12" fmla="+- 0 9467 9463"/>
                                <a:gd name="T13" fmla="*/ T12 w 390"/>
                                <a:gd name="T14" fmla="+- 0 1787 720"/>
                                <a:gd name="T15" fmla="*/ 1787 h 1110"/>
                                <a:gd name="T16" fmla="+- 0 9478 9463"/>
                                <a:gd name="T17" fmla="*/ T16 w 390"/>
                                <a:gd name="T18" fmla="+- 0 1806 720"/>
                                <a:gd name="T19" fmla="*/ 1806 h 1110"/>
                                <a:gd name="T20" fmla="+- 0 9494 9463"/>
                                <a:gd name="T21" fmla="*/ T20 w 390"/>
                                <a:gd name="T22" fmla="+- 0 1820 720"/>
                                <a:gd name="T23" fmla="*/ 1820 h 1110"/>
                                <a:gd name="T24" fmla="+- 0 9514 9463"/>
                                <a:gd name="T25" fmla="*/ T24 w 390"/>
                                <a:gd name="T26" fmla="+- 0 1829 720"/>
                                <a:gd name="T27" fmla="*/ 1829 h 1110"/>
                                <a:gd name="T28" fmla="+- 0 9788 9463"/>
                                <a:gd name="T29" fmla="*/ T28 w 390"/>
                                <a:gd name="T30" fmla="+- 0 1830 720"/>
                                <a:gd name="T31" fmla="*/ 1830 h 1110"/>
                                <a:gd name="T32" fmla="+- 0 9811 9463"/>
                                <a:gd name="T33" fmla="*/ T32 w 390"/>
                                <a:gd name="T34" fmla="+- 0 1826 720"/>
                                <a:gd name="T35" fmla="*/ 1826 h 1110"/>
                                <a:gd name="T36" fmla="+- 0 9829 9463"/>
                                <a:gd name="T37" fmla="*/ T36 w 390"/>
                                <a:gd name="T38" fmla="+- 0 1816 720"/>
                                <a:gd name="T39" fmla="*/ 1816 h 1110"/>
                                <a:gd name="T40" fmla="+- 0 9843 9463"/>
                                <a:gd name="T41" fmla="*/ T40 w 390"/>
                                <a:gd name="T42" fmla="+- 0 1799 720"/>
                                <a:gd name="T43" fmla="*/ 1799 h 1110"/>
                                <a:gd name="T44" fmla="+- 0 9852 9463"/>
                                <a:gd name="T45" fmla="*/ T44 w 390"/>
                                <a:gd name="T46" fmla="+- 0 1779 720"/>
                                <a:gd name="T47" fmla="*/ 1779 h 1110"/>
                                <a:gd name="T48" fmla="+- 0 9853 9463"/>
                                <a:gd name="T49" fmla="*/ T48 w 390"/>
                                <a:gd name="T50" fmla="+- 0 785 720"/>
                                <a:gd name="T51" fmla="*/ 785 h 1110"/>
                                <a:gd name="T52" fmla="+- 0 9849 9463"/>
                                <a:gd name="T53" fmla="*/ T52 w 390"/>
                                <a:gd name="T54" fmla="+- 0 763 720"/>
                                <a:gd name="T55" fmla="*/ 763 h 1110"/>
                                <a:gd name="T56" fmla="+- 0 9839 9463"/>
                                <a:gd name="T57" fmla="*/ T56 w 390"/>
                                <a:gd name="T58" fmla="+- 0 744 720"/>
                                <a:gd name="T59" fmla="*/ 744 h 1110"/>
                                <a:gd name="T60" fmla="+- 0 9822 9463"/>
                                <a:gd name="T61" fmla="*/ T60 w 390"/>
                                <a:gd name="T62" fmla="+- 0 730 720"/>
                                <a:gd name="T63" fmla="*/ 730 h 1110"/>
                                <a:gd name="T64" fmla="+- 0 9802 9463"/>
                                <a:gd name="T65" fmla="*/ T64 w 390"/>
                                <a:gd name="T66" fmla="+- 0 722 720"/>
                                <a:gd name="T67" fmla="*/ 722 h 1110"/>
                                <a:gd name="T68" fmla="+- 0 9528 9463"/>
                                <a:gd name="T69" fmla="*/ T68 w 390"/>
                                <a:gd name="T70" fmla="+- 0 720 720"/>
                                <a:gd name="T71" fmla="*/ 720 h 1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390" h="1110">
                                  <a:moveTo>
                                    <a:pt x="65" y="0"/>
                                  </a:moveTo>
                                  <a:lnTo>
                                    <a:pt x="10" y="31"/>
                                  </a:lnTo>
                                  <a:lnTo>
                                    <a:pt x="0" y="1044"/>
                                  </a:lnTo>
                                  <a:lnTo>
                                    <a:pt x="4" y="1067"/>
                                  </a:lnTo>
                                  <a:lnTo>
                                    <a:pt x="15" y="1086"/>
                                  </a:lnTo>
                                  <a:lnTo>
                                    <a:pt x="31" y="1100"/>
                                  </a:lnTo>
                                  <a:lnTo>
                                    <a:pt x="51" y="1109"/>
                                  </a:lnTo>
                                  <a:lnTo>
                                    <a:pt x="325" y="1110"/>
                                  </a:lnTo>
                                  <a:lnTo>
                                    <a:pt x="348" y="1106"/>
                                  </a:lnTo>
                                  <a:lnTo>
                                    <a:pt x="366" y="1096"/>
                                  </a:lnTo>
                                  <a:lnTo>
                                    <a:pt x="380" y="1079"/>
                                  </a:lnTo>
                                  <a:lnTo>
                                    <a:pt x="389" y="1059"/>
                                  </a:lnTo>
                                  <a:lnTo>
                                    <a:pt x="390" y="65"/>
                                  </a:lnTo>
                                  <a:lnTo>
                                    <a:pt x="386" y="43"/>
                                  </a:lnTo>
                                  <a:lnTo>
                                    <a:pt x="376" y="24"/>
                                  </a:lnTo>
                                  <a:lnTo>
                                    <a:pt x="359" y="10"/>
                                  </a:lnTo>
                                  <a:lnTo>
                                    <a:pt x="339" y="2"/>
                                  </a:lnTo>
                                  <a:lnTo>
                                    <a:pt x="6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2"/>
                        <wpg:cNvGrpSpPr>
                          <a:grpSpLocks/>
                        </wpg:cNvGrpSpPr>
                        <wpg:grpSpPr bwMode="auto">
                          <a:xfrm>
                            <a:off x="7828" y="735"/>
                            <a:ext cx="1620" cy="1066"/>
                            <a:chOff x="7828" y="735"/>
                            <a:chExt cx="1620" cy="1066"/>
                          </a:xfrm>
                        </wpg:grpSpPr>
                        <wps:wsp>
                          <wps:cNvPr id="30" name="Freeform 33"/>
                          <wps:cNvSpPr>
                            <a:spLocks/>
                          </wps:cNvSpPr>
                          <wps:spPr bwMode="auto">
                            <a:xfrm>
                              <a:off x="7828" y="735"/>
                              <a:ext cx="1620" cy="1066"/>
                            </a:xfrm>
                            <a:custGeom>
                              <a:avLst/>
                              <a:gdLst>
                                <a:gd name="T0" fmla="+- 0 7828 7828"/>
                                <a:gd name="T1" fmla="*/ T0 w 1620"/>
                                <a:gd name="T2" fmla="+- 0 1800 735"/>
                                <a:gd name="T3" fmla="*/ 1800 h 1066"/>
                                <a:gd name="T4" fmla="+- 0 9448 7828"/>
                                <a:gd name="T5" fmla="*/ T4 w 1620"/>
                                <a:gd name="T6" fmla="+- 0 1800 735"/>
                                <a:gd name="T7" fmla="*/ 1800 h 1066"/>
                                <a:gd name="T8" fmla="+- 0 9448 7828"/>
                                <a:gd name="T9" fmla="*/ T8 w 1620"/>
                                <a:gd name="T10" fmla="+- 0 735 735"/>
                                <a:gd name="T11" fmla="*/ 735 h 1066"/>
                                <a:gd name="T12" fmla="+- 0 7828 7828"/>
                                <a:gd name="T13" fmla="*/ T12 w 1620"/>
                                <a:gd name="T14" fmla="+- 0 735 735"/>
                                <a:gd name="T15" fmla="*/ 735 h 1066"/>
                                <a:gd name="T16" fmla="+- 0 7828 7828"/>
                                <a:gd name="T17" fmla="*/ T16 w 1620"/>
                                <a:gd name="T18" fmla="+- 0 1800 735"/>
                                <a:gd name="T19" fmla="*/ 1800 h 10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20" h="1066">
                                  <a:moveTo>
                                    <a:pt x="0" y="1065"/>
                                  </a:moveTo>
                                  <a:lnTo>
                                    <a:pt x="1620" y="1065"/>
                                  </a:lnTo>
                                  <a:lnTo>
                                    <a:pt x="16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9"/>
                        <wpg:cNvGrpSpPr>
                          <a:grpSpLocks/>
                        </wpg:cNvGrpSpPr>
                        <wpg:grpSpPr bwMode="auto">
                          <a:xfrm>
                            <a:off x="7828" y="735"/>
                            <a:ext cx="1620" cy="1066"/>
                            <a:chOff x="7828" y="735"/>
                            <a:chExt cx="1620" cy="1066"/>
                          </a:xfrm>
                        </wpg:grpSpPr>
                        <wps:wsp>
                          <wps:cNvPr id="32" name="Freeform 31"/>
                          <wps:cNvSpPr>
                            <a:spLocks/>
                          </wps:cNvSpPr>
                          <wps:spPr bwMode="auto">
                            <a:xfrm>
                              <a:off x="7828" y="735"/>
                              <a:ext cx="1620" cy="1066"/>
                            </a:xfrm>
                            <a:custGeom>
                              <a:avLst/>
                              <a:gdLst>
                                <a:gd name="T0" fmla="+- 0 9448 7828"/>
                                <a:gd name="T1" fmla="*/ T0 w 1620"/>
                                <a:gd name="T2" fmla="+- 0 735 735"/>
                                <a:gd name="T3" fmla="*/ 735 h 1066"/>
                                <a:gd name="T4" fmla="+- 0 7828 7828"/>
                                <a:gd name="T5" fmla="*/ T4 w 1620"/>
                                <a:gd name="T6" fmla="+- 0 735 735"/>
                                <a:gd name="T7" fmla="*/ 735 h 1066"/>
                                <a:gd name="T8" fmla="+- 0 7828 7828"/>
                                <a:gd name="T9" fmla="*/ T8 w 1620"/>
                                <a:gd name="T10" fmla="+- 0 1800 735"/>
                                <a:gd name="T11" fmla="*/ 1800 h 1066"/>
                                <a:gd name="T12" fmla="+- 0 9448 7828"/>
                                <a:gd name="T13" fmla="*/ T12 w 1620"/>
                                <a:gd name="T14" fmla="+- 0 1800 735"/>
                                <a:gd name="T15" fmla="*/ 1800 h 1066"/>
                                <a:gd name="T16" fmla="+- 0 9448 7828"/>
                                <a:gd name="T17" fmla="*/ T16 w 1620"/>
                                <a:gd name="T18" fmla="+- 0 735 735"/>
                                <a:gd name="T19" fmla="*/ 735 h 10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20" h="1066">
                                  <a:moveTo>
                                    <a:pt x="16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65"/>
                                  </a:lnTo>
                                  <a:lnTo>
                                    <a:pt x="1620" y="1065"/>
                                  </a:lnTo>
                                  <a:lnTo>
                                    <a:pt x="16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3" name="Picture 3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03" y="765"/>
                              <a:ext cx="224" cy="102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4" name="Group 26"/>
                        <wpg:cNvGrpSpPr>
                          <a:grpSpLocks/>
                        </wpg:cNvGrpSpPr>
                        <wpg:grpSpPr bwMode="auto">
                          <a:xfrm>
                            <a:off x="7603" y="765"/>
                            <a:ext cx="224" cy="1020"/>
                            <a:chOff x="7603" y="765"/>
                            <a:chExt cx="224" cy="1020"/>
                          </a:xfrm>
                        </wpg:grpSpPr>
                        <wps:wsp>
                          <wps:cNvPr id="35" name="Freeform 28"/>
                          <wps:cNvSpPr>
                            <a:spLocks/>
                          </wps:cNvSpPr>
                          <wps:spPr bwMode="auto">
                            <a:xfrm>
                              <a:off x="7603" y="765"/>
                              <a:ext cx="224" cy="1020"/>
                            </a:xfrm>
                            <a:custGeom>
                              <a:avLst/>
                              <a:gdLst>
                                <a:gd name="T0" fmla="+- 0 7640 7603"/>
                                <a:gd name="T1" fmla="*/ T0 w 224"/>
                                <a:gd name="T2" fmla="+- 0 765 765"/>
                                <a:gd name="T3" fmla="*/ 765 h 1020"/>
                                <a:gd name="T4" fmla="+- 0 7619 7603"/>
                                <a:gd name="T5" fmla="*/ T4 w 224"/>
                                <a:gd name="T6" fmla="+- 0 771 765"/>
                                <a:gd name="T7" fmla="*/ 771 h 1020"/>
                                <a:gd name="T8" fmla="+- 0 7606 7603"/>
                                <a:gd name="T9" fmla="*/ T8 w 224"/>
                                <a:gd name="T10" fmla="+- 0 788 765"/>
                                <a:gd name="T11" fmla="*/ 788 h 1020"/>
                                <a:gd name="T12" fmla="+- 0 7603 7603"/>
                                <a:gd name="T13" fmla="*/ T12 w 224"/>
                                <a:gd name="T14" fmla="+- 0 1748 765"/>
                                <a:gd name="T15" fmla="*/ 1748 h 1020"/>
                                <a:gd name="T16" fmla="+- 0 7610 7603"/>
                                <a:gd name="T17" fmla="*/ T16 w 224"/>
                                <a:gd name="T18" fmla="+- 0 1769 765"/>
                                <a:gd name="T19" fmla="*/ 1769 h 1020"/>
                                <a:gd name="T20" fmla="+- 0 7627 7603"/>
                                <a:gd name="T21" fmla="*/ T20 w 224"/>
                                <a:gd name="T22" fmla="+- 0 1782 765"/>
                                <a:gd name="T23" fmla="*/ 1782 h 1020"/>
                                <a:gd name="T24" fmla="+- 0 7790 7603"/>
                                <a:gd name="T25" fmla="*/ T24 w 224"/>
                                <a:gd name="T26" fmla="+- 0 1785 765"/>
                                <a:gd name="T27" fmla="*/ 1785 h 1020"/>
                                <a:gd name="T28" fmla="+- 0 7811 7603"/>
                                <a:gd name="T29" fmla="*/ T28 w 224"/>
                                <a:gd name="T30" fmla="+- 0 1778 765"/>
                                <a:gd name="T31" fmla="*/ 1778 h 1020"/>
                                <a:gd name="T32" fmla="+- 0 7825 7603"/>
                                <a:gd name="T33" fmla="*/ T32 w 224"/>
                                <a:gd name="T34" fmla="+- 0 1761 765"/>
                                <a:gd name="T35" fmla="*/ 1761 h 1020"/>
                                <a:gd name="T36" fmla="+- 0 7828 7603"/>
                                <a:gd name="T37" fmla="*/ T36 w 224"/>
                                <a:gd name="T38" fmla="+- 0 802 765"/>
                                <a:gd name="T39" fmla="*/ 802 h 1020"/>
                                <a:gd name="T40" fmla="+- 0 7821 7603"/>
                                <a:gd name="T41" fmla="*/ T40 w 224"/>
                                <a:gd name="T42" fmla="+- 0 781 765"/>
                                <a:gd name="T43" fmla="*/ 781 h 1020"/>
                                <a:gd name="T44" fmla="+- 0 7804 7603"/>
                                <a:gd name="T45" fmla="*/ T44 w 224"/>
                                <a:gd name="T46" fmla="+- 0 768 765"/>
                                <a:gd name="T47" fmla="*/ 768 h 1020"/>
                                <a:gd name="T48" fmla="+- 0 7640 7603"/>
                                <a:gd name="T49" fmla="*/ T48 w 224"/>
                                <a:gd name="T50" fmla="+- 0 765 765"/>
                                <a:gd name="T51" fmla="*/ 765 h 10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24" h="1020">
                                  <a:moveTo>
                                    <a:pt x="37" y="0"/>
                                  </a:moveTo>
                                  <a:lnTo>
                                    <a:pt x="16" y="6"/>
                                  </a:lnTo>
                                  <a:lnTo>
                                    <a:pt x="3" y="23"/>
                                  </a:lnTo>
                                  <a:lnTo>
                                    <a:pt x="0" y="983"/>
                                  </a:lnTo>
                                  <a:lnTo>
                                    <a:pt x="7" y="1004"/>
                                  </a:lnTo>
                                  <a:lnTo>
                                    <a:pt x="24" y="1017"/>
                                  </a:lnTo>
                                  <a:lnTo>
                                    <a:pt x="187" y="1020"/>
                                  </a:lnTo>
                                  <a:lnTo>
                                    <a:pt x="208" y="1013"/>
                                  </a:lnTo>
                                  <a:lnTo>
                                    <a:pt x="222" y="996"/>
                                  </a:lnTo>
                                  <a:lnTo>
                                    <a:pt x="225" y="37"/>
                                  </a:lnTo>
                                  <a:lnTo>
                                    <a:pt x="218" y="16"/>
                                  </a:lnTo>
                                  <a:lnTo>
                                    <a:pt x="201" y="3"/>
                                  </a:lnTo>
                                  <a:lnTo>
                                    <a:pt x="3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6" name="Picture 2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48" y="70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7" name="Group 23"/>
                        <wpg:cNvGrpSpPr>
                          <a:grpSpLocks/>
                        </wpg:cNvGrpSpPr>
                        <wpg:grpSpPr bwMode="auto">
                          <a:xfrm>
                            <a:off x="7948" y="705"/>
                            <a:ext cx="570" cy="113"/>
                            <a:chOff x="7948" y="705"/>
                            <a:chExt cx="570" cy="113"/>
                          </a:xfrm>
                        </wpg:grpSpPr>
                        <wps:wsp>
                          <wps:cNvPr id="38" name="Freeform 25"/>
                          <wps:cNvSpPr>
                            <a:spLocks/>
                          </wps:cNvSpPr>
                          <wps:spPr bwMode="auto">
                            <a:xfrm>
                              <a:off x="7948" y="70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7967 7948"/>
                                <a:gd name="T1" fmla="*/ T0 w 570"/>
                                <a:gd name="T2" fmla="+- 0 705 705"/>
                                <a:gd name="T3" fmla="*/ 705 h 113"/>
                                <a:gd name="T4" fmla="+- 0 7956 7948"/>
                                <a:gd name="T5" fmla="*/ T4 w 570"/>
                                <a:gd name="T6" fmla="+- 0 705 705"/>
                                <a:gd name="T7" fmla="*/ 705 h 113"/>
                                <a:gd name="T8" fmla="+- 0 7948 7948"/>
                                <a:gd name="T9" fmla="*/ T8 w 570"/>
                                <a:gd name="T10" fmla="+- 0 713 705"/>
                                <a:gd name="T11" fmla="*/ 713 h 113"/>
                                <a:gd name="T12" fmla="+- 0 7948 7948"/>
                                <a:gd name="T13" fmla="*/ T12 w 570"/>
                                <a:gd name="T14" fmla="+- 0 724 705"/>
                                <a:gd name="T15" fmla="*/ 724 h 113"/>
                                <a:gd name="T16" fmla="+- 0 7948 7948"/>
                                <a:gd name="T17" fmla="*/ T16 w 570"/>
                                <a:gd name="T18" fmla="+- 0 800 705"/>
                                <a:gd name="T19" fmla="*/ 800 h 113"/>
                                <a:gd name="T20" fmla="+- 0 7948 7948"/>
                                <a:gd name="T21" fmla="*/ T20 w 570"/>
                                <a:gd name="T22" fmla="+- 0 809 705"/>
                                <a:gd name="T23" fmla="*/ 809 h 113"/>
                                <a:gd name="T24" fmla="+- 0 7956 7948"/>
                                <a:gd name="T25" fmla="*/ T24 w 570"/>
                                <a:gd name="T26" fmla="+- 0 818 705"/>
                                <a:gd name="T27" fmla="*/ 818 h 113"/>
                                <a:gd name="T28" fmla="+- 0 7967 7948"/>
                                <a:gd name="T29" fmla="*/ T28 w 570"/>
                                <a:gd name="T30" fmla="+- 0 818 705"/>
                                <a:gd name="T31" fmla="*/ 818 h 113"/>
                                <a:gd name="T32" fmla="+- 0 8500 7948"/>
                                <a:gd name="T33" fmla="*/ T32 w 570"/>
                                <a:gd name="T34" fmla="+- 0 818 705"/>
                                <a:gd name="T35" fmla="*/ 818 h 113"/>
                                <a:gd name="T36" fmla="+- 0 8509 7948"/>
                                <a:gd name="T37" fmla="*/ T36 w 570"/>
                                <a:gd name="T38" fmla="+- 0 818 705"/>
                                <a:gd name="T39" fmla="*/ 818 h 113"/>
                                <a:gd name="T40" fmla="+- 0 8518 7948"/>
                                <a:gd name="T41" fmla="*/ T40 w 570"/>
                                <a:gd name="T42" fmla="+- 0 809 705"/>
                                <a:gd name="T43" fmla="*/ 809 h 113"/>
                                <a:gd name="T44" fmla="+- 0 8518 7948"/>
                                <a:gd name="T45" fmla="*/ T44 w 570"/>
                                <a:gd name="T46" fmla="+- 0 800 705"/>
                                <a:gd name="T47" fmla="*/ 800 h 113"/>
                                <a:gd name="T48" fmla="+- 0 8518 7948"/>
                                <a:gd name="T49" fmla="*/ T48 w 570"/>
                                <a:gd name="T50" fmla="+- 0 724 705"/>
                                <a:gd name="T51" fmla="*/ 724 h 113"/>
                                <a:gd name="T52" fmla="+- 0 8518 7948"/>
                                <a:gd name="T53" fmla="*/ T52 w 570"/>
                                <a:gd name="T54" fmla="+- 0 713 705"/>
                                <a:gd name="T55" fmla="*/ 713 h 113"/>
                                <a:gd name="T56" fmla="+- 0 8509 7948"/>
                                <a:gd name="T57" fmla="*/ T56 w 570"/>
                                <a:gd name="T58" fmla="+- 0 705 705"/>
                                <a:gd name="T59" fmla="*/ 705 h 113"/>
                                <a:gd name="T60" fmla="+- 0 8500 7948"/>
                                <a:gd name="T61" fmla="*/ T60 w 570"/>
                                <a:gd name="T62" fmla="+- 0 705 705"/>
                                <a:gd name="T63" fmla="*/ 705 h 113"/>
                                <a:gd name="T64" fmla="+- 0 7967 7948"/>
                                <a:gd name="T65" fmla="*/ T64 w 570"/>
                                <a:gd name="T66" fmla="+- 0 705 705"/>
                                <a:gd name="T67" fmla="*/ 70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Picture 2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28" y="70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0" name="Group 20"/>
                        <wpg:cNvGrpSpPr>
                          <a:grpSpLocks/>
                        </wpg:cNvGrpSpPr>
                        <wpg:grpSpPr bwMode="auto">
                          <a:xfrm>
                            <a:off x="8728" y="705"/>
                            <a:ext cx="570" cy="113"/>
                            <a:chOff x="8728" y="705"/>
                            <a:chExt cx="570" cy="113"/>
                          </a:xfrm>
                        </wpg:grpSpPr>
                        <wps:wsp>
                          <wps:cNvPr id="41" name="Freeform 22"/>
                          <wps:cNvSpPr>
                            <a:spLocks/>
                          </wps:cNvSpPr>
                          <wps:spPr bwMode="auto">
                            <a:xfrm>
                              <a:off x="8728" y="70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8747 8728"/>
                                <a:gd name="T1" fmla="*/ T0 w 570"/>
                                <a:gd name="T2" fmla="+- 0 705 705"/>
                                <a:gd name="T3" fmla="*/ 705 h 113"/>
                                <a:gd name="T4" fmla="+- 0 8736 8728"/>
                                <a:gd name="T5" fmla="*/ T4 w 570"/>
                                <a:gd name="T6" fmla="+- 0 705 705"/>
                                <a:gd name="T7" fmla="*/ 705 h 113"/>
                                <a:gd name="T8" fmla="+- 0 8728 8728"/>
                                <a:gd name="T9" fmla="*/ T8 w 570"/>
                                <a:gd name="T10" fmla="+- 0 713 705"/>
                                <a:gd name="T11" fmla="*/ 713 h 113"/>
                                <a:gd name="T12" fmla="+- 0 8728 8728"/>
                                <a:gd name="T13" fmla="*/ T12 w 570"/>
                                <a:gd name="T14" fmla="+- 0 724 705"/>
                                <a:gd name="T15" fmla="*/ 724 h 113"/>
                                <a:gd name="T16" fmla="+- 0 8728 8728"/>
                                <a:gd name="T17" fmla="*/ T16 w 570"/>
                                <a:gd name="T18" fmla="+- 0 800 705"/>
                                <a:gd name="T19" fmla="*/ 800 h 113"/>
                                <a:gd name="T20" fmla="+- 0 8728 8728"/>
                                <a:gd name="T21" fmla="*/ T20 w 570"/>
                                <a:gd name="T22" fmla="+- 0 809 705"/>
                                <a:gd name="T23" fmla="*/ 809 h 113"/>
                                <a:gd name="T24" fmla="+- 0 8736 8728"/>
                                <a:gd name="T25" fmla="*/ T24 w 570"/>
                                <a:gd name="T26" fmla="+- 0 818 705"/>
                                <a:gd name="T27" fmla="*/ 818 h 113"/>
                                <a:gd name="T28" fmla="+- 0 8747 8728"/>
                                <a:gd name="T29" fmla="*/ T28 w 570"/>
                                <a:gd name="T30" fmla="+- 0 818 705"/>
                                <a:gd name="T31" fmla="*/ 818 h 113"/>
                                <a:gd name="T32" fmla="+- 0 9280 8728"/>
                                <a:gd name="T33" fmla="*/ T32 w 570"/>
                                <a:gd name="T34" fmla="+- 0 818 705"/>
                                <a:gd name="T35" fmla="*/ 818 h 113"/>
                                <a:gd name="T36" fmla="+- 0 9289 8728"/>
                                <a:gd name="T37" fmla="*/ T36 w 570"/>
                                <a:gd name="T38" fmla="+- 0 818 705"/>
                                <a:gd name="T39" fmla="*/ 818 h 113"/>
                                <a:gd name="T40" fmla="+- 0 9298 8728"/>
                                <a:gd name="T41" fmla="*/ T40 w 570"/>
                                <a:gd name="T42" fmla="+- 0 809 705"/>
                                <a:gd name="T43" fmla="*/ 809 h 113"/>
                                <a:gd name="T44" fmla="+- 0 9298 8728"/>
                                <a:gd name="T45" fmla="*/ T44 w 570"/>
                                <a:gd name="T46" fmla="+- 0 800 705"/>
                                <a:gd name="T47" fmla="*/ 800 h 113"/>
                                <a:gd name="T48" fmla="+- 0 9298 8728"/>
                                <a:gd name="T49" fmla="*/ T48 w 570"/>
                                <a:gd name="T50" fmla="+- 0 724 705"/>
                                <a:gd name="T51" fmla="*/ 724 h 113"/>
                                <a:gd name="T52" fmla="+- 0 9298 8728"/>
                                <a:gd name="T53" fmla="*/ T52 w 570"/>
                                <a:gd name="T54" fmla="+- 0 713 705"/>
                                <a:gd name="T55" fmla="*/ 713 h 113"/>
                                <a:gd name="T56" fmla="+- 0 9289 8728"/>
                                <a:gd name="T57" fmla="*/ T56 w 570"/>
                                <a:gd name="T58" fmla="+- 0 705 705"/>
                                <a:gd name="T59" fmla="*/ 705 h 113"/>
                                <a:gd name="T60" fmla="+- 0 9280 8728"/>
                                <a:gd name="T61" fmla="*/ T60 w 570"/>
                                <a:gd name="T62" fmla="+- 0 705 705"/>
                                <a:gd name="T63" fmla="*/ 705 h 113"/>
                                <a:gd name="T64" fmla="+- 0 8747 8728"/>
                                <a:gd name="T65" fmla="*/ T64 w 570"/>
                                <a:gd name="T66" fmla="+- 0 705 705"/>
                                <a:gd name="T67" fmla="*/ 70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" name="Picture 2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58" y="172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3" name="Group 17"/>
                        <wpg:cNvGrpSpPr>
                          <a:grpSpLocks/>
                        </wpg:cNvGrpSpPr>
                        <wpg:grpSpPr bwMode="auto">
                          <a:xfrm>
                            <a:off x="8758" y="1725"/>
                            <a:ext cx="570" cy="113"/>
                            <a:chOff x="8758" y="1725"/>
                            <a:chExt cx="570" cy="113"/>
                          </a:xfrm>
                        </wpg:grpSpPr>
                        <wps:wsp>
                          <wps:cNvPr id="44" name="Freeform 19"/>
                          <wps:cNvSpPr>
                            <a:spLocks/>
                          </wps:cNvSpPr>
                          <wps:spPr bwMode="auto">
                            <a:xfrm>
                              <a:off x="8758" y="172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8777 8758"/>
                                <a:gd name="T1" fmla="*/ T0 w 570"/>
                                <a:gd name="T2" fmla="+- 0 1725 1725"/>
                                <a:gd name="T3" fmla="*/ 1725 h 113"/>
                                <a:gd name="T4" fmla="+- 0 8766 8758"/>
                                <a:gd name="T5" fmla="*/ T4 w 570"/>
                                <a:gd name="T6" fmla="+- 0 1725 1725"/>
                                <a:gd name="T7" fmla="*/ 1725 h 113"/>
                                <a:gd name="T8" fmla="+- 0 8758 8758"/>
                                <a:gd name="T9" fmla="*/ T8 w 570"/>
                                <a:gd name="T10" fmla="+- 0 1733 1725"/>
                                <a:gd name="T11" fmla="*/ 1733 h 113"/>
                                <a:gd name="T12" fmla="+- 0 8758 8758"/>
                                <a:gd name="T13" fmla="*/ T12 w 570"/>
                                <a:gd name="T14" fmla="+- 0 1744 1725"/>
                                <a:gd name="T15" fmla="*/ 1744 h 113"/>
                                <a:gd name="T16" fmla="+- 0 8758 8758"/>
                                <a:gd name="T17" fmla="*/ T16 w 570"/>
                                <a:gd name="T18" fmla="+- 0 1820 1725"/>
                                <a:gd name="T19" fmla="*/ 1820 h 113"/>
                                <a:gd name="T20" fmla="+- 0 8758 8758"/>
                                <a:gd name="T21" fmla="*/ T20 w 570"/>
                                <a:gd name="T22" fmla="+- 0 1829 1725"/>
                                <a:gd name="T23" fmla="*/ 1829 h 113"/>
                                <a:gd name="T24" fmla="+- 0 8766 8758"/>
                                <a:gd name="T25" fmla="*/ T24 w 570"/>
                                <a:gd name="T26" fmla="+- 0 1838 1725"/>
                                <a:gd name="T27" fmla="*/ 1838 h 113"/>
                                <a:gd name="T28" fmla="+- 0 8777 8758"/>
                                <a:gd name="T29" fmla="*/ T28 w 570"/>
                                <a:gd name="T30" fmla="+- 0 1838 1725"/>
                                <a:gd name="T31" fmla="*/ 1838 h 113"/>
                                <a:gd name="T32" fmla="+- 0 9310 8758"/>
                                <a:gd name="T33" fmla="*/ T32 w 570"/>
                                <a:gd name="T34" fmla="+- 0 1838 1725"/>
                                <a:gd name="T35" fmla="*/ 1838 h 113"/>
                                <a:gd name="T36" fmla="+- 0 9319 8758"/>
                                <a:gd name="T37" fmla="*/ T36 w 570"/>
                                <a:gd name="T38" fmla="+- 0 1838 1725"/>
                                <a:gd name="T39" fmla="*/ 1838 h 113"/>
                                <a:gd name="T40" fmla="+- 0 9328 8758"/>
                                <a:gd name="T41" fmla="*/ T40 w 570"/>
                                <a:gd name="T42" fmla="+- 0 1829 1725"/>
                                <a:gd name="T43" fmla="*/ 1829 h 113"/>
                                <a:gd name="T44" fmla="+- 0 9328 8758"/>
                                <a:gd name="T45" fmla="*/ T44 w 570"/>
                                <a:gd name="T46" fmla="+- 0 1820 1725"/>
                                <a:gd name="T47" fmla="*/ 1820 h 113"/>
                                <a:gd name="T48" fmla="+- 0 9328 8758"/>
                                <a:gd name="T49" fmla="*/ T48 w 570"/>
                                <a:gd name="T50" fmla="+- 0 1744 1725"/>
                                <a:gd name="T51" fmla="*/ 1744 h 113"/>
                                <a:gd name="T52" fmla="+- 0 9328 8758"/>
                                <a:gd name="T53" fmla="*/ T52 w 570"/>
                                <a:gd name="T54" fmla="+- 0 1733 1725"/>
                                <a:gd name="T55" fmla="*/ 1733 h 113"/>
                                <a:gd name="T56" fmla="+- 0 9319 8758"/>
                                <a:gd name="T57" fmla="*/ T56 w 570"/>
                                <a:gd name="T58" fmla="+- 0 1725 1725"/>
                                <a:gd name="T59" fmla="*/ 1725 h 113"/>
                                <a:gd name="T60" fmla="+- 0 9310 8758"/>
                                <a:gd name="T61" fmla="*/ T60 w 570"/>
                                <a:gd name="T62" fmla="+- 0 1725 1725"/>
                                <a:gd name="T63" fmla="*/ 1725 h 113"/>
                                <a:gd name="T64" fmla="+- 0 8777 8758"/>
                                <a:gd name="T65" fmla="*/ T64 w 570"/>
                                <a:gd name="T66" fmla="+- 0 1725 1725"/>
                                <a:gd name="T67" fmla="*/ 172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5" name="Picture 1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48" y="172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6" name="Group 15"/>
                        <wpg:cNvGrpSpPr>
                          <a:grpSpLocks/>
                        </wpg:cNvGrpSpPr>
                        <wpg:grpSpPr bwMode="auto">
                          <a:xfrm>
                            <a:off x="7948" y="1725"/>
                            <a:ext cx="570" cy="113"/>
                            <a:chOff x="7948" y="1725"/>
                            <a:chExt cx="570" cy="113"/>
                          </a:xfrm>
                        </wpg:grpSpPr>
                        <wps:wsp>
                          <wps:cNvPr id="47" name="Freeform 16"/>
                          <wps:cNvSpPr>
                            <a:spLocks/>
                          </wps:cNvSpPr>
                          <wps:spPr bwMode="auto">
                            <a:xfrm>
                              <a:off x="7948" y="172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7967 7948"/>
                                <a:gd name="T1" fmla="*/ T0 w 570"/>
                                <a:gd name="T2" fmla="+- 0 1725 1725"/>
                                <a:gd name="T3" fmla="*/ 1725 h 113"/>
                                <a:gd name="T4" fmla="+- 0 7956 7948"/>
                                <a:gd name="T5" fmla="*/ T4 w 570"/>
                                <a:gd name="T6" fmla="+- 0 1725 1725"/>
                                <a:gd name="T7" fmla="*/ 1725 h 113"/>
                                <a:gd name="T8" fmla="+- 0 7948 7948"/>
                                <a:gd name="T9" fmla="*/ T8 w 570"/>
                                <a:gd name="T10" fmla="+- 0 1733 1725"/>
                                <a:gd name="T11" fmla="*/ 1733 h 113"/>
                                <a:gd name="T12" fmla="+- 0 7948 7948"/>
                                <a:gd name="T13" fmla="*/ T12 w 570"/>
                                <a:gd name="T14" fmla="+- 0 1744 1725"/>
                                <a:gd name="T15" fmla="*/ 1744 h 113"/>
                                <a:gd name="T16" fmla="+- 0 7948 7948"/>
                                <a:gd name="T17" fmla="*/ T16 w 570"/>
                                <a:gd name="T18" fmla="+- 0 1820 1725"/>
                                <a:gd name="T19" fmla="*/ 1820 h 113"/>
                                <a:gd name="T20" fmla="+- 0 7948 7948"/>
                                <a:gd name="T21" fmla="*/ T20 w 570"/>
                                <a:gd name="T22" fmla="+- 0 1829 1725"/>
                                <a:gd name="T23" fmla="*/ 1829 h 113"/>
                                <a:gd name="T24" fmla="+- 0 7956 7948"/>
                                <a:gd name="T25" fmla="*/ T24 w 570"/>
                                <a:gd name="T26" fmla="+- 0 1838 1725"/>
                                <a:gd name="T27" fmla="*/ 1838 h 113"/>
                                <a:gd name="T28" fmla="+- 0 7967 7948"/>
                                <a:gd name="T29" fmla="*/ T28 w 570"/>
                                <a:gd name="T30" fmla="+- 0 1838 1725"/>
                                <a:gd name="T31" fmla="*/ 1838 h 113"/>
                                <a:gd name="T32" fmla="+- 0 8500 7948"/>
                                <a:gd name="T33" fmla="*/ T32 w 570"/>
                                <a:gd name="T34" fmla="+- 0 1838 1725"/>
                                <a:gd name="T35" fmla="*/ 1838 h 113"/>
                                <a:gd name="T36" fmla="+- 0 8509 7948"/>
                                <a:gd name="T37" fmla="*/ T36 w 570"/>
                                <a:gd name="T38" fmla="+- 0 1838 1725"/>
                                <a:gd name="T39" fmla="*/ 1838 h 113"/>
                                <a:gd name="T40" fmla="+- 0 8518 7948"/>
                                <a:gd name="T41" fmla="*/ T40 w 570"/>
                                <a:gd name="T42" fmla="+- 0 1829 1725"/>
                                <a:gd name="T43" fmla="*/ 1829 h 113"/>
                                <a:gd name="T44" fmla="+- 0 8518 7948"/>
                                <a:gd name="T45" fmla="*/ T44 w 570"/>
                                <a:gd name="T46" fmla="+- 0 1820 1725"/>
                                <a:gd name="T47" fmla="*/ 1820 h 113"/>
                                <a:gd name="T48" fmla="+- 0 8518 7948"/>
                                <a:gd name="T49" fmla="*/ T48 w 570"/>
                                <a:gd name="T50" fmla="+- 0 1744 1725"/>
                                <a:gd name="T51" fmla="*/ 1744 h 113"/>
                                <a:gd name="T52" fmla="+- 0 8518 7948"/>
                                <a:gd name="T53" fmla="*/ T52 w 570"/>
                                <a:gd name="T54" fmla="+- 0 1733 1725"/>
                                <a:gd name="T55" fmla="*/ 1733 h 113"/>
                                <a:gd name="T56" fmla="+- 0 8509 7948"/>
                                <a:gd name="T57" fmla="*/ T56 w 570"/>
                                <a:gd name="T58" fmla="+- 0 1725 1725"/>
                                <a:gd name="T59" fmla="*/ 1725 h 113"/>
                                <a:gd name="T60" fmla="+- 0 8500 7948"/>
                                <a:gd name="T61" fmla="*/ T60 w 570"/>
                                <a:gd name="T62" fmla="+- 0 1725 1725"/>
                                <a:gd name="T63" fmla="*/ 1725 h 113"/>
                                <a:gd name="T64" fmla="+- 0 7967 7948"/>
                                <a:gd name="T65" fmla="*/ T64 w 570"/>
                                <a:gd name="T66" fmla="+- 0 1725 1725"/>
                                <a:gd name="T67" fmla="*/ 172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13"/>
                        <wpg:cNvGrpSpPr>
                          <a:grpSpLocks/>
                        </wpg:cNvGrpSpPr>
                        <wpg:grpSpPr bwMode="auto">
                          <a:xfrm>
                            <a:off x="9883" y="1515"/>
                            <a:ext cx="704" cy="210"/>
                            <a:chOff x="9883" y="1515"/>
                            <a:chExt cx="704" cy="210"/>
                          </a:xfrm>
                        </wpg:grpSpPr>
                        <wps:wsp>
                          <wps:cNvPr id="49" name="Freeform 14"/>
                          <wps:cNvSpPr>
                            <a:spLocks/>
                          </wps:cNvSpPr>
                          <wps:spPr bwMode="auto">
                            <a:xfrm>
                              <a:off x="9883" y="1515"/>
                              <a:ext cx="704" cy="210"/>
                            </a:xfrm>
                            <a:custGeom>
                              <a:avLst/>
                              <a:gdLst>
                                <a:gd name="T0" fmla="+- 0 9883 9883"/>
                                <a:gd name="T1" fmla="*/ T0 w 704"/>
                                <a:gd name="T2" fmla="+- 0 1725 1515"/>
                                <a:gd name="T3" fmla="*/ 1725 h 210"/>
                                <a:gd name="T4" fmla="+- 0 10588 9883"/>
                                <a:gd name="T5" fmla="*/ T4 w 704"/>
                                <a:gd name="T6" fmla="+- 0 1515 1515"/>
                                <a:gd name="T7" fmla="*/ 1515 h 2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04" h="210">
                                  <a:moveTo>
                                    <a:pt x="0" y="210"/>
                                  </a:moveTo>
                                  <a:lnTo>
                                    <a:pt x="705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" name="Group 11"/>
                        <wpg:cNvGrpSpPr>
                          <a:grpSpLocks/>
                        </wpg:cNvGrpSpPr>
                        <wpg:grpSpPr bwMode="auto">
                          <a:xfrm>
                            <a:off x="9868" y="825"/>
                            <a:ext cx="706" cy="226"/>
                            <a:chOff x="9868" y="825"/>
                            <a:chExt cx="706" cy="226"/>
                          </a:xfrm>
                        </wpg:grpSpPr>
                        <wps:wsp>
                          <wps:cNvPr id="51" name="Freeform 12"/>
                          <wps:cNvSpPr>
                            <a:spLocks/>
                          </wps:cNvSpPr>
                          <wps:spPr bwMode="auto">
                            <a:xfrm>
                              <a:off x="9868" y="825"/>
                              <a:ext cx="706" cy="226"/>
                            </a:xfrm>
                            <a:custGeom>
                              <a:avLst/>
                              <a:gdLst>
                                <a:gd name="T0" fmla="+- 0 9868 9868"/>
                                <a:gd name="T1" fmla="*/ T0 w 706"/>
                                <a:gd name="T2" fmla="+- 0 825 825"/>
                                <a:gd name="T3" fmla="*/ 825 h 226"/>
                                <a:gd name="T4" fmla="+- 0 10573 9868"/>
                                <a:gd name="T5" fmla="*/ T4 w 706"/>
                                <a:gd name="T6" fmla="+- 0 1050 825"/>
                                <a:gd name="T7" fmla="*/ 1050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06" h="226">
                                  <a:moveTo>
                                    <a:pt x="0" y="0"/>
                                  </a:moveTo>
                                  <a:lnTo>
                                    <a:pt x="705" y="225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9"/>
                        <wpg:cNvGrpSpPr>
                          <a:grpSpLocks/>
                        </wpg:cNvGrpSpPr>
                        <wpg:grpSpPr bwMode="auto">
                          <a:xfrm>
                            <a:off x="7948" y="825"/>
                            <a:ext cx="1380" cy="900"/>
                            <a:chOff x="7948" y="825"/>
                            <a:chExt cx="1380" cy="900"/>
                          </a:xfrm>
                        </wpg:grpSpPr>
                        <wps:wsp>
                          <wps:cNvPr id="53" name="Freeform 10"/>
                          <wps:cNvSpPr>
                            <a:spLocks/>
                          </wps:cNvSpPr>
                          <wps:spPr bwMode="auto">
                            <a:xfrm>
                              <a:off x="7948" y="825"/>
                              <a:ext cx="1380" cy="900"/>
                            </a:xfrm>
                            <a:custGeom>
                              <a:avLst/>
                              <a:gdLst>
                                <a:gd name="T0" fmla="+- 0 8098 7948"/>
                                <a:gd name="T1" fmla="*/ T0 w 1380"/>
                                <a:gd name="T2" fmla="+- 0 825 825"/>
                                <a:gd name="T3" fmla="*/ 825 h 900"/>
                                <a:gd name="T4" fmla="+- 0 8032 7948"/>
                                <a:gd name="T5" fmla="*/ T4 w 1380"/>
                                <a:gd name="T6" fmla="+- 0 840 825"/>
                                <a:gd name="T7" fmla="*/ 840 h 900"/>
                                <a:gd name="T8" fmla="+- 0 7981 7948"/>
                                <a:gd name="T9" fmla="*/ T8 w 1380"/>
                                <a:gd name="T10" fmla="+- 0 880 825"/>
                                <a:gd name="T11" fmla="*/ 880 h 900"/>
                                <a:gd name="T12" fmla="+- 0 7952 7948"/>
                                <a:gd name="T13" fmla="*/ T12 w 1380"/>
                                <a:gd name="T14" fmla="+- 0 938 825"/>
                                <a:gd name="T15" fmla="*/ 938 h 900"/>
                                <a:gd name="T16" fmla="+- 0 7948 7948"/>
                                <a:gd name="T17" fmla="*/ T16 w 1380"/>
                                <a:gd name="T18" fmla="+- 0 1575 825"/>
                                <a:gd name="T19" fmla="*/ 1575 h 900"/>
                                <a:gd name="T20" fmla="+- 0 7949 7948"/>
                                <a:gd name="T21" fmla="*/ T20 w 1380"/>
                                <a:gd name="T22" fmla="+- 0 1598 825"/>
                                <a:gd name="T23" fmla="*/ 1598 h 900"/>
                                <a:gd name="T24" fmla="+- 0 7974 7948"/>
                                <a:gd name="T25" fmla="*/ T24 w 1380"/>
                                <a:gd name="T26" fmla="+- 0 1659 825"/>
                                <a:gd name="T27" fmla="*/ 1659 h 900"/>
                                <a:gd name="T28" fmla="+- 0 8021 7948"/>
                                <a:gd name="T29" fmla="*/ T28 w 1380"/>
                                <a:gd name="T30" fmla="+- 0 1704 825"/>
                                <a:gd name="T31" fmla="*/ 1704 h 900"/>
                                <a:gd name="T32" fmla="+- 0 8084 7948"/>
                                <a:gd name="T33" fmla="*/ T32 w 1380"/>
                                <a:gd name="T34" fmla="+- 0 1724 825"/>
                                <a:gd name="T35" fmla="*/ 1724 h 900"/>
                                <a:gd name="T36" fmla="+- 0 9178 7948"/>
                                <a:gd name="T37" fmla="*/ T36 w 1380"/>
                                <a:gd name="T38" fmla="+- 0 1725 825"/>
                                <a:gd name="T39" fmla="*/ 1725 h 900"/>
                                <a:gd name="T40" fmla="+- 0 9201 7948"/>
                                <a:gd name="T41" fmla="*/ T40 w 1380"/>
                                <a:gd name="T42" fmla="+- 0 1723 825"/>
                                <a:gd name="T43" fmla="*/ 1723 h 900"/>
                                <a:gd name="T44" fmla="+- 0 9262 7948"/>
                                <a:gd name="T45" fmla="*/ T44 w 1380"/>
                                <a:gd name="T46" fmla="+- 0 1699 825"/>
                                <a:gd name="T47" fmla="*/ 1699 h 900"/>
                                <a:gd name="T48" fmla="+- 0 9306 7948"/>
                                <a:gd name="T49" fmla="*/ T48 w 1380"/>
                                <a:gd name="T50" fmla="+- 0 1652 825"/>
                                <a:gd name="T51" fmla="*/ 1652 h 900"/>
                                <a:gd name="T52" fmla="+- 0 9327 7948"/>
                                <a:gd name="T53" fmla="*/ T52 w 1380"/>
                                <a:gd name="T54" fmla="+- 0 1589 825"/>
                                <a:gd name="T55" fmla="*/ 1589 h 900"/>
                                <a:gd name="T56" fmla="+- 0 9328 7948"/>
                                <a:gd name="T57" fmla="*/ T56 w 1380"/>
                                <a:gd name="T58" fmla="+- 0 975 825"/>
                                <a:gd name="T59" fmla="*/ 975 h 900"/>
                                <a:gd name="T60" fmla="+- 0 9326 7948"/>
                                <a:gd name="T61" fmla="*/ T60 w 1380"/>
                                <a:gd name="T62" fmla="+- 0 952 825"/>
                                <a:gd name="T63" fmla="*/ 952 h 900"/>
                                <a:gd name="T64" fmla="+- 0 9302 7948"/>
                                <a:gd name="T65" fmla="*/ T64 w 1380"/>
                                <a:gd name="T66" fmla="+- 0 891 825"/>
                                <a:gd name="T67" fmla="*/ 891 h 900"/>
                                <a:gd name="T68" fmla="+- 0 9255 7948"/>
                                <a:gd name="T69" fmla="*/ T68 w 1380"/>
                                <a:gd name="T70" fmla="+- 0 846 825"/>
                                <a:gd name="T71" fmla="*/ 846 h 900"/>
                                <a:gd name="T72" fmla="+- 0 9192 7948"/>
                                <a:gd name="T73" fmla="*/ T72 w 1380"/>
                                <a:gd name="T74" fmla="+- 0 825 825"/>
                                <a:gd name="T75" fmla="*/ 825 h 900"/>
                                <a:gd name="T76" fmla="+- 0 8098 7948"/>
                                <a:gd name="T77" fmla="*/ T76 w 1380"/>
                                <a:gd name="T78" fmla="+- 0 825 825"/>
                                <a:gd name="T79" fmla="*/ 82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380" h="900">
                                  <a:moveTo>
                                    <a:pt x="150" y="0"/>
                                  </a:moveTo>
                                  <a:lnTo>
                                    <a:pt x="84" y="15"/>
                                  </a:lnTo>
                                  <a:lnTo>
                                    <a:pt x="33" y="55"/>
                                  </a:lnTo>
                                  <a:lnTo>
                                    <a:pt x="4" y="113"/>
                                  </a:lnTo>
                                  <a:lnTo>
                                    <a:pt x="0" y="750"/>
                                  </a:lnTo>
                                  <a:lnTo>
                                    <a:pt x="1" y="773"/>
                                  </a:lnTo>
                                  <a:lnTo>
                                    <a:pt x="26" y="834"/>
                                  </a:lnTo>
                                  <a:lnTo>
                                    <a:pt x="73" y="879"/>
                                  </a:lnTo>
                                  <a:lnTo>
                                    <a:pt x="136" y="899"/>
                                  </a:lnTo>
                                  <a:lnTo>
                                    <a:pt x="1230" y="900"/>
                                  </a:lnTo>
                                  <a:lnTo>
                                    <a:pt x="1253" y="898"/>
                                  </a:lnTo>
                                  <a:lnTo>
                                    <a:pt x="1314" y="874"/>
                                  </a:lnTo>
                                  <a:lnTo>
                                    <a:pt x="1358" y="827"/>
                                  </a:lnTo>
                                  <a:lnTo>
                                    <a:pt x="1379" y="764"/>
                                  </a:lnTo>
                                  <a:lnTo>
                                    <a:pt x="1380" y="150"/>
                                  </a:lnTo>
                                  <a:lnTo>
                                    <a:pt x="1378" y="127"/>
                                  </a:lnTo>
                                  <a:lnTo>
                                    <a:pt x="1354" y="66"/>
                                  </a:lnTo>
                                  <a:lnTo>
                                    <a:pt x="1307" y="21"/>
                                  </a:lnTo>
                                  <a:lnTo>
                                    <a:pt x="1244" y="0"/>
                                  </a:lnTo>
                                  <a:lnTo>
                                    <a:pt x="15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7"/>
                        <wpg:cNvGrpSpPr>
                          <a:grpSpLocks/>
                        </wpg:cNvGrpSpPr>
                        <wpg:grpSpPr bwMode="auto">
                          <a:xfrm>
                            <a:off x="7948" y="825"/>
                            <a:ext cx="1380" cy="900"/>
                            <a:chOff x="7948" y="825"/>
                            <a:chExt cx="1380" cy="900"/>
                          </a:xfrm>
                        </wpg:grpSpPr>
                        <wps:wsp>
                          <wps:cNvPr id="55" name="Freeform 8"/>
                          <wps:cNvSpPr>
                            <a:spLocks/>
                          </wps:cNvSpPr>
                          <wps:spPr bwMode="auto">
                            <a:xfrm>
                              <a:off x="7948" y="825"/>
                              <a:ext cx="1380" cy="900"/>
                            </a:xfrm>
                            <a:custGeom>
                              <a:avLst/>
                              <a:gdLst>
                                <a:gd name="T0" fmla="+- 0 8098 7948"/>
                                <a:gd name="T1" fmla="*/ T0 w 1380"/>
                                <a:gd name="T2" fmla="+- 0 825 825"/>
                                <a:gd name="T3" fmla="*/ 825 h 900"/>
                                <a:gd name="T4" fmla="+- 0 8032 7948"/>
                                <a:gd name="T5" fmla="*/ T4 w 1380"/>
                                <a:gd name="T6" fmla="+- 0 840 825"/>
                                <a:gd name="T7" fmla="*/ 840 h 900"/>
                                <a:gd name="T8" fmla="+- 0 7981 7948"/>
                                <a:gd name="T9" fmla="*/ T8 w 1380"/>
                                <a:gd name="T10" fmla="+- 0 880 825"/>
                                <a:gd name="T11" fmla="*/ 880 h 900"/>
                                <a:gd name="T12" fmla="+- 0 7952 7948"/>
                                <a:gd name="T13" fmla="*/ T12 w 1380"/>
                                <a:gd name="T14" fmla="+- 0 938 825"/>
                                <a:gd name="T15" fmla="*/ 938 h 900"/>
                                <a:gd name="T16" fmla="+- 0 7948 7948"/>
                                <a:gd name="T17" fmla="*/ T16 w 1380"/>
                                <a:gd name="T18" fmla="+- 0 1575 825"/>
                                <a:gd name="T19" fmla="*/ 1575 h 900"/>
                                <a:gd name="T20" fmla="+- 0 7949 7948"/>
                                <a:gd name="T21" fmla="*/ T20 w 1380"/>
                                <a:gd name="T22" fmla="+- 0 1598 825"/>
                                <a:gd name="T23" fmla="*/ 1598 h 900"/>
                                <a:gd name="T24" fmla="+- 0 7974 7948"/>
                                <a:gd name="T25" fmla="*/ T24 w 1380"/>
                                <a:gd name="T26" fmla="+- 0 1659 825"/>
                                <a:gd name="T27" fmla="*/ 1659 h 900"/>
                                <a:gd name="T28" fmla="+- 0 8021 7948"/>
                                <a:gd name="T29" fmla="*/ T28 w 1380"/>
                                <a:gd name="T30" fmla="+- 0 1704 825"/>
                                <a:gd name="T31" fmla="*/ 1704 h 900"/>
                                <a:gd name="T32" fmla="+- 0 8084 7948"/>
                                <a:gd name="T33" fmla="*/ T32 w 1380"/>
                                <a:gd name="T34" fmla="+- 0 1724 825"/>
                                <a:gd name="T35" fmla="*/ 1724 h 900"/>
                                <a:gd name="T36" fmla="+- 0 9178 7948"/>
                                <a:gd name="T37" fmla="*/ T36 w 1380"/>
                                <a:gd name="T38" fmla="+- 0 1725 825"/>
                                <a:gd name="T39" fmla="*/ 1725 h 900"/>
                                <a:gd name="T40" fmla="+- 0 9201 7948"/>
                                <a:gd name="T41" fmla="*/ T40 w 1380"/>
                                <a:gd name="T42" fmla="+- 0 1723 825"/>
                                <a:gd name="T43" fmla="*/ 1723 h 900"/>
                                <a:gd name="T44" fmla="+- 0 9262 7948"/>
                                <a:gd name="T45" fmla="*/ T44 w 1380"/>
                                <a:gd name="T46" fmla="+- 0 1699 825"/>
                                <a:gd name="T47" fmla="*/ 1699 h 900"/>
                                <a:gd name="T48" fmla="+- 0 9306 7948"/>
                                <a:gd name="T49" fmla="*/ T48 w 1380"/>
                                <a:gd name="T50" fmla="+- 0 1652 825"/>
                                <a:gd name="T51" fmla="*/ 1652 h 900"/>
                                <a:gd name="T52" fmla="+- 0 9327 7948"/>
                                <a:gd name="T53" fmla="*/ T52 w 1380"/>
                                <a:gd name="T54" fmla="+- 0 1589 825"/>
                                <a:gd name="T55" fmla="*/ 1589 h 900"/>
                                <a:gd name="T56" fmla="+- 0 9328 7948"/>
                                <a:gd name="T57" fmla="*/ T56 w 1380"/>
                                <a:gd name="T58" fmla="+- 0 975 825"/>
                                <a:gd name="T59" fmla="*/ 975 h 900"/>
                                <a:gd name="T60" fmla="+- 0 9326 7948"/>
                                <a:gd name="T61" fmla="*/ T60 w 1380"/>
                                <a:gd name="T62" fmla="+- 0 952 825"/>
                                <a:gd name="T63" fmla="*/ 952 h 900"/>
                                <a:gd name="T64" fmla="+- 0 9302 7948"/>
                                <a:gd name="T65" fmla="*/ T64 w 1380"/>
                                <a:gd name="T66" fmla="+- 0 891 825"/>
                                <a:gd name="T67" fmla="*/ 891 h 900"/>
                                <a:gd name="T68" fmla="+- 0 9255 7948"/>
                                <a:gd name="T69" fmla="*/ T68 w 1380"/>
                                <a:gd name="T70" fmla="+- 0 846 825"/>
                                <a:gd name="T71" fmla="*/ 846 h 900"/>
                                <a:gd name="T72" fmla="+- 0 9192 7948"/>
                                <a:gd name="T73" fmla="*/ T72 w 1380"/>
                                <a:gd name="T74" fmla="+- 0 825 825"/>
                                <a:gd name="T75" fmla="*/ 825 h 900"/>
                                <a:gd name="T76" fmla="+- 0 8098 7948"/>
                                <a:gd name="T77" fmla="*/ T76 w 1380"/>
                                <a:gd name="T78" fmla="+- 0 825 825"/>
                                <a:gd name="T79" fmla="*/ 82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380" h="900">
                                  <a:moveTo>
                                    <a:pt x="150" y="0"/>
                                  </a:moveTo>
                                  <a:lnTo>
                                    <a:pt x="84" y="15"/>
                                  </a:lnTo>
                                  <a:lnTo>
                                    <a:pt x="33" y="55"/>
                                  </a:lnTo>
                                  <a:lnTo>
                                    <a:pt x="4" y="113"/>
                                  </a:lnTo>
                                  <a:lnTo>
                                    <a:pt x="0" y="750"/>
                                  </a:lnTo>
                                  <a:lnTo>
                                    <a:pt x="1" y="773"/>
                                  </a:lnTo>
                                  <a:lnTo>
                                    <a:pt x="26" y="834"/>
                                  </a:lnTo>
                                  <a:lnTo>
                                    <a:pt x="73" y="879"/>
                                  </a:lnTo>
                                  <a:lnTo>
                                    <a:pt x="136" y="899"/>
                                  </a:lnTo>
                                  <a:lnTo>
                                    <a:pt x="1230" y="900"/>
                                  </a:lnTo>
                                  <a:lnTo>
                                    <a:pt x="1253" y="898"/>
                                  </a:lnTo>
                                  <a:lnTo>
                                    <a:pt x="1314" y="874"/>
                                  </a:lnTo>
                                  <a:lnTo>
                                    <a:pt x="1358" y="827"/>
                                  </a:lnTo>
                                  <a:lnTo>
                                    <a:pt x="1379" y="764"/>
                                  </a:lnTo>
                                  <a:lnTo>
                                    <a:pt x="1380" y="150"/>
                                  </a:lnTo>
                                  <a:lnTo>
                                    <a:pt x="1378" y="127"/>
                                  </a:lnTo>
                                  <a:lnTo>
                                    <a:pt x="1354" y="66"/>
                                  </a:lnTo>
                                  <a:lnTo>
                                    <a:pt x="1307" y="21"/>
                                  </a:lnTo>
                                  <a:lnTo>
                                    <a:pt x="1244" y="0"/>
                                  </a:lnTo>
                                  <a:lnTo>
                                    <a:pt x="15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2EE6CF" id="Group 6" o:spid="_x0000_s1026" style="position:absolute;margin-left:359.2pt;margin-top:15.8pt;width:176.65pt;height:98.25pt;z-index:-1683;mso-position-horizontal-relative:page" coordorigin="7184,316" coordsize="3533,1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">
                <v:group id="Group 53" o:spid="_x0000_s1027" style="position:absolute;left:7290;top:458;width:3300;height:1680" coordorigin="7290,458" coordsize="3300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54" o:spid="_x0000_s1028" style="position:absolute;left:7290;top:458;width:3300;height:1680;visibility:visible;mso-wrap-style:square;v-text-anchor:top" coordsize="3300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" path="m3300,l,,,1680r3300,l3300,xe" filled="f" strokecolor="#231f20">
                    <v:path arrowok="t" o:connecttype="custom" o:connectlocs="3300,458;0,458;0,2138;3300,2138;3300,458" o:connectangles="0,0,0,0,0"/>
                  </v:shape>
                </v:group>
                <v:group id="Group 51" o:spid="_x0000_s1029" style="position:absolute;left:7694;top:323;width:706;height:134" coordorigin="7694,323" coordsize="70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52" o:spid="_x0000_s1030" style="position:absolute;left:7694;top:323;width:706;height:134;visibility:visible;mso-wrap-style:square;v-text-anchor:top" coordsize="70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" path="m23,l11,,,10,,23r,90l,125r11,10l23,135r660,l696,135r10,-10l706,113r,-90l706,10,696,,683,,23,xe" filled="f" strokecolor="#231f20">
                    <v:path arrowok="t" o:connecttype="custom" o:connectlocs="23,323;11,323;0,333;0,346;0,436;0,448;11,458;23,458;683,458;696,458;706,448;706,436;706,346;706,333;696,323;683,323;23,323" o:connectangles="0,0,0,0,0,0,0,0,0,0,0,0,0,0,0,0,0"/>
                  </v:shape>
                </v:group>
                <v:group id="Group 49" o:spid="_x0000_s1031" style="position:absolute;left:7650;top:2138;width:720;height:136" coordorigin="7650,2138" coordsize="7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50" o:spid="_x0000_s1032" style="position:absolute;left:7650;top:2138;width:720;height:136;visibility:visible;mso-wrap-style:square;v-text-anchor:top" coordsize="7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" path="m23,l10,,,10,,22r,90l,124r10,11l23,135r674,l710,135r10,-11l720,112r,-90l720,10,710,,697,,23,xe" filled="f" strokecolor="#231f20">
                    <v:path arrowok="t" o:connecttype="custom" o:connectlocs="23,2138;10,2138;0,2148;0,2160;0,2250;0,2262;10,2273;23,2273;697,2273;710,2273;720,2262;720,2250;720,2160;720,2148;710,2138;697,2138;23,2138" o:connectangles="0,0,0,0,0,0,0,0,0,0,0,0,0,0,0,0,0"/>
                  </v:shape>
                </v:group>
                <v:group id="Group 47" o:spid="_x0000_s1033" style="position:absolute;left:9360;top:323;width:704;height:134" coordorigin="9360,323" coordsize="70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48" o:spid="_x0000_s1034" style="position:absolute;left:9360;top:323;width:704;height:134;visibility:visible;mso-wrap-style:square;v-text-anchor:top" coordsize="70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" path="m23,l10,,,10,,23r,90l,125r10,10l23,135r660,l695,135r9,-10l704,113r,-90l704,10,695,,683,,23,xe" filled="f" strokecolor="#231f20">
                    <v:path arrowok="t" o:connecttype="custom" o:connectlocs="23,323;10,323;0,333;0,346;0,436;0,448;10,458;23,458;683,458;695,458;704,448;704,436;704,346;704,333;695,323;683,323;23,323" o:connectangles="0,0,0,0,0,0,0,0,0,0,0,0,0,0,0,0,0"/>
                  </v:shape>
                </v:group>
                <v:group id="Group 45" o:spid="_x0000_s1035" style="position:absolute;left:9374;top:2138;width:690;height:136" coordorigin="9374,2138" coordsize="69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46" o:spid="_x0000_s1036" style="position:absolute;left:9374;top:2138;width:690;height:136;visibility:visible;mso-wrap-style:square;v-text-anchor:top" coordsize="69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" path="m23,l11,,,10,,22r,90l,124r11,11l23,135r646,l681,135r9,-11l690,112r,-90l690,10,681,,669,,23,xe" filled="f" strokecolor="#231f20">
                    <v:path arrowok="t" o:connecttype="custom" o:connectlocs="23,2138;11,2138;0,2148;0,2160;0,2250;0,2262;11,2273;23,2273;669,2273;681,2273;690,2262;690,2250;690,2160;690,2148;681,2138;669,2138;23,2138" o:connectangles="0,0,0,0,0,0,0,0,0,0,0,0,0,0,0,0,0"/>
                  </v:shape>
                </v:group>
                <v:group id="Group 43" o:spid="_x0000_s1037" style="position:absolute;left:10582;top:443;width:128;height:1710" coordorigin="10582,443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44" o:spid="_x0000_s1038" style="position:absolute;left:10582;top:443;width:128;height:1710;visibility:visible;mso-wrap-style:square;v-text-anchor:top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" path="m,1710r128,l128,,,,,1710e" stroked="f">
                    <v:path arrowok="t" o:connecttype="custom" o:connectlocs="0,2153;128,2153;128,443;0,443;0,2153" o:connectangles="0,0,0,0,0"/>
                  </v:shape>
                </v:group>
                <v:group id="Group 41" o:spid="_x0000_s1039" style="position:absolute;left:10582;top:443;width:128;height:1710" coordorigin="10582,443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42" o:spid="_x0000_s1040" style="position:absolute;left:10582;top:443;width:128;height:1710;visibility:visible;mso-wrap-style:square;v-text-anchor:top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" path="m128,l,,,1710r128,l128,xe" filled="f" strokecolor="#231f20">
                    <v:path arrowok="t" o:connecttype="custom" o:connectlocs="128,443;0,443;0,2153;128,2153;128,443" o:connectangles="0,0,0,0,0"/>
                  </v:shape>
                </v:group>
                <v:group id="Group 39" o:spid="_x0000_s1041" style="position:absolute;left:7192;top:443;width:98;height:1710" coordorigin="7192,443" coordsize="9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40" o:spid="_x0000_s1042" style="position:absolute;left:7192;top:443;width:98;height:1710;visibility:visible;mso-wrap-style:square;v-text-anchor:top" coordsize="9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" path="m98,l,,,1710r98,l98,xe" filled="f" strokecolor="#231f20">
                    <v:path arrowok="t" o:connecttype="custom" o:connectlocs="98,443;0,443;0,2153;98,2153;98,443" o:connectangles="0,0,0,0,0"/>
                  </v:shape>
                </v:group>
                <v:group id="Group 36" o:spid="_x0000_s1043" style="position:absolute;left:9868;top:1275;width:720;height:2" coordorigin="9868,1275" coordsize="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38" o:spid="_x0000_s1044" style="position:absolute;left:9868;top:1275;width:720;height:2;visibility:visible;mso-wrap-style:square;v-text-anchor:top" coordsize="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" path="m720,l,e" filled="f" strokecolor="#231f20" strokeweight="1pt">
                    <v:path arrowok="t" o:connecttype="custom" o:connectlocs="720,0;0,0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7" o:spid="_x0000_s1045" type="#_x0000_t75" style="position:absolute;left:9463;top:720;width:390;height:1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">
                    <v:imagedata r:id="rId19" o:title=""/>
                  </v:shape>
                </v:group>
                <v:group id="Group 34" o:spid="_x0000_s1046" style="position:absolute;left:9463;top:720;width:390;height:1110" coordorigin="9463,720" coordsize="39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35" o:spid="_x0000_s1047" style="position:absolute;left:9463;top:720;width:390;height:1110;visibility:visible;mso-wrap-style:square;v-text-anchor:top" coordsize="39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" path="m65,l10,31,,1044r4,23l15,1086r16,14l51,1109r274,1l348,1106r18,-10l380,1079r9,-20l390,65,386,43,376,24,359,10,339,2,65,xe" filled="f" strokecolor="#231f20">
                    <v:path arrowok="t" o:connecttype="custom" o:connectlocs="65,720;10,751;0,1764;4,1787;15,1806;31,1820;51,1829;325,1830;348,1826;366,1816;380,1799;389,1779;390,785;386,763;376,744;359,730;339,722;65,720" o:connectangles="0,0,0,0,0,0,0,0,0,0,0,0,0,0,0,0,0,0"/>
                  </v:shape>
                </v:group>
                <v:group id="Group 32" o:spid="_x0000_s1048" style="position:absolute;left:7828;top:735;width:1620;height:1066" coordorigin="7828,735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33" o:spid="_x0000_s1049" style="position:absolute;left:7828;top:735;width:1620;height:1066;visibility:visible;mso-wrap-style:square;v-text-anchor:top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" path="m,1065r1620,l1620,,,,,1065e" stroked="f">
                    <v:path arrowok="t" o:connecttype="custom" o:connectlocs="0,1800;1620,1800;1620,735;0,735;0,1800" o:connectangles="0,0,0,0,0"/>
                  </v:shape>
                </v:group>
                <v:group id="Group 29" o:spid="_x0000_s1050" style="position:absolute;left:7828;top:735;width:1620;height:1066" coordorigin="7828,735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1" o:spid="_x0000_s1051" style="position:absolute;left:7828;top:735;width:1620;height:1066;visibility:visible;mso-wrap-style:square;v-text-anchor:top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" path="m1620,l,,,1065r1620,l1620,xe" filled="f" strokecolor="#231f20">
                    <v:path arrowok="t" o:connecttype="custom" o:connectlocs="1620,735;0,735;0,1800;1620,1800;1620,735" o:connectangles="0,0,0,0,0"/>
                  </v:shape>
                  <v:shape id="Picture 30" o:spid="_x0000_s1052" type="#_x0000_t75" style="position:absolute;left:7603;top:765;width:224;height:1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">
                    <v:imagedata r:id="rId20" o:title=""/>
                  </v:shape>
                </v:group>
                <v:group id="Group 26" o:spid="_x0000_s1053" style="position:absolute;left:7603;top:765;width:224;height:1020" coordorigin="7603,765" coordsize="224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28" o:spid="_x0000_s1054" style="position:absolute;left:7603;top:765;width:224;height:1020;visibility:visible;mso-wrap-style:square;v-text-anchor:top" coordsize="224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" path="m37,l16,6,3,23,,983r7,21l24,1017r163,3l208,1013r14,-17l225,37,218,16,201,3,37,xe" filled="f" strokecolor="#231f20">
                    <v:path arrowok="t" o:connecttype="custom" o:connectlocs="37,765;16,771;3,788;0,1748;7,1769;24,1782;187,1785;208,1778;222,1761;225,802;218,781;201,768;37,765" o:connectangles="0,0,0,0,0,0,0,0,0,0,0,0,0"/>
                  </v:shape>
                  <v:shape id="Picture 27" o:spid="_x0000_s1055" type="#_x0000_t75" style="position:absolute;left:7948;top:70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">
                    <v:imagedata r:id="rId21" o:title=""/>
                  </v:shape>
                </v:group>
                <v:group id="Group 23" o:spid="_x0000_s1056" style="position:absolute;left:7948;top:705;width:570;height:113" coordorigin="7948,70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25" o:spid="_x0000_s1057" style="position:absolute;left:7948;top:70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" path="m19,l8,,,8,,19,,95r,9l8,113r11,l552,113r9,l570,104r,-9l570,19r,-11l561,r-9,l19,xe" filled="f" strokecolor="#231f20">
                    <v:path arrowok="t" o:connecttype="custom" o:connectlocs="19,705;8,705;0,713;0,724;0,800;0,809;8,818;19,818;552,818;561,818;570,809;570,800;570,724;570,713;561,705;552,705;19,705" o:connectangles="0,0,0,0,0,0,0,0,0,0,0,0,0,0,0,0,0"/>
                  </v:shape>
                  <v:shape id="Picture 24" o:spid="_x0000_s1058" type="#_x0000_t75" style="position:absolute;left:8728;top:70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">
                    <v:imagedata r:id="rId22" o:title=""/>
                  </v:shape>
                </v:group>
                <v:group id="Group 20" o:spid="_x0000_s1059" style="position:absolute;left:8728;top:705;width:570;height:113" coordorigin="8728,70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22" o:spid="_x0000_s1060" style="position:absolute;left:8728;top:70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" path="m19,l8,,,8,,19,,95r,9l8,113r11,l552,113r9,l570,104r,-9l570,19r,-11l561,r-9,l19,xe" filled="f" strokecolor="#231f20">
                    <v:path arrowok="t" o:connecttype="custom" o:connectlocs="19,705;8,705;0,713;0,724;0,800;0,809;8,818;19,818;552,818;561,818;570,809;570,800;570,724;570,713;561,705;552,705;19,705" o:connectangles="0,0,0,0,0,0,0,0,0,0,0,0,0,0,0,0,0"/>
                  </v:shape>
                  <v:shape id="Picture 21" o:spid="_x0000_s1061" type="#_x0000_t75" style="position:absolute;left:8758;top:172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">
                    <v:imagedata r:id="rId23" o:title=""/>
                  </v:shape>
                </v:group>
                <v:group id="Group 17" o:spid="_x0000_s1062" style="position:absolute;left:8758;top:1725;width:570;height:113" coordorigin="8758,172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19" o:spid="_x0000_s1063" style="position:absolute;left:8758;top:172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" path="m19,l8,,,8,,19,,95r,9l8,113r11,l552,113r9,l570,104r,-9l570,19r,-11l561,r-9,l19,xe" filled="f" strokecolor="#231f20">
                    <v:path arrowok="t" o:connecttype="custom" o:connectlocs="19,1725;8,1725;0,1733;0,1744;0,1820;0,1829;8,1838;19,1838;552,1838;561,1838;570,1829;570,1820;570,1744;570,1733;561,1725;552,1725;19,1725" o:connectangles="0,0,0,0,0,0,0,0,0,0,0,0,0,0,0,0,0"/>
                  </v:shape>
                  <v:shape id="Picture 18" o:spid="_x0000_s1064" type="#_x0000_t75" style="position:absolute;left:7948;top:172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">
                    <v:imagedata r:id="rId24" o:title=""/>
                  </v:shape>
                </v:group>
                <v:group id="Group 15" o:spid="_x0000_s1065" style="position:absolute;left:7948;top:1725;width:570;height:113" coordorigin="7948,172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reeform 16" o:spid="_x0000_s1066" style="position:absolute;left:7948;top:172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" path="m19,l8,,,8,,19,,95r,9l8,113r11,l552,113r9,l570,104r,-9l570,19r,-11l561,r-9,l19,xe" filled="f" strokecolor="#231f20">
                    <v:path arrowok="t" o:connecttype="custom" o:connectlocs="19,1725;8,1725;0,1733;0,1744;0,1820;0,1829;8,1838;19,1838;552,1838;561,1838;570,1829;570,1820;570,1744;570,1733;561,1725;552,1725;19,1725" o:connectangles="0,0,0,0,0,0,0,0,0,0,0,0,0,0,0,0,0"/>
                  </v:shape>
                </v:group>
                <v:group id="Group 13" o:spid="_x0000_s1067" style="position:absolute;left:9883;top:1515;width:704;height:210" coordorigin="9883,1515" coordsize="704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14" o:spid="_x0000_s1068" style="position:absolute;left:9883;top:1515;width:704;height:210;visibility:visible;mso-wrap-style:square;v-text-anchor:top" coordsize="704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" path="m,210l705,e" filled="f" strokecolor="#231f20">
                    <v:path arrowok="t" o:connecttype="custom" o:connectlocs="0,1725;705,1515" o:connectangles="0,0"/>
                  </v:shape>
                </v:group>
                <v:group id="Group 11" o:spid="_x0000_s1069" style="position:absolute;left:9868;top:825;width:706;height:226" coordorigin="9868,825" coordsize="7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12" o:spid="_x0000_s1070" style="position:absolute;left:9868;top:825;width:706;height:226;visibility:visible;mso-wrap-style:square;v-text-anchor:top" coordsize="7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" path="m,l705,225e" filled="f" strokecolor="#231f20">
                    <v:path arrowok="t" o:connecttype="custom" o:connectlocs="0,825;705,1050" o:connectangles="0,0"/>
                  </v:shape>
                </v:group>
                <v:group id="Group 9" o:spid="_x0000_s1071" style="position:absolute;left:7948;top:825;width:1380;height:900" coordorigin="7948,825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10" o:spid="_x0000_s1072" style="position:absolute;left:7948;top:825;width:1380;height:900;visibility:visible;mso-wrap-style:square;v-text-anchor:top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" path="m150,l84,15,33,55,4,113,,750r1,23l26,834r47,45l136,899r1094,1l1253,898r61,-24l1358,827r21,-63l1380,150r-2,-23l1354,66,1307,21,1244,,150,e" stroked="f">
                    <v:path arrowok="t" o:connecttype="custom" o:connectlocs="150,825;84,840;33,880;4,938;0,1575;1,1598;26,1659;73,1704;136,1724;1230,1725;1253,1723;1314,1699;1358,1652;1379,1589;1380,975;1378,952;1354,891;1307,846;1244,825;150,825" o:connectangles="0,0,0,0,0,0,0,0,0,0,0,0,0,0,0,0,0,0,0,0"/>
                  </v:shape>
                </v:group>
                <v:group id="Group 7" o:spid="_x0000_s1073" style="position:absolute;left:7948;top:825;width:1380;height:900" coordorigin="7948,825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8" o:spid="_x0000_s1074" style="position:absolute;left:7948;top:825;width:1380;height:900;visibility:visible;mso-wrap-style:square;v-text-anchor:top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" path="m150,l84,15,33,55,4,113,,750r1,23l26,834r47,45l136,899r1094,1l1253,898r61,-24l1358,827r21,-63l1380,150r-2,-23l1354,66,1307,21,1244,,150,xe" filled="f" strokecolor="#231f20">
                    <v:path arrowok="t" o:connecttype="custom" o:connectlocs="150,825;84,840;33,880;4,938;0,1575;1,1598;26,1659;73,1704;136,1724;1230,1725;1253,1723;1314,1699;1358,1652;1379,1589;1380,975;1378,952;1354,891;1307,846;1244,825;150,825" o:connectangles="0,0,0,0,0,0,0,0,0,0,0,0,0,0,0,0,0,0,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b</w:t>
      </w:r>
      <w:r w:rsidR="007C3761">
        <w:rPr>
          <w:rFonts w:ascii="Arial" w:eastAsia="Arial" w:hAnsi="Arial" w:cs="Arial"/>
          <w:b/>
          <w:bCs/>
          <w:color w:val="231F20"/>
          <w:spacing w:val="-1"/>
          <w:position w:val="-1"/>
          <w:sz w:val="18"/>
          <w:szCs w:val="18"/>
        </w:rPr>
        <w:t>ac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k</w:t>
      </w:r>
      <w:r w:rsidR="007C3761">
        <w:rPr>
          <w:rFonts w:ascii="Arial" w:eastAsia="Arial" w:hAnsi="Arial" w:cs="Arial"/>
          <w:b/>
          <w:bCs/>
          <w:color w:val="231F20"/>
          <w:spacing w:val="4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V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N</w:t>
      </w:r>
      <w:r w:rsidR="007C3761">
        <w:rPr>
          <w:rFonts w:ascii="Arial" w:eastAsia="Arial" w:hAnsi="Arial" w:cs="Arial"/>
          <w:b/>
          <w:bCs/>
          <w:color w:val="231F20"/>
          <w:spacing w:val="5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front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b</w:t>
      </w:r>
      <w:r w:rsidR="007C3761">
        <w:rPr>
          <w:rFonts w:ascii="Arial" w:eastAsia="Arial" w:hAnsi="Arial" w:cs="Arial"/>
          <w:b/>
          <w:bCs/>
          <w:color w:val="231F20"/>
          <w:spacing w:val="-1"/>
          <w:position w:val="-1"/>
          <w:sz w:val="18"/>
          <w:szCs w:val="18"/>
        </w:rPr>
        <w:t>ac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k</w:t>
      </w:r>
      <w:r w:rsidR="007C3761">
        <w:rPr>
          <w:rFonts w:ascii="Arial" w:eastAsia="Arial" w:hAnsi="Arial" w:cs="Arial"/>
          <w:b/>
          <w:bCs/>
          <w:color w:val="231F20"/>
          <w:spacing w:val="4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UTO</w:t>
      </w:r>
      <w:r w:rsidR="007C3761">
        <w:rPr>
          <w:rFonts w:ascii="Arial" w:eastAsia="Arial" w:hAnsi="Arial" w:cs="Arial"/>
          <w:b/>
          <w:bCs/>
          <w:color w:val="231F20"/>
          <w:spacing w:val="3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>-----------</w:t>
      </w:r>
      <w:r w:rsidR="007C3761">
        <w:rPr>
          <w:rFonts w:ascii="Arial" w:eastAsia="Arial" w:hAnsi="Arial" w:cs="Arial"/>
          <w:color w:val="231F20"/>
          <w:spacing w:val="1"/>
          <w:position w:val="-1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front</w:t>
      </w:r>
    </w:p>
    <w:p w14:paraId="4B50E5A8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9873C8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4296FAA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4ADB32F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6BFF78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2D87CDA3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DE8A6A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14E369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609174EE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473FB749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26749C7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F864476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5CFD55BB" w14:textId="77777777" w:rsidR="00D82453" w:rsidRDefault="00D82453">
      <w:pPr>
        <w:spacing w:after="0" w:line="200" w:lineRule="exact"/>
        <w:rPr>
          <w:sz w:val="20"/>
          <w:szCs w:val="20"/>
        </w:rPr>
      </w:pPr>
    </w:p>
    <w:p w14:paraId="7DCED24D" w14:textId="77777777" w:rsidR="00D82453" w:rsidRDefault="00D82453">
      <w:pPr>
        <w:spacing w:before="5" w:after="0" w:line="200" w:lineRule="exact"/>
        <w:rPr>
          <w:sz w:val="20"/>
          <w:szCs w:val="20"/>
        </w:rPr>
      </w:pPr>
    </w:p>
    <w:p w14:paraId="0266DF58" w14:textId="77777777" w:rsidR="00D82453" w:rsidRDefault="00C319EF">
      <w:pPr>
        <w:tabs>
          <w:tab w:val="left" w:pos="6120"/>
        </w:tabs>
        <w:spacing w:before="37" w:after="0" w:line="203" w:lineRule="exact"/>
        <w:ind w:left="55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94" behindDoc="1" locked="0" layoutInCell="1" allowOverlap="1" wp14:anchorId="05D974EA" wp14:editId="0266E664">
                <wp:simplePos x="0" y="0"/>
                <wp:positionH relativeFrom="page">
                  <wp:posOffset>505460</wp:posOffset>
                </wp:positionH>
                <wp:positionV relativeFrom="paragraph">
                  <wp:posOffset>-9525</wp:posOffset>
                </wp:positionV>
                <wp:extent cx="3277870" cy="1270"/>
                <wp:effectExtent l="10160" t="15875" r="7620" b="11430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7870" cy="1270"/>
                          <a:chOff x="796" y="-15"/>
                          <a:chExt cx="5162" cy="2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796" y="-15"/>
                            <a:ext cx="5162" cy="2"/>
                          </a:xfrm>
                          <a:custGeom>
                            <a:avLst/>
                            <a:gdLst>
                              <a:gd name="T0" fmla="+- 0 796 796"/>
                              <a:gd name="T1" fmla="*/ T0 w 5162"/>
                              <a:gd name="T2" fmla="+- 0 5958 796"/>
                              <a:gd name="T3" fmla="*/ T2 w 51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62">
                                <a:moveTo>
                                  <a:pt x="0" y="0"/>
                                </a:moveTo>
                                <a:lnTo>
                                  <a:pt x="5162" y="0"/>
                                </a:lnTo>
                              </a:path>
                            </a:pathLst>
                          </a:custGeom>
                          <a:noFill/>
                          <a:ln w="1346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893229" id="Group 4" o:spid="_x0000_s1026" style="position:absolute;margin-left:39.8pt;margin-top:-.75pt;width:258.1pt;height:.1pt;z-index:-1686;mso-position-horizontal-relative:page" coordorigin="796,-15" coordsize="51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">
                <v:shape id="Freeform 5" o:spid="_x0000_s1027" style="position:absolute;left:796;top:-15;width:5162;height:2;visibility:visible;mso-wrap-style:square;v-text-anchor:top" coordsize="51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" path="m,l5162,e" filled="f" strokecolor="#231f20" strokeweight=".37397mm">
                  <v:path arrowok="t" o:connecttype="custom" o:connectlocs="0,0;516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5" behindDoc="1" locked="0" layoutInCell="1" allowOverlap="1" wp14:anchorId="40A13257" wp14:editId="03150D4D">
                <wp:simplePos x="0" y="0"/>
                <wp:positionH relativeFrom="page">
                  <wp:posOffset>4060190</wp:posOffset>
                </wp:positionH>
                <wp:positionV relativeFrom="paragraph">
                  <wp:posOffset>-9525</wp:posOffset>
                </wp:positionV>
                <wp:extent cx="1380490" cy="1270"/>
                <wp:effectExtent l="12065" t="15875" r="7620" b="1143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80490" cy="1270"/>
                          <a:chOff x="6394" y="-15"/>
                          <a:chExt cx="2174" cy="2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6394" y="-15"/>
                            <a:ext cx="2174" cy="2"/>
                          </a:xfrm>
                          <a:custGeom>
                            <a:avLst/>
                            <a:gdLst>
                              <a:gd name="T0" fmla="+- 0 6394 6394"/>
                              <a:gd name="T1" fmla="*/ T0 w 2174"/>
                              <a:gd name="T2" fmla="+- 0 8568 6394"/>
                              <a:gd name="T3" fmla="*/ T2 w 21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74">
                                <a:moveTo>
                                  <a:pt x="0" y="0"/>
                                </a:moveTo>
                                <a:lnTo>
                                  <a:pt x="2174" y="0"/>
                                </a:lnTo>
                              </a:path>
                            </a:pathLst>
                          </a:custGeom>
                          <a:noFill/>
                          <a:ln w="1346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34B88D" id="Group 2" o:spid="_x0000_s1026" style="position:absolute;margin-left:319.7pt;margin-top:-.75pt;width:108.7pt;height:.1pt;z-index:-1685;mso-position-horizontal-relative:page" coordorigin="6394,-15" coordsize="21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">
                <v:shape id="Freeform 3" o:spid="_x0000_s1027" style="position:absolute;left:6394;top:-15;width:2174;height:2;visibility:visible;mso-wrap-style:square;v-text-anchor:top" coordsize="21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" path="m,l2174,e" filled="f" strokecolor="#231f20" strokeweight=".37397mm">
                  <v:path arrowok="t" o:connecttype="custom" o:connectlocs="0,0;2174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SIGN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T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URE</w:t>
      </w:r>
      <w:r w:rsidR="007C3761">
        <w:rPr>
          <w:rFonts w:ascii="Arial" w:eastAsia="Arial" w:hAnsi="Arial" w:cs="Arial"/>
          <w:b/>
          <w:bCs/>
          <w:color w:val="231F20"/>
          <w:spacing w:val="-7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DRIVER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  <w:t>D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TE</w:t>
      </w:r>
    </w:p>
    <w:p w14:paraId="3F92E0C0" w14:textId="77777777" w:rsidR="00D82453" w:rsidRDefault="00D82453">
      <w:pPr>
        <w:spacing w:before="10" w:after="0" w:line="200" w:lineRule="exact"/>
        <w:rPr>
          <w:sz w:val="20"/>
          <w:szCs w:val="20"/>
        </w:rPr>
      </w:pPr>
    </w:p>
    <w:p w14:paraId="00C4FEEC" w14:textId="77777777" w:rsidR="00D82453" w:rsidRDefault="007C3761">
      <w:pPr>
        <w:tabs>
          <w:tab w:val="left" w:pos="9960"/>
        </w:tabs>
        <w:spacing w:before="39" w:after="0" w:line="240" w:lineRule="auto"/>
        <w:ind w:left="10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v.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0/2014</w:t>
      </w:r>
      <w:r>
        <w:rPr>
          <w:rFonts w:ascii="Arial" w:eastAsia="Arial" w:hAnsi="Arial" w:cs="Arial"/>
          <w:color w:val="231F20"/>
          <w:sz w:val="16"/>
          <w:szCs w:val="16"/>
        </w:rPr>
        <w:tab/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  <w:bookmarkStart w:id="0" w:name="_GoBack"/>
      <w:bookmarkEnd w:id="0"/>
    </w:p>
    <w:sectPr w:rsidR="00D82453">
      <w:footerReference w:type="default" r:id="rId25"/>
      <w:pgSz w:w="12240" w:h="15840"/>
      <w:pgMar w:top="920" w:right="72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D01696" w14:textId="77777777" w:rsidR="00623E50" w:rsidRDefault="00623E50">
      <w:pPr>
        <w:spacing w:after="0" w:line="240" w:lineRule="auto"/>
      </w:pPr>
      <w:r>
        <w:separator/>
      </w:r>
    </w:p>
  </w:endnote>
  <w:endnote w:type="continuationSeparator" w:id="0">
    <w:p w14:paraId="23F5C75E" w14:textId="77777777" w:rsidR="00623E50" w:rsidRDefault="00623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AD71C" w14:textId="77777777" w:rsidR="00D82453" w:rsidRDefault="00C319EF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4727" behindDoc="1" locked="0" layoutInCell="1" allowOverlap="1" wp14:anchorId="731C44F7" wp14:editId="1E8E9B03">
              <wp:simplePos x="0" y="0"/>
              <wp:positionH relativeFrom="page">
                <wp:posOffset>444500</wp:posOffset>
              </wp:positionH>
              <wp:positionV relativeFrom="page">
                <wp:posOffset>9563735</wp:posOffset>
              </wp:positionV>
              <wp:extent cx="628650" cy="127000"/>
              <wp:effectExtent l="0" t="635" r="317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65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DC06E4" w14:textId="77777777" w:rsidR="00D82453" w:rsidRDefault="007C3761">
                          <w:pPr>
                            <w:spacing w:after="0" w:line="183" w:lineRule="exact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Rev.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10/20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1C44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pt;margin-top:753.05pt;width:49.5pt;height:10pt;z-index:-175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" filled="f" stroked="f">
              <v:textbox inset="0,0,0,0">
                <w:txbxContent>
                  <w:p w14:paraId="31DC06E4" w14:textId="77777777" w:rsidR="00D82453" w:rsidRDefault="007C3761">
                    <w:pPr>
                      <w:spacing w:after="0" w:line="183" w:lineRule="exact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Rev.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10/20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14728" behindDoc="1" locked="0" layoutInCell="1" allowOverlap="1" wp14:anchorId="5FDD8F7D" wp14:editId="51D6A09A">
              <wp:simplePos x="0" y="0"/>
              <wp:positionH relativeFrom="page">
                <wp:posOffset>6715125</wp:posOffset>
              </wp:positionH>
              <wp:positionV relativeFrom="page">
                <wp:posOffset>9563735</wp:posOffset>
              </wp:positionV>
              <wp:extent cx="544195" cy="127000"/>
              <wp:effectExtent l="0" t="63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419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71B6C1" w14:textId="77777777" w:rsidR="00D82453" w:rsidRDefault="007C3761">
                          <w:pPr>
                            <w:spacing w:after="0" w:line="183" w:lineRule="exact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Page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319EF">
                            <w:rPr>
                              <w:rFonts w:ascii="Arial" w:eastAsia="Arial" w:hAnsi="Arial" w:cs="Arial"/>
                              <w:noProof/>
                              <w:color w:val="231F20"/>
                              <w:sz w:val="16"/>
                              <w:szCs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of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DD8F7D" id="Text Box 1" o:spid="_x0000_s1027" type="#_x0000_t202" style="position:absolute;margin-left:528.75pt;margin-top:753.05pt;width:42.85pt;height:10pt;z-index:-1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" filled="f" stroked="f">
              <v:textbox inset="0,0,0,0">
                <w:txbxContent>
                  <w:p w14:paraId="0671B6C1" w14:textId="77777777" w:rsidR="00D82453" w:rsidRDefault="007C3761">
                    <w:pPr>
                      <w:spacing w:after="0" w:line="183" w:lineRule="exact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Page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4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319EF">
                      <w:rPr>
                        <w:rFonts w:ascii="Arial" w:eastAsia="Arial" w:hAnsi="Arial" w:cs="Arial"/>
                        <w:noProof/>
                        <w:color w:val="231F20"/>
                        <w:sz w:val="16"/>
                        <w:szCs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color w:val="231F20"/>
                        <w:spacing w:val="-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of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7092A" w14:textId="77777777" w:rsidR="00D82453" w:rsidRDefault="00D82453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BE26B" w14:textId="77777777" w:rsidR="00623E50" w:rsidRDefault="00623E50">
      <w:pPr>
        <w:spacing w:after="0" w:line="240" w:lineRule="auto"/>
      </w:pPr>
      <w:r>
        <w:separator/>
      </w:r>
    </w:p>
  </w:footnote>
  <w:footnote w:type="continuationSeparator" w:id="0">
    <w:p w14:paraId="26D47C6B" w14:textId="77777777" w:rsidR="00623E50" w:rsidRDefault="00623E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rAwszS2NDcys7BQ0lEKTi0uzszPAykwqgUAgv8G9ywAAAA="/>
  </w:docVars>
  <w:rsids>
    <w:rsidRoot w:val="00D82453"/>
    <w:rsid w:val="003D22F2"/>
    <w:rsid w:val="00623E50"/>
    <w:rsid w:val="007C3761"/>
    <w:rsid w:val="00905599"/>
    <w:rsid w:val="00C319EF"/>
    <w:rsid w:val="00D75225"/>
    <w:rsid w:val="00D82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BA2D0"/>
  <w15:docId w15:val="{6E02DE36-EEAC-4AEE-9EF6-34D48CB00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surancefornonprofits.org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hyperlink" Target="http://www.insurancefornonprofits.org/" TargetMode="Externa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insurancefornonprofits.org/" TargetMode="External"/><Relationship Id="rId24" Type="http://schemas.openxmlformats.org/officeDocument/2006/relationships/image" Target="media/image13.png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http://www.insurancefornonprofits.org/" TargetMode="External"/><Relationship Id="rId19" Type="http://schemas.openxmlformats.org/officeDocument/2006/relationships/image" Target="media/image8.png"/><Relationship Id="rId4" Type="http://schemas.openxmlformats.org/officeDocument/2006/relationships/footnotes" Target="footnotes.xml"/><Relationship Id="rId9" Type="http://schemas.openxmlformats.org/officeDocument/2006/relationships/hyperlink" Target="mailto:newclaims@insurancefornonprofits.org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79</Words>
  <Characters>786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CA GL Policy 2017-49008.pdf</vt:lpstr>
    </vt:vector>
  </TitlesOfParts>
  <Company/>
  <LinksUpToDate>false</LinksUpToDate>
  <CharactersWithSpaces>9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A GL Policy 2017-49008.pdf</dc:title>
  <dc:creator>Brian</dc:creator>
  <cp:lastModifiedBy>Brian Horowitz</cp:lastModifiedBy>
  <cp:revision>3</cp:revision>
  <dcterms:created xsi:type="dcterms:W3CDTF">2019-06-09T00:26:00Z</dcterms:created>
  <dcterms:modified xsi:type="dcterms:W3CDTF">2019-06-09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3T00:00:00Z</vt:filetime>
  </property>
  <property fmtid="{D5CDD505-2E9C-101B-9397-08002B2CF9AE}" pid="3" name="LastSaved">
    <vt:filetime>2017-05-14T00:00:00Z</vt:filetime>
  </property>
  <property fmtid="{D5CDD505-2E9C-101B-9397-08002B2CF9AE}" pid="4" name="Base Target">
    <vt:lpwstr>_blank</vt:lpwstr>
  </property>
</Properties>
</file>